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2"/>
          <w:szCs w:val="22"/>
          <w:lang w:val="en-GB"/>
        </w:rPr>
        <w:id w:val="3101917"/>
        <w:docPartObj>
          <w:docPartGallery w:val="Table of Contents"/>
          <w:docPartUnique/>
        </w:docPartObj>
      </w:sdtPr>
      <w:sdtEndPr>
        <w:rPr>
          <w:b/>
          <w:bCs/>
          <w:noProof/>
        </w:rPr>
      </w:sdtEndPr>
      <w:sdtContent>
        <w:p w14:paraId="71743910" w14:textId="25531051" w:rsidR="00AC0D2D" w:rsidRPr="0086176A" w:rsidRDefault="00AC0D2D">
          <w:pPr>
            <w:pStyle w:val="TOCHeading"/>
            <w:rPr>
              <w:lang w:val="en-GB"/>
            </w:rPr>
          </w:pPr>
          <w:r>
            <w:t>Contents</w:t>
          </w:r>
        </w:p>
        <w:p w14:paraId="4B827A4E" w14:textId="668CB69D" w:rsidR="00023E8A" w:rsidRDefault="00AC0D2D">
          <w:pPr>
            <w:pStyle w:val="TOC1"/>
            <w:tabs>
              <w:tab w:val="right" w:leader="dot" w:pos="9016"/>
            </w:tabs>
            <w:rPr>
              <w:ins w:id="0" w:author="SMITH, BEN (UG)" w:date="2021-05-12T21:27:00Z"/>
              <w:rFonts w:eastAsiaTheme="minorEastAsia"/>
              <w:noProof/>
              <w:lang w:eastAsia="en-GB"/>
            </w:rPr>
          </w:pPr>
          <w:r>
            <w:fldChar w:fldCharType="begin"/>
          </w:r>
          <w:r>
            <w:instrText xml:space="preserve"> TOC \o "1-3" \h \z \u </w:instrText>
          </w:r>
          <w:r>
            <w:fldChar w:fldCharType="separate"/>
          </w:r>
          <w:ins w:id="1" w:author="SMITH, BEN (UG)" w:date="2021-05-12T21:27:00Z">
            <w:r w:rsidR="00023E8A" w:rsidRPr="004A342D">
              <w:rPr>
                <w:rStyle w:val="Hyperlink"/>
                <w:noProof/>
              </w:rPr>
              <w:fldChar w:fldCharType="begin"/>
            </w:r>
            <w:r w:rsidR="00023E8A" w:rsidRPr="004A342D">
              <w:rPr>
                <w:rStyle w:val="Hyperlink"/>
                <w:noProof/>
              </w:rPr>
              <w:instrText xml:space="preserve"> </w:instrText>
            </w:r>
            <w:r w:rsidR="00023E8A">
              <w:rPr>
                <w:noProof/>
              </w:rPr>
              <w:instrText>HYPERLINK \l "_Toc71747260"</w:instrText>
            </w:r>
            <w:r w:rsidR="00023E8A" w:rsidRPr="004A342D">
              <w:rPr>
                <w:rStyle w:val="Hyperlink"/>
                <w:noProof/>
              </w:rPr>
              <w:instrText xml:space="preserve"> </w:instrText>
            </w:r>
            <w:r w:rsidR="00023E8A" w:rsidRPr="004A342D">
              <w:rPr>
                <w:rStyle w:val="Hyperlink"/>
                <w:noProof/>
              </w:rPr>
            </w:r>
            <w:r w:rsidR="00023E8A" w:rsidRPr="004A342D">
              <w:rPr>
                <w:rStyle w:val="Hyperlink"/>
                <w:noProof/>
              </w:rPr>
              <w:fldChar w:fldCharType="separate"/>
            </w:r>
            <w:r w:rsidR="00023E8A" w:rsidRPr="004A342D">
              <w:rPr>
                <w:rStyle w:val="Hyperlink"/>
                <w:noProof/>
              </w:rPr>
              <w:t>Reference: Zones of Trust</w:t>
            </w:r>
            <w:r w:rsidR="00023E8A">
              <w:rPr>
                <w:noProof/>
                <w:webHidden/>
              </w:rPr>
              <w:tab/>
            </w:r>
            <w:r w:rsidR="00023E8A">
              <w:rPr>
                <w:noProof/>
                <w:webHidden/>
              </w:rPr>
              <w:fldChar w:fldCharType="begin"/>
            </w:r>
            <w:r w:rsidR="00023E8A">
              <w:rPr>
                <w:noProof/>
                <w:webHidden/>
              </w:rPr>
              <w:instrText xml:space="preserve"> PAGEREF _Toc71747260 \h </w:instrText>
            </w:r>
            <w:r w:rsidR="00023E8A">
              <w:rPr>
                <w:noProof/>
                <w:webHidden/>
              </w:rPr>
            </w:r>
          </w:ins>
          <w:r w:rsidR="00023E8A">
            <w:rPr>
              <w:noProof/>
              <w:webHidden/>
            </w:rPr>
            <w:fldChar w:fldCharType="separate"/>
          </w:r>
          <w:ins w:id="2" w:author="SMITH, BEN (UG)" w:date="2021-05-12T21:27:00Z">
            <w:r w:rsidR="00023E8A">
              <w:rPr>
                <w:noProof/>
                <w:webHidden/>
              </w:rPr>
              <w:t>3</w:t>
            </w:r>
            <w:r w:rsidR="00023E8A">
              <w:rPr>
                <w:noProof/>
                <w:webHidden/>
              </w:rPr>
              <w:fldChar w:fldCharType="end"/>
            </w:r>
            <w:r w:rsidR="00023E8A" w:rsidRPr="004A342D">
              <w:rPr>
                <w:rStyle w:val="Hyperlink"/>
                <w:noProof/>
              </w:rPr>
              <w:fldChar w:fldCharType="end"/>
            </w:r>
          </w:ins>
        </w:p>
        <w:p w14:paraId="679AD820" w14:textId="4CA9C6C0" w:rsidR="00023E8A" w:rsidRDefault="00023E8A">
          <w:pPr>
            <w:pStyle w:val="TOC2"/>
            <w:tabs>
              <w:tab w:val="right" w:leader="dot" w:pos="9016"/>
            </w:tabs>
            <w:rPr>
              <w:ins w:id="3" w:author="SMITH, BEN (UG)" w:date="2021-05-12T21:27:00Z"/>
              <w:rFonts w:eastAsiaTheme="minorEastAsia"/>
              <w:noProof/>
              <w:lang w:eastAsia="en-GB"/>
            </w:rPr>
          </w:pPr>
          <w:ins w:id="4"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261"</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Claim</w:t>
            </w:r>
            <w:r>
              <w:rPr>
                <w:noProof/>
                <w:webHidden/>
              </w:rPr>
              <w:tab/>
            </w:r>
            <w:r>
              <w:rPr>
                <w:noProof/>
                <w:webHidden/>
              </w:rPr>
              <w:fldChar w:fldCharType="begin"/>
            </w:r>
            <w:r>
              <w:rPr>
                <w:noProof/>
                <w:webHidden/>
              </w:rPr>
              <w:instrText xml:space="preserve"> PAGEREF _Toc71747261 \h </w:instrText>
            </w:r>
            <w:r>
              <w:rPr>
                <w:noProof/>
                <w:webHidden/>
              </w:rPr>
            </w:r>
          </w:ins>
          <w:r>
            <w:rPr>
              <w:noProof/>
              <w:webHidden/>
            </w:rPr>
            <w:fldChar w:fldCharType="separate"/>
          </w:r>
          <w:ins w:id="5" w:author="SMITH, BEN (UG)" w:date="2021-05-12T21:27:00Z">
            <w:r>
              <w:rPr>
                <w:noProof/>
                <w:webHidden/>
              </w:rPr>
              <w:t>3</w:t>
            </w:r>
            <w:r>
              <w:rPr>
                <w:noProof/>
                <w:webHidden/>
              </w:rPr>
              <w:fldChar w:fldCharType="end"/>
            </w:r>
            <w:r w:rsidRPr="004A342D">
              <w:rPr>
                <w:rStyle w:val="Hyperlink"/>
                <w:noProof/>
              </w:rPr>
              <w:fldChar w:fldCharType="end"/>
            </w:r>
          </w:ins>
        </w:p>
        <w:p w14:paraId="3A624301" w14:textId="09D4A3BE" w:rsidR="00023E8A" w:rsidRDefault="00023E8A">
          <w:pPr>
            <w:pStyle w:val="TOC3"/>
            <w:tabs>
              <w:tab w:val="right" w:leader="dot" w:pos="9016"/>
            </w:tabs>
            <w:rPr>
              <w:ins w:id="6" w:author="SMITH, BEN (UG)" w:date="2021-05-12T21:27:00Z"/>
              <w:rFonts w:eastAsiaTheme="minorEastAsia"/>
              <w:noProof/>
              <w:lang w:eastAsia="en-GB"/>
            </w:rPr>
          </w:pPr>
          <w:ins w:id="7"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262"</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Zone 1 – The “Internet”</w:t>
            </w:r>
            <w:r>
              <w:rPr>
                <w:noProof/>
                <w:webHidden/>
              </w:rPr>
              <w:tab/>
            </w:r>
            <w:r>
              <w:rPr>
                <w:noProof/>
                <w:webHidden/>
              </w:rPr>
              <w:fldChar w:fldCharType="begin"/>
            </w:r>
            <w:r>
              <w:rPr>
                <w:noProof/>
                <w:webHidden/>
              </w:rPr>
              <w:instrText xml:space="preserve"> PAGEREF _Toc71747262 \h </w:instrText>
            </w:r>
            <w:r>
              <w:rPr>
                <w:noProof/>
                <w:webHidden/>
              </w:rPr>
            </w:r>
          </w:ins>
          <w:r>
            <w:rPr>
              <w:noProof/>
              <w:webHidden/>
            </w:rPr>
            <w:fldChar w:fldCharType="separate"/>
          </w:r>
          <w:ins w:id="8" w:author="SMITH, BEN (UG)" w:date="2021-05-12T21:27:00Z">
            <w:r>
              <w:rPr>
                <w:noProof/>
                <w:webHidden/>
              </w:rPr>
              <w:t>3</w:t>
            </w:r>
            <w:r>
              <w:rPr>
                <w:noProof/>
                <w:webHidden/>
              </w:rPr>
              <w:fldChar w:fldCharType="end"/>
            </w:r>
            <w:r w:rsidRPr="004A342D">
              <w:rPr>
                <w:rStyle w:val="Hyperlink"/>
                <w:noProof/>
              </w:rPr>
              <w:fldChar w:fldCharType="end"/>
            </w:r>
          </w:ins>
        </w:p>
        <w:p w14:paraId="66B14F1C" w14:textId="52BCFA7D" w:rsidR="00023E8A" w:rsidRDefault="00023E8A">
          <w:pPr>
            <w:pStyle w:val="TOC3"/>
            <w:tabs>
              <w:tab w:val="right" w:leader="dot" w:pos="9016"/>
            </w:tabs>
            <w:rPr>
              <w:ins w:id="9" w:author="SMITH, BEN (UG)" w:date="2021-05-12T21:27:00Z"/>
              <w:rFonts w:eastAsiaTheme="minorEastAsia"/>
              <w:noProof/>
              <w:lang w:eastAsia="en-GB"/>
            </w:rPr>
          </w:pPr>
          <w:ins w:id="10"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263"</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Zone 2 – The Demilitarised Zone (DMZ) – 192.168.2.0/24</w:t>
            </w:r>
            <w:r>
              <w:rPr>
                <w:noProof/>
                <w:webHidden/>
              </w:rPr>
              <w:tab/>
            </w:r>
            <w:r>
              <w:rPr>
                <w:noProof/>
                <w:webHidden/>
              </w:rPr>
              <w:fldChar w:fldCharType="begin"/>
            </w:r>
            <w:r>
              <w:rPr>
                <w:noProof/>
                <w:webHidden/>
              </w:rPr>
              <w:instrText xml:space="preserve"> PAGEREF _Toc71747263 \h </w:instrText>
            </w:r>
            <w:r>
              <w:rPr>
                <w:noProof/>
                <w:webHidden/>
              </w:rPr>
            </w:r>
          </w:ins>
          <w:r>
            <w:rPr>
              <w:noProof/>
              <w:webHidden/>
            </w:rPr>
            <w:fldChar w:fldCharType="separate"/>
          </w:r>
          <w:ins w:id="11" w:author="SMITH, BEN (UG)" w:date="2021-05-12T21:27:00Z">
            <w:r>
              <w:rPr>
                <w:noProof/>
                <w:webHidden/>
              </w:rPr>
              <w:t>3</w:t>
            </w:r>
            <w:r>
              <w:rPr>
                <w:noProof/>
                <w:webHidden/>
              </w:rPr>
              <w:fldChar w:fldCharType="end"/>
            </w:r>
            <w:r w:rsidRPr="004A342D">
              <w:rPr>
                <w:rStyle w:val="Hyperlink"/>
                <w:noProof/>
              </w:rPr>
              <w:fldChar w:fldCharType="end"/>
            </w:r>
          </w:ins>
        </w:p>
        <w:p w14:paraId="3B34C588" w14:textId="59AE9EFF" w:rsidR="00023E8A" w:rsidRDefault="00023E8A">
          <w:pPr>
            <w:pStyle w:val="TOC3"/>
            <w:tabs>
              <w:tab w:val="right" w:leader="dot" w:pos="9016"/>
            </w:tabs>
            <w:rPr>
              <w:ins w:id="12" w:author="SMITH, BEN (UG)" w:date="2021-05-12T21:27:00Z"/>
              <w:rFonts w:eastAsiaTheme="minorEastAsia"/>
              <w:noProof/>
              <w:lang w:eastAsia="en-GB"/>
            </w:rPr>
          </w:pPr>
          <w:ins w:id="13"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264"</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Zone 3 – Employees Subnet – 172.16.0.0/21</w:t>
            </w:r>
            <w:r>
              <w:rPr>
                <w:noProof/>
                <w:webHidden/>
              </w:rPr>
              <w:tab/>
            </w:r>
            <w:r>
              <w:rPr>
                <w:noProof/>
                <w:webHidden/>
              </w:rPr>
              <w:fldChar w:fldCharType="begin"/>
            </w:r>
            <w:r>
              <w:rPr>
                <w:noProof/>
                <w:webHidden/>
              </w:rPr>
              <w:instrText xml:space="preserve"> PAGEREF _Toc71747264 \h </w:instrText>
            </w:r>
            <w:r>
              <w:rPr>
                <w:noProof/>
                <w:webHidden/>
              </w:rPr>
            </w:r>
          </w:ins>
          <w:r>
            <w:rPr>
              <w:noProof/>
              <w:webHidden/>
            </w:rPr>
            <w:fldChar w:fldCharType="separate"/>
          </w:r>
          <w:ins w:id="14" w:author="SMITH, BEN (UG)" w:date="2021-05-12T21:27:00Z">
            <w:r>
              <w:rPr>
                <w:noProof/>
                <w:webHidden/>
              </w:rPr>
              <w:t>4</w:t>
            </w:r>
            <w:r>
              <w:rPr>
                <w:noProof/>
                <w:webHidden/>
              </w:rPr>
              <w:fldChar w:fldCharType="end"/>
            </w:r>
            <w:r w:rsidRPr="004A342D">
              <w:rPr>
                <w:rStyle w:val="Hyperlink"/>
                <w:noProof/>
              </w:rPr>
              <w:fldChar w:fldCharType="end"/>
            </w:r>
          </w:ins>
        </w:p>
        <w:p w14:paraId="728ABC82" w14:textId="68DA5B1F" w:rsidR="00023E8A" w:rsidRDefault="00023E8A">
          <w:pPr>
            <w:pStyle w:val="TOC3"/>
            <w:tabs>
              <w:tab w:val="right" w:leader="dot" w:pos="9016"/>
            </w:tabs>
            <w:rPr>
              <w:ins w:id="15" w:author="SMITH, BEN (UG)" w:date="2021-05-12T21:27:00Z"/>
              <w:rFonts w:eastAsiaTheme="minorEastAsia"/>
              <w:noProof/>
              <w:lang w:eastAsia="en-GB"/>
            </w:rPr>
          </w:pPr>
          <w:ins w:id="16"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265"</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Zone 4 – Servers Subnet – 192.168.4.0/24</w:t>
            </w:r>
            <w:r>
              <w:rPr>
                <w:noProof/>
                <w:webHidden/>
              </w:rPr>
              <w:tab/>
            </w:r>
            <w:r>
              <w:rPr>
                <w:noProof/>
                <w:webHidden/>
              </w:rPr>
              <w:fldChar w:fldCharType="begin"/>
            </w:r>
            <w:r>
              <w:rPr>
                <w:noProof/>
                <w:webHidden/>
              </w:rPr>
              <w:instrText xml:space="preserve"> PAGEREF _Toc71747265 \h </w:instrText>
            </w:r>
            <w:r>
              <w:rPr>
                <w:noProof/>
                <w:webHidden/>
              </w:rPr>
            </w:r>
          </w:ins>
          <w:r>
            <w:rPr>
              <w:noProof/>
              <w:webHidden/>
            </w:rPr>
            <w:fldChar w:fldCharType="separate"/>
          </w:r>
          <w:ins w:id="17" w:author="SMITH, BEN (UG)" w:date="2021-05-12T21:27:00Z">
            <w:r>
              <w:rPr>
                <w:noProof/>
                <w:webHidden/>
              </w:rPr>
              <w:t>4</w:t>
            </w:r>
            <w:r>
              <w:rPr>
                <w:noProof/>
                <w:webHidden/>
              </w:rPr>
              <w:fldChar w:fldCharType="end"/>
            </w:r>
            <w:r w:rsidRPr="004A342D">
              <w:rPr>
                <w:rStyle w:val="Hyperlink"/>
                <w:noProof/>
              </w:rPr>
              <w:fldChar w:fldCharType="end"/>
            </w:r>
          </w:ins>
        </w:p>
        <w:p w14:paraId="4F6EB9B7" w14:textId="3BDA226E" w:rsidR="00023E8A" w:rsidRDefault="00023E8A">
          <w:pPr>
            <w:pStyle w:val="TOC3"/>
            <w:tabs>
              <w:tab w:val="right" w:leader="dot" w:pos="9016"/>
            </w:tabs>
            <w:rPr>
              <w:ins w:id="18" w:author="SMITH, BEN (UG)" w:date="2021-05-12T21:27:00Z"/>
              <w:rFonts w:eastAsiaTheme="minorEastAsia"/>
              <w:noProof/>
              <w:lang w:eastAsia="en-GB"/>
            </w:rPr>
          </w:pPr>
          <w:ins w:id="19"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266"</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Zone 5 – Managerial Subnet – 192.168.5.0/24</w:t>
            </w:r>
            <w:r>
              <w:rPr>
                <w:noProof/>
                <w:webHidden/>
              </w:rPr>
              <w:tab/>
            </w:r>
            <w:r>
              <w:rPr>
                <w:noProof/>
                <w:webHidden/>
              </w:rPr>
              <w:fldChar w:fldCharType="begin"/>
            </w:r>
            <w:r>
              <w:rPr>
                <w:noProof/>
                <w:webHidden/>
              </w:rPr>
              <w:instrText xml:space="preserve"> PAGEREF _Toc71747266 \h </w:instrText>
            </w:r>
            <w:r>
              <w:rPr>
                <w:noProof/>
                <w:webHidden/>
              </w:rPr>
            </w:r>
          </w:ins>
          <w:r>
            <w:rPr>
              <w:noProof/>
              <w:webHidden/>
            </w:rPr>
            <w:fldChar w:fldCharType="separate"/>
          </w:r>
          <w:ins w:id="20" w:author="SMITH, BEN (UG)" w:date="2021-05-12T21:27:00Z">
            <w:r>
              <w:rPr>
                <w:noProof/>
                <w:webHidden/>
              </w:rPr>
              <w:t>4</w:t>
            </w:r>
            <w:r>
              <w:rPr>
                <w:noProof/>
                <w:webHidden/>
              </w:rPr>
              <w:fldChar w:fldCharType="end"/>
            </w:r>
            <w:r w:rsidRPr="004A342D">
              <w:rPr>
                <w:rStyle w:val="Hyperlink"/>
                <w:noProof/>
              </w:rPr>
              <w:fldChar w:fldCharType="end"/>
            </w:r>
          </w:ins>
        </w:p>
        <w:p w14:paraId="65D7904C" w14:textId="337677F4" w:rsidR="00023E8A" w:rsidRDefault="00023E8A">
          <w:pPr>
            <w:pStyle w:val="TOC3"/>
            <w:tabs>
              <w:tab w:val="right" w:leader="dot" w:pos="9016"/>
            </w:tabs>
            <w:rPr>
              <w:ins w:id="21" w:author="SMITH, BEN (UG)" w:date="2021-05-12T21:27:00Z"/>
              <w:rFonts w:eastAsiaTheme="minorEastAsia"/>
              <w:noProof/>
              <w:lang w:eastAsia="en-GB"/>
            </w:rPr>
          </w:pPr>
          <w:ins w:id="22"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267"</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Zone 6 - Proxy Subnet – 192.168.6.0/24</w:t>
            </w:r>
            <w:r>
              <w:rPr>
                <w:noProof/>
                <w:webHidden/>
              </w:rPr>
              <w:tab/>
            </w:r>
            <w:r>
              <w:rPr>
                <w:noProof/>
                <w:webHidden/>
              </w:rPr>
              <w:fldChar w:fldCharType="begin"/>
            </w:r>
            <w:r>
              <w:rPr>
                <w:noProof/>
                <w:webHidden/>
              </w:rPr>
              <w:instrText xml:space="preserve"> PAGEREF _Toc71747267 \h </w:instrText>
            </w:r>
            <w:r>
              <w:rPr>
                <w:noProof/>
                <w:webHidden/>
              </w:rPr>
            </w:r>
          </w:ins>
          <w:r>
            <w:rPr>
              <w:noProof/>
              <w:webHidden/>
            </w:rPr>
            <w:fldChar w:fldCharType="separate"/>
          </w:r>
          <w:ins w:id="23" w:author="SMITH, BEN (UG)" w:date="2021-05-12T21:27:00Z">
            <w:r>
              <w:rPr>
                <w:noProof/>
                <w:webHidden/>
              </w:rPr>
              <w:t>4</w:t>
            </w:r>
            <w:r>
              <w:rPr>
                <w:noProof/>
                <w:webHidden/>
              </w:rPr>
              <w:fldChar w:fldCharType="end"/>
            </w:r>
            <w:r w:rsidRPr="004A342D">
              <w:rPr>
                <w:rStyle w:val="Hyperlink"/>
                <w:noProof/>
              </w:rPr>
              <w:fldChar w:fldCharType="end"/>
            </w:r>
          </w:ins>
        </w:p>
        <w:p w14:paraId="19C7A641" w14:textId="3293E130" w:rsidR="00023E8A" w:rsidRDefault="00023E8A">
          <w:pPr>
            <w:pStyle w:val="TOC3"/>
            <w:tabs>
              <w:tab w:val="right" w:leader="dot" w:pos="9016"/>
            </w:tabs>
            <w:rPr>
              <w:ins w:id="24" w:author="SMITH, BEN (UG)" w:date="2021-05-12T21:27:00Z"/>
              <w:rFonts w:eastAsiaTheme="minorEastAsia"/>
              <w:noProof/>
              <w:lang w:eastAsia="en-GB"/>
            </w:rPr>
          </w:pPr>
          <w:ins w:id="25"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268"</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Zone 7 - Virtual Private Network (VPN) - 10.0.0.0/24</w:t>
            </w:r>
            <w:r>
              <w:rPr>
                <w:noProof/>
                <w:webHidden/>
              </w:rPr>
              <w:tab/>
            </w:r>
            <w:r>
              <w:rPr>
                <w:noProof/>
                <w:webHidden/>
              </w:rPr>
              <w:fldChar w:fldCharType="begin"/>
            </w:r>
            <w:r>
              <w:rPr>
                <w:noProof/>
                <w:webHidden/>
              </w:rPr>
              <w:instrText xml:space="preserve"> PAGEREF _Toc71747268 \h </w:instrText>
            </w:r>
            <w:r>
              <w:rPr>
                <w:noProof/>
                <w:webHidden/>
              </w:rPr>
            </w:r>
          </w:ins>
          <w:r>
            <w:rPr>
              <w:noProof/>
              <w:webHidden/>
            </w:rPr>
            <w:fldChar w:fldCharType="separate"/>
          </w:r>
          <w:ins w:id="26" w:author="SMITH, BEN (UG)" w:date="2021-05-12T21:27:00Z">
            <w:r>
              <w:rPr>
                <w:noProof/>
                <w:webHidden/>
              </w:rPr>
              <w:t>5</w:t>
            </w:r>
            <w:r>
              <w:rPr>
                <w:noProof/>
                <w:webHidden/>
              </w:rPr>
              <w:fldChar w:fldCharType="end"/>
            </w:r>
            <w:r w:rsidRPr="004A342D">
              <w:rPr>
                <w:rStyle w:val="Hyperlink"/>
                <w:noProof/>
              </w:rPr>
              <w:fldChar w:fldCharType="end"/>
            </w:r>
          </w:ins>
        </w:p>
        <w:p w14:paraId="1B41BBA5" w14:textId="68FD4297" w:rsidR="00023E8A" w:rsidRDefault="00023E8A">
          <w:pPr>
            <w:pStyle w:val="TOC3"/>
            <w:tabs>
              <w:tab w:val="right" w:leader="dot" w:pos="9016"/>
            </w:tabs>
            <w:rPr>
              <w:ins w:id="27" w:author="SMITH, BEN (UG)" w:date="2021-05-12T21:27:00Z"/>
              <w:rFonts w:eastAsiaTheme="minorEastAsia"/>
              <w:noProof/>
              <w:lang w:eastAsia="en-GB"/>
            </w:rPr>
          </w:pPr>
          <w:ins w:id="28"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269"</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Zone 8 - Intrusion Detection System (IDS) – 192.168.8.0/24</w:t>
            </w:r>
            <w:r>
              <w:rPr>
                <w:noProof/>
                <w:webHidden/>
              </w:rPr>
              <w:tab/>
            </w:r>
            <w:r>
              <w:rPr>
                <w:noProof/>
                <w:webHidden/>
              </w:rPr>
              <w:fldChar w:fldCharType="begin"/>
            </w:r>
            <w:r>
              <w:rPr>
                <w:noProof/>
                <w:webHidden/>
              </w:rPr>
              <w:instrText xml:space="preserve"> PAGEREF _Toc71747269 \h </w:instrText>
            </w:r>
            <w:r>
              <w:rPr>
                <w:noProof/>
                <w:webHidden/>
              </w:rPr>
            </w:r>
          </w:ins>
          <w:r>
            <w:rPr>
              <w:noProof/>
              <w:webHidden/>
            </w:rPr>
            <w:fldChar w:fldCharType="separate"/>
          </w:r>
          <w:ins w:id="29" w:author="SMITH, BEN (UG)" w:date="2021-05-12T21:27:00Z">
            <w:r>
              <w:rPr>
                <w:noProof/>
                <w:webHidden/>
              </w:rPr>
              <w:t>5</w:t>
            </w:r>
            <w:r>
              <w:rPr>
                <w:noProof/>
                <w:webHidden/>
              </w:rPr>
              <w:fldChar w:fldCharType="end"/>
            </w:r>
            <w:r w:rsidRPr="004A342D">
              <w:rPr>
                <w:rStyle w:val="Hyperlink"/>
                <w:noProof/>
              </w:rPr>
              <w:fldChar w:fldCharType="end"/>
            </w:r>
          </w:ins>
        </w:p>
        <w:p w14:paraId="43C86CFA" w14:textId="2A52A56A" w:rsidR="00023E8A" w:rsidRDefault="00023E8A">
          <w:pPr>
            <w:pStyle w:val="TOC2"/>
            <w:tabs>
              <w:tab w:val="right" w:leader="dot" w:pos="9016"/>
            </w:tabs>
            <w:rPr>
              <w:ins w:id="30" w:author="SMITH, BEN (UG)" w:date="2021-05-12T21:27:00Z"/>
              <w:rFonts w:eastAsiaTheme="minorEastAsia"/>
              <w:noProof/>
              <w:lang w:eastAsia="en-GB"/>
            </w:rPr>
          </w:pPr>
          <w:ins w:id="31"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270"</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Evidence</w:t>
            </w:r>
            <w:r>
              <w:rPr>
                <w:noProof/>
                <w:webHidden/>
              </w:rPr>
              <w:tab/>
            </w:r>
            <w:r>
              <w:rPr>
                <w:noProof/>
                <w:webHidden/>
              </w:rPr>
              <w:fldChar w:fldCharType="begin"/>
            </w:r>
            <w:r>
              <w:rPr>
                <w:noProof/>
                <w:webHidden/>
              </w:rPr>
              <w:instrText xml:space="preserve"> PAGEREF _Toc71747270 \h </w:instrText>
            </w:r>
            <w:r>
              <w:rPr>
                <w:noProof/>
                <w:webHidden/>
              </w:rPr>
            </w:r>
          </w:ins>
          <w:r>
            <w:rPr>
              <w:noProof/>
              <w:webHidden/>
            </w:rPr>
            <w:fldChar w:fldCharType="separate"/>
          </w:r>
          <w:ins w:id="32" w:author="SMITH, BEN (UG)" w:date="2021-05-12T21:27:00Z">
            <w:r>
              <w:rPr>
                <w:noProof/>
                <w:webHidden/>
              </w:rPr>
              <w:t>5</w:t>
            </w:r>
            <w:r>
              <w:rPr>
                <w:noProof/>
                <w:webHidden/>
              </w:rPr>
              <w:fldChar w:fldCharType="end"/>
            </w:r>
            <w:r w:rsidRPr="004A342D">
              <w:rPr>
                <w:rStyle w:val="Hyperlink"/>
                <w:noProof/>
              </w:rPr>
              <w:fldChar w:fldCharType="end"/>
            </w:r>
          </w:ins>
        </w:p>
        <w:p w14:paraId="7B0989F5" w14:textId="6B8FDFEF" w:rsidR="00023E8A" w:rsidRDefault="00023E8A">
          <w:pPr>
            <w:pStyle w:val="TOC3"/>
            <w:tabs>
              <w:tab w:val="right" w:leader="dot" w:pos="9016"/>
            </w:tabs>
            <w:rPr>
              <w:ins w:id="33" w:author="SMITH, BEN (UG)" w:date="2021-05-12T21:27:00Z"/>
              <w:rFonts w:eastAsiaTheme="minorEastAsia"/>
              <w:noProof/>
              <w:lang w:eastAsia="en-GB"/>
            </w:rPr>
          </w:pPr>
          <w:ins w:id="34"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271"</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Zone 1 – The “Internet” Zone</w:t>
            </w:r>
            <w:r>
              <w:rPr>
                <w:noProof/>
                <w:webHidden/>
              </w:rPr>
              <w:tab/>
            </w:r>
            <w:r>
              <w:rPr>
                <w:noProof/>
                <w:webHidden/>
              </w:rPr>
              <w:fldChar w:fldCharType="begin"/>
            </w:r>
            <w:r>
              <w:rPr>
                <w:noProof/>
                <w:webHidden/>
              </w:rPr>
              <w:instrText xml:space="preserve"> PAGEREF _Toc71747271 \h </w:instrText>
            </w:r>
            <w:r>
              <w:rPr>
                <w:noProof/>
                <w:webHidden/>
              </w:rPr>
            </w:r>
          </w:ins>
          <w:r>
            <w:rPr>
              <w:noProof/>
              <w:webHidden/>
            </w:rPr>
            <w:fldChar w:fldCharType="separate"/>
          </w:r>
          <w:ins w:id="35" w:author="SMITH, BEN (UG)" w:date="2021-05-12T21:27:00Z">
            <w:r>
              <w:rPr>
                <w:noProof/>
                <w:webHidden/>
              </w:rPr>
              <w:t>5</w:t>
            </w:r>
            <w:r>
              <w:rPr>
                <w:noProof/>
                <w:webHidden/>
              </w:rPr>
              <w:fldChar w:fldCharType="end"/>
            </w:r>
            <w:r w:rsidRPr="004A342D">
              <w:rPr>
                <w:rStyle w:val="Hyperlink"/>
                <w:noProof/>
              </w:rPr>
              <w:fldChar w:fldCharType="end"/>
            </w:r>
          </w:ins>
        </w:p>
        <w:p w14:paraId="37FE85B9" w14:textId="04934B12" w:rsidR="00023E8A" w:rsidRDefault="00023E8A">
          <w:pPr>
            <w:pStyle w:val="TOC3"/>
            <w:tabs>
              <w:tab w:val="right" w:leader="dot" w:pos="9016"/>
            </w:tabs>
            <w:rPr>
              <w:ins w:id="36" w:author="SMITH, BEN (UG)" w:date="2021-05-12T21:27:00Z"/>
              <w:rFonts w:eastAsiaTheme="minorEastAsia"/>
              <w:noProof/>
              <w:lang w:eastAsia="en-GB"/>
            </w:rPr>
          </w:pPr>
          <w:ins w:id="37"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272"</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Zone 2 – The Demilitarised Zone (DMZ)</w:t>
            </w:r>
            <w:r>
              <w:rPr>
                <w:noProof/>
                <w:webHidden/>
              </w:rPr>
              <w:tab/>
            </w:r>
            <w:r>
              <w:rPr>
                <w:noProof/>
                <w:webHidden/>
              </w:rPr>
              <w:fldChar w:fldCharType="begin"/>
            </w:r>
            <w:r>
              <w:rPr>
                <w:noProof/>
                <w:webHidden/>
              </w:rPr>
              <w:instrText xml:space="preserve"> PAGEREF _Toc71747272 \h </w:instrText>
            </w:r>
            <w:r>
              <w:rPr>
                <w:noProof/>
                <w:webHidden/>
              </w:rPr>
            </w:r>
          </w:ins>
          <w:r>
            <w:rPr>
              <w:noProof/>
              <w:webHidden/>
            </w:rPr>
            <w:fldChar w:fldCharType="separate"/>
          </w:r>
          <w:ins w:id="38" w:author="SMITH, BEN (UG)" w:date="2021-05-12T21:27:00Z">
            <w:r>
              <w:rPr>
                <w:noProof/>
                <w:webHidden/>
              </w:rPr>
              <w:t>6</w:t>
            </w:r>
            <w:r>
              <w:rPr>
                <w:noProof/>
                <w:webHidden/>
              </w:rPr>
              <w:fldChar w:fldCharType="end"/>
            </w:r>
            <w:r w:rsidRPr="004A342D">
              <w:rPr>
                <w:rStyle w:val="Hyperlink"/>
                <w:noProof/>
              </w:rPr>
              <w:fldChar w:fldCharType="end"/>
            </w:r>
          </w:ins>
        </w:p>
        <w:p w14:paraId="3A5CDEA7" w14:textId="495C1EED" w:rsidR="00023E8A" w:rsidRDefault="00023E8A">
          <w:pPr>
            <w:pStyle w:val="TOC3"/>
            <w:tabs>
              <w:tab w:val="right" w:leader="dot" w:pos="9016"/>
            </w:tabs>
            <w:rPr>
              <w:ins w:id="39" w:author="SMITH, BEN (UG)" w:date="2021-05-12T21:27:00Z"/>
              <w:rFonts w:eastAsiaTheme="minorEastAsia"/>
              <w:noProof/>
              <w:lang w:eastAsia="en-GB"/>
            </w:rPr>
          </w:pPr>
          <w:ins w:id="40"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273"</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Zone 3 – Employees Zone</w:t>
            </w:r>
            <w:r>
              <w:rPr>
                <w:noProof/>
                <w:webHidden/>
              </w:rPr>
              <w:tab/>
            </w:r>
            <w:r>
              <w:rPr>
                <w:noProof/>
                <w:webHidden/>
              </w:rPr>
              <w:fldChar w:fldCharType="begin"/>
            </w:r>
            <w:r>
              <w:rPr>
                <w:noProof/>
                <w:webHidden/>
              </w:rPr>
              <w:instrText xml:space="preserve"> PAGEREF _Toc71747273 \h </w:instrText>
            </w:r>
            <w:r>
              <w:rPr>
                <w:noProof/>
                <w:webHidden/>
              </w:rPr>
            </w:r>
          </w:ins>
          <w:r>
            <w:rPr>
              <w:noProof/>
              <w:webHidden/>
            </w:rPr>
            <w:fldChar w:fldCharType="separate"/>
          </w:r>
          <w:ins w:id="41" w:author="SMITH, BEN (UG)" w:date="2021-05-12T21:27:00Z">
            <w:r>
              <w:rPr>
                <w:noProof/>
                <w:webHidden/>
              </w:rPr>
              <w:t>7</w:t>
            </w:r>
            <w:r>
              <w:rPr>
                <w:noProof/>
                <w:webHidden/>
              </w:rPr>
              <w:fldChar w:fldCharType="end"/>
            </w:r>
            <w:r w:rsidRPr="004A342D">
              <w:rPr>
                <w:rStyle w:val="Hyperlink"/>
                <w:noProof/>
              </w:rPr>
              <w:fldChar w:fldCharType="end"/>
            </w:r>
          </w:ins>
        </w:p>
        <w:p w14:paraId="17D67B58" w14:textId="5E0D3A5C" w:rsidR="00023E8A" w:rsidRDefault="00023E8A">
          <w:pPr>
            <w:pStyle w:val="TOC3"/>
            <w:tabs>
              <w:tab w:val="right" w:leader="dot" w:pos="9016"/>
            </w:tabs>
            <w:rPr>
              <w:ins w:id="42" w:author="SMITH, BEN (UG)" w:date="2021-05-12T21:27:00Z"/>
              <w:rFonts w:eastAsiaTheme="minorEastAsia"/>
              <w:noProof/>
              <w:lang w:eastAsia="en-GB"/>
            </w:rPr>
          </w:pPr>
          <w:ins w:id="43"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274"</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Zone 4 – Servers Zone</w:t>
            </w:r>
            <w:r>
              <w:rPr>
                <w:noProof/>
                <w:webHidden/>
              </w:rPr>
              <w:tab/>
            </w:r>
            <w:r>
              <w:rPr>
                <w:noProof/>
                <w:webHidden/>
              </w:rPr>
              <w:fldChar w:fldCharType="begin"/>
            </w:r>
            <w:r>
              <w:rPr>
                <w:noProof/>
                <w:webHidden/>
              </w:rPr>
              <w:instrText xml:space="preserve"> PAGEREF _Toc71747274 \h </w:instrText>
            </w:r>
            <w:r>
              <w:rPr>
                <w:noProof/>
                <w:webHidden/>
              </w:rPr>
            </w:r>
          </w:ins>
          <w:r>
            <w:rPr>
              <w:noProof/>
              <w:webHidden/>
            </w:rPr>
            <w:fldChar w:fldCharType="separate"/>
          </w:r>
          <w:ins w:id="44" w:author="SMITH, BEN (UG)" w:date="2021-05-12T21:27:00Z">
            <w:r>
              <w:rPr>
                <w:noProof/>
                <w:webHidden/>
              </w:rPr>
              <w:t>7</w:t>
            </w:r>
            <w:r>
              <w:rPr>
                <w:noProof/>
                <w:webHidden/>
              </w:rPr>
              <w:fldChar w:fldCharType="end"/>
            </w:r>
            <w:r w:rsidRPr="004A342D">
              <w:rPr>
                <w:rStyle w:val="Hyperlink"/>
                <w:noProof/>
              </w:rPr>
              <w:fldChar w:fldCharType="end"/>
            </w:r>
          </w:ins>
        </w:p>
        <w:p w14:paraId="1A46AE2C" w14:textId="2E50EE62" w:rsidR="00023E8A" w:rsidRDefault="00023E8A">
          <w:pPr>
            <w:pStyle w:val="TOC3"/>
            <w:tabs>
              <w:tab w:val="right" w:leader="dot" w:pos="9016"/>
            </w:tabs>
            <w:rPr>
              <w:ins w:id="45" w:author="SMITH, BEN (UG)" w:date="2021-05-12T21:27:00Z"/>
              <w:rFonts w:eastAsiaTheme="minorEastAsia"/>
              <w:noProof/>
              <w:lang w:eastAsia="en-GB"/>
            </w:rPr>
          </w:pPr>
          <w:ins w:id="46"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275"</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Zone 5 – Managerial Zone</w:t>
            </w:r>
            <w:r>
              <w:rPr>
                <w:noProof/>
                <w:webHidden/>
              </w:rPr>
              <w:tab/>
            </w:r>
            <w:r>
              <w:rPr>
                <w:noProof/>
                <w:webHidden/>
              </w:rPr>
              <w:fldChar w:fldCharType="begin"/>
            </w:r>
            <w:r>
              <w:rPr>
                <w:noProof/>
                <w:webHidden/>
              </w:rPr>
              <w:instrText xml:space="preserve"> PAGEREF _Toc71747275 \h </w:instrText>
            </w:r>
            <w:r>
              <w:rPr>
                <w:noProof/>
                <w:webHidden/>
              </w:rPr>
            </w:r>
          </w:ins>
          <w:r>
            <w:rPr>
              <w:noProof/>
              <w:webHidden/>
            </w:rPr>
            <w:fldChar w:fldCharType="separate"/>
          </w:r>
          <w:ins w:id="47" w:author="SMITH, BEN (UG)" w:date="2021-05-12T21:27:00Z">
            <w:r>
              <w:rPr>
                <w:noProof/>
                <w:webHidden/>
              </w:rPr>
              <w:t>8</w:t>
            </w:r>
            <w:r>
              <w:rPr>
                <w:noProof/>
                <w:webHidden/>
              </w:rPr>
              <w:fldChar w:fldCharType="end"/>
            </w:r>
            <w:r w:rsidRPr="004A342D">
              <w:rPr>
                <w:rStyle w:val="Hyperlink"/>
                <w:noProof/>
              </w:rPr>
              <w:fldChar w:fldCharType="end"/>
            </w:r>
          </w:ins>
        </w:p>
        <w:p w14:paraId="2494813D" w14:textId="25075D13" w:rsidR="00023E8A" w:rsidRDefault="00023E8A">
          <w:pPr>
            <w:pStyle w:val="TOC3"/>
            <w:tabs>
              <w:tab w:val="right" w:leader="dot" w:pos="9016"/>
            </w:tabs>
            <w:rPr>
              <w:ins w:id="48" w:author="SMITH, BEN (UG)" w:date="2021-05-12T21:27:00Z"/>
              <w:rFonts w:eastAsiaTheme="minorEastAsia"/>
              <w:noProof/>
              <w:lang w:eastAsia="en-GB"/>
            </w:rPr>
          </w:pPr>
          <w:ins w:id="49"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276"</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Zone 6 - Proxy Zone</w:t>
            </w:r>
            <w:r>
              <w:rPr>
                <w:noProof/>
                <w:webHidden/>
              </w:rPr>
              <w:tab/>
            </w:r>
            <w:r>
              <w:rPr>
                <w:noProof/>
                <w:webHidden/>
              </w:rPr>
              <w:fldChar w:fldCharType="begin"/>
            </w:r>
            <w:r>
              <w:rPr>
                <w:noProof/>
                <w:webHidden/>
              </w:rPr>
              <w:instrText xml:space="preserve"> PAGEREF _Toc71747276 \h </w:instrText>
            </w:r>
            <w:r>
              <w:rPr>
                <w:noProof/>
                <w:webHidden/>
              </w:rPr>
            </w:r>
          </w:ins>
          <w:r>
            <w:rPr>
              <w:noProof/>
              <w:webHidden/>
            </w:rPr>
            <w:fldChar w:fldCharType="separate"/>
          </w:r>
          <w:ins w:id="50" w:author="SMITH, BEN (UG)" w:date="2021-05-12T21:27:00Z">
            <w:r>
              <w:rPr>
                <w:noProof/>
                <w:webHidden/>
              </w:rPr>
              <w:t>8</w:t>
            </w:r>
            <w:r>
              <w:rPr>
                <w:noProof/>
                <w:webHidden/>
              </w:rPr>
              <w:fldChar w:fldCharType="end"/>
            </w:r>
            <w:r w:rsidRPr="004A342D">
              <w:rPr>
                <w:rStyle w:val="Hyperlink"/>
                <w:noProof/>
              </w:rPr>
              <w:fldChar w:fldCharType="end"/>
            </w:r>
          </w:ins>
        </w:p>
        <w:p w14:paraId="702EBDED" w14:textId="04CDAE25" w:rsidR="00023E8A" w:rsidRDefault="00023E8A">
          <w:pPr>
            <w:pStyle w:val="TOC3"/>
            <w:tabs>
              <w:tab w:val="right" w:leader="dot" w:pos="9016"/>
            </w:tabs>
            <w:rPr>
              <w:ins w:id="51" w:author="SMITH, BEN (UG)" w:date="2021-05-12T21:27:00Z"/>
              <w:rFonts w:eastAsiaTheme="minorEastAsia"/>
              <w:noProof/>
              <w:lang w:eastAsia="en-GB"/>
            </w:rPr>
          </w:pPr>
          <w:ins w:id="52"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277"</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Zone 7 - Virtual Private Network (VPN) Zone</w:t>
            </w:r>
            <w:r>
              <w:rPr>
                <w:noProof/>
                <w:webHidden/>
              </w:rPr>
              <w:tab/>
            </w:r>
            <w:r>
              <w:rPr>
                <w:noProof/>
                <w:webHidden/>
              </w:rPr>
              <w:fldChar w:fldCharType="begin"/>
            </w:r>
            <w:r>
              <w:rPr>
                <w:noProof/>
                <w:webHidden/>
              </w:rPr>
              <w:instrText xml:space="preserve"> PAGEREF _Toc71747277 \h </w:instrText>
            </w:r>
            <w:r>
              <w:rPr>
                <w:noProof/>
                <w:webHidden/>
              </w:rPr>
            </w:r>
          </w:ins>
          <w:r>
            <w:rPr>
              <w:noProof/>
              <w:webHidden/>
            </w:rPr>
            <w:fldChar w:fldCharType="separate"/>
          </w:r>
          <w:ins w:id="53" w:author="SMITH, BEN (UG)" w:date="2021-05-12T21:27:00Z">
            <w:r>
              <w:rPr>
                <w:noProof/>
                <w:webHidden/>
              </w:rPr>
              <w:t>8</w:t>
            </w:r>
            <w:r>
              <w:rPr>
                <w:noProof/>
                <w:webHidden/>
              </w:rPr>
              <w:fldChar w:fldCharType="end"/>
            </w:r>
            <w:r w:rsidRPr="004A342D">
              <w:rPr>
                <w:rStyle w:val="Hyperlink"/>
                <w:noProof/>
              </w:rPr>
              <w:fldChar w:fldCharType="end"/>
            </w:r>
          </w:ins>
        </w:p>
        <w:p w14:paraId="4C3912DA" w14:textId="257AA8CC" w:rsidR="00023E8A" w:rsidRDefault="00023E8A">
          <w:pPr>
            <w:pStyle w:val="TOC3"/>
            <w:tabs>
              <w:tab w:val="right" w:leader="dot" w:pos="9016"/>
            </w:tabs>
            <w:rPr>
              <w:ins w:id="54" w:author="SMITH, BEN (UG)" w:date="2021-05-12T21:27:00Z"/>
              <w:rFonts w:eastAsiaTheme="minorEastAsia"/>
              <w:noProof/>
              <w:lang w:eastAsia="en-GB"/>
            </w:rPr>
          </w:pPr>
          <w:ins w:id="55"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278"</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Zone 8 - Intrusion Detection System (IDS) Zone</w:t>
            </w:r>
            <w:r>
              <w:rPr>
                <w:noProof/>
                <w:webHidden/>
              </w:rPr>
              <w:tab/>
            </w:r>
            <w:r>
              <w:rPr>
                <w:noProof/>
                <w:webHidden/>
              </w:rPr>
              <w:fldChar w:fldCharType="begin"/>
            </w:r>
            <w:r>
              <w:rPr>
                <w:noProof/>
                <w:webHidden/>
              </w:rPr>
              <w:instrText xml:space="preserve"> PAGEREF _Toc71747278 \h </w:instrText>
            </w:r>
            <w:r>
              <w:rPr>
                <w:noProof/>
                <w:webHidden/>
              </w:rPr>
            </w:r>
          </w:ins>
          <w:r>
            <w:rPr>
              <w:noProof/>
              <w:webHidden/>
            </w:rPr>
            <w:fldChar w:fldCharType="separate"/>
          </w:r>
          <w:ins w:id="56" w:author="SMITH, BEN (UG)" w:date="2021-05-12T21:27:00Z">
            <w:r>
              <w:rPr>
                <w:noProof/>
                <w:webHidden/>
              </w:rPr>
              <w:t>9</w:t>
            </w:r>
            <w:r>
              <w:rPr>
                <w:noProof/>
                <w:webHidden/>
              </w:rPr>
              <w:fldChar w:fldCharType="end"/>
            </w:r>
            <w:r w:rsidRPr="004A342D">
              <w:rPr>
                <w:rStyle w:val="Hyperlink"/>
                <w:noProof/>
              </w:rPr>
              <w:fldChar w:fldCharType="end"/>
            </w:r>
          </w:ins>
        </w:p>
        <w:p w14:paraId="44950272" w14:textId="4B306A4C" w:rsidR="00023E8A" w:rsidRDefault="00023E8A">
          <w:pPr>
            <w:pStyle w:val="TOC1"/>
            <w:tabs>
              <w:tab w:val="right" w:leader="dot" w:pos="9016"/>
            </w:tabs>
            <w:rPr>
              <w:ins w:id="57" w:author="SMITH, BEN (UG)" w:date="2021-05-12T21:27:00Z"/>
              <w:rFonts w:eastAsiaTheme="minorEastAsia"/>
              <w:noProof/>
              <w:lang w:eastAsia="en-GB"/>
            </w:rPr>
          </w:pPr>
          <w:ins w:id="58"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279"</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Reference: Infrastructure assets</w:t>
            </w:r>
            <w:r>
              <w:rPr>
                <w:noProof/>
                <w:webHidden/>
              </w:rPr>
              <w:tab/>
            </w:r>
            <w:r>
              <w:rPr>
                <w:noProof/>
                <w:webHidden/>
              </w:rPr>
              <w:fldChar w:fldCharType="begin"/>
            </w:r>
            <w:r>
              <w:rPr>
                <w:noProof/>
                <w:webHidden/>
              </w:rPr>
              <w:instrText xml:space="preserve"> PAGEREF _Toc71747279 \h </w:instrText>
            </w:r>
            <w:r>
              <w:rPr>
                <w:noProof/>
                <w:webHidden/>
              </w:rPr>
            </w:r>
          </w:ins>
          <w:r>
            <w:rPr>
              <w:noProof/>
              <w:webHidden/>
            </w:rPr>
            <w:fldChar w:fldCharType="separate"/>
          </w:r>
          <w:ins w:id="59" w:author="SMITH, BEN (UG)" w:date="2021-05-12T21:27:00Z">
            <w:r>
              <w:rPr>
                <w:noProof/>
                <w:webHidden/>
              </w:rPr>
              <w:t>9</w:t>
            </w:r>
            <w:r>
              <w:rPr>
                <w:noProof/>
                <w:webHidden/>
              </w:rPr>
              <w:fldChar w:fldCharType="end"/>
            </w:r>
            <w:r w:rsidRPr="004A342D">
              <w:rPr>
                <w:rStyle w:val="Hyperlink"/>
                <w:noProof/>
              </w:rPr>
              <w:fldChar w:fldCharType="end"/>
            </w:r>
          </w:ins>
        </w:p>
        <w:p w14:paraId="238BB3AC" w14:textId="627045DD" w:rsidR="00023E8A" w:rsidRDefault="00023E8A">
          <w:pPr>
            <w:pStyle w:val="TOC2"/>
            <w:tabs>
              <w:tab w:val="right" w:leader="dot" w:pos="9016"/>
            </w:tabs>
            <w:rPr>
              <w:ins w:id="60" w:author="SMITH, BEN (UG)" w:date="2021-05-12T21:27:00Z"/>
              <w:rFonts w:eastAsiaTheme="minorEastAsia"/>
              <w:noProof/>
              <w:lang w:eastAsia="en-GB"/>
            </w:rPr>
          </w:pPr>
          <w:ins w:id="61"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280"</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Claim</w:t>
            </w:r>
            <w:r>
              <w:rPr>
                <w:noProof/>
                <w:webHidden/>
              </w:rPr>
              <w:tab/>
            </w:r>
            <w:r>
              <w:rPr>
                <w:noProof/>
                <w:webHidden/>
              </w:rPr>
              <w:fldChar w:fldCharType="begin"/>
            </w:r>
            <w:r>
              <w:rPr>
                <w:noProof/>
                <w:webHidden/>
              </w:rPr>
              <w:instrText xml:space="preserve"> PAGEREF _Toc71747280 \h </w:instrText>
            </w:r>
            <w:r>
              <w:rPr>
                <w:noProof/>
                <w:webHidden/>
              </w:rPr>
            </w:r>
          </w:ins>
          <w:r>
            <w:rPr>
              <w:noProof/>
              <w:webHidden/>
            </w:rPr>
            <w:fldChar w:fldCharType="separate"/>
          </w:r>
          <w:ins w:id="62" w:author="SMITH, BEN (UG)" w:date="2021-05-12T21:27:00Z">
            <w:r>
              <w:rPr>
                <w:noProof/>
                <w:webHidden/>
              </w:rPr>
              <w:t>9</w:t>
            </w:r>
            <w:r>
              <w:rPr>
                <w:noProof/>
                <w:webHidden/>
              </w:rPr>
              <w:fldChar w:fldCharType="end"/>
            </w:r>
            <w:r w:rsidRPr="004A342D">
              <w:rPr>
                <w:rStyle w:val="Hyperlink"/>
                <w:noProof/>
              </w:rPr>
              <w:fldChar w:fldCharType="end"/>
            </w:r>
          </w:ins>
        </w:p>
        <w:p w14:paraId="4178824F" w14:textId="1038E09F" w:rsidR="00023E8A" w:rsidRDefault="00023E8A">
          <w:pPr>
            <w:pStyle w:val="TOC1"/>
            <w:tabs>
              <w:tab w:val="right" w:leader="dot" w:pos="9016"/>
            </w:tabs>
            <w:rPr>
              <w:ins w:id="63" w:author="SMITH, BEN (UG)" w:date="2021-05-12T21:27:00Z"/>
              <w:rFonts w:eastAsiaTheme="minorEastAsia"/>
              <w:noProof/>
              <w:lang w:eastAsia="en-GB"/>
            </w:rPr>
          </w:pPr>
          <w:ins w:id="64"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281"</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Reference: Firewalls</w:t>
            </w:r>
            <w:r>
              <w:rPr>
                <w:noProof/>
                <w:webHidden/>
              </w:rPr>
              <w:tab/>
            </w:r>
            <w:r>
              <w:rPr>
                <w:noProof/>
                <w:webHidden/>
              </w:rPr>
              <w:fldChar w:fldCharType="begin"/>
            </w:r>
            <w:r>
              <w:rPr>
                <w:noProof/>
                <w:webHidden/>
              </w:rPr>
              <w:instrText xml:space="preserve"> PAGEREF _Toc71747281 \h </w:instrText>
            </w:r>
            <w:r>
              <w:rPr>
                <w:noProof/>
                <w:webHidden/>
              </w:rPr>
            </w:r>
          </w:ins>
          <w:r>
            <w:rPr>
              <w:noProof/>
              <w:webHidden/>
            </w:rPr>
            <w:fldChar w:fldCharType="separate"/>
          </w:r>
          <w:ins w:id="65" w:author="SMITH, BEN (UG)" w:date="2021-05-12T21:27:00Z">
            <w:r>
              <w:rPr>
                <w:noProof/>
                <w:webHidden/>
              </w:rPr>
              <w:t>9</w:t>
            </w:r>
            <w:r>
              <w:rPr>
                <w:noProof/>
                <w:webHidden/>
              </w:rPr>
              <w:fldChar w:fldCharType="end"/>
            </w:r>
            <w:r w:rsidRPr="004A342D">
              <w:rPr>
                <w:rStyle w:val="Hyperlink"/>
                <w:noProof/>
              </w:rPr>
              <w:fldChar w:fldCharType="end"/>
            </w:r>
          </w:ins>
        </w:p>
        <w:p w14:paraId="472BECB6" w14:textId="0333FD39" w:rsidR="00023E8A" w:rsidRDefault="00023E8A">
          <w:pPr>
            <w:pStyle w:val="TOC2"/>
            <w:tabs>
              <w:tab w:val="right" w:leader="dot" w:pos="9016"/>
            </w:tabs>
            <w:rPr>
              <w:ins w:id="66" w:author="SMITH, BEN (UG)" w:date="2021-05-12T21:27:00Z"/>
              <w:rFonts w:eastAsiaTheme="minorEastAsia"/>
              <w:noProof/>
              <w:lang w:eastAsia="en-GB"/>
            </w:rPr>
          </w:pPr>
          <w:ins w:id="67"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282"</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Claim</w:t>
            </w:r>
            <w:r>
              <w:rPr>
                <w:noProof/>
                <w:webHidden/>
              </w:rPr>
              <w:tab/>
            </w:r>
            <w:r>
              <w:rPr>
                <w:noProof/>
                <w:webHidden/>
              </w:rPr>
              <w:fldChar w:fldCharType="begin"/>
            </w:r>
            <w:r>
              <w:rPr>
                <w:noProof/>
                <w:webHidden/>
              </w:rPr>
              <w:instrText xml:space="preserve"> PAGEREF _Toc71747282 \h </w:instrText>
            </w:r>
            <w:r>
              <w:rPr>
                <w:noProof/>
                <w:webHidden/>
              </w:rPr>
            </w:r>
          </w:ins>
          <w:r>
            <w:rPr>
              <w:noProof/>
              <w:webHidden/>
            </w:rPr>
            <w:fldChar w:fldCharType="separate"/>
          </w:r>
          <w:ins w:id="68" w:author="SMITH, BEN (UG)" w:date="2021-05-12T21:27:00Z">
            <w:r>
              <w:rPr>
                <w:noProof/>
                <w:webHidden/>
              </w:rPr>
              <w:t>9</w:t>
            </w:r>
            <w:r>
              <w:rPr>
                <w:noProof/>
                <w:webHidden/>
              </w:rPr>
              <w:fldChar w:fldCharType="end"/>
            </w:r>
            <w:r w:rsidRPr="004A342D">
              <w:rPr>
                <w:rStyle w:val="Hyperlink"/>
                <w:noProof/>
              </w:rPr>
              <w:fldChar w:fldCharType="end"/>
            </w:r>
          </w:ins>
        </w:p>
        <w:p w14:paraId="7B24DE0D" w14:textId="2C386A96" w:rsidR="00023E8A" w:rsidRDefault="00023E8A">
          <w:pPr>
            <w:pStyle w:val="TOC3"/>
            <w:tabs>
              <w:tab w:val="right" w:leader="dot" w:pos="9016"/>
            </w:tabs>
            <w:rPr>
              <w:ins w:id="69" w:author="SMITH, BEN (UG)" w:date="2021-05-12T21:27:00Z"/>
              <w:rFonts w:eastAsiaTheme="minorEastAsia"/>
              <w:noProof/>
              <w:lang w:eastAsia="en-GB"/>
            </w:rPr>
          </w:pPr>
          <w:ins w:id="70"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283"</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Border-Router</w:t>
            </w:r>
            <w:r>
              <w:rPr>
                <w:noProof/>
                <w:webHidden/>
              </w:rPr>
              <w:tab/>
            </w:r>
            <w:r>
              <w:rPr>
                <w:noProof/>
                <w:webHidden/>
              </w:rPr>
              <w:fldChar w:fldCharType="begin"/>
            </w:r>
            <w:r>
              <w:rPr>
                <w:noProof/>
                <w:webHidden/>
              </w:rPr>
              <w:instrText xml:space="preserve"> PAGEREF _Toc71747283 \h </w:instrText>
            </w:r>
            <w:r>
              <w:rPr>
                <w:noProof/>
                <w:webHidden/>
              </w:rPr>
            </w:r>
          </w:ins>
          <w:r>
            <w:rPr>
              <w:noProof/>
              <w:webHidden/>
            </w:rPr>
            <w:fldChar w:fldCharType="separate"/>
          </w:r>
          <w:ins w:id="71" w:author="SMITH, BEN (UG)" w:date="2021-05-12T21:27:00Z">
            <w:r>
              <w:rPr>
                <w:noProof/>
                <w:webHidden/>
              </w:rPr>
              <w:t>10</w:t>
            </w:r>
            <w:r>
              <w:rPr>
                <w:noProof/>
                <w:webHidden/>
              </w:rPr>
              <w:fldChar w:fldCharType="end"/>
            </w:r>
            <w:r w:rsidRPr="004A342D">
              <w:rPr>
                <w:rStyle w:val="Hyperlink"/>
                <w:noProof/>
              </w:rPr>
              <w:fldChar w:fldCharType="end"/>
            </w:r>
          </w:ins>
        </w:p>
        <w:p w14:paraId="5067940E" w14:textId="0D06E151" w:rsidR="00023E8A" w:rsidRDefault="00023E8A">
          <w:pPr>
            <w:pStyle w:val="TOC2"/>
            <w:tabs>
              <w:tab w:val="right" w:leader="dot" w:pos="9016"/>
            </w:tabs>
            <w:rPr>
              <w:ins w:id="72" w:author="SMITH, BEN (UG)" w:date="2021-05-12T21:27:00Z"/>
              <w:rFonts w:eastAsiaTheme="minorEastAsia"/>
              <w:noProof/>
              <w:lang w:eastAsia="en-GB"/>
            </w:rPr>
          </w:pPr>
          <w:ins w:id="73"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284"</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Evidence</w:t>
            </w:r>
            <w:r>
              <w:rPr>
                <w:noProof/>
                <w:webHidden/>
              </w:rPr>
              <w:tab/>
            </w:r>
            <w:r>
              <w:rPr>
                <w:noProof/>
                <w:webHidden/>
              </w:rPr>
              <w:fldChar w:fldCharType="begin"/>
            </w:r>
            <w:r>
              <w:rPr>
                <w:noProof/>
                <w:webHidden/>
              </w:rPr>
              <w:instrText xml:space="preserve"> PAGEREF _Toc71747284 \h </w:instrText>
            </w:r>
            <w:r>
              <w:rPr>
                <w:noProof/>
                <w:webHidden/>
              </w:rPr>
            </w:r>
          </w:ins>
          <w:r>
            <w:rPr>
              <w:noProof/>
              <w:webHidden/>
            </w:rPr>
            <w:fldChar w:fldCharType="separate"/>
          </w:r>
          <w:ins w:id="74" w:author="SMITH, BEN (UG)" w:date="2021-05-12T21:27:00Z">
            <w:r>
              <w:rPr>
                <w:noProof/>
                <w:webHidden/>
              </w:rPr>
              <w:t>10</w:t>
            </w:r>
            <w:r>
              <w:rPr>
                <w:noProof/>
                <w:webHidden/>
              </w:rPr>
              <w:fldChar w:fldCharType="end"/>
            </w:r>
            <w:r w:rsidRPr="004A342D">
              <w:rPr>
                <w:rStyle w:val="Hyperlink"/>
                <w:noProof/>
              </w:rPr>
              <w:fldChar w:fldCharType="end"/>
            </w:r>
          </w:ins>
        </w:p>
        <w:p w14:paraId="30A7B654" w14:textId="71F3B242" w:rsidR="00023E8A" w:rsidRDefault="00023E8A">
          <w:pPr>
            <w:pStyle w:val="TOC3"/>
            <w:tabs>
              <w:tab w:val="right" w:leader="dot" w:pos="9016"/>
            </w:tabs>
            <w:rPr>
              <w:ins w:id="75" w:author="SMITH, BEN (UG)" w:date="2021-05-12T21:27:00Z"/>
              <w:rFonts w:eastAsiaTheme="minorEastAsia"/>
              <w:noProof/>
              <w:lang w:eastAsia="en-GB"/>
            </w:rPr>
          </w:pPr>
          <w:ins w:id="76"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285"</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Border router</w:t>
            </w:r>
            <w:r>
              <w:rPr>
                <w:noProof/>
                <w:webHidden/>
              </w:rPr>
              <w:tab/>
            </w:r>
            <w:r>
              <w:rPr>
                <w:noProof/>
                <w:webHidden/>
              </w:rPr>
              <w:fldChar w:fldCharType="begin"/>
            </w:r>
            <w:r>
              <w:rPr>
                <w:noProof/>
                <w:webHidden/>
              </w:rPr>
              <w:instrText xml:space="preserve"> PAGEREF _Toc71747285 \h </w:instrText>
            </w:r>
            <w:r>
              <w:rPr>
                <w:noProof/>
                <w:webHidden/>
              </w:rPr>
            </w:r>
          </w:ins>
          <w:r>
            <w:rPr>
              <w:noProof/>
              <w:webHidden/>
            </w:rPr>
            <w:fldChar w:fldCharType="separate"/>
          </w:r>
          <w:ins w:id="77" w:author="SMITH, BEN (UG)" w:date="2021-05-12T21:27:00Z">
            <w:r>
              <w:rPr>
                <w:noProof/>
                <w:webHidden/>
              </w:rPr>
              <w:t>10</w:t>
            </w:r>
            <w:r>
              <w:rPr>
                <w:noProof/>
                <w:webHidden/>
              </w:rPr>
              <w:fldChar w:fldCharType="end"/>
            </w:r>
            <w:r w:rsidRPr="004A342D">
              <w:rPr>
                <w:rStyle w:val="Hyperlink"/>
                <w:noProof/>
              </w:rPr>
              <w:fldChar w:fldCharType="end"/>
            </w:r>
          </w:ins>
        </w:p>
        <w:p w14:paraId="2D0A74CE" w14:textId="69E97256" w:rsidR="00023E8A" w:rsidRDefault="00023E8A">
          <w:pPr>
            <w:pStyle w:val="TOC3"/>
            <w:tabs>
              <w:tab w:val="right" w:leader="dot" w:pos="9016"/>
            </w:tabs>
            <w:rPr>
              <w:ins w:id="78" w:author="SMITH, BEN (UG)" w:date="2021-05-12T21:27:00Z"/>
              <w:rFonts w:eastAsiaTheme="minorEastAsia"/>
              <w:noProof/>
              <w:lang w:eastAsia="en-GB"/>
            </w:rPr>
          </w:pPr>
          <w:ins w:id="79"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286"</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Firewall 1</w:t>
            </w:r>
            <w:r>
              <w:rPr>
                <w:noProof/>
                <w:webHidden/>
              </w:rPr>
              <w:tab/>
            </w:r>
            <w:r>
              <w:rPr>
                <w:noProof/>
                <w:webHidden/>
              </w:rPr>
              <w:fldChar w:fldCharType="begin"/>
            </w:r>
            <w:r>
              <w:rPr>
                <w:noProof/>
                <w:webHidden/>
              </w:rPr>
              <w:instrText xml:space="preserve"> PAGEREF _Toc71747286 \h </w:instrText>
            </w:r>
            <w:r>
              <w:rPr>
                <w:noProof/>
                <w:webHidden/>
              </w:rPr>
            </w:r>
          </w:ins>
          <w:r>
            <w:rPr>
              <w:noProof/>
              <w:webHidden/>
            </w:rPr>
            <w:fldChar w:fldCharType="separate"/>
          </w:r>
          <w:ins w:id="80" w:author="SMITH, BEN (UG)" w:date="2021-05-12T21:27:00Z">
            <w:r>
              <w:rPr>
                <w:noProof/>
                <w:webHidden/>
              </w:rPr>
              <w:t>11</w:t>
            </w:r>
            <w:r>
              <w:rPr>
                <w:noProof/>
                <w:webHidden/>
              </w:rPr>
              <w:fldChar w:fldCharType="end"/>
            </w:r>
            <w:r w:rsidRPr="004A342D">
              <w:rPr>
                <w:rStyle w:val="Hyperlink"/>
                <w:noProof/>
              </w:rPr>
              <w:fldChar w:fldCharType="end"/>
            </w:r>
          </w:ins>
        </w:p>
        <w:p w14:paraId="052FD6D6" w14:textId="061E1C80" w:rsidR="00023E8A" w:rsidRDefault="00023E8A">
          <w:pPr>
            <w:pStyle w:val="TOC3"/>
            <w:tabs>
              <w:tab w:val="right" w:leader="dot" w:pos="9016"/>
            </w:tabs>
            <w:rPr>
              <w:ins w:id="81" w:author="SMITH, BEN (UG)" w:date="2021-05-12T21:27:00Z"/>
              <w:rFonts w:eastAsiaTheme="minorEastAsia"/>
              <w:noProof/>
              <w:lang w:eastAsia="en-GB"/>
            </w:rPr>
          </w:pPr>
          <w:ins w:id="82"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287"</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Firewall 2</w:t>
            </w:r>
            <w:r>
              <w:rPr>
                <w:noProof/>
                <w:webHidden/>
              </w:rPr>
              <w:tab/>
            </w:r>
            <w:r>
              <w:rPr>
                <w:noProof/>
                <w:webHidden/>
              </w:rPr>
              <w:fldChar w:fldCharType="begin"/>
            </w:r>
            <w:r>
              <w:rPr>
                <w:noProof/>
                <w:webHidden/>
              </w:rPr>
              <w:instrText xml:space="preserve"> PAGEREF _Toc71747287 \h </w:instrText>
            </w:r>
            <w:r>
              <w:rPr>
                <w:noProof/>
                <w:webHidden/>
              </w:rPr>
            </w:r>
          </w:ins>
          <w:r>
            <w:rPr>
              <w:noProof/>
              <w:webHidden/>
            </w:rPr>
            <w:fldChar w:fldCharType="separate"/>
          </w:r>
          <w:ins w:id="83" w:author="SMITH, BEN (UG)" w:date="2021-05-12T21:27:00Z">
            <w:r>
              <w:rPr>
                <w:noProof/>
                <w:webHidden/>
              </w:rPr>
              <w:t>11</w:t>
            </w:r>
            <w:r>
              <w:rPr>
                <w:noProof/>
                <w:webHidden/>
              </w:rPr>
              <w:fldChar w:fldCharType="end"/>
            </w:r>
            <w:r w:rsidRPr="004A342D">
              <w:rPr>
                <w:rStyle w:val="Hyperlink"/>
                <w:noProof/>
              </w:rPr>
              <w:fldChar w:fldCharType="end"/>
            </w:r>
          </w:ins>
        </w:p>
        <w:p w14:paraId="1751749C" w14:textId="66E3CC6B" w:rsidR="00023E8A" w:rsidRDefault="00023E8A">
          <w:pPr>
            <w:pStyle w:val="TOC3"/>
            <w:tabs>
              <w:tab w:val="right" w:leader="dot" w:pos="9016"/>
            </w:tabs>
            <w:rPr>
              <w:ins w:id="84" w:author="SMITH, BEN (UG)" w:date="2021-05-12T21:27:00Z"/>
              <w:rFonts w:eastAsiaTheme="minorEastAsia"/>
              <w:noProof/>
              <w:lang w:eastAsia="en-GB"/>
            </w:rPr>
          </w:pPr>
          <w:ins w:id="85"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288"</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Firewall 3</w:t>
            </w:r>
            <w:r>
              <w:rPr>
                <w:noProof/>
                <w:webHidden/>
              </w:rPr>
              <w:tab/>
            </w:r>
            <w:r>
              <w:rPr>
                <w:noProof/>
                <w:webHidden/>
              </w:rPr>
              <w:fldChar w:fldCharType="begin"/>
            </w:r>
            <w:r>
              <w:rPr>
                <w:noProof/>
                <w:webHidden/>
              </w:rPr>
              <w:instrText xml:space="preserve"> PAGEREF _Toc71747288 \h </w:instrText>
            </w:r>
            <w:r>
              <w:rPr>
                <w:noProof/>
                <w:webHidden/>
              </w:rPr>
            </w:r>
          </w:ins>
          <w:r>
            <w:rPr>
              <w:noProof/>
              <w:webHidden/>
            </w:rPr>
            <w:fldChar w:fldCharType="separate"/>
          </w:r>
          <w:ins w:id="86" w:author="SMITH, BEN (UG)" w:date="2021-05-12T21:27:00Z">
            <w:r>
              <w:rPr>
                <w:noProof/>
                <w:webHidden/>
              </w:rPr>
              <w:t>12</w:t>
            </w:r>
            <w:r>
              <w:rPr>
                <w:noProof/>
                <w:webHidden/>
              </w:rPr>
              <w:fldChar w:fldCharType="end"/>
            </w:r>
            <w:r w:rsidRPr="004A342D">
              <w:rPr>
                <w:rStyle w:val="Hyperlink"/>
                <w:noProof/>
              </w:rPr>
              <w:fldChar w:fldCharType="end"/>
            </w:r>
          </w:ins>
        </w:p>
        <w:p w14:paraId="2AF3463C" w14:textId="45F3E921" w:rsidR="00023E8A" w:rsidRDefault="00023E8A">
          <w:pPr>
            <w:pStyle w:val="TOC3"/>
            <w:tabs>
              <w:tab w:val="right" w:leader="dot" w:pos="9016"/>
            </w:tabs>
            <w:rPr>
              <w:ins w:id="87" w:author="SMITH, BEN (UG)" w:date="2021-05-12T21:27:00Z"/>
              <w:rFonts w:eastAsiaTheme="minorEastAsia"/>
              <w:noProof/>
              <w:lang w:eastAsia="en-GB"/>
            </w:rPr>
          </w:pPr>
          <w:ins w:id="88"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289"</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Firewall 4</w:t>
            </w:r>
            <w:r>
              <w:rPr>
                <w:noProof/>
                <w:webHidden/>
              </w:rPr>
              <w:tab/>
            </w:r>
            <w:r>
              <w:rPr>
                <w:noProof/>
                <w:webHidden/>
              </w:rPr>
              <w:fldChar w:fldCharType="begin"/>
            </w:r>
            <w:r>
              <w:rPr>
                <w:noProof/>
                <w:webHidden/>
              </w:rPr>
              <w:instrText xml:space="preserve"> PAGEREF _Toc71747289 \h </w:instrText>
            </w:r>
            <w:r>
              <w:rPr>
                <w:noProof/>
                <w:webHidden/>
              </w:rPr>
            </w:r>
          </w:ins>
          <w:r>
            <w:rPr>
              <w:noProof/>
              <w:webHidden/>
            </w:rPr>
            <w:fldChar w:fldCharType="separate"/>
          </w:r>
          <w:ins w:id="89" w:author="SMITH, BEN (UG)" w:date="2021-05-12T21:27:00Z">
            <w:r>
              <w:rPr>
                <w:noProof/>
                <w:webHidden/>
              </w:rPr>
              <w:t>12</w:t>
            </w:r>
            <w:r>
              <w:rPr>
                <w:noProof/>
                <w:webHidden/>
              </w:rPr>
              <w:fldChar w:fldCharType="end"/>
            </w:r>
            <w:r w:rsidRPr="004A342D">
              <w:rPr>
                <w:rStyle w:val="Hyperlink"/>
                <w:noProof/>
              </w:rPr>
              <w:fldChar w:fldCharType="end"/>
            </w:r>
          </w:ins>
        </w:p>
        <w:p w14:paraId="51DA432A" w14:textId="2AE6638B" w:rsidR="00023E8A" w:rsidRDefault="00023E8A">
          <w:pPr>
            <w:pStyle w:val="TOC3"/>
            <w:tabs>
              <w:tab w:val="right" w:leader="dot" w:pos="9016"/>
            </w:tabs>
            <w:rPr>
              <w:ins w:id="90" w:author="SMITH, BEN (UG)" w:date="2021-05-12T21:27:00Z"/>
              <w:rFonts w:eastAsiaTheme="minorEastAsia"/>
              <w:noProof/>
              <w:lang w:eastAsia="en-GB"/>
            </w:rPr>
          </w:pPr>
          <w:ins w:id="91"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290"</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Firewall 5</w:t>
            </w:r>
            <w:r>
              <w:rPr>
                <w:noProof/>
                <w:webHidden/>
              </w:rPr>
              <w:tab/>
            </w:r>
            <w:r>
              <w:rPr>
                <w:noProof/>
                <w:webHidden/>
              </w:rPr>
              <w:fldChar w:fldCharType="begin"/>
            </w:r>
            <w:r>
              <w:rPr>
                <w:noProof/>
                <w:webHidden/>
              </w:rPr>
              <w:instrText xml:space="preserve"> PAGEREF _Toc71747290 \h </w:instrText>
            </w:r>
            <w:r>
              <w:rPr>
                <w:noProof/>
                <w:webHidden/>
              </w:rPr>
            </w:r>
          </w:ins>
          <w:r>
            <w:rPr>
              <w:noProof/>
              <w:webHidden/>
            </w:rPr>
            <w:fldChar w:fldCharType="separate"/>
          </w:r>
          <w:ins w:id="92" w:author="SMITH, BEN (UG)" w:date="2021-05-12T21:27:00Z">
            <w:r>
              <w:rPr>
                <w:noProof/>
                <w:webHidden/>
              </w:rPr>
              <w:t>12</w:t>
            </w:r>
            <w:r>
              <w:rPr>
                <w:noProof/>
                <w:webHidden/>
              </w:rPr>
              <w:fldChar w:fldCharType="end"/>
            </w:r>
            <w:r w:rsidRPr="004A342D">
              <w:rPr>
                <w:rStyle w:val="Hyperlink"/>
                <w:noProof/>
              </w:rPr>
              <w:fldChar w:fldCharType="end"/>
            </w:r>
          </w:ins>
        </w:p>
        <w:p w14:paraId="3D4F7428" w14:textId="1C3603D3" w:rsidR="00023E8A" w:rsidRDefault="00023E8A">
          <w:pPr>
            <w:pStyle w:val="TOC1"/>
            <w:tabs>
              <w:tab w:val="right" w:leader="dot" w:pos="9016"/>
            </w:tabs>
            <w:rPr>
              <w:ins w:id="93" w:author="SMITH, BEN (UG)" w:date="2021-05-12T21:27:00Z"/>
              <w:rFonts w:eastAsiaTheme="minorEastAsia"/>
              <w:noProof/>
              <w:lang w:eastAsia="en-GB"/>
            </w:rPr>
          </w:pPr>
          <w:ins w:id="94"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291"</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Reference: Secure Shell (SSH)</w:t>
            </w:r>
            <w:r>
              <w:rPr>
                <w:noProof/>
                <w:webHidden/>
              </w:rPr>
              <w:tab/>
            </w:r>
            <w:r>
              <w:rPr>
                <w:noProof/>
                <w:webHidden/>
              </w:rPr>
              <w:fldChar w:fldCharType="begin"/>
            </w:r>
            <w:r>
              <w:rPr>
                <w:noProof/>
                <w:webHidden/>
              </w:rPr>
              <w:instrText xml:space="preserve"> PAGEREF _Toc71747291 \h </w:instrText>
            </w:r>
            <w:r>
              <w:rPr>
                <w:noProof/>
                <w:webHidden/>
              </w:rPr>
            </w:r>
          </w:ins>
          <w:r>
            <w:rPr>
              <w:noProof/>
              <w:webHidden/>
            </w:rPr>
            <w:fldChar w:fldCharType="separate"/>
          </w:r>
          <w:ins w:id="95" w:author="SMITH, BEN (UG)" w:date="2021-05-12T21:27:00Z">
            <w:r>
              <w:rPr>
                <w:noProof/>
                <w:webHidden/>
              </w:rPr>
              <w:t>13</w:t>
            </w:r>
            <w:r>
              <w:rPr>
                <w:noProof/>
                <w:webHidden/>
              </w:rPr>
              <w:fldChar w:fldCharType="end"/>
            </w:r>
            <w:r w:rsidRPr="004A342D">
              <w:rPr>
                <w:rStyle w:val="Hyperlink"/>
                <w:noProof/>
              </w:rPr>
              <w:fldChar w:fldCharType="end"/>
            </w:r>
          </w:ins>
        </w:p>
        <w:p w14:paraId="2C27EA77" w14:textId="173BB769" w:rsidR="00023E8A" w:rsidRDefault="00023E8A">
          <w:pPr>
            <w:pStyle w:val="TOC2"/>
            <w:tabs>
              <w:tab w:val="right" w:leader="dot" w:pos="9016"/>
            </w:tabs>
            <w:rPr>
              <w:ins w:id="96" w:author="SMITH, BEN (UG)" w:date="2021-05-12T21:27:00Z"/>
              <w:rFonts w:eastAsiaTheme="minorEastAsia"/>
              <w:noProof/>
              <w:lang w:eastAsia="en-GB"/>
            </w:rPr>
          </w:pPr>
          <w:ins w:id="97"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292"</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Claim</w:t>
            </w:r>
            <w:r>
              <w:rPr>
                <w:noProof/>
                <w:webHidden/>
              </w:rPr>
              <w:tab/>
            </w:r>
            <w:r>
              <w:rPr>
                <w:noProof/>
                <w:webHidden/>
              </w:rPr>
              <w:fldChar w:fldCharType="begin"/>
            </w:r>
            <w:r>
              <w:rPr>
                <w:noProof/>
                <w:webHidden/>
              </w:rPr>
              <w:instrText xml:space="preserve"> PAGEREF _Toc71747292 \h </w:instrText>
            </w:r>
            <w:r>
              <w:rPr>
                <w:noProof/>
                <w:webHidden/>
              </w:rPr>
            </w:r>
          </w:ins>
          <w:r>
            <w:rPr>
              <w:noProof/>
              <w:webHidden/>
            </w:rPr>
            <w:fldChar w:fldCharType="separate"/>
          </w:r>
          <w:ins w:id="98" w:author="SMITH, BEN (UG)" w:date="2021-05-12T21:27:00Z">
            <w:r>
              <w:rPr>
                <w:noProof/>
                <w:webHidden/>
              </w:rPr>
              <w:t>13</w:t>
            </w:r>
            <w:r>
              <w:rPr>
                <w:noProof/>
                <w:webHidden/>
              </w:rPr>
              <w:fldChar w:fldCharType="end"/>
            </w:r>
            <w:r w:rsidRPr="004A342D">
              <w:rPr>
                <w:rStyle w:val="Hyperlink"/>
                <w:noProof/>
              </w:rPr>
              <w:fldChar w:fldCharType="end"/>
            </w:r>
          </w:ins>
        </w:p>
        <w:p w14:paraId="125A9918" w14:textId="637879C5" w:rsidR="00023E8A" w:rsidRDefault="00023E8A">
          <w:pPr>
            <w:pStyle w:val="TOC3"/>
            <w:tabs>
              <w:tab w:val="right" w:leader="dot" w:pos="9016"/>
            </w:tabs>
            <w:rPr>
              <w:ins w:id="99" w:author="SMITH, BEN (UG)" w:date="2021-05-12T21:27:00Z"/>
              <w:rFonts w:eastAsiaTheme="minorEastAsia"/>
              <w:noProof/>
              <w:lang w:eastAsia="en-GB"/>
            </w:rPr>
          </w:pPr>
          <w:ins w:id="100"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293"</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SSH Authentication</w:t>
            </w:r>
            <w:r>
              <w:rPr>
                <w:noProof/>
                <w:webHidden/>
              </w:rPr>
              <w:tab/>
            </w:r>
            <w:r>
              <w:rPr>
                <w:noProof/>
                <w:webHidden/>
              </w:rPr>
              <w:fldChar w:fldCharType="begin"/>
            </w:r>
            <w:r>
              <w:rPr>
                <w:noProof/>
                <w:webHidden/>
              </w:rPr>
              <w:instrText xml:space="preserve"> PAGEREF _Toc71747293 \h </w:instrText>
            </w:r>
            <w:r>
              <w:rPr>
                <w:noProof/>
                <w:webHidden/>
              </w:rPr>
            </w:r>
          </w:ins>
          <w:r>
            <w:rPr>
              <w:noProof/>
              <w:webHidden/>
            </w:rPr>
            <w:fldChar w:fldCharType="separate"/>
          </w:r>
          <w:ins w:id="101" w:author="SMITH, BEN (UG)" w:date="2021-05-12T21:27:00Z">
            <w:r>
              <w:rPr>
                <w:noProof/>
                <w:webHidden/>
              </w:rPr>
              <w:t>13</w:t>
            </w:r>
            <w:r>
              <w:rPr>
                <w:noProof/>
                <w:webHidden/>
              </w:rPr>
              <w:fldChar w:fldCharType="end"/>
            </w:r>
            <w:r w:rsidRPr="004A342D">
              <w:rPr>
                <w:rStyle w:val="Hyperlink"/>
                <w:noProof/>
              </w:rPr>
              <w:fldChar w:fldCharType="end"/>
            </w:r>
          </w:ins>
        </w:p>
        <w:p w14:paraId="38AFFA99" w14:textId="09B89B6E" w:rsidR="00023E8A" w:rsidRDefault="00023E8A">
          <w:pPr>
            <w:pStyle w:val="TOC3"/>
            <w:tabs>
              <w:tab w:val="right" w:leader="dot" w:pos="9016"/>
            </w:tabs>
            <w:rPr>
              <w:ins w:id="102" w:author="SMITH, BEN (UG)" w:date="2021-05-12T21:27:00Z"/>
              <w:rFonts w:eastAsiaTheme="minorEastAsia"/>
              <w:noProof/>
              <w:lang w:eastAsia="en-GB"/>
            </w:rPr>
          </w:pPr>
          <w:ins w:id="103" w:author="SMITH, BEN (UG)" w:date="2021-05-12T21:27:00Z">
            <w:r w:rsidRPr="004A342D">
              <w:rPr>
                <w:rStyle w:val="Hyperlink"/>
                <w:noProof/>
              </w:rPr>
              <w:lastRenderedPageBreak/>
              <w:fldChar w:fldCharType="begin"/>
            </w:r>
            <w:r w:rsidRPr="004A342D">
              <w:rPr>
                <w:rStyle w:val="Hyperlink"/>
                <w:noProof/>
              </w:rPr>
              <w:instrText xml:space="preserve"> </w:instrText>
            </w:r>
            <w:r>
              <w:rPr>
                <w:noProof/>
              </w:rPr>
              <w:instrText>HYPERLINK \l "_Toc71747294"</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SSH Security Policies and Procedures</w:t>
            </w:r>
            <w:r>
              <w:rPr>
                <w:noProof/>
                <w:webHidden/>
              </w:rPr>
              <w:tab/>
            </w:r>
            <w:r>
              <w:rPr>
                <w:noProof/>
                <w:webHidden/>
              </w:rPr>
              <w:fldChar w:fldCharType="begin"/>
            </w:r>
            <w:r>
              <w:rPr>
                <w:noProof/>
                <w:webHidden/>
              </w:rPr>
              <w:instrText xml:space="preserve"> PAGEREF _Toc71747294 \h </w:instrText>
            </w:r>
            <w:r>
              <w:rPr>
                <w:noProof/>
                <w:webHidden/>
              </w:rPr>
            </w:r>
          </w:ins>
          <w:r>
            <w:rPr>
              <w:noProof/>
              <w:webHidden/>
            </w:rPr>
            <w:fldChar w:fldCharType="separate"/>
          </w:r>
          <w:ins w:id="104" w:author="SMITH, BEN (UG)" w:date="2021-05-12T21:27:00Z">
            <w:r>
              <w:rPr>
                <w:noProof/>
                <w:webHidden/>
              </w:rPr>
              <w:t>13</w:t>
            </w:r>
            <w:r>
              <w:rPr>
                <w:noProof/>
                <w:webHidden/>
              </w:rPr>
              <w:fldChar w:fldCharType="end"/>
            </w:r>
            <w:r w:rsidRPr="004A342D">
              <w:rPr>
                <w:rStyle w:val="Hyperlink"/>
                <w:noProof/>
              </w:rPr>
              <w:fldChar w:fldCharType="end"/>
            </w:r>
          </w:ins>
        </w:p>
        <w:p w14:paraId="522D80FE" w14:textId="7117C181" w:rsidR="00023E8A" w:rsidRDefault="00023E8A">
          <w:pPr>
            <w:pStyle w:val="TOC3"/>
            <w:tabs>
              <w:tab w:val="right" w:leader="dot" w:pos="9016"/>
            </w:tabs>
            <w:rPr>
              <w:ins w:id="105" w:author="SMITH, BEN (UG)" w:date="2021-05-12T21:27:00Z"/>
              <w:rFonts w:eastAsiaTheme="minorEastAsia"/>
              <w:noProof/>
              <w:lang w:eastAsia="en-GB"/>
            </w:rPr>
          </w:pPr>
          <w:ins w:id="106"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295"</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Secure SSH Implementation</w:t>
            </w:r>
            <w:r>
              <w:rPr>
                <w:noProof/>
                <w:webHidden/>
              </w:rPr>
              <w:tab/>
            </w:r>
            <w:r>
              <w:rPr>
                <w:noProof/>
                <w:webHidden/>
              </w:rPr>
              <w:fldChar w:fldCharType="begin"/>
            </w:r>
            <w:r>
              <w:rPr>
                <w:noProof/>
                <w:webHidden/>
              </w:rPr>
              <w:instrText xml:space="preserve"> PAGEREF _Toc71747295 \h </w:instrText>
            </w:r>
            <w:r>
              <w:rPr>
                <w:noProof/>
                <w:webHidden/>
              </w:rPr>
            </w:r>
          </w:ins>
          <w:r>
            <w:rPr>
              <w:noProof/>
              <w:webHidden/>
            </w:rPr>
            <w:fldChar w:fldCharType="separate"/>
          </w:r>
          <w:ins w:id="107" w:author="SMITH, BEN (UG)" w:date="2021-05-12T21:27:00Z">
            <w:r>
              <w:rPr>
                <w:noProof/>
                <w:webHidden/>
              </w:rPr>
              <w:t>13</w:t>
            </w:r>
            <w:r>
              <w:rPr>
                <w:noProof/>
                <w:webHidden/>
              </w:rPr>
              <w:fldChar w:fldCharType="end"/>
            </w:r>
            <w:r w:rsidRPr="004A342D">
              <w:rPr>
                <w:rStyle w:val="Hyperlink"/>
                <w:noProof/>
              </w:rPr>
              <w:fldChar w:fldCharType="end"/>
            </w:r>
          </w:ins>
        </w:p>
        <w:p w14:paraId="36BA8011" w14:textId="69345B25" w:rsidR="00023E8A" w:rsidRDefault="00023E8A">
          <w:pPr>
            <w:pStyle w:val="TOC2"/>
            <w:tabs>
              <w:tab w:val="right" w:leader="dot" w:pos="9016"/>
            </w:tabs>
            <w:rPr>
              <w:ins w:id="108" w:author="SMITH, BEN (UG)" w:date="2021-05-12T21:27:00Z"/>
              <w:rFonts w:eastAsiaTheme="minorEastAsia"/>
              <w:noProof/>
              <w:lang w:eastAsia="en-GB"/>
            </w:rPr>
          </w:pPr>
          <w:ins w:id="109"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296"</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Evidence</w:t>
            </w:r>
            <w:r>
              <w:rPr>
                <w:noProof/>
                <w:webHidden/>
              </w:rPr>
              <w:tab/>
            </w:r>
            <w:r>
              <w:rPr>
                <w:noProof/>
                <w:webHidden/>
              </w:rPr>
              <w:fldChar w:fldCharType="begin"/>
            </w:r>
            <w:r>
              <w:rPr>
                <w:noProof/>
                <w:webHidden/>
              </w:rPr>
              <w:instrText xml:space="preserve"> PAGEREF _Toc71747296 \h </w:instrText>
            </w:r>
            <w:r>
              <w:rPr>
                <w:noProof/>
                <w:webHidden/>
              </w:rPr>
            </w:r>
          </w:ins>
          <w:r>
            <w:rPr>
              <w:noProof/>
              <w:webHidden/>
            </w:rPr>
            <w:fldChar w:fldCharType="separate"/>
          </w:r>
          <w:ins w:id="110" w:author="SMITH, BEN (UG)" w:date="2021-05-12T21:27:00Z">
            <w:r>
              <w:rPr>
                <w:noProof/>
                <w:webHidden/>
              </w:rPr>
              <w:t>13</w:t>
            </w:r>
            <w:r>
              <w:rPr>
                <w:noProof/>
                <w:webHidden/>
              </w:rPr>
              <w:fldChar w:fldCharType="end"/>
            </w:r>
            <w:r w:rsidRPr="004A342D">
              <w:rPr>
                <w:rStyle w:val="Hyperlink"/>
                <w:noProof/>
              </w:rPr>
              <w:fldChar w:fldCharType="end"/>
            </w:r>
          </w:ins>
        </w:p>
        <w:p w14:paraId="2BCFE651" w14:textId="5906BC53" w:rsidR="00023E8A" w:rsidRDefault="00023E8A">
          <w:pPr>
            <w:pStyle w:val="TOC1"/>
            <w:tabs>
              <w:tab w:val="right" w:leader="dot" w:pos="9016"/>
            </w:tabs>
            <w:rPr>
              <w:ins w:id="111" w:author="SMITH, BEN (UG)" w:date="2021-05-12T21:27:00Z"/>
              <w:rFonts w:eastAsiaTheme="minorEastAsia"/>
              <w:noProof/>
              <w:lang w:eastAsia="en-GB"/>
            </w:rPr>
          </w:pPr>
          <w:ins w:id="112"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297"</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Reference: System logging</w:t>
            </w:r>
            <w:r>
              <w:rPr>
                <w:noProof/>
                <w:webHidden/>
              </w:rPr>
              <w:tab/>
            </w:r>
            <w:r>
              <w:rPr>
                <w:noProof/>
                <w:webHidden/>
              </w:rPr>
              <w:fldChar w:fldCharType="begin"/>
            </w:r>
            <w:r>
              <w:rPr>
                <w:noProof/>
                <w:webHidden/>
              </w:rPr>
              <w:instrText xml:space="preserve"> PAGEREF _Toc71747297 \h </w:instrText>
            </w:r>
            <w:r>
              <w:rPr>
                <w:noProof/>
                <w:webHidden/>
              </w:rPr>
            </w:r>
          </w:ins>
          <w:r>
            <w:rPr>
              <w:noProof/>
              <w:webHidden/>
            </w:rPr>
            <w:fldChar w:fldCharType="separate"/>
          </w:r>
          <w:ins w:id="113" w:author="SMITH, BEN (UG)" w:date="2021-05-12T21:27:00Z">
            <w:r>
              <w:rPr>
                <w:noProof/>
                <w:webHidden/>
              </w:rPr>
              <w:t>13</w:t>
            </w:r>
            <w:r>
              <w:rPr>
                <w:noProof/>
                <w:webHidden/>
              </w:rPr>
              <w:fldChar w:fldCharType="end"/>
            </w:r>
            <w:r w:rsidRPr="004A342D">
              <w:rPr>
                <w:rStyle w:val="Hyperlink"/>
                <w:noProof/>
              </w:rPr>
              <w:fldChar w:fldCharType="end"/>
            </w:r>
          </w:ins>
        </w:p>
        <w:p w14:paraId="61C3789B" w14:textId="5E4EA100" w:rsidR="00023E8A" w:rsidRDefault="00023E8A">
          <w:pPr>
            <w:pStyle w:val="TOC2"/>
            <w:tabs>
              <w:tab w:val="right" w:leader="dot" w:pos="9016"/>
            </w:tabs>
            <w:rPr>
              <w:ins w:id="114" w:author="SMITH, BEN (UG)" w:date="2021-05-12T21:27:00Z"/>
              <w:rFonts w:eastAsiaTheme="minorEastAsia"/>
              <w:noProof/>
              <w:lang w:eastAsia="en-GB"/>
            </w:rPr>
          </w:pPr>
          <w:ins w:id="115"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298"</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Claim</w:t>
            </w:r>
            <w:r>
              <w:rPr>
                <w:noProof/>
                <w:webHidden/>
              </w:rPr>
              <w:tab/>
            </w:r>
            <w:r>
              <w:rPr>
                <w:noProof/>
                <w:webHidden/>
              </w:rPr>
              <w:fldChar w:fldCharType="begin"/>
            </w:r>
            <w:r>
              <w:rPr>
                <w:noProof/>
                <w:webHidden/>
              </w:rPr>
              <w:instrText xml:space="preserve"> PAGEREF _Toc71747298 \h </w:instrText>
            </w:r>
            <w:r>
              <w:rPr>
                <w:noProof/>
                <w:webHidden/>
              </w:rPr>
            </w:r>
          </w:ins>
          <w:r>
            <w:rPr>
              <w:noProof/>
              <w:webHidden/>
            </w:rPr>
            <w:fldChar w:fldCharType="separate"/>
          </w:r>
          <w:ins w:id="116" w:author="SMITH, BEN (UG)" w:date="2021-05-12T21:27:00Z">
            <w:r>
              <w:rPr>
                <w:noProof/>
                <w:webHidden/>
              </w:rPr>
              <w:t>14</w:t>
            </w:r>
            <w:r>
              <w:rPr>
                <w:noProof/>
                <w:webHidden/>
              </w:rPr>
              <w:fldChar w:fldCharType="end"/>
            </w:r>
            <w:r w:rsidRPr="004A342D">
              <w:rPr>
                <w:rStyle w:val="Hyperlink"/>
                <w:noProof/>
              </w:rPr>
              <w:fldChar w:fldCharType="end"/>
            </w:r>
          </w:ins>
        </w:p>
        <w:p w14:paraId="22F6C194" w14:textId="51E61FBB" w:rsidR="00023E8A" w:rsidRDefault="00023E8A">
          <w:pPr>
            <w:pStyle w:val="TOC2"/>
            <w:tabs>
              <w:tab w:val="right" w:leader="dot" w:pos="9016"/>
            </w:tabs>
            <w:rPr>
              <w:ins w:id="117" w:author="SMITH, BEN (UG)" w:date="2021-05-12T21:27:00Z"/>
              <w:rFonts w:eastAsiaTheme="minorEastAsia"/>
              <w:noProof/>
              <w:lang w:eastAsia="en-GB"/>
            </w:rPr>
          </w:pPr>
          <w:ins w:id="118"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299"</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Evidence</w:t>
            </w:r>
            <w:r>
              <w:rPr>
                <w:noProof/>
                <w:webHidden/>
              </w:rPr>
              <w:tab/>
            </w:r>
            <w:r>
              <w:rPr>
                <w:noProof/>
                <w:webHidden/>
              </w:rPr>
              <w:fldChar w:fldCharType="begin"/>
            </w:r>
            <w:r>
              <w:rPr>
                <w:noProof/>
                <w:webHidden/>
              </w:rPr>
              <w:instrText xml:space="preserve"> PAGEREF _Toc71747299 \h </w:instrText>
            </w:r>
            <w:r>
              <w:rPr>
                <w:noProof/>
                <w:webHidden/>
              </w:rPr>
            </w:r>
          </w:ins>
          <w:r>
            <w:rPr>
              <w:noProof/>
              <w:webHidden/>
            </w:rPr>
            <w:fldChar w:fldCharType="separate"/>
          </w:r>
          <w:ins w:id="119" w:author="SMITH, BEN (UG)" w:date="2021-05-12T21:27:00Z">
            <w:r>
              <w:rPr>
                <w:noProof/>
                <w:webHidden/>
              </w:rPr>
              <w:t>14</w:t>
            </w:r>
            <w:r>
              <w:rPr>
                <w:noProof/>
                <w:webHidden/>
              </w:rPr>
              <w:fldChar w:fldCharType="end"/>
            </w:r>
            <w:r w:rsidRPr="004A342D">
              <w:rPr>
                <w:rStyle w:val="Hyperlink"/>
                <w:noProof/>
              </w:rPr>
              <w:fldChar w:fldCharType="end"/>
            </w:r>
          </w:ins>
        </w:p>
        <w:p w14:paraId="6F6D1A7D" w14:textId="328E992C" w:rsidR="00023E8A" w:rsidRDefault="00023E8A">
          <w:pPr>
            <w:pStyle w:val="TOC1"/>
            <w:tabs>
              <w:tab w:val="right" w:leader="dot" w:pos="9016"/>
            </w:tabs>
            <w:rPr>
              <w:ins w:id="120" w:author="SMITH, BEN (UG)" w:date="2021-05-12T21:27:00Z"/>
              <w:rFonts w:eastAsiaTheme="minorEastAsia"/>
              <w:noProof/>
              <w:lang w:eastAsia="en-GB"/>
            </w:rPr>
          </w:pPr>
          <w:ins w:id="121"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300"</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Reference: Internet protocol tables</w:t>
            </w:r>
            <w:r>
              <w:rPr>
                <w:noProof/>
                <w:webHidden/>
              </w:rPr>
              <w:tab/>
            </w:r>
            <w:r>
              <w:rPr>
                <w:noProof/>
                <w:webHidden/>
              </w:rPr>
              <w:fldChar w:fldCharType="begin"/>
            </w:r>
            <w:r>
              <w:rPr>
                <w:noProof/>
                <w:webHidden/>
              </w:rPr>
              <w:instrText xml:space="preserve"> PAGEREF _Toc71747300 \h </w:instrText>
            </w:r>
            <w:r>
              <w:rPr>
                <w:noProof/>
                <w:webHidden/>
              </w:rPr>
            </w:r>
          </w:ins>
          <w:r>
            <w:rPr>
              <w:noProof/>
              <w:webHidden/>
            </w:rPr>
            <w:fldChar w:fldCharType="separate"/>
          </w:r>
          <w:ins w:id="122" w:author="SMITH, BEN (UG)" w:date="2021-05-12T21:27:00Z">
            <w:r>
              <w:rPr>
                <w:noProof/>
                <w:webHidden/>
              </w:rPr>
              <w:t>14</w:t>
            </w:r>
            <w:r>
              <w:rPr>
                <w:noProof/>
                <w:webHidden/>
              </w:rPr>
              <w:fldChar w:fldCharType="end"/>
            </w:r>
            <w:r w:rsidRPr="004A342D">
              <w:rPr>
                <w:rStyle w:val="Hyperlink"/>
                <w:noProof/>
              </w:rPr>
              <w:fldChar w:fldCharType="end"/>
            </w:r>
          </w:ins>
        </w:p>
        <w:p w14:paraId="479E1170" w14:textId="1AB2125A" w:rsidR="00023E8A" w:rsidRDefault="00023E8A">
          <w:pPr>
            <w:pStyle w:val="TOC2"/>
            <w:tabs>
              <w:tab w:val="right" w:leader="dot" w:pos="9016"/>
            </w:tabs>
            <w:rPr>
              <w:ins w:id="123" w:author="SMITH, BEN (UG)" w:date="2021-05-12T21:27:00Z"/>
              <w:rFonts w:eastAsiaTheme="minorEastAsia"/>
              <w:noProof/>
              <w:lang w:eastAsia="en-GB"/>
            </w:rPr>
          </w:pPr>
          <w:ins w:id="124"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301"</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Claim</w:t>
            </w:r>
            <w:r>
              <w:rPr>
                <w:noProof/>
                <w:webHidden/>
              </w:rPr>
              <w:tab/>
            </w:r>
            <w:r>
              <w:rPr>
                <w:noProof/>
                <w:webHidden/>
              </w:rPr>
              <w:fldChar w:fldCharType="begin"/>
            </w:r>
            <w:r>
              <w:rPr>
                <w:noProof/>
                <w:webHidden/>
              </w:rPr>
              <w:instrText xml:space="preserve"> PAGEREF _Toc71747301 \h </w:instrText>
            </w:r>
            <w:r>
              <w:rPr>
                <w:noProof/>
                <w:webHidden/>
              </w:rPr>
            </w:r>
          </w:ins>
          <w:r>
            <w:rPr>
              <w:noProof/>
              <w:webHidden/>
            </w:rPr>
            <w:fldChar w:fldCharType="separate"/>
          </w:r>
          <w:ins w:id="125" w:author="SMITH, BEN (UG)" w:date="2021-05-12T21:27:00Z">
            <w:r>
              <w:rPr>
                <w:noProof/>
                <w:webHidden/>
              </w:rPr>
              <w:t>14</w:t>
            </w:r>
            <w:r>
              <w:rPr>
                <w:noProof/>
                <w:webHidden/>
              </w:rPr>
              <w:fldChar w:fldCharType="end"/>
            </w:r>
            <w:r w:rsidRPr="004A342D">
              <w:rPr>
                <w:rStyle w:val="Hyperlink"/>
                <w:noProof/>
              </w:rPr>
              <w:fldChar w:fldCharType="end"/>
            </w:r>
          </w:ins>
        </w:p>
        <w:p w14:paraId="160FE269" w14:textId="00872ABC" w:rsidR="00023E8A" w:rsidRDefault="00023E8A">
          <w:pPr>
            <w:pStyle w:val="TOC1"/>
            <w:tabs>
              <w:tab w:val="right" w:leader="dot" w:pos="9016"/>
            </w:tabs>
            <w:rPr>
              <w:ins w:id="126" w:author="SMITH, BEN (UG)" w:date="2021-05-12T21:27:00Z"/>
              <w:rFonts w:eastAsiaTheme="minorEastAsia"/>
              <w:noProof/>
              <w:lang w:eastAsia="en-GB"/>
            </w:rPr>
          </w:pPr>
          <w:ins w:id="127"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302"</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Reference: Domain Name System (DNS)</w:t>
            </w:r>
            <w:r>
              <w:rPr>
                <w:noProof/>
                <w:webHidden/>
              </w:rPr>
              <w:tab/>
            </w:r>
            <w:r>
              <w:rPr>
                <w:noProof/>
                <w:webHidden/>
              </w:rPr>
              <w:fldChar w:fldCharType="begin"/>
            </w:r>
            <w:r>
              <w:rPr>
                <w:noProof/>
                <w:webHidden/>
              </w:rPr>
              <w:instrText xml:space="preserve"> PAGEREF _Toc71747302 \h </w:instrText>
            </w:r>
            <w:r>
              <w:rPr>
                <w:noProof/>
                <w:webHidden/>
              </w:rPr>
            </w:r>
          </w:ins>
          <w:r>
            <w:rPr>
              <w:noProof/>
              <w:webHidden/>
            </w:rPr>
            <w:fldChar w:fldCharType="separate"/>
          </w:r>
          <w:ins w:id="128" w:author="SMITH, BEN (UG)" w:date="2021-05-12T21:27:00Z">
            <w:r>
              <w:rPr>
                <w:noProof/>
                <w:webHidden/>
              </w:rPr>
              <w:t>14</w:t>
            </w:r>
            <w:r>
              <w:rPr>
                <w:noProof/>
                <w:webHidden/>
              </w:rPr>
              <w:fldChar w:fldCharType="end"/>
            </w:r>
            <w:r w:rsidRPr="004A342D">
              <w:rPr>
                <w:rStyle w:val="Hyperlink"/>
                <w:noProof/>
              </w:rPr>
              <w:fldChar w:fldCharType="end"/>
            </w:r>
          </w:ins>
        </w:p>
        <w:p w14:paraId="7A6D9F1F" w14:textId="564AC4A9" w:rsidR="00023E8A" w:rsidRDefault="00023E8A">
          <w:pPr>
            <w:pStyle w:val="TOC2"/>
            <w:tabs>
              <w:tab w:val="right" w:leader="dot" w:pos="9016"/>
            </w:tabs>
            <w:rPr>
              <w:ins w:id="129" w:author="SMITH, BEN (UG)" w:date="2021-05-12T21:27:00Z"/>
              <w:rFonts w:eastAsiaTheme="minorEastAsia"/>
              <w:noProof/>
              <w:lang w:eastAsia="en-GB"/>
            </w:rPr>
          </w:pPr>
          <w:ins w:id="130"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303"</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Claim</w:t>
            </w:r>
            <w:r>
              <w:rPr>
                <w:noProof/>
                <w:webHidden/>
              </w:rPr>
              <w:tab/>
            </w:r>
            <w:r>
              <w:rPr>
                <w:noProof/>
                <w:webHidden/>
              </w:rPr>
              <w:fldChar w:fldCharType="begin"/>
            </w:r>
            <w:r>
              <w:rPr>
                <w:noProof/>
                <w:webHidden/>
              </w:rPr>
              <w:instrText xml:space="preserve"> PAGEREF _Toc71747303 \h </w:instrText>
            </w:r>
            <w:r>
              <w:rPr>
                <w:noProof/>
                <w:webHidden/>
              </w:rPr>
            </w:r>
          </w:ins>
          <w:r>
            <w:rPr>
              <w:noProof/>
              <w:webHidden/>
            </w:rPr>
            <w:fldChar w:fldCharType="separate"/>
          </w:r>
          <w:ins w:id="131" w:author="SMITH, BEN (UG)" w:date="2021-05-12T21:27:00Z">
            <w:r>
              <w:rPr>
                <w:noProof/>
                <w:webHidden/>
              </w:rPr>
              <w:t>14</w:t>
            </w:r>
            <w:r>
              <w:rPr>
                <w:noProof/>
                <w:webHidden/>
              </w:rPr>
              <w:fldChar w:fldCharType="end"/>
            </w:r>
            <w:r w:rsidRPr="004A342D">
              <w:rPr>
                <w:rStyle w:val="Hyperlink"/>
                <w:noProof/>
              </w:rPr>
              <w:fldChar w:fldCharType="end"/>
            </w:r>
          </w:ins>
        </w:p>
        <w:p w14:paraId="5A7E6551" w14:textId="33E06FB9" w:rsidR="00023E8A" w:rsidRDefault="00023E8A">
          <w:pPr>
            <w:pStyle w:val="TOC3"/>
            <w:tabs>
              <w:tab w:val="right" w:leader="dot" w:pos="9016"/>
            </w:tabs>
            <w:rPr>
              <w:ins w:id="132" w:author="SMITH, BEN (UG)" w:date="2021-05-12T21:27:00Z"/>
              <w:rFonts w:eastAsiaTheme="minorEastAsia"/>
              <w:noProof/>
              <w:lang w:eastAsia="en-GB"/>
            </w:rPr>
          </w:pPr>
          <w:ins w:id="133"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304"</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DNS security</w:t>
            </w:r>
            <w:r>
              <w:rPr>
                <w:noProof/>
                <w:webHidden/>
              </w:rPr>
              <w:tab/>
            </w:r>
            <w:r>
              <w:rPr>
                <w:noProof/>
                <w:webHidden/>
              </w:rPr>
              <w:fldChar w:fldCharType="begin"/>
            </w:r>
            <w:r>
              <w:rPr>
                <w:noProof/>
                <w:webHidden/>
              </w:rPr>
              <w:instrText xml:space="preserve"> PAGEREF _Toc71747304 \h </w:instrText>
            </w:r>
            <w:r>
              <w:rPr>
                <w:noProof/>
                <w:webHidden/>
              </w:rPr>
            </w:r>
          </w:ins>
          <w:r>
            <w:rPr>
              <w:noProof/>
              <w:webHidden/>
            </w:rPr>
            <w:fldChar w:fldCharType="separate"/>
          </w:r>
          <w:ins w:id="134" w:author="SMITH, BEN (UG)" w:date="2021-05-12T21:27:00Z">
            <w:r>
              <w:rPr>
                <w:noProof/>
                <w:webHidden/>
              </w:rPr>
              <w:t>15</w:t>
            </w:r>
            <w:r>
              <w:rPr>
                <w:noProof/>
                <w:webHidden/>
              </w:rPr>
              <w:fldChar w:fldCharType="end"/>
            </w:r>
            <w:r w:rsidRPr="004A342D">
              <w:rPr>
                <w:rStyle w:val="Hyperlink"/>
                <w:noProof/>
              </w:rPr>
              <w:fldChar w:fldCharType="end"/>
            </w:r>
          </w:ins>
        </w:p>
        <w:p w14:paraId="3E01B469" w14:textId="7B483B1C" w:rsidR="00023E8A" w:rsidRDefault="00023E8A">
          <w:pPr>
            <w:pStyle w:val="TOC2"/>
            <w:tabs>
              <w:tab w:val="right" w:leader="dot" w:pos="9016"/>
            </w:tabs>
            <w:rPr>
              <w:ins w:id="135" w:author="SMITH, BEN (UG)" w:date="2021-05-12T21:27:00Z"/>
              <w:rFonts w:eastAsiaTheme="minorEastAsia"/>
              <w:noProof/>
              <w:lang w:eastAsia="en-GB"/>
            </w:rPr>
          </w:pPr>
          <w:ins w:id="136"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305"</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Evidence</w:t>
            </w:r>
            <w:r>
              <w:rPr>
                <w:noProof/>
                <w:webHidden/>
              </w:rPr>
              <w:tab/>
            </w:r>
            <w:r>
              <w:rPr>
                <w:noProof/>
                <w:webHidden/>
              </w:rPr>
              <w:fldChar w:fldCharType="begin"/>
            </w:r>
            <w:r>
              <w:rPr>
                <w:noProof/>
                <w:webHidden/>
              </w:rPr>
              <w:instrText xml:space="preserve"> PAGEREF _Toc71747305 \h </w:instrText>
            </w:r>
            <w:r>
              <w:rPr>
                <w:noProof/>
                <w:webHidden/>
              </w:rPr>
            </w:r>
          </w:ins>
          <w:r>
            <w:rPr>
              <w:noProof/>
              <w:webHidden/>
            </w:rPr>
            <w:fldChar w:fldCharType="separate"/>
          </w:r>
          <w:ins w:id="137" w:author="SMITH, BEN (UG)" w:date="2021-05-12T21:27:00Z">
            <w:r>
              <w:rPr>
                <w:noProof/>
                <w:webHidden/>
              </w:rPr>
              <w:t>15</w:t>
            </w:r>
            <w:r>
              <w:rPr>
                <w:noProof/>
                <w:webHidden/>
              </w:rPr>
              <w:fldChar w:fldCharType="end"/>
            </w:r>
            <w:r w:rsidRPr="004A342D">
              <w:rPr>
                <w:rStyle w:val="Hyperlink"/>
                <w:noProof/>
              </w:rPr>
              <w:fldChar w:fldCharType="end"/>
            </w:r>
          </w:ins>
        </w:p>
        <w:p w14:paraId="6272EDC5" w14:textId="67CD771B" w:rsidR="00023E8A" w:rsidRDefault="00023E8A">
          <w:pPr>
            <w:pStyle w:val="TOC1"/>
            <w:tabs>
              <w:tab w:val="right" w:leader="dot" w:pos="9016"/>
            </w:tabs>
            <w:rPr>
              <w:ins w:id="138" w:author="SMITH, BEN (UG)" w:date="2021-05-12T21:27:00Z"/>
              <w:rFonts w:eastAsiaTheme="minorEastAsia"/>
              <w:noProof/>
              <w:lang w:eastAsia="en-GB"/>
            </w:rPr>
          </w:pPr>
          <w:ins w:id="139"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306"</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Reference: Virtual Private Network (VPN)</w:t>
            </w:r>
            <w:r>
              <w:rPr>
                <w:noProof/>
                <w:webHidden/>
              </w:rPr>
              <w:tab/>
            </w:r>
            <w:r>
              <w:rPr>
                <w:noProof/>
                <w:webHidden/>
              </w:rPr>
              <w:fldChar w:fldCharType="begin"/>
            </w:r>
            <w:r>
              <w:rPr>
                <w:noProof/>
                <w:webHidden/>
              </w:rPr>
              <w:instrText xml:space="preserve"> PAGEREF _Toc71747306 \h </w:instrText>
            </w:r>
            <w:r>
              <w:rPr>
                <w:noProof/>
                <w:webHidden/>
              </w:rPr>
            </w:r>
          </w:ins>
          <w:r>
            <w:rPr>
              <w:noProof/>
              <w:webHidden/>
            </w:rPr>
            <w:fldChar w:fldCharType="separate"/>
          </w:r>
          <w:ins w:id="140" w:author="SMITH, BEN (UG)" w:date="2021-05-12T21:27:00Z">
            <w:r>
              <w:rPr>
                <w:noProof/>
                <w:webHidden/>
              </w:rPr>
              <w:t>15</w:t>
            </w:r>
            <w:r>
              <w:rPr>
                <w:noProof/>
                <w:webHidden/>
              </w:rPr>
              <w:fldChar w:fldCharType="end"/>
            </w:r>
            <w:r w:rsidRPr="004A342D">
              <w:rPr>
                <w:rStyle w:val="Hyperlink"/>
                <w:noProof/>
              </w:rPr>
              <w:fldChar w:fldCharType="end"/>
            </w:r>
          </w:ins>
        </w:p>
        <w:p w14:paraId="6E187F4C" w14:textId="230EFF8B" w:rsidR="00023E8A" w:rsidRDefault="00023E8A">
          <w:pPr>
            <w:pStyle w:val="TOC2"/>
            <w:tabs>
              <w:tab w:val="right" w:leader="dot" w:pos="9016"/>
            </w:tabs>
            <w:rPr>
              <w:ins w:id="141" w:author="SMITH, BEN (UG)" w:date="2021-05-12T21:27:00Z"/>
              <w:rFonts w:eastAsiaTheme="minorEastAsia"/>
              <w:noProof/>
              <w:lang w:eastAsia="en-GB"/>
            </w:rPr>
          </w:pPr>
          <w:ins w:id="142"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307"</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Claim</w:t>
            </w:r>
            <w:r>
              <w:rPr>
                <w:noProof/>
                <w:webHidden/>
              </w:rPr>
              <w:tab/>
            </w:r>
            <w:r>
              <w:rPr>
                <w:noProof/>
                <w:webHidden/>
              </w:rPr>
              <w:fldChar w:fldCharType="begin"/>
            </w:r>
            <w:r>
              <w:rPr>
                <w:noProof/>
                <w:webHidden/>
              </w:rPr>
              <w:instrText xml:space="preserve"> PAGEREF _Toc71747307 \h </w:instrText>
            </w:r>
            <w:r>
              <w:rPr>
                <w:noProof/>
                <w:webHidden/>
              </w:rPr>
            </w:r>
          </w:ins>
          <w:r>
            <w:rPr>
              <w:noProof/>
              <w:webHidden/>
            </w:rPr>
            <w:fldChar w:fldCharType="separate"/>
          </w:r>
          <w:ins w:id="143" w:author="SMITH, BEN (UG)" w:date="2021-05-12T21:27:00Z">
            <w:r>
              <w:rPr>
                <w:noProof/>
                <w:webHidden/>
              </w:rPr>
              <w:t>15</w:t>
            </w:r>
            <w:r>
              <w:rPr>
                <w:noProof/>
                <w:webHidden/>
              </w:rPr>
              <w:fldChar w:fldCharType="end"/>
            </w:r>
            <w:r w:rsidRPr="004A342D">
              <w:rPr>
                <w:rStyle w:val="Hyperlink"/>
                <w:noProof/>
              </w:rPr>
              <w:fldChar w:fldCharType="end"/>
            </w:r>
          </w:ins>
        </w:p>
        <w:p w14:paraId="3CD8738E" w14:textId="64D45764" w:rsidR="00023E8A" w:rsidRDefault="00023E8A">
          <w:pPr>
            <w:pStyle w:val="TOC3"/>
            <w:tabs>
              <w:tab w:val="right" w:leader="dot" w:pos="9016"/>
            </w:tabs>
            <w:rPr>
              <w:ins w:id="144" w:author="SMITH, BEN (UG)" w:date="2021-05-12T21:27:00Z"/>
              <w:rFonts w:eastAsiaTheme="minorEastAsia"/>
              <w:noProof/>
              <w:lang w:eastAsia="en-GB"/>
            </w:rPr>
          </w:pPr>
          <w:ins w:id="145"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308"</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OpenVPN Authentication</w:t>
            </w:r>
            <w:r>
              <w:rPr>
                <w:noProof/>
                <w:webHidden/>
              </w:rPr>
              <w:tab/>
            </w:r>
            <w:r>
              <w:rPr>
                <w:noProof/>
                <w:webHidden/>
              </w:rPr>
              <w:fldChar w:fldCharType="begin"/>
            </w:r>
            <w:r>
              <w:rPr>
                <w:noProof/>
                <w:webHidden/>
              </w:rPr>
              <w:instrText xml:space="preserve"> PAGEREF _Toc71747308 \h </w:instrText>
            </w:r>
            <w:r>
              <w:rPr>
                <w:noProof/>
                <w:webHidden/>
              </w:rPr>
            </w:r>
          </w:ins>
          <w:r>
            <w:rPr>
              <w:noProof/>
              <w:webHidden/>
            </w:rPr>
            <w:fldChar w:fldCharType="separate"/>
          </w:r>
          <w:ins w:id="146" w:author="SMITH, BEN (UG)" w:date="2021-05-12T21:27:00Z">
            <w:r>
              <w:rPr>
                <w:noProof/>
                <w:webHidden/>
              </w:rPr>
              <w:t>15</w:t>
            </w:r>
            <w:r>
              <w:rPr>
                <w:noProof/>
                <w:webHidden/>
              </w:rPr>
              <w:fldChar w:fldCharType="end"/>
            </w:r>
            <w:r w:rsidRPr="004A342D">
              <w:rPr>
                <w:rStyle w:val="Hyperlink"/>
                <w:noProof/>
              </w:rPr>
              <w:fldChar w:fldCharType="end"/>
            </w:r>
          </w:ins>
        </w:p>
        <w:p w14:paraId="56D5EC9F" w14:textId="5DAA1DB3" w:rsidR="00023E8A" w:rsidRDefault="00023E8A">
          <w:pPr>
            <w:pStyle w:val="TOC2"/>
            <w:tabs>
              <w:tab w:val="right" w:leader="dot" w:pos="9016"/>
            </w:tabs>
            <w:rPr>
              <w:ins w:id="147" w:author="SMITH, BEN (UG)" w:date="2021-05-12T21:27:00Z"/>
              <w:rFonts w:eastAsiaTheme="minorEastAsia"/>
              <w:noProof/>
              <w:lang w:eastAsia="en-GB"/>
            </w:rPr>
          </w:pPr>
          <w:ins w:id="148"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309"</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Evidence</w:t>
            </w:r>
            <w:r>
              <w:rPr>
                <w:noProof/>
                <w:webHidden/>
              </w:rPr>
              <w:tab/>
            </w:r>
            <w:r>
              <w:rPr>
                <w:noProof/>
                <w:webHidden/>
              </w:rPr>
              <w:fldChar w:fldCharType="begin"/>
            </w:r>
            <w:r>
              <w:rPr>
                <w:noProof/>
                <w:webHidden/>
              </w:rPr>
              <w:instrText xml:space="preserve"> PAGEREF _Toc71747309 \h </w:instrText>
            </w:r>
            <w:r>
              <w:rPr>
                <w:noProof/>
                <w:webHidden/>
              </w:rPr>
            </w:r>
          </w:ins>
          <w:r>
            <w:rPr>
              <w:noProof/>
              <w:webHidden/>
            </w:rPr>
            <w:fldChar w:fldCharType="separate"/>
          </w:r>
          <w:ins w:id="149" w:author="SMITH, BEN (UG)" w:date="2021-05-12T21:27:00Z">
            <w:r>
              <w:rPr>
                <w:noProof/>
                <w:webHidden/>
              </w:rPr>
              <w:t>16</w:t>
            </w:r>
            <w:r>
              <w:rPr>
                <w:noProof/>
                <w:webHidden/>
              </w:rPr>
              <w:fldChar w:fldCharType="end"/>
            </w:r>
            <w:r w:rsidRPr="004A342D">
              <w:rPr>
                <w:rStyle w:val="Hyperlink"/>
                <w:noProof/>
              </w:rPr>
              <w:fldChar w:fldCharType="end"/>
            </w:r>
          </w:ins>
        </w:p>
        <w:p w14:paraId="67E36806" w14:textId="622E730C" w:rsidR="00023E8A" w:rsidRDefault="00023E8A">
          <w:pPr>
            <w:pStyle w:val="TOC1"/>
            <w:tabs>
              <w:tab w:val="right" w:leader="dot" w:pos="9016"/>
            </w:tabs>
            <w:rPr>
              <w:ins w:id="150" w:author="SMITH, BEN (UG)" w:date="2021-05-12T21:27:00Z"/>
              <w:rFonts w:eastAsiaTheme="minorEastAsia"/>
              <w:noProof/>
              <w:lang w:eastAsia="en-GB"/>
            </w:rPr>
          </w:pPr>
          <w:ins w:id="151"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310"</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Reference: Mail</w:t>
            </w:r>
            <w:r>
              <w:rPr>
                <w:noProof/>
                <w:webHidden/>
              </w:rPr>
              <w:tab/>
            </w:r>
            <w:r>
              <w:rPr>
                <w:noProof/>
                <w:webHidden/>
              </w:rPr>
              <w:fldChar w:fldCharType="begin"/>
            </w:r>
            <w:r>
              <w:rPr>
                <w:noProof/>
                <w:webHidden/>
              </w:rPr>
              <w:instrText xml:space="preserve"> PAGEREF _Toc71747310 \h </w:instrText>
            </w:r>
            <w:r>
              <w:rPr>
                <w:noProof/>
                <w:webHidden/>
              </w:rPr>
            </w:r>
          </w:ins>
          <w:r>
            <w:rPr>
              <w:noProof/>
              <w:webHidden/>
            </w:rPr>
            <w:fldChar w:fldCharType="separate"/>
          </w:r>
          <w:ins w:id="152" w:author="SMITH, BEN (UG)" w:date="2021-05-12T21:27:00Z">
            <w:r>
              <w:rPr>
                <w:noProof/>
                <w:webHidden/>
              </w:rPr>
              <w:t>16</w:t>
            </w:r>
            <w:r>
              <w:rPr>
                <w:noProof/>
                <w:webHidden/>
              </w:rPr>
              <w:fldChar w:fldCharType="end"/>
            </w:r>
            <w:r w:rsidRPr="004A342D">
              <w:rPr>
                <w:rStyle w:val="Hyperlink"/>
                <w:noProof/>
              </w:rPr>
              <w:fldChar w:fldCharType="end"/>
            </w:r>
          </w:ins>
        </w:p>
        <w:p w14:paraId="1A1AAD56" w14:textId="3A9A3467" w:rsidR="00023E8A" w:rsidRDefault="00023E8A">
          <w:pPr>
            <w:pStyle w:val="TOC2"/>
            <w:tabs>
              <w:tab w:val="right" w:leader="dot" w:pos="9016"/>
            </w:tabs>
            <w:rPr>
              <w:ins w:id="153" w:author="SMITH, BEN (UG)" w:date="2021-05-12T21:27:00Z"/>
              <w:rFonts w:eastAsiaTheme="minorEastAsia"/>
              <w:noProof/>
              <w:lang w:eastAsia="en-GB"/>
            </w:rPr>
          </w:pPr>
          <w:ins w:id="154"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311"</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Claim</w:t>
            </w:r>
            <w:r>
              <w:rPr>
                <w:noProof/>
                <w:webHidden/>
              </w:rPr>
              <w:tab/>
            </w:r>
            <w:r>
              <w:rPr>
                <w:noProof/>
                <w:webHidden/>
              </w:rPr>
              <w:fldChar w:fldCharType="begin"/>
            </w:r>
            <w:r>
              <w:rPr>
                <w:noProof/>
                <w:webHidden/>
              </w:rPr>
              <w:instrText xml:space="preserve"> PAGEREF _Toc71747311 \h </w:instrText>
            </w:r>
            <w:r>
              <w:rPr>
                <w:noProof/>
                <w:webHidden/>
              </w:rPr>
            </w:r>
          </w:ins>
          <w:r>
            <w:rPr>
              <w:noProof/>
              <w:webHidden/>
            </w:rPr>
            <w:fldChar w:fldCharType="separate"/>
          </w:r>
          <w:ins w:id="155" w:author="SMITH, BEN (UG)" w:date="2021-05-12T21:27:00Z">
            <w:r>
              <w:rPr>
                <w:noProof/>
                <w:webHidden/>
              </w:rPr>
              <w:t>16</w:t>
            </w:r>
            <w:r>
              <w:rPr>
                <w:noProof/>
                <w:webHidden/>
              </w:rPr>
              <w:fldChar w:fldCharType="end"/>
            </w:r>
            <w:r w:rsidRPr="004A342D">
              <w:rPr>
                <w:rStyle w:val="Hyperlink"/>
                <w:noProof/>
              </w:rPr>
              <w:fldChar w:fldCharType="end"/>
            </w:r>
          </w:ins>
        </w:p>
        <w:p w14:paraId="0C787916" w14:textId="0A0A59AE" w:rsidR="00023E8A" w:rsidRDefault="00023E8A">
          <w:pPr>
            <w:pStyle w:val="TOC2"/>
            <w:tabs>
              <w:tab w:val="right" w:leader="dot" w:pos="9016"/>
            </w:tabs>
            <w:rPr>
              <w:ins w:id="156" w:author="SMITH, BEN (UG)" w:date="2021-05-12T21:27:00Z"/>
              <w:rFonts w:eastAsiaTheme="minorEastAsia"/>
              <w:noProof/>
              <w:lang w:eastAsia="en-GB"/>
            </w:rPr>
          </w:pPr>
          <w:ins w:id="157"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312"</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Evidence</w:t>
            </w:r>
            <w:r>
              <w:rPr>
                <w:noProof/>
                <w:webHidden/>
              </w:rPr>
              <w:tab/>
            </w:r>
            <w:r>
              <w:rPr>
                <w:noProof/>
                <w:webHidden/>
              </w:rPr>
              <w:fldChar w:fldCharType="begin"/>
            </w:r>
            <w:r>
              <w:rPr>
                <w:noProof/>
                <w:webHidden/>
              </w:rPr>
              <w:instrText xml:space="preserve"> PAGEREF _Toc71747312 \h </w:instrText>
            </w:r>
            <w:r>
              <w:rPr>
                <w:noProof/>
                <w:webHidden/>
              </w:rPr>
            </w:r>
          </w:ins>
          <w:r>
            <w:rPr>
              <w:noProof/>
              <w:webHidden/>
            </w:rPr>
            <w:fldChar w:fldCharType="separate"/>
          </w:r>
          <w:ins w:id="158" w:author="SMITH, BEN (UG)" w:date="2021-05-12T21:27:00Z">
            <w:r>
              <w:rPr>
                <w:noProof/>
                <w:webHidden/>
              </w:rPr>
              <w:t>16</w:t>
            </w:r>
            <w:r>
              <w:rPr>
                <w:noProof/>
                <w:webHidden/>
              </w:rPr>
              <w:fldChar w:fldCharType="end"/>
            </w:r>
            <w:r w:rsidRPr="004A342D">
              <w:rPr>
                <w:rStyle w:val="Hyperlink"/>
                <w:noProof/>
              </w:rPr>
              <w:fldChar w:fldCharType="end"/>
            </w:r>
          </w:ins>
        </w:p>
        <w:p w14:paraId="04CA075B" w14:textId="0AA1D64D" w:rsidR="00023E8A" w:rsidRDefault="00023E8A">
          <w:pPr>
            <w:pStyle w:val="TOC1"/>
            <w:tabs>
              <w:tab w:val="right" w:leader="dot" w:pos="9016"/>
            </w:tabs>
            <w:rPr>
              <w:ins w:id="159" w:author="SMITH, BEN (UG)" w:date="2021-05-12T21:27:00Z"/>
              <w:rFonts w:eastAsiaTheme="minorEastAsia"/>
              <w:noProof/>
              <w:lang w:eastAsia="en-GB"/>
            </w:rPr>
          </w:pPr>
          <w:ins w:id="160"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313"</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Reference: Dynamic Host Configuration Protocol (DHCP)</w:t>
            </w:r>
            <w:r>
              <w:rPr>
                <w:noProof/>
                <w:webHidden/>
              </w:rPr>
              <w:tab/>
            </w:r>
            <w:r>
              <w:rPr>
                <w:noProof/>
                <w:webHidden/>
              </w:rPr>
              <w:fldChar w:fldCharType="begin"/>
            </w:r>
            <w:r>
              <w:rPr>
                <w:noProof/>
                <w:webHidden/>
              </w:rPr>
              <w:instrText xml:space="preserve"> PAGEREF _Toc71747313 \h </w:instrText>
            </w:r>
            <w:r>
              <w:rPr>
                <w:noProof/>
                <w:webHidden/>
              </w:rPr>
            </w:r>
          </w:ins>
          <w:r>
            <w:rPr>
              <w:noProof/>
              <w:webHidden/>
            </w:rPr>
            <w:fldChar w:fldCharType="separate"/>
          </w:r>
          <w:ins w:id="161" w:author="SMITH, BEN (UG)" w:date="2021-05-12T21:27:00Z">
            <w:r>
              <w:rPr>
                <w:noProof/>
                <w:webHidden/>
              </w:rPr>
              <w:t>16</w:t>
            </w:r>
            <w:r>
              <w:rPr>
                <w:noProof/>
                <w:webHidden/>
              </w:rPr>
              <w:fldChar w:fldCharType="end"/>
            </w:r>
            <w:r w:rsidRPr="004A342D">
              <w:rPr>
                <w:rStyle w:val="Hyperlink"/>
                <w:noProof/>
              </w:rPr>
              <w:fldChar w:fldCharType="end"/>
            </w:r>
          </w:ins>
        </w:p>
        <w:p w14:paraId="5588D0AD" w14:textId="277B6657" w:rsidR="00023E8A" w:rsidRDefault="00023E8A">
          <w:pPr>
            <w:pStyle w:val="TOC2"/>
            <w:tabs>
              <w:tab w:val="right" w:leader="dot" w:pos="9016"/>
            </w:tabs>
            <w:rPr>
              <w:ins w:id="162" w:author="SMITH, BEN (UG)" w:date="2021-05-12T21:27:00Z"/>
              <w:rFonts w:eastAsiaTheme="minorEastAsia"/>
              <w:noProof/>
              <w:lang w:eastAsia="en-GB"/>
            </w:rPr>
          </w:pPr>
          <w:ins w:id="163"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314"</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Claim</w:t>
            </w:r>
            <w:r>
              <w:rPr>
                <w:noProof/>
                <w:webHidden/>
              </w:rPr>
              <w:tab/>
            </w:r>
            <w:r>
              <w:rPr>
                <w:noProof/>
                <w:webHidden/>
              </w:rPr>
              <w:fldChar w:fldCharType="begin"/>
            </w:r>
            <w:r>
              <w:rPr>
                <w:noProof/>
                <w:webHidden/>
              </w:rPr>
              <w:instrText xml:space="preserve"> PAGEREF _Toc71747314 \h </w:instrText>
            </w:r>
            <w:r>
              <w:rPr>
                <w:noProof/>
                <w:webHidden/>
              </w:rPr>
            </w:r>
          </w:ins>
          <w:r>
            <w:rPr>
              <w:noProof/>
              <w:webHidden/>
            </w:rPr>
            <w:fldChar w:fldCharType="separate"/>
          </w:r>
          <w:ins w:id="164" w:author="SMITH, BEN (UG)" w:date="2021-05-12T21:27:00Z">
            <w:r>
              <w:rPr>
                <w:noProof/>
                <w:webHidden/>
              </w:rPr>
              <w:t>16</w:t>
            </w:r>
            <w:r>
              <w:rPr>
                <w:noProof/>
                <w:webHidden/>
              </w:rPr>
              <w:fldChar w:fldCharType="end"/>
            </w:r>
            <w:r w:rsidRPr="004A342D">
              <w:rPr>
                <w:rStyle w:val="Hyperlink"/>
                <w:noProof/>
              </w:rPr>
              <w:fldChar w:fldCharType="end"/>
            </w:r>
          </w:ins>
        </w:p>
        <w:p w14:paraId="7CBA5389" w14:textId="5A057E22" w:rsidR="00023E8A" w:rsidRDefault="00023E8A">
          <w:pPr>
            <w:pStyle w:val="TOC3"/>
            <w:tabs>
              <w:tab w:val="right" w:leader="dot" w:pos="9016"/>
            </w:tabs>
            <w:rPr>
              <w:ins w:id="165" w:author="SMITH, BEN (UG)" w:date="2021-05-12T21:27:00Z"/>
              <w:rFonts w:eastAsiaTheme="minorEastAsia"/>
              <w:noProof/>
              <w:lang w:eastAsia="en-GB"/>
            </w:rPr>
          </w:pPr>
          <w:ins w:id="166"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315"</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DHCP security</w:t>
            </w:r>
            <w:r>
              <w:rPr>
                <w:noProof/>
                <w:webHidden/>
              </w:rPr>
              <w:tab/>
            </w:r>
            <w:r>
              <w:rPr>
                <w:noProof/>
                <w:webHidden/>
              </w:rPr>
              <w:fldChar w:fldCharType="begin"/>
            </w:r>
            <w:r>
              <w:rPr>
                <w:noProof/>
                <w:webHidden/>
              </w:rPr>
              <w:instrText xml:space="preserve"> PAGEREF _Toc71747315 \h </w:instrText>
            </w:r>
            <w:r>
              <w:rPr>
                <w:noProof/>
                <w:webHidden/>
              </w:rPr>
            </w:r>
          </w:ins>
          <w:r>
            <w:rPr>
              <w:noProof/>
              <w:webHidden/>
            </w:rPr>
            <w:fldChar w:fldCharType="separate"/>
          </w:r>
          <w:ins w:id="167" w:author="SMITH, BEN (UG)" w:date="2021-05-12T21:27:00Z">
            <w:r>
              <w:rPr>
                <w:noProof/>
                <w:webHidden/>
              </w:rPr>
              <w:t>16</w:t>
            </w:r>
            <w:r>
              <w:rPr>
                <w:noProof/>
                <w:webHidden/>
              </w:rPr>
              <w:fldChar w:fldCharType="end"/>
            </w:r>
            <w:r w:rsidRPr="004A342D">
              <w:rPr>
                <w:rStyle w:val="Hyperlink"/>
                <w:noProof/>
              </w:rPr>
              <w:fldChar w:fldCharType="end"/>
            </w:r>
          </w:ins>
        </w:p>
        <w:p w14:paraId="1323B50B" w14:textId="2A61FC03" w:rsidR="00023E8A" w:rsidRDefault="00023E8A">
          <w:pPr>
            <w:pStyle w:val="TOC3"/>
            <w:tabs>
              <w:tab w:val="right" w:leader="dot" w:pos="9016"/>
            </w:tabs>
            <w:rPr>
              <w:ins w:id="168" w:author="SMITH, BEN (UG)" w:date="2021-05-12T21:27:00Z"/>
              <w:rFonts w:eastAsiaTheme="minorEastAsia"/>
              <w:noProof/>
              <w:lang w:eastAsia="en-GB"/>
            </w:rPr>
          </w:pPr>
          <w:ins w:id="169"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316"</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DHCP network configuration</w:t>
            </w:r>
            <w:r>
              <w:rPr>
                <w:noProof/>
                <w:webHidden/>
              </w:rPr>
              <w:tab/>
            </w:r>
            <w:r>
              <w:rPr>
                <w:noProof/>
                <w:webHidden/>
              </w:rPr>
              <w:fldChar w:fldCharType="begin"/>
            </w:r>
            <w:r>
              <w:rPr>
                <w:noProof/>
                <w:webHidden/>
              </w:rPr>
              <w:instrText xml:space="preserve"> PAGEREF _Toc71747316 \h </w:instrText>
            </w:r>
            <w:r>
              <w:rPr>
                <w:noProof/>
                <w:webHidden/>
              </w:rPr>
            </w:r>
          </w:ins>
          <w:r>
            <w:rPr>
              <w:noProof/>
              <w:webHidden/>
            </w:rPr>
            <w:fldChar w:fldCharType="separate"/>
          </w:r>
          <w:ins w:id="170" w:author="SMITH, BEN (UG)" w:date="2021-05-12T21:27:00Z">
            <w:r>
              <w:rPr>
                <w:noProof/>
                <w:webHidden/>
              </w:rPr>
              <w:t>17</w:t>
            </w:r>
            <w:r>
              <w:rPr>
                <w:noProof/>
                <w:webHidden/>
              </w:rPr>
              <w:fldChar w:fldCharType="end"/>
            </w:r>
            <w:r w:rsidRPr="004A342D">
              <w:rPr>
                <w:rStyle w:val="Hyperlink"/>
                <w:noProof/>
              </w:rPr>
              <w:fldChar w:fldCharType="end"/>
            </w:r>
          </w:ins>
        </w:p>
        <w:p w14:paraId="5BE52DA7" w14:textId="0FCE5FDA" w:rsidR="00023E8A" w:rsidRDefault="00023E8A">
          <w:pPr>
            <w:pStyle w:val="TOC2"/>
            <w:tabs>
              <w:tab w:val="right" w:leader="dot" w:pos="9016"/>
            </w:tabs>
            <w:rPr>
              <w:ins w:id="171" w:author="SMITH, BEN (UG)" w:date="2021-05-12T21:27:00Z"/>
              <w:rFonts w:eastAsiaTheme="minorEastAsia"/>
              <w:noProof/>
              <w:lang w:eastAsia="en-GB"/>
            </w:rPr>
          </w:pPr>
          <w:ins w:id="172"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317"</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Evidence</w:t>
            </w:r>
            <w:r>
              <w:rPr>
                <w:noProof/>
                <w:webHidden/>
              </w:rPr>
              <w:tab/>
            </w:r>
            <w:r>
              <w:rPr>
                <w:noProof/>
                <w:webHidden/>
              </w:rPr>
              <w:fldChar w:fldCharType="begin"/>
            </w:r>
            <w:r>
              <w:rPr>
                <w:noProof/>
                <w:webHidden/>
              </w:rPr>
              <w:instrText xml:space="preserve"> PAGEREF _Toc71747317 \h </w:instrText>
            </w:r>
            <w:r>
              <w:rPr>
                <w:noProof/>
                <w:webHidden/>
              </w:rPr>
            </w:r>
          </w:ins>
          <w:r>
            <w:rPr>
              <w:noProof/>
              <w:webHidden/>
            </w:rPr>
            <w:fldChar w:fldCharType="separate"/>
          </w:r>
          <w:ins w:id="173" w:author="SMITH, BEN (UG)" w:date="2021-05-12T21:27:00Z">
            <w:r>
              <w:rPr>
                <w:noProof/>
                <w:webHidden/>
              </w:rPr>
              <w:t>18</w:t>
            </w:r>
            <w:r>
              <w:rPr>
                <w:noProof/>
                <w:webHidden/>
              </w:rPr>
              <w:fldChar w:fldCharType="end"/>
            </w:r>
            <w:r w:rsidRPr="004A342D">
              <w:rPr>
                <w:rStyle w:val="Hyperlink"/>
                <w:noProof/>
              </w:rPr>
              <w:fldChar w:fldCharType="end"/>
            </w:r>
          </w:ins>
        </w:p>
        <w:p w14:paraId="02154487" w14:textId="5C40630B" w:rsidR="00023E8A" w:rsidRDefault="00023E8A">
          <w:pPr>
            <w:pStyle w:val="TOC3"/>
            <w:tabs>
              <w:tab w:val="right" w:leader="dot" w:pos="9016"/>
            </w:tabs>
            <w:rPr>
              <w:ins w:id="174" w:author="SMITH, BEN (UG)" w:date="2021-05-12T21:27:00Z"/>
              <w:rFonts w:eastAsiaTheme="minorEastAsia"/>
              <w:noProof/>
              <w:lang w:eastAsia="en-GB"/>
            </w:rPr>
          </w:pPr>
          <w:ins w:id="175"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318"</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DHCP dnsmasq.conf</w:t>
            </w:r>
            <w:r>
              <w:rPr>
                <w:noProof/>
                <w:webHidden/>
              </w:rPr>
              <w:tab/>
            </w:r>
            <w:r>
              <w:rPr>
                <w:noProof/>
                <w:webHidden/>
              </w:rPr>
              <w:fldChar w:fldCharType="begin"/>
            </w:r>
            <w:r>
              <w:rPr>
                <w:noProof/>
                <w:webHidden/>
              </w:rPr>
              <w:instrText xml:space="preserve"> PAGEREF _Toc71747318 \h </w:instrText>
            </w:r>
            <w:r>
              <w:rPr>
                <w:noProof/>
                <w:webHidden/>
              </w:rPr>
            </w:r>
          </w:ins>
          <w:r>
            <w:rPr>
              <w:noProof/>
              <w:webHidden/>
            </w:rPr>
            <w:fldChar w:fldCharType="separate"/>
          </w:r>
          <w:ins w:id="176" w:author="SMITH, BEN (UG)" w:date="2021-05-12T21:27:00Z">
            <w:r>
              <w:rPr>
                <w:noProof/>
                <w:webHidden/>
              </w:rPr>
              <w:t>18</w:t>
            </w:r>
            <w:r>
              <w:rPr>
                <w:noProof/>
                <w:webHidden/>
              </w:rPr>
              <w:fldChar w:fldCharType="end"/>
            </w:r>
            <w:r w:rsidRPr="004A342D">
              <w:rPr>
                <w:rStyle w:val="Hyperlink"/>
                <w:noProof/>
              </w:rPr>
              <w:fldChar w:fldCharType="end"/>
            </w:r>
          </w:ins>
        </w:p>
        <w:p w14:paraId="04F28EE4" w14:textId="433B93D7" w:rsidR="00023E8A" w:rsidRDefault="00023E8A">
          <w:pPr>
            <w:pStyle w:val="TOC1"/>
            <w:tabs>
              <w:tab w:val="right" w:leader="dot" w:pos="9016"/>
            </w:tabs>
            <w:rPr>
              <w:ins w:id="177" w:author="SMITH, BEN (UG)" w:date="2021-05-12T21:27:00Z"/>
              <w:rFonts w:eastAsiaTheme="minorEastAsia"/>
              <w:noProof/>
              <w:lang w:eastAsia="en-GB"/>
            </w:rPr>
          </w:pPr>
          <w:ins w:id="178"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319"</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References</w:t>
            </w:r>
            <w:r>
              <w:rPr>
                <w:noProof/>
                <w:webHidden/>
              </w:rPr>
              <w:tab/>
            </w:r>
            <w:r>
              <w:rPr>
                <w:noProof/>
                <w:webHidden/>
              </w:rPr>
              <w:fldChar w:fldCharType="begin"/>
            </w:r>
            <w:r>
              <w:rPr>
                <w:noProof/>
                <w:webHidden/>
              </w:rPr>
              <w:instrText xml:space="preserve"> PAGEREF _Toc71747319 \h </w:instrText>
            </w:r>
            <w:r>
              <w:rPr>
                <w:noProof/>
                <w:webHidden/>
              </w:rPr>
            </w:r>
          </w:ins>
          <w:r>
            <w:rPr>
              <w:noProof/>
              <w:webHidden/>
            </w:rPr>
            <w:fldChar w:fldCharType="separate"/>
          </w:r>
          <w:ins w:id="179" w:author="SMITH, BEN (UG)" w:date="2021-05-12T21:27:00Z">
            <w:r>
              <w:rPr>
                <w:noProof/>
                <w:webHidden/>
              </w:rPr>
              <w:t>18</w:t>
            </w:r>
            <w:r>
              <w:rPr>
                <w:noProof/>
                <w:webHidden/>
              </w:rPr>
              <w:fldChar w:fldCharType="end"/>
            </w:r>
            <w:r w:rsidRPr="004A342D">
              <w:rPr>
                <w:rStyle w:val="Hyperlink"/>
                <w:noProof/>
              </w:rPr>
              <w:fldChar w:fldCharType="end"/>
            </w:r>
          </w:ins>
        </w:p>
        <w:p w14:paraId="68607BDF" w14:textId="139A5D38" w:rsidR="00023E8A" w:rsidRDefault="00023E8A">
          <w:pPr>
            <w:pStyle w:val="TOC1"/>
            <w:tabs>
              <w:tab w:val="right" w:leader="dot" w:pos="9016"/>
            </w:tabs>
            <w:rPr>
              <w:ins w:id="180" w:author="SMITH, BEN (UG)" w:date="2021-05-12T21:27:00Z"/>
              <w:rFonts w:eastAsiaTheme="minorEastAsia"/>
              <w:noProof/>
              <w:lang w:eastAsia="en-GB"/>
            </w:rPr>
          </w:pPr>
          <w:ins w:id="181" w:author="SMITH, BEN (UG)" w:date="2021-05-12T21:27:00Z">
            <w:r w:rsidRPr="004A342D">
              <w:rPr>
                <w:rStyle w:val="Hyperlink"/>
                <w:noProof/>
              </w:rPr>
              <w:fldChar w:fldCharType="begin"/>
            </w:r>
            <w:r w:rsidRPr="004A342D">
              <w:rPr>
                <w:rStyle w:val="Hyperlink"/>
                <w:noProof/>
              </w:rPr>
              <w:instrText xml:space="preserve"> </w:instrText>
            </w:r>
            <w:r>
              <w:rPr>
                <w:noProof/>
              </w:rPr>
              <w:instrText>HYPERLINK \l "_Toc71747320"</w:instrText>
            </w:r>
            <w:r w:rsidRPr="004A342D">
              <w:rPr>
                <w:rStyle w:val="Hyperlink"/>
                <w:noProof/>
              </w:rPr>
              <w:instrText xml:space="preserve"> </w:instrText>
            </w:r>
            <w:r w:rsidRPr="004A342D">
              <w:rPr>
                <w:rStyle w:val="Hyperlink"/>
                <w:noProof/>
              </w:rPr>
            </w:r>
            <w:r w:rsidRPr="004A342D">
              <w:rPr>
                <w:rStyle w:val="Hyperlink"/>
                <w:noProof/>
              </w:rPr>
              <w:fldChar w:fldCharType="separate"/>
            </w:r>
            <w:r w:rsidRPr="004A342D">
              <w:rPr>
                <w:rStyle w:val="Hyperlink"/>
                <w:noProof/>
              </w:rPr>
              <w:t>Appendix 1 – Network Architecture Diagram</w:t>
            </w:r>
            <w:r>
              <w:rPr>
                <w:noProof/>
                <w:webHidden/>
              </w:rPr>
              <w:tab/>
            </w:r>
            <w:r>
              <w:rPr>
                <w:noProof/>
                <w:webHidden/>
              </w:rPr>
              <w:fldChar w:fldCharType="begin"/>
            </w:r>
            <w:r>
              <w:rPr>
                <w:noProof/>
                <w:webHidden/>
              </w:rPr>
              <w:instrText xml:space="preserve"> PAGEREF _Toc71747320 \h </w:instrText>
            </w:r>
            <w:r>
              <w:rPr>
                <w:noProof/>
                <w:webHidden/>
              </w:rPr>
            </w:r>
          </w:ins>
          <w:r>
            <w:rPr>
              <w:noProof/>
              <w:webHidden/>
            </w:rPr>
            <w:fldChar w:fldCharType="separate"/>
          </w:r>
          <w:ins w:id="182" w:author="SMITH, BEN (UG)" w:date="2021-05-12T21:27:00Z">
            <w:r>
              <w:rPr>
                <w:noProof/>
                <w:webHidden/>
              </w:rPr>
              <w:t>20</w:t>
            </w:r>
            <w:r>
              <w:rPr>
                <w:noProof/>
                <w:webHidden/>
              </w:rPr>
              <w:fldChar w:fldCharType="end"/>
            </w:r>
            <w:r w:rsidRPr="004A342D">
              <w:rPr>
                <w:rStyle w:val="Hyperlink"/>
                <w:noProof/>
              </w:rPr>
              <w:fldChar w:fldCharType="end"/>
            </w:r>
          </w:ins>
        </w:p>
        <w:p w14:paraId="414D2F75" w14:textId="546BA3CF" w:rsidR="00A60C25" w:rsidDel="00B5594B" w:rsidRDefault="00186CA1">
          <w:pPr>
            <w:pStyle w:val="TOC1"/>
            <w:tabs>
              <w:tab w:val="right" w:leader="dot" w:pos="9016"/>
            </w:tabs>
            <w:rPr>
              <w:del w:id="183" w:author="SMITH, BEN (UG)" w:date="2021-05-12T14:50:00Z"/>
              <w:rFonts w:eastAsiaTheme="minorEastAsia"/>
              <w:noProof/>
              <w:lang w:eastAsia="en-GB"/>
            </w:rPr>
          </w:pPr>
          <w:del w:id="184" w:author="SMITH, BEN (UG)" w:date="2021-05-12T14:50:00Z">
            <w:r w:rsidDel="00B5594B">
              <w:rPr>
                <w:noProof/>
              </w:rPr>
              <w:fldChar w:fldCharType="begin"/>
            </w:r>
            <w:r w:rsidDel="00B5594B">
              <w:rPr>
                <w:noProof/>
              </w:rPr>
              <w:delInstrText xml:space="preserve"> HYPERLINK \l "_Toc70776385" </w:delInstrText>
            </w:r>
            <w:r w:rsidDel="00B5594B">
              <w:rPr>
                <w:noProof/>
              </w:rPr>
              <w:fldChar w:fldCharType="separate"/>
            </w:r>
          </w:del>
          <w:ins w:id="185" w:author="SMITH, BEN (UG)" w:date="2021-05-12T21:27:00Z">
            <w:r w:rsidR="00023E8A">
              <w:rPr>
                <w:b/>
                <w:bCs/>
                <w:noProof/>
                <w:lang w:val="en-US"/>
              </w:rPr>
              <w:t>Error! Hyperlink reference not valid.</w:t>
            </w:r>
          </w:ins>
          <w:del w:id="186" w:author="SMITH, BEN (UG)" w:date="2021-05-12T14:50:00Z">
            <w:r w:rsidR="00A60C25" w:rsidRPr="00C47289" w:rsidDel="00B5594B">
              <w:rPr>
                <w:rStyle w:val="Hyperlink"/>
                <w:noProof/>
              </w:rPr>
              <w:delText>Reference: Zones of Trust</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385 \h </w:delInstrText>
            </w:r>
            <w:r w:rsidR="00A60C25" w:rsidDel="00B5594B">
              <w:rPr>
                <w:noProof/>
                <w:webHidden/>
              </w:rPr>
            </w:r>
            <w:r w:rsidR="00A60C25" w:rsidDel="00B5594B">
              <w:rPr>
                <w:noProof/>
                <w:webHidden/>
              </w:rPr>
              <w:fldChar w:fldCharType="separate"/>
            </w:r>
            <w:r w:rsidR="00A60C25" w:rsidDel="00B5594B">
              <w:rPr>
                <w:noProof/>
                <w:webHidden/>
              </w:rPr>
              <w:delText>3</w:delText>
            </w:r>
            <w:r w:rsidR="00A60C25" w:rsidDel="00B5594B">
              <w:rPr>
                <w:noProof/>
                <w:webHidden/>
              </w:rPr>
              <w:fldChar w:fldCharType="end"/>
            </w:r>
            <w:r w:rsidDel="00B5594B">
              <w:rPr>
                <w:noProof/>
              </w:rPr>
              <w:fldChar w:fldCharType="end"/>
            </w:r>
          </w:del>
        </w:p>
        <w:p w14:paraId="49226A2E" w14:textId="5BAA1B84" w:rsidR="00A60C25" w:rsidDel="00B5594B" w:rsidRDefault="00186CA1">
          <w:pPr>
            <w:pStyle w:val="TOC2"/>
            <w:tabs>
              <w:tab w:val="right" w:leader="dot" w:pos="9016"/>
            </w:tabs>
            <w:rPr>
              <w:del w:id="187" w:author="SMITH, BEN (UG)" w:date="2021-05-12T14:50:00Z"/>
              <w:rFonts w:eastAsiaTheme="minorEastAsia"/>
              <w:noProof/>
              <w:lang w:eastAsia="en-GB"/>
            </w:rPr>
          </w:pPr>
          <w:del w:id="188" w:author="SMITH, BEN (UG)" w:date="2021-05-12T14:50:00Z">
            <w:r w:rsidDel="00B5594B">
              <w:rPr>
                <w:noProof/>
              </w:rPr>
              <w:fldChar w:fldCharType="begin"/>
            </w:r>
            <w:r w:rsidDel="00B5594B">
              <w:rPr>
                <w:noProof/>
              </w:rPr>
              <w:delInstrText xml:space="preserve"> HYPERLINK \l "_Toc70776386" </w:delInstrText>
            </w:r>
            <w:r w:rsidDel="00B5594B">
              <w:rPr>
                <w:noProof/>
              </w:rPr>
              <w:fldChar w:fldCharType="separate"/>
            </w:r>
          </w:del>
          <w:ins w:id="189" w:author="SMITH, BEN (UG)" w:date="2021-05-12T21:27:00Z">
            <w:r w:rsidR="00023E8A">
              <w:rPr>
                <w:b/>
                <w:bCs/>
                <w:noProof/>
                <w:lang w:val="en-US"/>
              </w:rPr>
              <w:t>Error! Hyperlink reference not valid.</w:t>
            </w:r>
          </w:ins>
          <w:del w:id="190" w:author="SMITH, BEN (UG)" w:date="2021-05-12T14:50:00Z">
            <w:r w:rsidR="00A60C25" w:rsidRPr="00C47289" w:rsidDel="00B5594B">
              <w:rPr>
                <w:rStyle w:val="Hyperlink"/>
                <w:noProof/>
              </w:rPr>
              <w:delText>Claim</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386 \h </w:delInstrText>
            </w:r>
            <w:r w:rsidR="00A60C25" w:rsidDel="00B5594B">
              <w:rPr>
                <w:noProof/>
                <w:webHidden/>
              </w:rPr>
            </w:r>
            <w:r w:rsidR="00A60C25" w:rsidDel="00B5594B">
              <w:rPr>
                <w:noProof/>
                <w:webHidden/>
              </w:rPr>
              <w:fldChar w:fldCharType="separate"/>
            </w:r>
            <w:r w:rsidR="00A60C25" w:rsidDel="00B5594B">
              <w:rPr>
                <w:noProof/>
                <w:webHidden/>
              </w:rPr>
              <w:delText>3</w:delText>
            </w:r>
            <w:r w:rsidR="00A60C25" w:rsidDel="00B5594B">
              <w:rPr>
                <w:noProof/>
                <w:webHidden/>
              </w:rPr>
              <w:fldChar w:fldCharType="end"/>
            </w:r>
            <w:r w:rsidDel="00B5594B">
              <w:rPr>
                <w:noProof/>
              </w:rPr>
              <w:fldChar w:fldCharType="end"/>
            </w:r>
          </w:del>
        </w:p>
        <w:p w14:paraId="485035E9" w14:textId="049768D3" w:rsidR="00A60C25" w:rsidDel="00B5594B" w:rsidRDefault="00186CA1">
          <w:pPr>
            <w:pStyle w:val="TOC3"/>
            <w:tabs>
              <w:tab w:val="right" w:leader="dot" w:pos="9016"/>
            </w:tabs>
            <w:rPr>
              <w:del w:id="191" w:author="SMITH, BEN (UG)" w:date="2021-05-12T14:50:00Z"/>
              <w:rFonts w:eastAsiaTheme="minorEastAsia"/>
              <w:noProof/>
              <w:lang w:eastAsia="en-GB"/>
            </w:rPr>
          </w:pPr>
          <w:del w:id="192" w:author="SMITH, BEN (UG)" w:date="2021-05-12T14:50:00Z">
            <w:r w:rsidDel="00B5594B">
              <w:rPr>
                <w:noProof/>
              </w:rPr>
              <w:fldChar w:fldCharType="begin"/>
            </w:r>
            <w:r w:rsidDel="00B5594B">
              <w:rPr>
                <w:noProof/>
              </w:rPr>
              <w:delInstrText xml:space="preserve"> HYPERLINK \l "_Toc70776387" </w:delInstrText>
            </w:r>
            <w:r w:rsidDel="00B5594B">
              <w:rPr>
                <w:noProof/>
              </w:rPr>
              <w:fldChar w:fldCharType="separate"/>
            </w:r>
          </w:del>
          <w:ins w:id="193" w:author="SMITH, BEN (UG)" w:date="2021-05-12T21:27:00Z">
            <w:r w:rsidR="00023E8A">
              <w:rPr>
                <w:b/>
                <w:bCs/>
                <w:noProof/>
                <w:lang w:val="en-US"/>
              </w:rPr>
              <w:t>Error! Hyperlink reference not valid.</w:t>
            </w:r>
          </w:ins>
          <w:del w:id="194" w:author="SMITH, BEN (UG)" w:date="2021-05-12T14:50:00Z">
            <w:r w:rsidR="00A60C25" w:rsidRPr="00C47289" w:rsidDel="00B5594B">
              <w:rPr>
                <w:rStyle w:val="Hyperlink"/>
                <w:noProof/>
              </w:rPr>
              <w:delText>Zone 1 – The “Internet”</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387 \h </w:delInstrText>
            </w:r>
            <w:r w:rsidR="00A60C25" w:rsidDel="00B5594B">
              <w:rPr>
                <w:noProof/>
                <w:webHidden/>
              </w:rPr>
            </w:r>
            <w:r w:rsidR="00A60C25" w:rsidDel="00B5594B">
              <w:rPr>
                <w:noProof/>
                <w:webHidden/>
              </w:rPr>
              <w:fldChar w:fldCharType="separate"/>
            </w:r>
            <w:r w:rsidR="00A60C25" w:rsidDel="00B5594B">
              <w:rPr>
                <w:noProof/>
                <w:webHidden/>
              </w:rPr>
              <w:delText>3</w:delText>
            </w:r>
            <w:r w:rsidR="00A60C25" w:rsidDel="00B5594B">
              <w:rPr>
                <w:noProof/>
                <w:webHidden/>
              </w:rPr>
              <w:fldChar w:fldCharType="end"/>
            </w:r>
            <w:r w:rsidDel="00B5594B">
              <w:rPr>
                <w:noProof/>
              </w:rPr>
              <w:fldChar w:fldCharType="end"/>
            </w:r>
          </w:del>
        </w:p>
        <w:p w14:paraId="48310542" w14:textId="06A1B0F4" w:rsidR="00A60C25" w:rsidDel="00B5594B" w:rsidRDefault="00186CA1">
          <w:pPr>
            <w:pStyle w:val="TOC3"/>
            <w:tabs>
              <w:tab w:val="right" w:leader="dot" w:pos="9016"/>
            </w:tabs>
            <w:rPr>
              <w:del w:id="195" w:author="SMITH, BEN (UG)" w:date="2021-05-12T14:50:00Z"/>
              <w:rFonts w:eastAsiaTheme="minorEastAsia"/>
              <w:noProof/>
              <w:lang w:eastAsia="en-GB"/>
            </w:rPr>
          </w:pPr>
          <w:del w:id="196" w:author="SMITH, BEN (UG)" w:date="2021-05-12T14:50:00Z">
            <w:r w:rsidDel="00B5594B">
              <w:rPr>
                <w:noProof/>
              </w:rPr>
              <w:fldChar w:fldCharType="begin"/>
            </w:r>
            <w:r w:rsidDel="00B5594B">
              <w:rPr>
                <w:noProof/>
              </w:rPr>
              <w:delInstrText xml:space="preserve"> HYPERLINK \l "_Toc70776388" </w:delInstrText>
            </w:r>
            <w:r w:rsidDel="00B5594B">
              <w:rPr>
                <w:noProof/>
              </w:rPr>
              <w:fldChar w:fldCharType="separate"/>
            </w:r>
          </w:del>
          <w:ins w:id="197" w:author="SMITH, BEN (UG)" w:date="2021-05-12T21:27:00Z">
            <w:r w:rsidR="00023E8A">
              <w:rPr>
                <w:b/>
                <w:bCs/>
                <w:noProof/>
                <w:lang w:val="en-US"/>
              </w:rPr>
              <w:t>Error! Hyperlink reference not valid.</w:t>
            </w:r>
          </w:ins>
          <w:del w:id="198" w:author="SMITH, BEN (UG)" w:date="2021-05-12T14:50:00Z">
            <w:r w:rsidR="00A60C25" w:rsidRPr="00C47289" w:rsidDel="00B5594B">
              <w:rPr>
                <w:rStyle w:val="Hyperlink"/>
                <w:noProof/>
              </w:rPr>
              <w:delText>Zone 2 – The Demilitarised Zone (DMZ) – 192.168.2.0/24</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388 \h </w:delInstrText>
            </w:r>
            <w:r w:rsidR="00A60C25" w:rsidDel="00B5594B">
              <w:rPr>
                <w:noProof/>
                <w:webHidden/>
              </w:rPr>
            </w:r>
            <w:r w:rsidR="00A60C25" w:rsidDel="00B5594B">
              <w:rPr>
                <w:noProof/>
                <w:webHidden/>
              </w:rPr>
              <w:fldChar w:fldCharType="separate"/>
            </w:r>
            <w:r w:rsidR="00A60C25" w:rsidDel="00B5594B">
              <w:rPr>
                <w:noProof/>
                <w:webHidden/>
              </w:rPr>
              <w:delText>4</w:delText>
            </w:r>
            <w:r w:rsidR="00A60C25" w:rsidDel="00B5594B">
              <w:rPr>
                <w:noProof/>
                <w:webHidden/>
              </w:rPr>
              <w:fldChar w:fldCharType="end"/>
            </w:r>
            <w:r w:rsidDel="00B5594B">
              <w:rPr>
                <w:noProof/>
              </w:rPr>
              <w:fldChar w:fldCharType="end"/>
            </w:r>
          </w:del>
        </w:p>
        <w:p w14:paraId="1BA3981C" w14:textId="2DF56B76" w:rsidR="00A60C25" w:rsidDel="00B5594B" w:rsidRDefault="00186CA1">
          <w:pPr>
            <w:pStyle w:val="TOC3"/>
            <w:tabs>
              <w:tab w:val="right" w:leader="dot" w:pos="9016"/>
            </w:tabs>
            <w:rPr>
              <w:del w:id="199" w:author="SMITH, BEN (UG)" w:date="2021-05-12T14:50:00Z"/>
              <w:rFonts w:eastAsiaTheme="minorEastAsia"/>
              <w:noProof/>
              <w:lang w:eastAsia="en-GB"/>
            </w:rPr>
          </w:pPr>
          <w:del w:id="200" w:author="SMITH, BEN (UG)" w:date="2021-05-12T14:50:00Z">
            <w:r w:rsidDel="00B5594B">
              <w:rPr>
                <w:noProof/>
              </w:rPr>
              <w:fldChar w:fldCharType="begin"/>
            </w:r>
            <w:r w:rsidDel="00B5594B">
              <w:rPr>
                <w:noProof/>
              </w:rPr>
              <w:delInstrText xml:space="preserve"> HYPERLINK \l "_Toc70776389" </w:delInstrText>
            </w:r>
            <w:r w:rsidDel="00B5594B">
              <w:rPr>
                <w:noProof/>
              </w:rPr>
              <w:fldChar w:fldCharType="separate"/>
            </w:r>
          </w:del>
          <w:ins w:id="201" w:author="SMITH, BEN (UG)" w:date="2021-05-12T21:27:00Z">
            <w:r w:rsidR="00023E8A">
              <w:rPr>
                <w:b/>
                <w:bCs/>
                <w:noProof/>
                <w:lang w:val="en-US"/>
              </w:rPr>
              <w:t>Error! Hyperlink reference not valid.</w:t>
            </w:r>
          </w:ins>
          <w:del w:id="202" w:author="SMITH, BEN (UG)" w:date="2021-05-12T14:50:00Z">
            <w:r w:rsidR="00A60C25" w:rsidRPr="00C47289" w:rsidDel="00B5594B">
              <w:rPr>
                <w:rStyle w:val="Hyperlink"/>
                <w:noProof/>
              </w:rPr>
              <w:delText>Zone 3 – Employees Subnet – 192.168.3.0/24</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389 \h </w:delInstrText>
            </w:r>
            <w:r w:rsidR="00A60C25" w:rsidDel="00B5594B">
              <w:rPr>
                <w:noProof/>
                <w:webHidden/>
              </w:rPr>
            </w:r>
            <w:r w:rsidR="00A60C25" w:rsidDel="00B5594B">
              <w:rPr>
                <w:noProof/>
                <w:webHidden/>
              </w:rPr>
              <w:fldChar w:fldCharType="separate"/>
            </w:r>
            <w:r w:rsidR="00A60C25" w:rsidDel="00B5594B">
              <w:rPr>
                <w:noProof/>
                <w:webHidden/>
              </w:rPr>
              <w:delText>4</w:delText>
            </w:r>
            <w:r w:rsidR="00A60C25" w:rsidDel="00B5594B">
              <w:rPr>
                <w:noProof/>
                <w:webHidden/>
              </w:rPr>
              <w:fldChar w:fldCharType="end"/>
            </w:r>
            <w:r w:rsidDel="00B5594B">
              <w:rPr>
                <w:noProof/>
              </w:rPr>
              <w:fldChar w:fldCharType="end"/>
            </w:r>
          </w:del>
        </w:p>
        <w:p w14:paraId="6E0F298F" w14:textId="18223C4D" w:rsidR="00A60C25" w:rsidDel="00B5594B" w:rsidRDefault="00186CA1">
          <w:pPr>
            <w:pStyle w:val="TOC3"/>
            <w:tabs>
              <w:tab w:val="right" w:leader="dot" w:pos="9016"/>
            </w:tabs>
            <w:rPr>
              <w:del w:id="203" w:author="SMITH, BEN (UG)" w:date="2021-05-12T14:50:00Z"/>
              <w:rFonts w:eastAsiaTheme="minorEastAsia"/>
              <w:noProof/>
              <w:lang w:eastAsia="en-GB"/>
            </w:rPr>
          </w:pPr>
          <w:del w:id="204" w:author="SMITH, BEN (UG)" w:date="2021-05-12T14:50:00Z">
            <w:r w:rsidDel="00B5594B">
              <w:rPr>
                <w:noProof/>
              </w:rPr>
              <w:fldChar w:fldCharType="begin"/>
            </w:r>
            <w:r w:rsidDel="00B5594B">
              <w:rPr>
                <w:noProof/>
              </w:rPr>
              <w:delInstrText xml:space="preserve"> HYPERLINK \l "_Toc70776390" </w:delInstrText>
            </w:r>
            <w:r w:rsidDel="00B5594B">
              <w:rPr>
                <w:noProof/>
              </w:rPr>
              <w:fldChar w:fldCharType="separate"/>
            </w:r>
          </w:del>
          <w:ins w:id="205" w:author="SMITH, BEN (UG)" w:date="2021-05-12T21:27:00Z">
            <w:r w:rsidR="00023E8A">
              <w:rPr>
                <w:b/>
                <w:bCs/>
                <w:noProof/>
                <w:lang w:val="en-US"/>
              </w:rPr>
              <w:t>Error! Hyperlink reference not valid.</w:t>
            </w:r>
          </w:ins>
          <w:del w:id="206" w:author="SMITH, BEN (UG)" w:date="2021-05-12T14:50:00Z">
            <w:r w:rsidR="00A60C25" w:rsidRPr="00C47289" w:rsidDel="00B5594B">
              <w:rPr>
                <w:rStyle w:val="Hyperlink"/>
                <w:noProof/>
              </w:rPr>
              <w:delText>Zone 4 – Servers Subnet – 192.168.4.0/24</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390 \h </w:delInstrText>
            </w:r>
            <w:r w:rsidR="00A60C25" w:rsidDel="00B5594B">
              <w:rPr>
                <w:noProof/>
                <w:webHidden/>
              </w:rPr>
            </w:r>
            <w:r w:rsidR="00A60C25" w:rsidDel="00B5594B">
              <w:rPr>
                <w:noProof/>
                <w:webHidden/>
              </w:rPr>
              <w:fldChar w:fldCharType="separate"/>
            </w:r>
            <w:r w:rsidR="00A60C25" w:rsidDel="00B5594B">
              <w:rPr>
                <w:noProof/>
                <w:webHidden/>
              </w:rPr>
              <w:delText>4</w:delText>
            </w:r>
            <w:r w:rsidR="00A60C25" w:rsidDel="00B5594B">
              <w:rPr>
                <w:noProof/>
                <w:webHidden/>
              </w:rPr>
              <w:fldChar w:fldCharType="end"/>
            </w:r>
            <w:r w:rsidDel="00B5594B">
              <w:rPr>
                <w:noProof/>
              </w:rPr>
              <w:fldChar w:fldCharType="end"/>
            </w:r>
          </w:del>
        </w:p>
        <w:p w14:paraId="56BA466A" w14:textId="0877FA57" w:rsidR="00A60C25" w:rsidDel="00B5594B" w:rsidRDefault="00186CA1">
          <w:pPr>
            <w:pStyle w:val="TOC3"/>
            <w:tabs>
              <w:tab w:val="right" w:leader="dot" w:pos="9016"/>
            </w:tabs>
            <w:rPr>
              <w:del w:id="207" w:author="SMITH, BEN (UG)" w:date="2021-05-12T14:50:00Z"/>
              <w:rFonts w:eastAsiaTheme="minorEastAsia"/>
              <w:noProof/>
              <w:lang w:eastAsia="en-GB"/>
            </w:rPr>
          </w:pPr>
          <w:del w:id="208" w:author="SMITH, BEN (UG)" w:date="2021-05-12T14:50:00Z">
            <w:r w:rsidDel="00B5594B">
              <w:rPr>
                <w:noProof/>
              </w:rPr>
              <w:fldChar w:fldCharType="begin"/>
            </w:r>
            <w:r w:rsidDel="00B5594B">
              <w:rPr>
                <w:noProof/>
              </w:rPr>
              <w:delInstrText xml:space="preserve"> HYPERLINK \l "_Toc70776391" </w:delInstrText>
            </w:r>
            <w:r w:rsidDel="00B5594B">
              <w:rPr>
                <w:noProof/>
              </w:rPr>
              <w:fldChar w:fldCharType="separate"/>
            </w:r>
          </w:del>
          <w:ins w:id="209" w:author="SMITH, BEN (UG)" w:date="2021-05-12T21:27:00Z">
            <w:r w:rsidR="00023E8A">
              <w:rPr>
                <w:b/>
                <w:bCs/>
                <w:noProof/>
                <w:lang w:val="en-US"/>
              </w:rPr>
              <w:t>Error! Hyperlink reference not valid.</w:t>
            </w:r>
          </w:ins>
          <w:del w:id="210" w:author="SMITH, BEN (UG)" w:date="2021-05-12T14:50:00Z">
            <w:r w:rsidR="00A60C25" w:rsidRPr="00C47289" w:rsidDel="00B5594B">
              <w:rPr>
                <w:rStyle w:val="Hyperlink"/>
                <w:noProof/>
              </w:rPr>
              <w:delText>Zone 5 – Managerial Subnet – 192.168.5.0/24</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391 \h </w:delInstrText>
            </w:r>
            <w:r w:rsidR="00A60C25" w:rsidDel="00B5594B">
              <w:rPr>
                <w:noProof/>
                <w:webHidden/>
              </w:rPr>
            </w:r>
            <w:r w:rsidR="00A60C25" w:rsidDel="00B5594B">
              <w:rPr>
                <w:noProof/>
                <w:webHidden/>
              </w:rPr>
              <w:fldChar w:fldCharType="separate"/>
            </w:r>
            <w:r w:rsidR="00A60C25" w:rsidDel="00B5594B">
              <w:rPr>
                <w:noProof/>
                <w:webHidden/>
              </w:rPr>
              <w:delText>4</w:delText>
            </w:r>
            <w:r w:rsidR="00A60C25" w:rsidDel="00B5594B">
              <w:rPr>
                <w:noProof/>
                <w:webHidden/>
              </w:rPr>
              <w:fldChar w:fldCharType="end"/>
            </w:r>
            <w:r w:rsidDel="00B5594B">
              <w:rPr>
                <w:noProof/>
              </w:rPr>
              <w:fldChar w:fldCharType="end"/>
            </w:r>
          </w:del>
        </w:p>
        <w:p w14:paraId="432C26E6" w14:textId="085C065A" w:rsidR="00A60C25" w:rsidDel="00B5594B" w:rsidRDefault="00186CA1">
          <w:pPr>
            <w:pStyle w:val="TOC3"/>
            <w:tabs>
              <w:tab w:val="right" w:leader="dot" w:pos="9016"/>
            </w:tabs>
            <w:rPr>
              <w:del w:id="211" w:author="SMITH, BEN (UG)" w:date="2021-05-12T14:50:00Z"/>
              <w:rFonts w:eastAsiaTheme="minorEastAsia"/>
              <w:noProof/>
              <w:lang w:eastAsia="en-GB"/>
            </w:rPr>
          </w:pPr>
          <w:del w:id="212" w:author="SMITH, BEN (UG)" w:date="2021-05-12T14:50:00Z">
            <w:r w:rsidDel="00B5594B">
              <w:rPr>
                <w:noProof/>
              </w:rPr>
              <w:fldChar w:fldCharType="begin"/>
            </w:r>
            <w:r w:rsidDel="00B5594B">
              <w:rPr>
                <w:noProof/>
              </w:rPr>
              <w:delInstrText xml:space="preserve"> HYPERLINK \l "_Toc70776392" </w:delInstrText>
            </w:r>
            <w:r w:rsidDel="00B5594B">
              <w:rPr>
                <w:noProof/>
              </w:rPr>
              <w:fldChar w:fldCharType="separate"/>
            </w:r>
          </w:del>
          <w:ins w:id="213" w:author="SMITH, BEN (UG)" w:date="2021-05-12T21:27:00Z">
            <w:r w:rsidR="00023E8A">
              <w:rPr>
                <w:b/>
                <w:bCs/>
                <w:noProof/>
                <w:lang w:val="en-US"/>
              </w:rPr>
              <w:t>Error! Hyperlink reference not valid.</w:t>
            </w:r>
          </w:ins>
          <w:del w:id="214" w:author="SMITH, BEN (UG)" w:date="2021-05-12T14:50:00Z">
            <w:r w:rsidR="00A60C25" w:rsidRPr="00C47289" w:rsidDel="00B5594B">
              <w:rPr>
                <w:rStyle w:val="Hyperlink"/>
                <w:noProof/>
              </w:rPr>
              <w:delText>Zone 6 - Proxy Subnet – 192.168.6.0/24</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392 \h </w:delInstrText>
            </w:r>
            <w:r w:rsidR="00A60C25" w:rsidDel="00B5594B">
              <w:rPr>
                <w:noProof/>
                <w:webHidden/>
              </w:rPr>
            </w:r>
            <w:r w:rsidR="00A60C25" w:rsidDel="00B5594B">
              <w:rPr>
                <w:noProof/>
                <w:webHidden/>
              </w:rPr>
              <w:fldChar w:fldCharType="separate"/>
            </w:r>
            <w:r w:rsidR="00A60C25" w:rsidDel="00B5594B">
              <w:rPr>
                <w:noProof/>
                <w:webHidden/>
              </w:rPr>
              <w:delText>5</w:delText>
            </w:r>
            <w:r w:rsidR="00A60C25" w:rsidDel="00B5594B">
              <w:rPr>
                <w:noProof/>
                <w:webHidden/>
              </w:rPr>
              <w:fldChar w:fldCharType="end"/>
            </w:r>
            <w:r w:rsidDel="00B5594B">
              <w:rPr>
                <w:noProof/>
              </w:rPr>
              <w:fldChar w:fldCharType="end"/>
            </w:r>
          </w:del>
        </w:p>
        <w:p w14:paraId="0FDD2FF5" w14:textId="521D8761" w:rsidR="00A60C25" w:rsidDel="00B5594B" w:rsidRDefault="00186CA1">
          <w:pPr>
            <w:pStyle w:val="TOC3"/>
            <w:tabs>
              <w:tab w:val="right" w:leader="dot" w:pos="9016"/>
            </w:tabs>
            <w:rPr>
              <w:del w:id="215" w:author="SMITH, BEN (UG)" w:date="2021-05-12T14:50:00Z"/>
              <w:rFonts w:eastAsiaTheme="minorEastAsia"/>
              <w:noProof/>
              <w:lang w:eastAsia="en-GB"/>
            </w:rPr>
          </w:pPr>
          <w:del w:id="216" w:author="SMITH, BEN (UG)" w:date="2021-05-12T14:50:00Z">
            <w:r w:rsidDel="00B5594B">
              <w:rPr>
                <w:noProof/>
              </w:rPr>
              <w:fldChar w:fldCharType="begin"/>
            </w:r>
            <w:r w:rsidDel="00B5594B">
              <w:rPr>
                <w:noProof/>
              </w:rPr>
              <w:delInstrText xml:space="preserve"> HYPERLINK \l "_Toc70776393" </w:delInstrText>
            </w:r>
            <w:r w:rsidDel="00B5594B">
              <w:rPr>
                <w:noProof/>
              </w:rPr>
              <w:fldChar w:fldCharType="separate"/>
            </w:r>
          </w:del>
          <w:ins w:id="217" w:author="SMITH, BEN (UG)" w:date="2021-05-12T21:27:00Z">
            <w:r w:rsidR="00023E8A">
              <w:rPr>
                <w:b/>
                <w:bCs/>
                <w:noProof/>
                <w:lang w:val="en-US"/>
              </w:rPr>
              <w:t>Error! Hyperlink reference not valid.</w:t>
            </w:r>
          </w:ins>
          <w:del w:id="218" w:author="SMITH, BEN (UG)" w:date="2021-05-12T14:50:00Z">
            <w:r w:rsidR="00A60C25" w:rsidRPr="00C47289" w:rsidDel="00B5594B">
              <w:rPr>
                <w:rStyle w:val="Hyperlink"/>
                <w:noProof/>
              </w:rPr>
              <w:delText>Zone 7 - Virtual Private Network (VPN)</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393 \h </w:delInstrText>
            </w:r>
            <w:r w:rsidR="00A60C25" w:rsidDel="00B5594B">
              <w:rPr>
                <w:noProof/>
                <w:webHidden/>
              </w:rPr>
            </w:r>
            <w:r w:rsidR="00A60C25" w:rsidDel="00B5594B">
              <w:rPr>
                <w:noProof/>
                <w:webHidden/>
              </w:rPr>
              <w:fldChar w:fldCharType="separate"/>
            </w:r>
            <w:r w:rsidR="00A60C25" w:rsidDel="00B5594B">
              <w:rPr>
                <w:noProof/>
                <w:webHidden/>
              </w:rPr>
              <w:delText>5</w:delText>
            </w:r>
            <w:r w:rsidR="00A60C25" w:rsidDel="00B5594B">
              <w:rPr>
                <w:noProof/>
                <w:webHidden/>
              </w:rPr>
              <w:fldChar w:fldCharType="end"/>
            </w:r>
            <w:r w:rsidDel="00B5594B">
              <w:rPr>
                <w:noProof/>
              </w:rPr>
              <w:fldChar w:fldCharType="end"/>
            </w:r>
          </w:del>
        </w:p>
        <w:p w14:paraId="33857AC9" w14:textId="04357F71" w:rsidR="00A60C25" w:rsidDel="00B5594B" w:rsidRDefault="00186CA1">
          <w:pPr>
            <w:pStyle w:val="TOC3"/>
            <w:tabs>
              <w:tab w:val="right" w:leader="dot" w:pos="9016"/>
            </w:tabs>
            <w:rPr>
              <w:del w:id="219" w:author="SMITH, BEN (UG)" w:date="2021-05-12T14:50:00Z"/>
              <w:rFonts w:eastAsiaTheme="minorEastAsia"/>
              <w:noProof/>
              <w:lang w:eastAsia="en-GB"/>
            </w:rPr>
          </w:pPr>
          <w:del w:id="220" w:author="SMITH, BEN (UG)" w:date="2021-05-12T14:50:00Z">
            <w:r w:rsidDel="00B5594B">
              <w:rPr>
                <w:noProof/>
              </w:rPr>
              <w:fldChar w:fldCharType="begin"/>
            </w:r>
            <w:r w:rsidDel="00B5594B">
              <w:rPr>
                <w:noProof/>
              </w:rPr>
              <w:delInstrText xml:space="preserve"> HYPERLINK \l "_Toc70776394" </w:delInstrText>
            </w:r>
            <w:r w:rsidDel="00B5594B">
              <w:rPr>
                <w:noProof/>
              </w:rPr>
              <w:fldChar w:fldCharType="separate"/>
            </w:r>
          </w:del>
          <w:ins w:id="221" w:author="SMITH, BEN (UG)" w:date="2021-05-12T21:27:00Z">
            <w:r w:rsidR="00023E8A">
              <w:rPr>
                <w:b/>
                <w:bCs/>
                <w:noProof/>
                <w:lang w:val="en-US"/>
              </w:rPr>
              <w:t>Error! Hyperlink reference not valid.</w:t>
            </w:r>
          </w:ins>
          <w:del w:id="222" w:author="SMITH, BEN (UG)" w:date="2021-05-12T14:50:00Z">
            <w:r w:rsidR="00A60C25" w:rsidRPr="00C47289" w:rsidDel="00B5594B">
              <w:rPr>
                <w:rStyle w:val="Hyperlink"/>
                <w:noProof/>
              </w:rPr>
              <w:delText>Zone 8 - Intrusion Detection System (IDS) – 192.168.8.0/24</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394 \h </w:delInstrText>
            </w:r>
            <w:r w:rsidR="00A60C25" w:rsidDel="00B5594B">
              <w:rPr>
                <w:noProof/>
                <w:webHidden/>
              </w:rPr>
            </w:r>
            <w:r w:rsidR="00A60C25" w:rsidDel="00B5594B">
              <w:rPr>
                <w:noProof/>
                <w:webHidden/>
              </w:rPr>
              <w:fldChar w:fldCharType="separate"/>
            </w:r>
            <w:r w:rsidR="00A60C25" w:rsidDel="00B5594B">
              <w:rPr>
                <w:noProof/>
                <w:webHidden/>
              </w:rPr>
              <w:delText>5</w:delText>
            </w:r>
            <w:r w:rsidR="00A60C25" w:rsidDel="00B5594B">
              <w:rPr>
                <w:noProof/>
                <w:webHidden/>
              </w:rPr>
              <w:fldChar w:fldCharType="end"/>
            </w:r>
            <w:r w:rsidDel="00B5594B">
              <w:rPr>
                <w:noProof/>
              </w:rPr>
              <w:fldChar w:fldCharType="end"/>
            </w:r>
          </w:del>
        </w:p>
        <w:p w14:paraId="22C42E03" w14:textId="67502DC0" w:rsidR="00A60C25" w:rsidDel="00B5594B" w:rsidRDefault="00186CA1">
          <w:pPr>
            <w:pStyle w:val="TOC2"/>
            <w:tabs>
              <w:tab w:val="right" w:leader="dot" w:pos="9016"/>
            </w:tabs>
            <w:rPr>
              <w:del w:id="223" w:author="SMITH, BEN (UG)" w:date="2021-05-12T14:50:00Z"/>
              <w:rFonts w:eastAsiaTheme="minorEastAsia"/>
              <w:noProof/>
              <w:lang w:eastAsia="en-GB"/>
            </w:rPr>
          </w:pPr>
          <w:del w:id="224" w:author="SMITH, BEN (UG)" w:date="2021-05-12T14:50:00Z">
            <w:r w:rsidDel="00B5594B">
              <w:rPr>
                <w:noProof/>
              </w:rPr>
              <w:fldChar w:fldCharType="begin"/>
            </w:r>
            <w:r w:rsidDel="00B5594B">
              <w:rPr>
                <w:noProof/>
              </w:rPr>
              <w:delInstrText xml:space="preserve"> HYPERLINK \l "_Toc70776395" </w:delInstrText>
            </w:r>
            <w:r w:rsidDel="00B5594B">
              <w:rPr>
                <w:noProof/>
              </w:rPr>
              <w:fldChar w:fldCharType="separate"/>
            </w:r>
          </w:del>
          <w:ins w:id="225" w:author="SMITH, BEN (UG)" w:date="2021-05-12T21:27:00Z">
            <w:r w:rsidR="00023E8A">
              <w:rPr>
                <w:b/>
                <w:bCs/>
                <w:noProof/>
                <w:lang w:val="en-US"/>
              </w:rPr>
              <w:t>Error! Hyperlink reference not valid.</w:t>
            </w:r>
          </w:ins>
          <w:del w:id="226" w:author="SMITH, BEN (UG)" w:date="2021-05-12T14:50:00Z">
            <w:r w:rsidR="00A60C25" w:rsidRPr="00C47289" w:rsidDel="00B5594B">
              <w:rPr>
                <w:rStyle w:val="Hyperlink"/>
                <w:noProof/>
              </w:rPr>
              <w:delText>Evidence</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395 \h </w:delInstrText>
            </w:r>
            <w:r w:rsidR="00A60C25" w:rsidDel="00B5594B">
              <w:rPr>
                <w:noProof/>
                <w:webHidden/>
              </w:rPr>
            </w:r>
            <w:r w:rsidR="00A60C25" w:rsidDel="00B5594B">
              <w:rPr>
                <w:noProof/>
                <w:webHidden/>
              </w:rPr>
              <w:fldChar w:fldCharType="separate"/>
            </w:r>
            <w:r w:rsidR="00A60C25" w:rsidDel="00B5594B">
              <w:rPr>
                <w:noProof/>
                <w:webHidden/>
              </w:rPr>
              <w:delText>5</w:delText>
            </w:r>
            <w:r w:rsidR="00A60C25" w:rsidDel="00B5594B">
              <w:rPr>
                <w:noProof/>
                <w:webHidden/>
              </w:rPr>
              <w:fldChar w:fldCharType="end"/>
            </w:r>
            <w:r w:rsidDel="00B5594B">
              <w:rPr>
                <w:noProof/>
              </w:rPr>
              <w:fldChar w:fldCharType="end"/>
            </w:r>
          </w:del>
        </w:p>
        <w:p w14:paraId="5B25FD62" w14:textId="0ACEB619" w:rsidR="00A60C25" w:rsidDel="00B5594B" w:rsidRDefault="00186CA1">
          <w:pPr>
            <w:pStyle w:val="TOC1"/>
            <w:tabs>
              <w:tab w:val="right" w:leader="dot" w:pos="9016"/>
            </w:tabs>
            <w:rPr>
              <w:del w:id="227" w:author="SMITH, BEN (UG)" w:date="2021-05-12T14:50:00Z"/>
              <w:rFonts w:eastAsiaTheme="minorEastAsia"/>
              <w:noProof/>
              <w:lang w:eastAsia="en-GB"/>
            </w:rPr>
          </w:pPr>
          <w:del w:id="228" w:author="SMITH, BEN (UG)" w:date="2021-05-12T14:50:00Z">
            <w:r w:rsidDel="00B5594B">
              <w:rPr>
                <w:noProof/>
              </w:rPr>
              <w:fldChar w:fldCharType="begin"/>
            </w:r>
            <w:r w:rsidDel="00B5594B">
              <w:rPr>
                <w:noProof/>
              </w:rPr>
              <w:delInstrText xml:space="preserve"> HYPERLINK \l "_Toc70776396" </w:delInstrText>
            </w:r>
            <w:r w:rsidDel="00B5594B">
              <w:rPr>
                <w:noProof/>
              </w:rPr>
              <w:fldChar w:fldCharType="separate"/>
            </w:r>
          </w:del>
          <w:ins w:id="229" w:author="SMITH, BEN (UG)" w:date="2021-05-12T21:27:00Z">
            <w:r w:rsidR="00023E8A">
              <w:rPr>
                <w:b/>
                <w:bCs/>
                <w:noProof/>
                <w:lang w:val="en-US"/>
              </w:rPr>
              <w:t>Error! Hyperlink reference not valid.</w:t>
            </w:r>
          </w:ins>
          <w:del w:id="230" w:author="SMITH, BEN (UG)" w:date="2021-05-12T14:50:00Z">
            <w:r w:rsidR="00A60C25" w:rsidRPr="00C47289" w:rsidDel="00B5594B">
              <w:rPr>
                <w:rStyle w:val="Hyperlink"/>
                <w:noProof/>
              </w:rPr>
              <w:delText>Reference: Infrastructure assets</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396 \h </w:delInstrText>
            </w:r>
            <w:r w:rsidR="00A60C25" w:rsidDel="00B5594B">
              <w:rPr>
                <w:noProof/>
                <w:webHidden/>
              </w:rPr>
            </w:r>
            <w:r w:rsidR="00A60C25" w:rsidDel="00B5594B">
              <w:rPr>
                <w:noProof/>
                <w:webHidden/>
              </w:rPr>
              <w:fldChar w:fldCharType="separate"/>
            </w:r>
            <w:r w:rsidR="00A60C25" w:rsidDel="00B5594B">
              <w:rPr>
                <w:noProof/>
                <w:webHidden/>
              </w:rPr>
              <w:delText>5</w:delText>
            </w:r>
            <w:r w:rsidR="00A60C25" w:rsidDel="00B5594B">
              <w:rPr>
                <w:noProof/>
                <w:webHidden/>
              </w:rPr>
              <w:fldChar w:fldCharType="end"/>
            </w:r>
            <w:r w:rsidDel="00B5594B">
              <w:rPr>
                <w:noProof/>
              </w:rPr>
              <w:fldChar w:fldCharType="end"/>
            </w:r>
          </w:del>
        </w:p>
        <w:p w14:paraId="5B767FB4" w14:textId="43C98E96" w:rsidR="00A60C25" w:rsidDel="00B5594B" w:rsidRDefault="00186CA1">
          <w:pPr>
            <w:pStyle w:val="TOC2"/>
            <w:tabs>
              <w:tab w:val="right" w:leader="dot" w:pos="9016"/>
            </w:tabs>
            <w:rPr>
              <w:del w:id="231" w:author="SMITH, BEN (UG)" w:date="2021-05-12T14:50:00Z"/>
              <w:rFonts w:eastAsiaTheme="minorEastAsia"/>
              <w:noProof/>
              <w:lang w:eastAsia="en-GB"/>
            </w:rPr>
          </w:pPr>
          <w:del w:id="232" w:author="SMITH, BEN (UG)" w:date="2021-05-12T14:50:00Z">
            <w:r w:rsidDel="00B5594B">
              <w:rPr>
                <w:noProof/>
              </w:rPr>
              <w:fldChar w:fldCharType="begin"/>
            </w:r>
            <w:r w:rsidDel="00B5594B">
              <w:rPr>
                <w:noProof/>
              </w:rPr>
              <w:delInstrText xml:space="preserve"> HYPERLINK \l "_Toc70776397" </w:delInstrText>
            </w:r>
            <w:r w:rsidDel="00B5594B">
              <w:rPr>
                <w:noProof/>
              </w:rPr>
              <w:fldChar w:fldCharType="separate"/>
            </w:r>
          </w:del>
          <w:ins w:id="233" w:author="SMITH, BEN (UG)" w:date="2021-05-12T21:27:00Z">
            <w:r w:rsidR="00023E8A">
              <w:rPr>
                <w:b/>
                <w:bCs/>
                <w:noProof/>
                <w:lang w:val="en-US"/>
              </w:rPr>
              <w:t>Error! Hyperlink reference not valid.</w:t>
            </w:r>
          </w:ins>
          <w:del w:id="234" w:author="SMITH, BEN (UG)" w:date="2021-05-12T14:50:00Z">
            <w:r w:rsidR="00A60C25" w:rsidRPr="00C47289" w:rsidDel="00B5594B">
              <w:rPr>
                <w:rStyle w:val="Hyperlink"/>
                <w:noProof/>
              </w:rPr>
              <w:delText>Claim</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397 \h </w:delInstrText>
            </w:r>
            <w:r w:rsidR="00A60C25" w:rsidDel="00B5594B">
              <w:rPr>
                <w:noProof/>
                <w:webHidden/>
              </w:rPr>
            </w:r>
            <w:r w:rsidR="00A60C25" w:rsidDel="00B5594B">
              <w:rPr>
                <w:noProof/>
                <w:webHidden/>
              </w:rPr>
              <w:fldChar w:fldCharType="separate"/>
            </w:r>
            <w:r w:rsidR="00A60C25" w:rsidDel="00B5594B">
              <w:rPr>
                <w:noProof/>
                <w:webHidden/>
              </w:rPr>
              <w:delText>5</w:delText>
            </w:r>
            <w:r w:rsidR="00A60C25" w:rsidDel="00B5594B">
              <w:rPr>
                <w:noProof/>
                <w:webHidden/>
              </w:rPr>
              <w:fldChar w:fldCharType="end"/>
            </w:r>
            <w:r w:rsidDel="00B5594B">
              <w:rPr>
                <w:noProof/>
              </w:rPr>
              <w:fldChar w:fldCharType="end"/>
            </w:r>
          </w:del>
        </w:p>
        <w:p w14:paraId="6C0DF3D4" w14:textId="2F3B4804" w:rsidR="00A60C25" w:rsidDel="00B5594B" w:rsidRDefault="00186CA1">
          <w:pPr>
            <w:pStyle w:val="TOC2"/>
            <w:tabs>
              <w:tab w:val="right" w:leader="dot" w:pos="9016"/>
            </w:tabs>
            <w:rPr>
              <w:del w:id="235" w:author="SMITH, BEN (UG)" w:date="2021-05-12T14:50:00Z"/>
              <w:rFonts w:eastAsiaTheme="minorEastAsia"/>
              <w:noProof/>
              <w:lang w:eastAsia="en-GB"/>
            </w:rPr>
          </w:pPr>
          <w:del w:id="236" w:author="SMITH, BEN (UG)" w:date="2021-05-12T14:50:00Z">
            <w:r w:rsidDel="00B5594B">
              <w:rPr>
                <w:noProof/>
              </w:rPr>
              <w:fldChar w:fldCharType="begin"/>
            </w:r>
            <w:r w:rsidDel="00B5594B">
              <w:rPr>
                <w:noProof/>
              </w:rPr>
              <w:delInstrText xml:space="preserve"> HYPERLINK \l "_Toc70776398" </w:delInstrText>
            </w:r>
            <w:r w:rsidDel="00B5594B">
              <w:rPr>
                <w:noProof/>
              </w:rPr>
              <w:fldChar w:fldCharType="separate"/>
            </w:r>
          </w:del>
          <w:ins w:id="237" w:author="SMITH, BEN (UG)" w:date="2021-05-12T21:27:00Z">
            <w:r w:rsidR="00023E8A">
              <w:rPr>
                <w:b/>
                <w:bCs/>
                <w:noProof/>
                <w:lang w:val="en-US"/>
              </w:rPr>
              <w:t>Error! Hyperlink reference not valid.</w:t>
            </w:r>
          </w:ins>
          <w:del w:id="238" w:author="SMITH, BEN (UG)" w:date="2021-05-12T14:50:00Z">
            <w:r w:rsidR="00A60C25" w:rsidRPr="00C47289" w:rsidDel="00B5594B">
              <w:rPr>
                <w:rStyle w:val="Hyperlink"/>
                <w:noProof/>
              </w:rPr>
              <w:delText>Evidence</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398 \h </w:delInstrText>
            </w:r>
            <w:r w:rsidR="00A60C25" w:rsidDel="00B5594B">
              <w:rPr>
                <w:noProof/>
                <w:webHidden/>
              </w:rPr>
            </w:r>
            <w:r w:rsidR="00A60C25" w:rsidDel="00B5594B">
              <w:rPr>
                <w:noProof/>
                <w:webHidden/>
              </w:rPr>
              <w:fldChar w:fldCharType="separate"/>
            </w:r>
            <w:r w:rsidR="00A60C25" w:rsidDel="00B5594B">
              <w:rPr>
                <w:noProof/>
                <w:webHidden/>
              </w:rPr>
              <w:delText>6</w:delText>
            </w:r>
            <w:r w:rsidR="00A60C25" w:rsidDel="00B5594B">
              <w:rPr>
                <w:noProof/>
                <w:webHidden/>
              </w:rPr>
              <w:fldChar w:fldCharType="end"/>
            </w:r>
            <w:r w:rsidDel="00B5594B">
              <w:rPr>
                <w:noProof/>
              </w:rPr>
              <w:fldChar w:fldCharType="end"/>
            </w:r>
          </w:del>
        </w:p>
        <w:p w14:paraId="6E500B3E" w14:textId="7F2AE4A4" w:rsidR="00A60C25" w:rsidDel="00B5594B" w:rsidRDefault="00186CA1">
          <w:pPr>
            <w:pStyle w:val="TOC1"/>
            <w:tabs>
              <w:tab w:val="right" w:leader="dot" w:pos="9016"/>
            </w:tabs>
            <w:rPr>
              <w:del w:id="239" w:author="SMITH, BEN (UG)" w:date="2021-05-12T14:50:00Z"/>
              <w:rFonts w:eastAsiaTheme="minorEastAsia"/>
              <w:noProof/>
              <w:lang w:eastAsia="en-GB"/>
            </w:rPr>
          </w:pPr>
          <w:del w:id="240" w:author="SMITH, BEN (UG)" w:date="2021-05-12T14:50:00Z">
            <w:r w:rsidDel="00B5594B">
              <w:rPr>
                <w:noProof/>
              </w:rPr>
              <w:fldChar w:fldCharType="begin"/>
            </w:r>
            <w:r w:rsidDel="00B5594B">
              <w:rPr>
                <w:noProof/>
              </w:rPr>
              <w:delInstrText xml:space="preserve"> HYPERLINK \l "_Toc70776399" </w:delInstrText>
            </w:r>
            <w:r w:rsidDel="00B5594B">
              <w:rPr>
                <w:noProof/>
              </w:rPr>
              <w:fldChar w:fldCharType="separate"/>
            </w:r>
          </w:del>
          <w:ins w:id="241" w:author="SMITH, BEN (UG)" w:date="2021-05-12T21:27:00Z">
            <w:r w:rsidR="00023E8A">
              <w:rPr>
                <w:b/>
                <w:bCs/>
                <w:noProof/>
                <w:lang w:val="en-US"/>
              </w:rPr>
              <w:t>Error! Hyperlink reference not valid.</w:t>
            </w:r>
          </w:ins>
          <w:del w:id="242" w:author="SMITH, BEN (UG)" w:date="2021-05-12T14:50:00Z">
            <w:r w:rsidR="00A60C25" w:rsidRPr="00C47289" w:rsidDel="00B5594B">
              <w:rPr>
                <w:rStyle w:val="Hyperlink"/>
                <w:noProof/>
              </w:rPr>
              <w:delText>Reference: Firewalls</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399 \h </w:delInstrText>
            </w:r>
            <w:r w:rsidR="00A60C25" w:rsidDel="00B5594B">
              <w:rPr>
                <w:noProof/>
                <w:webHidden/>
              </w:rPr>
            </w:r>
            <w:r w:rsidR="00A60C25" w:rsidDel="00B5594B">
              <w:rPr>
                <w:noProof/>
                <w:webHidden/>
              </w:rPr>
              <w:fldChar w:fldCharType="separate"/>
            </w:r>
            <w:r w:rsidR="00A60C25" w:rsidDel="00B5594B">
              <w:rPr>
                <w:noProof/>
                <w:webHidden/>
              </w:rPr>
              <w:delText>6</w:delText>
            </w:r>
            <w:r w:rsidR="00A60C25" w:rsidDel="00B5594B">
              <w:rPr>
                <w:noProof/>
                <w:webHidden/>
              </w:rPr>
              <w:fldChar w:fldCharType="end"/>
            </w:r>
            <w:r w:rsidDel="00B5594B">
              <w:rPr>
                <w:noProof/>
              </w:rPr>
              <w:fldChar w:fldCharType="end"/>
            </w:r>
          </w:del>
        </w:p>
        <w:p w14:paraId="0FCC33DA" w14:textId="28319199" w:rsidR="00A60C25" w:rsidDel="00B5594B" w:rsidRDefault="00186CA1">
          <w:pPr>
            <w:pStyle w:val="TOC2"/>
            <w:tabs>
              <w:tab w:val="right" w:leader="dot" w:pos="9016"/>
            </w:tabs>
            <w:rPr>
              <w:del w:id="243" w:author="SMITH, BEN (UG)" w:date="2021-05-12T14:50:00Z"/>
              <w:rFonts w:eastAsiaTheme="minorEastAsia"/>
              <w:noProof/>
              <w:lang w:eastAsia="en-GB"/>
            </w:rPr>
          </w:pPr>
          <w:del w:id="244" w:author="SMITH, BEN (UG)" w:date="2021-05-12T14:50:00Z">
            <w:r w:rsidDel="00B5594B">
              <w:rPr>
                <w:noProof/>
              </w:rPr>
              <w:fldChar w:fldCharType="begin"/>
            </w:r>
            <w:r w:rsidDel="00B5594B">
              <w:rPr>
                <w:noProof/>
              </w:rPr>
              <w:delInstrText xml:space="preserve"> HYPERLINK \l "_Toc70776400" </w:delInstrText>
            </w:r>
            <w:r w:rsidDel="00B5594B">
              <w:rPr>
                <w:noProof/>
              </w:rPr>
              <w:fldChar w:fldCharType="separate"/>
            </w:r>
          </w:del>
          <w:ins w:id="245" w:author="SMITH, BEN (UG)" w:date="2021-05-12T21:27:00Z">
            <w:r w:rsidR="00023E8A">
              <w:rPr>
                <w:b/>
                <w:bCs/>
                <w:noProof/>
                <w:lang w:val="en-US"/>
              </w:rPr>
              <w:t>Error! Hyperlink reference not valid.</w:t>
            </w:r>
          </w:ins>
          <w:del w:id="246" w:author="SMITH, BEN (UG)" w:date="2021-05-12T14:50:00Z">
            <w:r w:rsidR="00A60C25" w:rsidRPr="00C47289" w:rsidDel="00B5594B">
              <w:rPr>
                <w:rStyle w:val="Hyperlink"/>
                <w:noProof/>
              </w:rPr>
              <w:delText>Claim</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00 \h </w:delInstrText>
            </w:r>
            <w:r w:rsidR="00A60C25" w:rsidDel="00B5594B">
              <w:rPr>
                <w:noProof/>
                <w:webHidden/>
              </w:rPr>
            </w:r>
            <w:r w:rsidR="00A60C25" w:rsidDel="00B5594B">
              <w:rPr>
                <w:noProof/>
                <w:webHidden/>
              </w:rPr>
              <w:fldChar w:fldCharType="separate"/>
            </w:r>
            <w:r w:rsidR="00A60C25" w:rsidDel="00B5594B">
              <w:rPr>
                <w:noProof/>
                <w:webHidden/>
              </w:rPr>
              <w:delText>6</w:delText>
            </w:r>
            <w:r w:rsidR="00A60C25" w:rsidDel="00B5594B">
              <w:rPr>
                <w:noProof/>
                <w:webHidden/>
              </w:rPr>
              <w:fldChar w:fldCharType="end"/>
            </w:r>
            <w:r w:rsidDel="00B5594B">
              <w:rPr>
                <w:noProof/>
              </w:rPr>
              <w:fldChar w:fldCharType="end"/>
            </w:r>
          </w:del>
        </w:p>
        <w:p w14:paraId="27EDDC15" w14:textId="1A3FA032" w:rsidR="00A60C25" w:rsidDel="00B5594B" w:rsidRDefault="00186CA1">
          <w:pPr>
            <w:pStyle w:val="TOC3"/>
            <w:tabs>
              <w:tab w:val="right" w:leader="dot" w:pos="9016"/>
            </w:tabs>
            <w:rPr>
              <w:del w:id="247" w:author="SMITH, BEN (UG)" w:date="2021-05-12T14:50:00Z"/>
              <w:rFonts w:eastAsiaTheme="minorEastAsia"/>
              <w:noProof/>
              <w:lang w:eastAsia="en-GB"/>
            </w:rPr>
          </w:pPr>
          <w:del w:id="248" w:author="SMITH, BEN (UG)" w:date="2021-05-12T14:50:00Z">
            <w:r w:rsidDel="00B5594B">
              <w:rPr>
                <w:noProof/>
              </w:rPr>
              <w:fldChar w:fldCharType="begin"/>
            </w:r>
            <w:r w:rsidDel="00B5594B">
              <w:rPr>
                <w:noProof/>
              </w:rPr>
              <w:delInstrText xml:space="preserve"> HYPERLINK \l "_Toc70776401" </w:delInstrText>
            </w:r>
            <w:r w:rsidDel="00B5594B">
              <w:rPr>
                <w:noProof/>
              </w:rPr>
              <w:fldChar w:fldCharType="separate"/>
            </w:r>
          </w:del>
          <w:ins w:id="249" w:author="SMITH, BEN (UG)" w:date="2021-05-12T21:27:00Z">
            <w:r w:rsidR="00023E8A">
              <w:rPr>
                <w:b/>
                <w:bCs/>
                <w:noProof/>
                <w:lang w:val="en-US"/>
              </w:rPr>
              <w:t>Error! Hyperlink reference not valid.</w:t>
            </w:r>
          </w:ins>
          <w:del w:id="250" w:author="SMITH, BEN (UG)" w:date="2021-05-12T14:50:00Z">
            <w:r w:rsidR="00A60C25" w:rsidRPr="00C47289" w:rsidDel="00B5594B">
              <w:rPr>
                <w:rStyle w:val="Hyperlink"/>
                <w:noProof/>
              </w:rPr>
              <w:delText>Firewall 1</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01 \h </w:delInstrText>
            </w:r>
            <w:r w:rsidR="00A60C25" w:rsidDel="00B5594B">
              <w:rPr>
                <w:noProof/>
                <w:webHidden/>
              </w:rPr>
            </w:r>
            <w:r w:rsidR="00A60C25" w:rsidDel="00B5594B">
              <w:rPr>
                <w:noProof/>
                <w:webHidden/>
              </w:rPr>
              <w:fldChar w:fldCharType="separate"/>
            </w:r>
            <w:r w:rsidR="00A60C25" w:rsidDel="00B5594B">
              <w:rPr>
                <w:noProof/>
                <w:webHidden/>
              </w:rPr>
              <w:delText>6</w:delText>
            </w:r>
            <w:r w:rsidR="00A60C25" w:rsidDel="00B5594B">
              <w:rPr>
                <w:noProof/>
                <w:webHidden/>
              </w:rPr>
              <w:fldChar w:fldCharType="end"/>
            </w:r>
            <w:r w:rsidDel="00B5594B">
              <w:rPr>
                <w:noProof/>
              </w:rPr>
              <w:fldChar w:fldCharType="end"/>
            </w:r>
          </w:del>
        </w:p>
        <w:p w14:paraId="6B20D9B5" w14:textId="6998C6EC" w:rsidR="00A60C25" w:rsidDel="00B5594B" w:rsidRDefault="00186CA1">
          <w:pPr>
            <w:pStyle w:val="TOC3"/>
            <w:tabs>
              <w:tab w:val="right" w:leader="dot" w:pos="9016"/>
            </w:tabs>
            <w:rPr>
              <w:del w:id="251" w:author="SMITH, BEN (UG)" w:date="2021-05-12T14:50:00Z"/>
              <w:rFonts w:eastAsiaTheme="minorEastAsia"/>
              <w:noProof/>
              <w:lang w:eastAsia="en-GB"/>
            </w:rPr>
          </w:pPr>
          <w:del w:id="252" w:author="SMITH, BEN (UG)" w:date="2021-05-12T14:50:00Z">
            <w:r w:rsidDel="00B5594B">
              <w:rPr>
                <w:noProof/>
              </w:rPr>
              <w:fldChar w:fldCharType="begin"/>
            </w:r>
            <w:r w:rsidDel="00B5594B">
              <w:rPr>
                <w:noProof/>
              </w:rPr>
              <w:delInstrText xml:space="preserve"> HYPERLINK \l "_Toc70776402" </w:delInstrText>
            </w:r>
            <w:r w:rsidDel="00B5594B">
              <w:rPr>
                <w:noProof/>
              </w:rPr>
              <w:fldChar w:fldCharType="separate"/>
            </w:r>
          </w:del>
          <w:ins w:id="253" w:author="SMITH, BEN (UG)" w:date="2021-05-12T21:27:00Z">
            <w:r w:rsidR="00023E8A">
              <w:rPr>
                <w:b/>
                <w:bCs/>
                <w:noProof/>
                <w:lang w:val="en-US"/>
              </w:rPr>
              <w:t>Error! Hyperlink reference not valid.</w:t>
            </w:r>
          </w:ins>
          <w:del w:id="254" w:author="SMITH, BEN (UG)" w:date="2021-05-12T14:50:00Z">
            <w:r w:rsidR="00A60C25" w:rsidRPr="00C47289" w:rsidDel="00B5594B">
              <w:rPr>
                <w:rStyle w:val="Hyperlink"/>
                <w:noProof/>
              </w:rPr>
              <w:delText>Firewall 2</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02 \h </w:delInstrText>
            </w:r>
            <w:r w:rsidR="00A60C25" w:rsidDel="00B5594B">
              <w:rPr>
                <w:noProof/>
                <w:webHidden/>
              </w:rPr>
            </w:r>
            <w:r w:rsidR="00A60C25" w:rsidDel="00B5594B">
              <w:rPr>
                <w:noProof/>
                <w:webHidden/>
              </w:rPr>
              <w:fldChar w:fldCharType="separate"/>
            </w:r>
            <w:r w:rsidR="00A60C25" w:rsidDel="00B5594B">
              <w:rPr>
                <w:noProof/>
                <w:webHidden/>
              </w:rPr>
              <w:delText>6</w:delText>
            </w:r>
            <w:r w:rsidR="00A60C25" w:rsidDel="00B5594B">
              <w:rPr>
                <w:noProof/>
                <w:webHidden/>
              </w:rPr>
              <w:fldChar w:fldCharType="end"/>
            </w:r>
            <w:r w:rsidDel="00B5594B">
              <w:rPr>
                <w:noProof/>
              </w:rPr>
              <w:fldChar w:fldCharType="end"/>
            </w:r>
          </w:del>
        </w:p>
        <w:p w14:paraId="664CEAEA" w14:textId="16B4E7BC" w:rsidR="00A60C25" w:rsidDel="00B5594B" w:rsidRDefault="00186CA1">
          <w:pPr>
            <w:pStyle w:val="TOC3"/>
            <w:tabs>
              <w:tab w:val="right" w:leader="dot" w:pos="9016"/>
            </w:tabs>
            <w:rPr>
              <w:del w:id="255" w:author="SMITH, BEN (UG)" w:date="2021-05-12T14:50:00Z"/>
              <w:rFonts w:eastAsiaTheme="minorEastAsia"/>
              <w:noProof/>
              <w:lang w:eastAsia="en-GB"/>
            </w:rPr>
          </w:pPr>
          <w:del w:id="256" w:author="SMITH, BEN (UG)" w:date="2021-05-12T14:50:00Z">
            <w:r w:rsidDel="00B5594B">
              <w:rPr>
                <w:noProof/>
              </w:rPr>
              <w:fldChar w:fldCharType="begin"/>
            </w:r>
            <w:r w:rsidDel="00B5594B">
              <w:rPr>
                <w:noProof/>
              </w:rPr>
              <w:delInstrText xml:space="preserve"> HYPERLINK \l "_Toc70776403" </w:delInstrText>
            </w:r>
            <w:r w:rsidDel="00B5594B">
              <w:rPr>
                <w:noProof/>
              </w:rPr>
              <w:fldChar w:fldCharType="separate"/>
            </w:r>
          </w:del>
          <w:ins w:id="257" w:author="SMITH, BEN (UG)" w:date="2021-05-12T21:27:00Z">
            <w:r w:rsidR="00023E8A">
              <w:rPr>
                <w:b/>
                <w:bCs/>
                <w:noProof/>
                <w:lang w:val="en-US"/>
              </w:rPr>
              <w:t>Error! Hyperlink reference not valid.</w:t>
            </w:r>
          </w:ins>
          <w:del w:id="258" w:author="SMITH, BEN (UG)" w:date="2021-05-12T14:50:00Z">
            <w:r w:rsidR="00A60C25" w:rsidRPr="00C47289" w:rsidDel="00B5594B">
              <w:rPr>
                <w:rStyle w:val="Hyperlink"/>
                <w:noProof/>
              </w:rPr>
              <w:delText>Firewall 3</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03 \h </w:delInstrText>
            </w:r>
            <w:r w:rsidR="00A60C25" w:rsidDel="00B5594B">
              <w:rPr>
                <w:noProof/>
                <w:webHidden/>
              </w:rPr>
            </w:r>
            <w:r w:rsidR="00A60C25" w:rsidDel="00B5594B">
              <w:rPr>
                <w:noProof/>
                <w:webHidden/>
              </w:rPr>
              <w:fldChar w:fldCharType="separate"/>
            </w:r>
            <w:r w:rsidR="00A60C25" w:rsidDel="00B5594B">
              <w:rPr>
                <w:noProof/>
                <w:webHidden/>
              </w:rPr>
              <w:delText>6</w:delText>
            </w:r>
            <w:r w:rsidR="00A60C25" w:rsidDel="00B5594B">
              <w:rPr>
                <w:noProof/>
                <w:webHidden/>
              </w:rPr>
              <w:fldChar w:fldCharType="end"/>
            </w:r>
            <w:r w:rsidDel="00B5594B">
              <w:rPr>
                <w:noProof/>
              </w:rPr>
              <w:fldChar w:fldCharType="end"/>
            </w:r>
          </w:del>
        </w:p>
        <w:p w14:paraId="2FDCFE15" w14:textId="4502877E" w:rsidR="00A60C25" w:rsidDel="00B5594B" w:rsidRDefault="00186CA1">
          <w:pPr>
            <w:pStyle w:val="TOC3"/>
            <w:tabs>
              <w:tab w:val="right" w:leader="dot" w:pos="9016"/>
            </w:tabs>
            <w:rPr>
              <w:del w:id="259" w:author="SMITH, BEN (UG)" w:date="2021-05-12T14:50:00Z"/>
              <w:rFonts w:eastAsiaTheme="minorEastAsia"/>
              <w:noProof/>
              <w:lang w:eastAsia="en-GB"/>
            </w:rPr>
          </w:pPr>
          <w:del w:id="260" w:author="SMITH, BEN (UG)" w:date="2021-05-12T14:50:00Z">
            <w:r w:rsidDel="00B5594B">
              <w:rPr>
                <w:noProof/>
              </w:rPr>
              <w:fldChar w:fldCharType="begin"/>
            </w:r>
            <w:r w:rsidDel="00B5594B">
              <w:rPr>
                <w:noProof/>
              </w:rPr>
              <w:delInstrText xml:space="preserve"> HYPERLINK \l "_Toc70776404" </w:delInstrText>
            </w:r>
            <w:r w:rsidDel="00B5594B">
              <w:rPr>
                <w:noProof/>
              </w:rPr>
              <w:fldChar w:fldCharType="separate"/>
            </w:r>
          </w:del>
          <w:ins w:id="261" w:author="SMITH, BEN (UG)" w:date="2021-05-12T21:27:00Z">
            <w:r w:rsidR="00023E8A">
              <w:rPr>
                <w:b/>
                <w:bCs/>
                <w:noProof/>
                <w:lang w:val="en-US"/>
              </w:rPr>
              <w:t>Error! Hyperlink reference not valid.</w:t>
            </w:r>
          </w:ins>
          <w:del w:id="262" w:author="SMITH, BEN (UG)" w:date="2021-05-12T14:50:00Z">
            <w:r w:rsidR="00A60C25" w:rsidRPr="00C47289" w:rsidDel="00B5594B">
              <w:rPr>
                <w:rStyle w:val="Hyperlink"/>
                <w:noProof/>
              </w:rPr>
              <w:delText>Firewall 4</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04 \h </w:delInstrText>
            </w:r>
            <w:r w:rsidR="00A60C25" w:rsidDel="00B5594B">
              <w:rPr>
                <w:noProof/>
                <w:webHidden/>
              </w:rPr>
            </w:r>
            <w:r w:rsidR="00A60C25" w:rsidDel="00B5594B">
              <w:rPr>
                <w:noProof/>
                <w:webHidden/>
              </w:rPr>
              <w:fldChar w:fldCharType="separate"/>
            </w:r>
            <w:r w:rsidR="00A60C25" w:rsidDel="00B5594B">
              <w:rPr>
                <w:noProof/>
                <w:webHidden/>
              </w:rPr>
              <w:delText>6</w:delText>
            </w:r>
            <w:r w:rsidR="00A60C25" w:rsidDel="00B5594B">
              <w:rPr>
                <w:noProof/>
                <w:webHidden/>
              </w:rPr>
              <w:fldChar w:fldCharType="end"/>
            </w:r>
            <w:r w:rsidDel="00B5594B">
              <w:rPr>
                <w:noProof/>
              </w:rPr>
              <w:fldChar w:fldCharType="end"/>
            </w:r>
          </w:del>
        </w:p>
        <w:p w14:paraId="4C0C34C2" w14:textId="6E70C519" w:rsidR="00A60C25" w:rsidDel="00B5594B" w:rsidRDefault="00186CA1">
          <w:pPr>
            <w:pStyle w:val="TOC3"/>
            <w:tabs>
              <w:tab w:val="right" w:leader="dot" w:pos="9016"/>
            </w:tabs>
            <w:rPr>
              <w:del w:id="263" w:author="SMITH, BEN (UG)" w:date="2021-05-12T14:50:00Z"/>
              <w:rFonts w:eastAsiaTheme="minorEastAsia"/>
              <w:noProof/>
              <w:lang w:eastAsia="en-GB"/>
            </w:rPr>
          </w:pPr>
          <w:del w:id="264" w:author="SMITH, BEN (UG)" w:date="2021-05-12T14:50:00Z">
            <w:r w:rsidDel="00B5594B">
              <w:rPr>
                <w:noProof/>
              </w:rPr>
              <w:fldChar w:fldCharType="begin"/>
            </w:r>
            <w:r w:rsidDel="00B5594B">
              <w:rPr>
                <w:noProof/>
              </w:rPr>
              <w:delInstrText xml:space="preserve"> HYPERLINK \l "_Toc70776405" </w:delInstrText>
            </w:r>
            <w:r w:rsidDel="00B5594B">
              <w:rPr>
                <w:noProof/>
              </w:rPr>
              <w:fldChar w:fldCharType="separate"/>
            </w:r>
          </w:del>
          <w:ins w:id="265" w:author="SMITH, BEN (UG)" w:date="2021-05-12T21:27:00Z">
            <w:r w:rsidR="00023E8A">
              <w:rPr>
                <w:b/>
                <w:bCs/>
                <w:noProof/>
                <w:lang w:val="en-US"/>
              </w:rPr>
              <w:t>Error! Hyperlink reference not valid.</w:t>
            </w:r>
          </w:ins>
          <w:del w:id="266" w:author="SMITH, BEN (UG)" w:date="2021-05-12T14:50:00Z">
            <w:r w:rsidR="00A60C25" w:rsidRPr="00C47289" w:rsidDel="00B5594B">
              <w:rPr>
                <w:rStyle w:val="Hyperlink"/>
                <w:noProof/>
              </w:rPr>
              <w:delText>Firewall 5</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05 \h </w:delInstrText>
            </w:r>
            <w:r w:rsidR="00A60C25" w:rsidDel="00B5594B">
              <w:rPr>
                <w:noProof/>
                <w:webHidden/>
              </w:rPr>
            </w:r>
            <w:r w:rsidR="00A60C25" w:rsidDel="00B5594B">
              <w:rPr>
                <w:noProof/>
                <w:webHidden/>
              </w:rPr>
              <w:fldChar w:fldCharType="separate"/>
            </w:r>
            <w:r w:rsidR="00A60C25" w:rsidDel="00B5594B">
              <w:rPr>
                <w:noProof/>
                <w:webHidden/>
              </w:rPr>
              <w:delText>6</w:delText>
            </w:r>
            <w:r w:rsidR="00A60C25" w:rsidDel="00B5594B">
              <w:rPr>
                <w:noProof/>
                <w:webHidden/>
              </w:rPr>
              <w:fldChar w:fldCharType="end"/>
            </w:r>
            <w:r w:rsidDel="00B5594B">
              <w:rPr>
                <w:noProof/>
              </w:rPr>
              <w:fldChar w:fldCharType="end"/>
            </w:r>
          </w:del>
        </w:p>
        <w:p w14:paraId="0B50DB1C" w14:textId="5B19252A" w:rsidR="00A60C25" w:rsidDel="00B5594B" w:rsidRDefault="00186CA1">
          <w:pPr>
            <w:pStyle w:val="TOC3"/>
            <w:tabs>
              <w:tab w:val="right" w:leader="dot" w:pos="9016"/>
            </w:tabs>
            <w:rPr>
              <w:del w:id="267" w:author="SMITH, BEN (UG)" w:date="2021-05-12T14:50:00Z"/>
              <w:rFonts w:eastAsiaTheme="minorEastAsia"/>
              <w:noProof/>
              <w:lang w:eastAsia="en-GB"/>
            </w:rPr>
          </w:pPr>
          <w:del w:id="268" w:author="SMITH, BEN (UG)" w:date="2021-05-12T14:50:00Z">
            <w:r w:rsidDel="00B5594B">
              <w:rPr>
                <w:noProof/>
              </w:rPr>
              <w:fldChar w:fldCharType="begin"/>
            </w:r>
            <w:r w:rsidDel="00B5594B">
              <w:rPr>
                <w:noProof/>
              </w:rPr>
              <w:delInstrText xml:space="preserve"> HYPERLINK \l "_Toc70776406" </w:delInstrText>
            </w:r>
            <w:r w:rsidDel="00B5594B">
              <w:rPr>
                <w:noProof/>
              </w:rPr>
              <w:fldChar w:fldCharType="separate"/>
            </w:r>
          </w:del>
          <w:ins w:id="269" w:author="SMITH, BEN (UG)" w:date="2021-05-12T21:27:00Z">
            <w:r w:rsidR="00023E8A">
              <w:rPr>
                <w:b/>
                <w:bCs/>
                <w:noProof/>
                <w:lang w:val="en-US"/>
              </w:rPr>
              <w:t>Error! Hyperlink reference not valid.</w:t>
            </w:r>
          </w:ins>
          <w:del w:id="270" w:author="SMITH, BEN (UG)" w:date="2021-05-12T14:50:00Z">
            <w:r w:rsidR="00A60C25" w:rsidRPr="00C47289" w:rsidDel="00B5594B">
              <w:rPr>
                <w:rStyle w:val="Hyperlink"/>
                <w:noProof/>
              </w:rPr>
              <w:delText>Firewall 6</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06 \h </w:delInstrText>
            </w:r>
            <w:r w:rsidR="00A60C25" w:rsidDel="00B5594B">
              <w:rPr>
                <w:noProof/>
                <w:webHidden/>
              </w:rPr>
            </w:r>
            <w:r w:rsidR="00A60C25" w:rsidDel="00B5594B">
              <w:rPr>
                <w:noProof/>
                <w:webHidden/>
              </w:rPr>
              <w:fldChar w:fldCharType="separate"/>
            </w:r>
            <w:r w:rsidR="00A60C25" w:rsidDel="00B5594B">
              <w:rPr>
                <w:noProof/>
                <w:webHidden/>
              </w:rPr>
              <w:delText>6</w:delText>
            </w:r>
            <w:r w:rsidR="00A60C25" w:rsidDel="00B5594B">
              <w:rPr>
                <w:noProof/>
                <w:webHidden/>
              </w:rPr>
              <w:fldChar w:fldCharType="end"/>
            </w:r>
            <w:r w:rsidDel="00B5594B">
              <w:rPr>
                <w:noProof/>
              </w:rPr>
              <w:fldChar w:fldCharType="end"/>
            </w:r>
          </w:del>
        </w:p>
        <w:p w14:paraId="37F2727A" w14:textId="7DD968FD" w:rsidR="00A60C25" w:rsidDel="00B5594B" w:rsidRDefault="00186CA1">
          <w:pPr>
            <w:pStyle w:val="TOC2"/>
            <w:tabs>
              <w:tab w:val="right" w:leader="dot" w:pos="9016"/>
            </w:tabs>
            <w:rPr>
              <w:del w:id="271" w:author="SMITH, BEN (UG)" w:date="2021-05-12T14:50:00Z"/>
              <w:rFonts w:eastAsiaTheme="minorEastAsia"/>
              <w:noProof/>
              <w:lang w:eastAsia="en-GB"/>
            </w:rPr>
          </w:pPr>
          <w:del w:id="272" w:author="SMITH, BEN (UG)" w:date="2021-05-12T14:50:00Z">
            <w:r w:rsidDel="00B5594B">
              <w:rPr>
                <w:noProof/>
              </w:rPr>
              <w:fldChar w:fldCharType="begin"/>
            </w:r>
            <w:r w:rsidDel="00B5594B">
              <w:rPr>
                <w:noProof/>
              </w:rPr>
              <w:delInstrText xml:space="preserve"> HYPERLINK \l "_Toc70776407" </w:delInstrText>
            </w:r>
            <w:r w:rsidDel="00B5594B">
              <w:rPr>
                <w:noProof/>
              </w:rPr>
              <w:fldChar w:fldCharType="separate"/>
            </w:r>
          </w:del>
          <w:ins w:id="273" w:author="SMITH, BEN (UG)" w:date="2021-05-12T21:27:00Z">
            <w:r w:rsidR="00023E8A">
              <w:rPr>
                <w:b/>
                <w:bCs/>
                <w:noProof/>
                <w:lang w:val="en-US"/>
              </w:rPr>
              <w:t>Error! Hyperlink reference not valid.</w:t>
            </w:r>
          </w:ins>
          <w:del w:id="274" w:author="SMITH, BEN (UG)" w:date="2021-05-12T14:50:00Z">
            <w:r w:rsidR="00A60C25" w:rsidRPr="00C47289" w:rsidDel="00B5594B">
              <w:rPr>
                <w:rStyle w:val="Hyperlink"/>
                <w:noProof/>
              </w:rPr>
              <w:delText>Evidence</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07 \h </w:delInstrText>
            </w:r>
            <w:r w:rsidR="00A60C25" w:rsidDel="00B5594B">
              <w:rPr>
                <w:noProof/>
                <w:webHidden/>
              </w:rPr>
            </w:r>
            <w:r w:rsidR="00A60C25" w:rsidDel="00B5594B">
              <w:rPr>
                <w:noProof/>
                <w:webHidden/>
              </w:rPr>
              <w:fldChar w:fldCharType="separate"/>
            </w:r>
            <w:r w:rsidR="00A60C25" w:rsidDel="00B5594B">
              <w:rPr>
                <w:noProof/>
                <w:webHidden/>
              </w:rPr>
              <w:delText>6</w:delText>
            </w:r>
            <w:r w:rsidR="00A60C25" w:rsidDel="00B5594B">
              <w:rPr>
                <w:noProof/>
                <w:webHidden/>
              </w:rPr>
              <w:fldChar w:fldCharType="end"/>
            </w:r>
            <w:r w:rsidDel="00B5594B">
              <w:rPr>
                <w:noProof/>
              </w:rPr>
              <w:fldChar w:fldCharType="end"/>
            </w:r>
          </w:del>
        </w:p>
        <w:p w14:paraId="6B1E79BA" w14:textId="729EED1C" w:rsidR="00A60C25" w:rsidDel="00B5594B" w:rsidRDefault="00186CA1">
          <w:pPr>
            <w:pStyle w:val="TOC1"/>
            <w:tabs>
              <w:tab w:val="right" w:leader="dot" w:pos="9016"/>
            </w:tabs>
            <w:rPr>
              <w:del w:id="275" w:author="SMITH, BEN (UG)" w:date="2021-05-12T14:50:00Z"/>
              <w:rFonts w:eastAsiaTheme="minorEastAsia"/>
              <w:noProof/>
              <w:lang w:eastAsia="en-GB"/>
            </w:rPr>
          </w:pPr>
          <w:del w:id="276" w:author="SMITH, BEN (UG)" w:date="2021-05-12T14:50:00Z">
            <w:r w:rsidDel="00B5594B">
              <w:rPr>
                <w:noProof/>
              </w:rPr>
              <w:fldChar w:fldCharType="begin"/>
            </w:r>
            <w:r w:rsidDel="00B5594B">
              <w:rPr>
                <w:noProof/>
              </w:rPr>
              <w:delInstrText xml:space="preserve"> HYPERLINK \l "_Toc70776408" </w:delInstrText>
            </w:r>
            <w:r w:rsidDel="00B5594B">
              <w:rPr>
                <w:noProof/>
              </w:rPr>
              <w:fldChar w:fldCharType="separate"/>
            </w:r>
          </w:del>
          <w:ins w:id="277" w:author="SMITH, BEN (UG)" w:date="2021-05-12T21:27:00Z">
            <w:r w:rsidR="00023E8A">
              <w:rPr>
                <w:b/>
                <w:bCs/>
                <w:noProof/>
                <w:lang w:val="en-US"/>
              </w:rPr>
              <w:t>Error! Hyperlink reference not valid.</w:t>
            </w:r>
          </w:ins>
          <w:del w:id="278" w:author="SMITH, BEN (UG)" w:date="2021-05-12T14:50:00Z">
            <w:r w:rsidR="00A60C25" w:rsidRPr="00C47289" w:rsidDel="00B5594B">
              <w:rPr>
                <w:rStyle w:val="Hyperlink"/>
                <w:noProof/>
              </w:rPr>
              <w:delText>Reference: Secure Shell (SSH)</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08 \h </w:delInstrText>
            </w:r>
            <w:r w:rsidR="00A60C25" w:rsidDel="00B5594B">
              <w:rPr>
                <w:noProof/>
                <w:webHidden/>
              </w:rPr>
            </w:r>
            <w:r w:rsidR="00A60C25" w:rsidDel="00B5594B">
              <w:rPr>
                <w:noProof/>
                <w:webHidden/>
              </w:rPr>
              <w:fldChar w:fldCharType="separate"/>
            </w:r>
            <w:r w:rsidR="00A60C25" w:rsidDel="00B5594B">
              <w:rPr>
                <w:noProof/>
                <w:webHidden/>
              </w:rPr>
              <w:delText>6</w:delText>
            </w:r>
            <w:r w:rsidR="00A60C25" w:rsidDel="00B5594B">
              <w:rPr>
                <w:noProof/>
                <w:webHidden/>
              </w:rPr>
              <w:fldChar w:fldCharType="end"/>
            </w:r>
            <w:r w:rsidDel="00B5594B">
              <w:rPr>
                <w:noProof/>
              </w:rPr>
              <w:fldChar w:fldCharType="end"/>
            </w:r>
          </w:del>
        </w:p>
        <w:p w14:paraId="0B30B262" w14:textId="2359A147" w:rsidR="00A60C25" w:rsidDel="00B5594B" w:rsidRDefault="00186CA1">
          <w:pPr>
            <w:pStyle w:val="TOC2"/>
            <w:tabs>
              <w:tab w:val="right" w:leader="dot" w:pos="9016"/>
            </w:tabs>
            <w:rPr>
              <w:del w:id="279" w:author="SMITH, BEN (UG)" w:date="2021-05-12T14:50:00Z"/>
              <w:rFonts w:eastAsiaTheme="minorEastAsia"/>
              <w:noProof/>
              <w:lang w:eastAsia="en-GB"/>
            </w:rPr>
          </w:pPr>
          <w:del w:id="280" w:author="SMITH, BEN (UG)" w:date="2021-05-12T14:50:00Z">
            <w:r w:rsidDel="00B5594B">
              <w:rPr>
                <w:noProof/>
              </w:rPr>
              <w:fldChar w:fldCharType="begin"/>
            </w:r>
            <w:r w:rsidDel="00B5594B">
              <w:rPr>
                <w:noProof/>
              </w:rPr>
              <w:delInstrText xml:space="preserve"> HYPERLINK \l "_Toc70776409" </w:delInstrText>
            </w:r>
            <w:r w:rsidDel="00B5594B">
              <w:rPr>
                <w:noProof/>
              </w:rPr>
              <w:fldChar w:fldCharType="separate"/>
            </w:r>
          </w:del>
          <w:ins w:id="281" w:author="SMITH, BEN (UG)" w:date="2021-05-12T21:27:00Z">
            <w:r w:rsidR="00023E8A">
              <w:rPr>
                <w:b/>
                <w:bCs/>
                <w:noProof/>
                <w:lang w:val="en-US"/>
              </w:rPr>
              <w:t>Error! Hyperlink reference not valid.</w:t>
            </w:r>
          </w:ins>
          <w:del w:id="282" w:author="SMITH, BEN (UG)" w:date="2021-05-12T14:50:00Z">
            <w:r w:rsidR="00A60C25" w:rsidRPr="00C47289" w:rsidDel="00B5594B">
              <w:rPr>
                <w:rStyle w:val="Hyperlink"/>
                <w:noProof/>
              </w:rPr>
              <w:delText>Claim</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09 \h </w:delInstrText>
            </w:r>
            <w:r w:rsidR="00A60C25" w:rsidDel="00B5594B">
              <w:rPr>
                <w:noProof/>
                <w:webHidden/>
              </w:rPr>
            </w:r>
            <w:r w:rsidR="00A60C25" w:rsidDel="00B5594B">
              <w:rPr>
                <w:noProof/>
                <w:webHidden/>
              </w:rPr>
              <w:fldChar w:fldCharType="separate"/>
            </w:r>
            <w:r w:rsidR="00A60C25" w:rsidDel="00B5594B">
              <w:rPr>
                <w:noProof/>
                <w:webHidden/>
              </w:rPr>
              <w:delText>6</w:delText>
            </w:r>
            <w:r w:rsidR="00A60C25" w:rsidDel="00B5594B">
              <w:rPr>
                <w:noProof/>
                <w:webHidden/>
              </w:rPr>
              <w:fldChar w:fldCharType="end"/>
            </w:r>
            <w:r w:rsidDel="00B5594B">
              <w:rPr>
                <w:noProof/>
              </w:rPr>
              <w:fldChar w:fldCharType="end"/>
            </w:r>
          </w:del>
        </w:p>
        <w:p w14:paraId="66381CF6" w14:textId="7958A2F6" w:rsidR="00A60C25" w:rsidDel="00B5594B" w:rsidRDefault="00186CA1">
          <w:pPr>
            <w:pStyle w:val="TOC3"/>
            <w:tabs>
              <w:tab w:val="right" w:leader="dot" w:pos="9016"/>
            </w:tabs>
            <w:rPr>
              <w:del w:id="283" w:author="SMITH, BEN (UG)" w:date="2021-05-12T14:50:00Z"/>
              <w:rFonts w:eastAsiaTheme="minorEastAsia"/>
              <w:noProof/>
              <w:lang w:eastAsia="en-GB"/>
            </w:rPr>
          </w:pPr>
          <w:del w:id="284" w:author="SMITH, BEN (UG)" w:date="2021-05-12T14:50:00Z">
            <w:r w:rsidDel="00B5594B">
              <w:rPr>
                <w:noProof/>
              </w:rPr>
              <w:fldChar w:fldCharType="begin"/>
            </w:r>
            <w:r w:rsidDel="00B5594B">
              <w:rPr>
                <w:noProof/>
              </w:rPr>
              <w:delInstrText xml:space="preserve"> HYPERLINK \l "_Toc70776410" </w:delInstrText>
            </w:r>
            <w:r w:rsidDel="00B5594B">
              <w:rPr>
                <w:noProof/>
              </w:rPr>
              <w:fldChar w:fldCharType="separate"/>
            </w:r>
          </w:del>
          <w:ins w:id="285" w:author="SMITH, BEN (UG)" w:date="2021-05-12T21:27:00Z">
            <w:r w:rsidR="00023E8A">
              <w:rPr>
                <w:b/>
                <w:bCs/>
                <w:noProof/>
                <w:lang w:val="en-US"/>
              </w:rPr>
              <w:t>Error! Hyperlink reference not valid.</w:t>
            </w:r>
          </w:ins>
          <w:del w:id="286" w:author="SMITH, BEN (UG)" w:date="2021-05-12T14:50:00Z">
            <w:r w:rsidR="00A60C25" w:rsidRPr="00C47289" w:rsidDel="00B5594B">
              <w:rPr>
                <w:rStyle w:val="Hyperlink"/>
                <w:noProof/>
              </w:rPr>
              <w:delText>SSH Authentication</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10 \h </w:delInstrText>
            </w:r>
            <w:r w:rsidR="00A60C25" w:rsidDel="00B5594B">
              <w:rPr>
                <w:noProof/>
                <w:webHidden/>
              </w:rPr>
            </w:r>
            <w:r w:rsidR="00A60C25" w:rsidDel="00B5594B">
              <w:rPr>
                <w:noProof/>
                <w:webHidden/>
              </w:rPr>
              <w:fldChar w:fldCharType="separate"/>
            </w:r>
            <w:r w:rsidR="00A60C25" w:rsidDel="00B5594B">
              <w:rPr>
                <w:noProof/>
                <w:webHidden/>
              </w:rPr>
              <w:delText>7</w:delText>
            </w:r>
            <w:r w:rsidR="00A60C25" w:rsidDel="00B5594B">
              <w:rPr>
                <w:noProof/>
                <w:webHidden/>
              </w:rPr>
              <w:fldChar w:fldCharType="end"/>
            </w:r>
            <w:r w:rsidDel="00B5594B">
              <w:rPr>
                <w:noProof/>
              </w:rPr>
              <w:fldChar w:fldCharType="end"/>
            </w:r>
          </w:del>
        </w:p>
        <w:p w14:paraId="11BBEE86" w14:textId="78EB7A70" w:rsidR="00A60C25" w:rsidDel="00B5594B" w:rsidRDefault="00186CA1">
          <w:pPr>
            <w:pStyle w:val="TOC3"/>
            <w:tabs>
              <w:tab w:val="right" w:leader="dot" w:pos="9016"/>
            </w:tabs>
            <w:rPr>
              <w:del w:id="287" w:author="SMITH, BEN (UG)" w:date="2021-05-12T14:50:00Z"/>
              <w:rFonts w:eastAsiaTheme="minorEastAsia"/>
              <w:noProof/>
              <w:lang w:eastAsia="en-GB"/>
            </w:rPr>
          </w:pPr>
          <w:del w:id="288" w:author="SMITH, BEN (UG)" w:date="2021-05-12T14:50:00Z">
            <w:r w:rsidDel="00B5594B">
              <w:rPr>
                <w:noProof/>
              </w:rPr>
              <w:fldChar w:fldCharType="begin"/>
            </w:r>
            <w:r w:rsidDel="00B5594B">
              <w:rPr>
                <w:noProof/>
              </w:rPr>
              <w:delInstrText xml:space="preserve"> HYPERLINK \l "_Toc70776411" </w:delInstrText>
            </w:r>
            <w:r w:rsidDel="00B5594B">
              <w:rPr>
                <w:noProof/>
              </w:rPr>
              <w:fldChar w:fldCharType="separate"/>
            </w:r>
          </w:del>
          <w:ins w:id="289" w:author="SMITH, BEN (UG)" w:date="2021-05-12T21:27:00Z">
            <w:r w:rsidR="00023E8A">
              <w:rPr>
                <w:b/>
                <w:bCs/>
                <w:noProof/>
                <w:lang w:val="en-US"/>
              </w:rPr>
              <w:t>Error! Hyperlink reference not valid.</w:t>
            </w:r>
          </w:ins>
          <w:del w:id="290" w:author="SMITH, BEN (UG)" w:date="2021-05-12T14:50:00Z">
            <w:r w:rsidR="00A60C25" w:rsidRPr="00C47289" w:rsidDel="00B5594B">
              <w:rPr>
                <w:rStyle w:val="Hyperlink"/>
                <w:noProof/>
              </w:rPr>
              <w:delText>SSH Security Policies and Procedures</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11 \h </w:delInstrText>
            </w:r>
            <w:r w:rsidR="00A60C25" w:rsidDel="00B5594B">
              <w:rPr>
                <w:noProof/>
                <w:webHidden/>
              </w:rPr>
            </w:r>
            <w:r w:rsidR="00A60C25" w:rsidDel="00B5594B">
              <w:rPr>
                <w:noProof/>
                <w:webHidden/>
              </w:rPr>
              <w:fldChar w:fldCharType="separate"/>
            </w:r>
            <w:r w:rsidR="00A60C25" w:rsidDel="00B5594B">
              <w:rPr>
                <w:noProof/>
                <w:webHidden/>
              </w:rPr>
              <w:delText>7</w:delText>
            </w:r>
            <w:r w:rsidR="00A60C25" w:rsidDel="00B5594B">
              <w:rPr>
                <w:noProof/>
                <w:webHidden/>
              </w:rPr>
              <w:fldChar w:fldCharType="end"/>
            </w:r>
            <w:r w:rsidDel="00B5594B">
              <w:rPr>
                <w:noProof/>
              </w:rPr>
              <w:fldChar w:fldCharType="end"/>
            </w:r>
          </w:del>
        </w:p>
        <w:p w14:paraId="71BA4665" w14:textId="308B8FD1" w:rsidR="00A60C25" w:rsidDel="00B5594B" w:rsidRDefault="00186CA1">
          <w:pPr>
            <w:pStyle w:val="TOC3"/>
            <w:tabs>
              <w:tab w:val="right" w:leader="dot" w:pos="9016"/>
            </w:tabs>
            <w:rPr>
              <w:del w:id="291" w:author="SMITH, BEN (UG)" w:date="2021-05-12T14:50:00Z"/>
              <w:rFonts w:eastAsiaTheme="minorEastAsia"/>
              <w:noProof/>
              <w:lang w:eastAsia="en-GB"/>
            </w:rPr>
          </w:pPr>
          <w:del w:id="292" w:author="SMITH, BEN (UG)" w:date="2021-05-12T14:50:00Z">
            <w:r w:rsidDel="00B5594B">
              <w:rPr>
                <w:noProof/>
              </w:rPr>
              <w:fldChar w:fldCharType="begin"/>
            </w:r>
            <w:r w:rsidDel="00B5594B">
              <w:rPr>
                <w:noProof/>
              </w:rPr>
              <w:delInstrText xml:space="preserve"> HYPERLINK \l "_Toc70776412" </w:delInstrText>
            </w:r>
            <w:r w:rsidDel="00B5594B">
              <w:rPr>
                <w:noProof/>
              </w:rPr>
              <w:fldChar w:fldCharType="separate"/>
            </w:r>
          </w:del>
          <w:ins w:id="293" w:author="SMITH, BEN (UG)" w:date="2021-05-12T21:27:00Z">
            <w:r w:rsidR="00023E8A">
              <w:rPr>
                <w:b/>
                <w:bCs/>
                <w:noProof/>
                <w:lang w:val="en-US"/>
              </w:rPr>
              <w:t>Error! Hyperlink reference not valid.</w:t>
            </w:r>
          </w:ins>
          <w:del w:id="294" w:author="SMITH, BEN (UG)" w:date="2021-05-12T14:50:00Z">
            <w:r w:rsidR="00A60C25" w:rsidRPr="00C47289" w:rsidDel="00B5594B">
              <w:rPr>
                <w:rStyle w:val="Hyperlink"/>
                <w:noProof/>
              </w:rPr>
              <w:delText>Secure SSH Implementation</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12 \h </w:delInstrText>
            </w:r>
            <w:r w:rsidR="00A60C25" w:rsidDel="00B5594B">
              <w:rPr>
                <w:noProof/>
                <w:webHidden/>
              </w:rPr>
            </w:r>
            <w:r w:rsidR="00A60C25" w:rsidDel="00B5594B">
              <w:rPr>
                <w:noProof/>
                <w:webHidden/>
              </w:rPr>
              <w:fldChar w:fldCharType="separate"/>
            </w:r>
            <w:r w:rsidR="00A60C25" w:rsidDel="00B5594B">
              <w:rPr>
                <w:noProof/>
                <w:webHidden/>
              </w:rPr>
              <w:delText>7</w:delText>
            </w:r>
            <w:r w:rsidR="00A60C25" w:rsidDel="00B5594B">
              <w:rPr>
                <w:noProof/>
                <w:webHidden/>
              </w:rPr>
              <w:fldChar w:fldCharType="end"/>
            </w:r>
            <w:r w:rsidDel="00B5594B">
              <w:rPr>
                <w:noProof/>
              </w:rPr>
              <w:fldChar w:fldCharType="end"/>
            </w:r>
          </w:del>
        </w:p>
        <w:p w14:paraId="122B87FB" w14:textId="5BD5C3E1" w:rsidR="00A60C25" w:rsidDel="00B5594B" w:rsidRDefault="00186CA1">
          <w:pPr>
            <w:pStyle w:val="TOC2"/>
            <w:tabs>
              <w:tab w:val="right" w:leader="dot" w:pos="9016"/>
            </w:tabs>
            <w:rPr>
              <w:del w:id="295" w:author="SMITH, BEN (UG)" w:date="2021-05-12T14:50:00Z"/>
              <w:rFonts w:eastAsiaTheme="minorEastAsia"/>
              <w:noProof/>
              <w:lang w:eastAsia="en-GB"/>
            </w:rPr>
          </w:pPr>
          <w:del w:id="296" w:author="SMITH, BEN (UG)" w:date="2021-05-12T14:50:00Z">
            <w:r w:rsidDel="00B5594B">
              <w:rPr>
                <w:noProof/>
              </w:rPr>
              <w:fldChar w:fldCharType="begin"/>
            </w:r>
            <w:r w:rsidDel="00B5594B">
              <w:rPr>
                <w:noProof/>
              </w:rPr>
              <w:delInstrText xml:space="preserve"> HYPERLINK \l "_Toc70776413" </w:delInstrText>
            </w:r>
            <w:r w:rsidDel="00B5594B">
              <w:rPr>
                <w:noProof/>
              </w:rPr>
              <w:fldChar w:fldCharType="separate"/>
            </w:r>
          </w:del>
          <w:ins w:id="297" w:author="SMITH, BEN (UG)" w:date="2021-05-12T21:27:00Z">
            <w:r w:rsidR="00023E8A">
              <w:rPr>
                <w:b/>
                <w:bCs/>
                <w:noProof/>
                <w:lang w:val="en-US"/>
              </w:rPr>
              <w:t>Error! Hyperlink reference not valid.</w:t>
            </w:r>
          </w:ins>
          <w:del w:id="298" w:author="SMITH, BEN (UG)" w:date="2021-05-12T14:50:00Z">
            <w:r w:rsidR="00A60C25" w:rsidRPr="00C47289" w:rsidDel="00B5594B">
              <w:rPr>
                <w:rStyle w:val="Hyperlink"/>
                <w:noProof/>
              </w:rPr>
              <w:delText>Evidence</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13 \h </w:delInstrText>
            </w:r>
            <w:r w:rsidR="00A60C25" w:rsidDel="00B5594B">
              <w:rPr>
                <w:noProof/>
                <w:webHidden/>
              </w:rPr>
            </w:r>
            <w:r w:rsidR="00A60C25" w:rsidDel="00B5594B">
              <w:rPr>
                <w:noProof/>
                <w:webHidden/>
              </w:rPr>
              <w:fldChar w:fldCharType="separate"/>
            </w:r>
            <w:r w:rsidR="00A60C25" w:rsidDel="00B5594B">
              <w:rPr>
                <w:noProof/>
                <w:webHidden/>
              </w:rPr>
              <w:delText>7</w:delText>
            </w:r>
            <w:r w:rsidR="00A60C25" w:rsidDel="00B5594B">
              <w:rPr>
                <w:noProof/>
                <w:webHidden/>
              </w:rPr>
              <w:fldChar w:fldCharType="end"/>
            </w:r>
            <w:r w:rsidDel="00B5594B">
              <w:rPr>
                <w:noProof/>
              </w:rPr>
              <w:fldChar w:fldCharType="end"/>
            </w:r>
          </w:del>
        </w:p>
        <w:p w14:paraId="2B0C6241" w14:textId="4F88AE9B" w:rsidR="00A60C25" w:rsidDel="00B5594B" w:rsidRDefault="00186CA1">
          <w:pPr>
            <w:pStyle w:val="TOC1"/>
            <w:tabs>
              <w:tab w:val="right" w:leader="dot" w:pos="9016"/>
            </w:tabs>
            <w:rPr>
              <w:del w:id="299" w:author="SMITH, BEN (UG)" w:date="2021-05-12T14:50:00Z"/>
              <w:rFonts w:eastAsiaTheme="minorEastAsia"/>
              <w:noProof/>
              <w:lang w:eastAsia="en-GB"/>
            </w:rPr>
          </w:pPr>
          <w:del w:id="300" w:author="SMITH, BEN (UG)" w:date="2021-05-12T14:50:00Z">
            <w:r w:rsidDel="00B5594B">
              <w:rPr>
                <w:noProof/>
              </w:rPr>
              <w:fldChar w:fldCharType="begin"/>
            </w:r>
            <w:r w:rsidDel="00B5594B">
              <w:rPr>
                <w:noProof/>
              </w:rPr>
              <w:delInstrText xml:space="preserve"> HYPERLINK \l "_Toc70776414" </w:delInstrText>
            </w:r>
            <w:r w:rsidDel="00B5594B">
              <w:rPr>
                <w:noProof/>
              </w:rPr>
              <w:fldChar w:fldCharType="separate"/>
            </w:r>
          </w:del>
          <w:ins w:id="301" w:author="SMITH, BEN (UG)" w:date="2021-05-12T21:27:00Z">
            <w:r w:rsidR="00023E8A">
              <w:rPr>
                <w:b/>
                <w:bCs/>
                <w:noProof/>
                <w:lang w:val="en-US"/>
              </w:rPr>
              <w:t>Error! Hyperlink reference not valid.</w:t>
            </w:r>
          </w:ins>
          <w:del w:id="302" w:author="SMITH, BEN (UG)" w:date="2021-05-12T14:50:00Z">
            <w:r w:rsidR="00A60C25" w:rsidRPr="00C47289" w:rsidDel="00B5594B">
              <w:rPr>
                <w:rStyle w:val="Hyperlink"/>
                <w:noProof/>
              </w:rPr>
              <w:delText>Reference: System logging</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14 \h </w:delInstrText>
            </w:r>
            <w:r w:rsidR="00A60C25" w:rsidDel="00B5594B">
              <w:rPr>
                <w:noProof/>
                <w:webHidden/>
              </w:rPr>
            </w:r>
            <w:r w:rsidR="00A60C25" w:rsidDel="00B5594B">
              <w:rPr>
                <w:noProof/>
                <w:webHidden/>
              </w:rPr>
              <w:fldChar w:fldCharType="separate"/>
            </w:r>
            <w:r w:rsidR="00A60C25" w:rsidDel="00B5594B">
              <w:rPr>
                <w:noProof/>
                <w:webHidden/>
              </w:rPr>
              <w:delText>7</w:delText>
            </w:r>
            <w:r w:rsidR="00A60C25" w:rsidDel="00B5594B">
              <w:rPr>
                <w:noProof/>
                <w:webHidden/>
              </w:rPr>
              <w:fldChar w:fldCharType="end"/>
            </w:r>
            <w:r w:rsidDel="00B5594B">
              <w:rPr>
                <w:noProof/>
              </w:rPr>
              <w:fldChar w:fldCharType="end"/>
            </w:r>
          </w:del>
        </w:p>
        <w:p w14:paraId="152228B0" w14:textId="01030D6D" w:rsidR="00A60C25" w:rsidDel="00B5594B" w:rsidRDefault="00186CA1">
          <w:pPr>
            <w:pStyle w:val="TOC2"/>
            <w:tabs>
              <w:tab w:val="right" w:leader="dot" w:pos="9016"/>
            </w:tabs>
            <w:rPr>
              <w:del w:id="303" w:author="SMITH, BEN (UG)" w:date="2021-05-12T14:50:00Z"/>
              <w:rFonts w:eastAsiaTheme="minorEastAsia"/>
              <w:noProof/>
              <w:lang w:eastAsia="en-GB"/>
            </w:rPr>
          </w:pPr>
          <w:del w:id="304" w:author="SMITH, BEN (UG)" w:date="2021-05-12T14:50:00Z">
            <w:r w:rsidDel="00B5594B">
              <w:rPr>
                <w:noProof/>
              </w:rPr>
              <w:fldChar w:fldCharType="begin"/>
            </w:r>
            <w:r w:rsidDel="00B5594B">
              <w:rPr>
                <w:noProof/>
              </w:rPr>
              <w:delInstrText xml:space="preserve"> HYPERLINK \l "_Toc70776415" </w:delInstrText>
            </w:r>
            <w:r w:rsidDel="00B5594B">
              <w:rPr>
                <w:noProof/>
              </w:rPr>
              <w:fldChar w:fldCharType="separate"/>
            </w:r>
          </w:del>
          <w:ins w:id="305" w:author="SMITH, BEN (UG)" w:date="2021-05-12T21:27:00Z">
            <w:r w:rsidR="00023E8A">
              <w:rPr>
                <w:b/>
                <w:bCs/>
                <w:noProof/>
                <w:lang w:val="en-US"/>
              </w:rPr>
              <w:t>Error! Hyperlink reference not valid.</w:t>
            </w:r>
          </w:ins>
          <w:del w:id="306" w:author="SMITH, BEN (UG)" w:date="2021-05-12T14:50:00Z">
            <w:r w:rsidR="00A60C25" w:rsidRPr="00C47289" w:rsidDel="00B5594B">
              <w:rPr>
                <w:rStyle w:val="Hyperlink"/>
                <w:noProof/>
              </w:rPr>
              <w:delText>Claim</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15 \h </w:delInstrText>
            </w:r>
            <w:r w:rsidR="00A60C25" w:rsidDel="00B5594B">
              <w:rPr>
                <w:noProof/>
                <w:webHidden/>
              </w:rPr>
            </w:r>
            <w:r w:rsidR="00A60C25" w:rsidDel="00B5594B">
              <w:rPr>
                <w:noProof/>
                <w:webHidden/>
              </w:rPr>
              <w:fldChar w:fldCharType="separate"/>
            </w:r>
            <w:r w:rsidR="00A60C25" w:rsidDel="00B5594B">
              <w:rPr>
                <w:noProof/>
                <w:webHidden/>
              </w:rPr>
              <w:delText>7</w:delText>
            </w:r>
            <w:r w:rsidR="00A60C25" w:rsidDel="00B5594B">
              <w:rPr>
                <w:noProof/>
                <w:webHidden/>
              </w:rPr>
              <w:fldChar w:fldCharType="end"/>
            </w:r>
            <w:r w:rsidDel="00B5594B">
              <w:rPr>
                <w:noProof/>
              </w:rPr>
              <w:fldChar w:fldCharType="end"/>
            </w:r>
          </w:del>
        </w:p>
        <w:p w14:paraId="5A7FAFF1" w14:textId="02FBA410" w:rsidR="00A60C25" w:rsidDel="00B5594B" w:rsidRDefault="00186CA1">
          <w:pPr>
            <w:pStyle w:val="TOC2"/>
            <w:tabs>
              <w:tab w:val="right" w:leader="dot" w:pos="9016"/>
            </w:tabs>
            <w:rPr>
              <w:del w:id="307" w:author="SMITH, BEN (UG)" w:date="2021-05-12T14:50:00Z"/>
              <w:rFonts w:eastAsiaTheme="minorEastAsia"/>
              <w:noProof/>
              <w:lang w:eastAsia="en-GB"/>
            </w:rPr>
          </w:pPr>
          <w:del w:id="308" w:author="SMITH, BEN (UG)" w:date="2021-05-12T14:50:00Z">
            <w:r w:rsidDel="00B5594B">
              <w:rPr>
                <w:noProof/>
              </w:rPr>
              <w:fldChar w:fldCharType="begin"/>
            </w:r>
            <w:r w:rsidDel="00B5594B">
              <w:rPr>
                <w:noProof/>
              </w:rPr>
              <w:delInstrText xml:space="preserve"> HYPERLINK \l "_Toc70776416" </w:delInstrText>
            </w:r>
            <w:r w:rsidDel="00B5594B">
              <w:rPr>
                <w:noProof/>
              </w:rPr>
              <w:fldChar w:fldCharType="separate"/>
            </w:r>
          </w:del>
          <w:ins w:id="309" w:author="SMITH, BEN (UG)" w:date="2021-05-12T21:27:00Z">
            <w:r w:rsidR="00023E8A">
              <w:rPr>
                <w:b/>
                <w:bCs/>
                <w:noProof/>
                <w:lang w:val="en-US"/>
              </w:rPr>
              <w:t>Error! Hyperlink reference not valid.</w:t>
            </w:r>
          </w:ins>
          <w:del w:id="310" w:author="SMITH, BEN (UG)" w:date="2021-05-12T14:50:00Z">
            <w:r w:rsidR="00A60C25" w:rsidRPr="00C47289" w:rsidDel="00B5594B">
              <w:rPr>
                <w:rStyle w:val="Hyperlink"/>
                <w:noProof/>
              </w:rPr>
              <w:delText>Evidence</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16 \h </w:delInstrText>
            </w:r>
            <w:r w:rsidR="00A60C25" w:rsidDel="00B5594B">
              <w:rPr>
                <w:noProof/>
                <w:webHidden/>
              </w:rPr>
            </w:r>
            <w:r w:rsidR="00A60C25" w:rsidDel="00B5594B">
              <w:rPr>
                <w:noProof/>
                <w:webHidden/>
              </w:rPr>
              <w:fldChar w:fldCharType="separate"/>
            </w:r>
            <w:r w:rsidR="00A60C25" w:rsidDel="00B5594B">
              <w:rPr>
                <w:noProof/>
                <w:webHidden/>
              </w:rPr>
              <w:delText>8</w:delText>
            </w:r>
            <w:r w:rsidR="00A60C25" w:rsidDel="00B5594B">
              <w:rPr>
                <w:noProof/>
                <w:webHidden/>
              </w:rPr>
              <w:fldChar w:fldCharType="end"/>
            </w:r>
            <w:r w:rsidDel="00B5594B">
              <w:rPr>
                <w:noProof/>
              </w:rPr>
              <w:fldChar w:fldCharType="end"/>
            </w:r>
          </w:del>
        </w:p>
        <w:p w14:paraId="6F8D9FBE" w14:textId="2822CADF" w:rsidR="00A60C25" w:rsidDel="00B5594B" w:rsidRDefault="00186CA1">
          <w:pPr>
            <w:pStyle w:val="TOC1"/>
            <w:tabs>
              <w:tab w:val="right" w:leader="dot" w:pos="9016"/>
            </w:tabs>
            <w:rPr>
              <w:del w:id="311" w:author="SMITH, BEN (UG)" w:date="2021-05-12T14:50:00Z"/>
              <w:rFonts w:eastAsiaTheme="minorEastAsia"/>
              <w:noProof/>
              <w:lang w:eastAsia="en-GB"/>
            </w:rPr>
          </w:pPr>
          <w:del w:id="312" w:author="SMITH, BEN (UG)" w:date="2021-05-12T14:50:00Z">
            <w:r w:rsidDel="00B5594B">
              <w:rPr>
                <w:noProof/>
              </w:rPr>
              <w:fldChar w:fldCharType="begin"/>
            </w:r>
            <w:r w:rsidDel="00B5594B">
              <w:rPr>
                <w:noProof/>
              </w:rPr>
              <w:delInstrText xml:space="preserve"> HYPERLINK \l "_Toc70776417" </w:delInstrText>
            </w:r>
            <w:r w:rsidDel="00B5594B">
              <w:rPr>
                <w:noProof/>
              </w:rPr>
              <w:fldChar w:fldCharType="separate"/>
            </w:r>
          </w:del>
          <w:ins w:id="313" w:author="SMITH, BEN (UG)" w:date="2021-05-12T21:27:00Z">
            <w:r w:rsidR="00023E8A">
              <w:rPr>
                <w:b/>
                <w:bCs/>
                <w:noProof/>
                <w:lang w:val="en-US"/>
              </w:rPr>
              <w:t>Error! Hyperlink reference not valid.</w:t>
            </w:r>
          </w:ins>
          <w:del w:id="314" w:author="SMITH, BEN (UG)" w:date="2021-05-12T14:50:00Z">
            <w:r w:rsidR="00A60C25" w:rsidRPr="00C47289" w:rsidDel="00B5594B">
              <w:rPr>
                <w:rStyle w:val="Hyperlink"/>
                <w:noProof/>
              </w:rPr>
              <w:delText>Reference: Internet protocol tables</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17 \h </w:delInstrText>
            </w:r>
            <w:r w:rsidR="00A60C25" w:rsidDel="00B5594B">
              <w:rPr>
                <w:noProof/>
                <w:webHidden/>
              </w:rPr>
            </w:r>
            <w:r w:rsidR="00A60C25" w:rsidDel="00B5594B">
              <w:rPr>
                <w:noProof/>
                <w:webHidden/>
              </w:rPr>
              <w:fldChar w:fldCharType="separate"/>
            </w:r>
            <w:r w:rsidR="00A60C25" w:rsidDel="00B5594B">
              <w:rPr>
                <w:noProof/>
                <w:webHidden/>
              </w:rPr>
              <w:delText>8</w:delText>
            </w:r>
            <w:r w:rsidR="00A60C25" w:rsidDel="00B5594B">
              <w:rPr>
                <w:noProof/>
                <w:webHidden/>
              </w:rPr>
              <w:fldChar w:fldCharType="end"/>
            </w:r>
            <w:r w:rsidDel="00B5594B">
              <w:rPr>
                <w:noProof/>
              </w:rPr>
              <w:fldChar w:fldCharType="end"/>
            </w:r>
          </w:del>
        </w:p>
        <w:p w14:paraId="27362B25" w14:textId="3DA0FBC5" w:rsidR="00A60C25" w:rsidDel="00B5594B" w:rsidRDefault="00186CA1">
          <w:pPr>
            <w:pStyle w:val="TOC2"/>
            <w:tabs>
              <w:tab w:val="right" w:leader="dot" w:pos="9016"/>
            </w:tabs>
            <w:rPr>
              <w:del w:id="315" w:author="SMITH, BEN (UG)" w:date="2021-05-12T14:50:00Z"/>
              <w:rFonts w:eastAsiaTheme="minorEastAsia"/>
              <w:noProof/>
              <w:lang w:eastAsia="en-GB"/>
            </w:rPr>
          </w:pPr>
          <w:del w:id="316" w:author="SMITH, BEN (UG)" w:date="2021-05-12T14:50:00Z">
            <w:r w:rsidDel="00B5594B">
              <w:rPr>
                <w:noProof/>
              </w:rPr>
              <w:fldChar w:fldCharType="begin"/>
            </w:r>
            <w:r w:rsidDel="00B5594B">
              <w:rPr>
                <w:noProof/>
              </w:rPr>
              <w:delInstrText xml:space="preserve"> HYPERLINK \l "_Toc70776418" </w:delInstrText>
            </w:r>
            <w:r w:rsidDel="00B5594B">
              <w:rPr>
                <w:noProof/>
              </w:rPr>
              <w:fldChar w:fldCharType="separate"/>
            </w:r>
          </w:del>
          <w:ins w:id="317" w:author="SMITH, BEN (UG)" w:date="2021-05-12T21:27:00Z">
            <w:r w:rsidR="00023E8A">
              <w:rPr>
                <w:b/>
                <w:bCs/>
                <w:noProof/>
                <w:lang w:val="en-US"/>
              </w:rPr>
              <w:t>Error! Hyperlink reference not valid.</w:t>
            </w:r>
          </w:ins>
          <w:del w:id="318" w:author="SMITH, BEN (UG)" w:date="2021-05-12T14:50:00Z">
            <w:r w:rsidR="00A60C25" w:rsidRPr="00C47289" w:rsidDel="00B5594B">
              <w:rPr>
                <w:rStyle w:val="Hyperlink"/>
                <w:noProof/>
              </w:rPr>
              <w:delText>Claim</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18 \h </w:delInstrText>
            </w:r>
            <w:r w:rsidR="00A60C25" w:rsidDel="00B5594B">
              <w:rPr>
                <w:noProof/>
                <w:webHidden/>
              </w:rPr>
            </w:r>
            <w:r w:rsidR="00A60C25" w:rsidDel="00B5594B">
              <w:rPr>
                <w:noProof/>
                <w:webHidden/>
              </w:rPr>
              <w:fldChar w:fldCharType="separate"/>
            </w:r>
            <w:r w:rsidR="00A60C25" w:rsidDel="00B5594B">
              <w:rPr>
                <w:noProof/>
                <w:webHidden/>
              </w:rPr>
              <w:delText>8</w:delText>
            </w:r>
            <w:r w:rsidR="00A60C25" w:rsidDel="00B5594B">
              <w:rPr>
                <w:noProof/>
                <w:webHidden/>
              </w:rPr>
              <w:fldChar w:fldCharType="end"/>
            </w:r>
            <w:r w:rsidDel="00B5594B">
              <w:rPr>
                <w:noProof/>
              </w:rPr>
              <w:fldChar w:fldCharType="end"/>
            </w:r>
          </w:del>
        </w:p>
        <w:p w14:paraId="6421EC4D" w14:textId="4426EAC6" w:rsidR="00A60C25" w:rsidDel="00B5594B" w:rsidRDefault="00186CA1">
          <w:pPr>
            <w:pStyle w:val="TOC1"/>
            <w:tabs>
              <w:tab w:val="right" w:leader="dot" w:pos="9016"/>
            </w:tabs>
            <w:rPr>
              <w:del w:id="319" w:author="SMITH, BEN (UG)" w:date="2021-05-12T14:50:00Z"/>
              <w:rFonts w:eastAsiaTheme="minorEastAsia"/>
              <w:noProof/>
              <w:lang w:eastAsia="en-GB"/>
            </w:rPr>
          </w:pPr>
          <w:del w:id="320" w:author="SMITH, BEN (UG)" w:date="2021-05-12T14:50:00Z">
            <w:r w:rsidDel="00B5594B">
              <w:rPr>
                <w:noProof/>
              </w:rPr>
              <w:fldChar w:fldCharType="begin"/>
            </w:r>
            <w:r w:rsidDel="00B5594B">
              <w:rPr>
                <w:noProof/>
              </w:rPr>
              <w:delInstrText xml:space="preserve"> HYPERLINK \l "_Toc70776419" </w:delInstrText>
            </w:r>
            <w:r w:rsidDel="00B5594B">
              <w:rPr>
                <w:noProof/>
              </w:rPr>
              <w:fldChar w:fldCharType="separate"/>
            </w:r>
          </w:del>
          <w:ins w:id="321" w:author="SMITH, BEN (UG)" w:date="2021-05-12T21:27:00Z">
            <w:r w:rsidR="00023E8A">
              <w:rPr>
                <w:b/>
                <w:bCs/>
                <w:noProof/>
                <w:lang w:val="en-US"/>
              </w:rPr>
              <w:t>Error! Hyperlink reference not valid.</w:t>
            </w:r>
          </w:ins>
          <w:del w:id="322" w:author="SMITH, BEN (UG)" w:date="2021-05-12T14:50:00Z">
            <w:r w:rsidR="00A60C25" w:rsidRPr="00C47289" w:rsidDel="00B5594B">
              <w:rPr>
                <w:rStyle w:val="Hyperlink"/>
                <w:noProof/>
              </w:rPr>
              <w:delText>Reference: Domain Name System (DNS)</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19 \h </w:delInstrText>
            </w:r>
            <w:r w:rsidR="00A60C25" w:rsidDel="00B5594B">
              <w:rPr>
                <w:noProof/>
                <w:webHidden/>
              </w:rPr>
            </w:r>
            <w:r w:rsidR="00A60C25" w:rsidDel="00B5594B">
              <w:rPr>
                <w:noProof/>
                <w:webHidden/>
              </w:rPr>
              <w:fldChar w:fldCharType="separate"/>
            </w:r>
            <w:r w:rsidR="00A60C25" w:rsidDel="00B5594B">
              <w:rPr>
                <w:noProof/>
                <w:webHidden/>
              </w:rPr>
              <w:delText>8</w:delText>
            </w:r>
            <w:r w:rsidR="00A60C25" w:rsidDel="00B5594B">
              <w:rPr>
                <w:noProof/>
                <w:webHidden/>
              </w:rPr>
              <w:fldChar w:fldCharType="end"/>
            </w:r>
            <w:r w:rsidDel="00B5594B">
              <w:rPr>
                <w:noProof/>
              </w:rPr>
              <w:fldChar w:fldCharType="end"/>
            </w:r>
          </w:del>
        </w:p>
        <w:p w14:paraId="04733937" w14:textId="1CF7FEC0" w:rsidR="00A60C25" w:rsidDel="00B5594B" w:rsidRDefault="00186CA1">
          <w:pPr>
            <w:pStyle w:val="TOC2"/>
            <w:tabs>
              <w:tab w:val="right" w:leader="dot" w:pos="9016"/>
            </w:tabs>
            <w:rPr>
              <w:del w:id="323" w:author="SMITH, BEN (UG)" w:date="2021-05-12T14:50:00Z"/>
              <w:rFonts w:eastAsiaTheme="minorEastAsia"/>
              <w:noProof/>
              <w:lang w:eastAsia="en-GB"/>
            </w:rPr>
          </w:pPr>
          <w:del w:id="324" w:author="SMITH, BEN (UG)" w:date="2021-05-12T14:50:00Z">
            <w:r w:rsidDel="00B5594B">
              <w:rPr>
                <w:noProof/>
              </w:rPr>
              <w:fldChar w:fldCharType="begin"/>
            </w:r>
            <w:r w:rsidDel="00B5594B">
              <w:rPr>
                <w:noProof/>
              </w:rPr>
              <w:delInstrText xml:space="preserve"> HYPERLINK \l "_Toc70776420" </w:delInstrText>
            </w:r>
            <w:r w:rsidDel="00B5594B">
              <w:rPr>
                <w:noProof/>
              </w:rPr>
              <w:fldChar w:fldCharType="separate"/>
            </w:r>
          </w:del>
          <w:ins w:id="325" w:author="SMITH, BEN (UG)" w:date="2021-05-12T21:27:00Z">
            <w:r w:rsidR="00023E8A">
              <w:rPr>
                <w:b/>
                <w:bCs/>
                <w:noProof/>
                <w:lang w:val="en-US"/>
              </w:rPr>
              <w:t>Error! Hyperlink reference not valid.</w:t>
            </w:r>
          </w:ins>
          <w:del w:id="326" w:author="SMITH, BEN (UG)" w:date="2021-05-12T14:50:00Z">
            <w:r w:rsidR="00A60C25" w:rsidRPr="00C47289" w:rsidDel="00B5594B">
              <w:rPr>
                <w:rStyle w:val="Hyperlink"/>
                <w:noProof/>
              </w:rPr>
              <w:delText>Claim</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20 \h </w:delInstrText>
            </w:r>
            <w:r w:rsidR="00A60C25" w:rsidDel="00B5594B">
              <w:rPr>
                <w:noProof/>
                <w:webHidden/>
              </w:rPr>
            </w:r>
            <w:r w:rsidR="00A60C25" w:rsidDel="00B5594B">
              <w:rPr>
                <w:noProof/>
                <w:webHidden/>
              </w:rPr>
              <w:fldChar w:fldCharType="separate"/>
            </w:r>
            <w:r w:rsidR="00A60C25" w:rsidDel="00B5594B">
              <w:rPr>
                <w:noProof/>
                <w:webHidden/>
              </w:rPr>
              <w:delText>8</w:delText>
            </w:r>
            <w:r w:rsidR="00A60C25" w:rsidDel="00B5594B">
              <w:rPr>
                <w:noProof/>
                <w:webHidden/>
              </w:rPr>
              <w:fldChar w:fldCharType="end"/>
            </w:r>
            <w:r w:rsidDel="00B5594B">
              <w:rPr>
                <w:noProof/>
              </w:rPr>
              <w:fldChar w:fldCharType="end"/>
            </w:r>
          </w:del>
        </w:p>
        <w:p w14:paraId="5366B464" w14:textId="78DA3FEB" w:rsidR="00A60C25" w:rsidDel="00B5594B" w:rsidRDefault="00186CA1">
          <w:pPr>
            <w:pStyle w:val="TOC3"/>
            <w:tabs>
              <w:tab w:val="right" w:leader="dot" w:pos="9016"/>
            </w:tabs>
            <w:rPr>
              <w:del w:id="327" w:author="SMITH, BEN (UG)" w:date="2021-05-12T14:50:00Z"/>
              <w:rFonts w:eastAsiaTheme="minorEastAsia"/>
              <w:noProof/>
              <w:lang w:eastAsia="en-GB"/>
            </w:rPr>
          </w:pPr>
          <w:del w:id="328" w:author="SMITH, BEN (UG)" w:date="2021-05-12T14:50:00Z">
            <w:r w:rsidDel="00B5594B">
              <w:rPr>
                <w:noProof/>
              </w:rPr>
              <w:fldChar w:fldCharType="begin"/>
            </w:r>
            <w:r w:rsidDel="00B5594B">
              <w:rPr>
                <w:noProof/>
              </w:rPr>
              <w:delInstrText xml:space="preserve"> HYPERLINK \l "_Toc70776421" </w:delInstrText>
            </w:r>
            <w:r w:rsidDel="00B5594B">
              <w:rPr>
                <w:noProof/>
              </w:rPr>
              <w:fldChar w:fldCharType="separate"/>
            </w:r>
          </w:del>
          <w:ins w:id="329" w:author="SMITH, BEN (UG)" w:date="2021-05-12T21:27:00Z">
            <w:r w:rsidR="00023E8A">
              <w:rPr>
                <w:b/>
                <w:bCs/>
                <w:noProof/>
                <w:lang w:val="en-US"/>
              </w:rPr>
              <w:t>Error! Hyperlink reference not valid.</w:t>
            </w:r>
          </w:ins>
          <w:del w:id="330" w:author="SMITH, BEN (UG)" w:date="2021-05-12T14:50:00Z">
            <w:r w:rsidR="00A60C25" w:rsidRPr="00C47289" w:rsidDel="00B5594B">
              <w:rPr>
                <w:rStyle w:val="Hyperlink"/>
                <w:noProof/>
              </w:rPr>
              <w:delText>DNS security</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21 \h </w:delInstrText>
            </w:r>
            <w:r w:rsidR="00A60C25" w:rsidDel="00B5594B">
              <w:rPr>
                <w:noProof/>
                <w:webHidden/>
              </w:rPr>
            </w:r>
            <w:r w:rsidR="00A60C25" w:rsidDel="00B5594B">
              <w:rPr>
                <w:noProof/>
                <w:webHidden/>
              </w:rPr>
              <w:fldChar w:fldCharType="separate"/>
            </w:r>
            <w:r w:rsidR="00A60C25" w:rsidDel="00B5594B">
              <w:rPr>
                <w:noProof/>
                <w:webHidden/>
              </w:rPr>
              <w:delText>8</w:delText>
            </w:r>
            <w:r w:rsidR="00A60C25" w:rsidDel="00B5594B">
              <w:rPr>
                <w:noProof/>
                <w:webHidden/>
              </w:rPr>
              <w:fldChar w:fldCharType="end"/>
            </w:r>
            <w:r w:rsidDel="00B5594B">
              <w:rPr>
                <w:noProof/>
              </w:rPr>
              <w:fldChar w:fldCharType="end"/>
            </w:r>
          </w:del>
        </w:p>
        <w:p w14:paraId="2623501F" w14:textId="299540CE" w:rsidR="00A60C25" w:rsidDel="00B5594B" w:rsidRDefault="00186CA1">
          <w:pPr>
            <w:pStyle w:val="TOC2"/>
            <w:tabs>
              <w:tab w:val="right" w:leader="dot" w:pos="9016"/>
            </w:tabs>
            <w:rPr>
              <w:del w:id="331" w:author="SMITH, BEN (UG)" w:date="2021-05-12T14:50:00Z"/>
              <w:rFonts w:eastAsiaTheme="minorEastAsia"/>
              <w:noProof/>
              <w:lang w:eastAsia="en-GB"/>
            </w:rPr>
          </w:pPr>
          <w:del w:id="332" w:author="SMITH, BEN (UG)" w:date="2021-05-12T14:50:00Z">
            <w:r w:rsidDel="00B5594B">
              <w:rPr>
                <w:noProof/>
              </w:rPr>
              <w:fldChar w:fldCharType="begin"/>
            </w:r>
            <w:r w:rsidDel="00B5594B">
              <w:rPr>
                <w:noProof/>
              </w:rPr>
              <w:delInstrText xml:space="preserve"> HYPERLINK \l "_Toc70776422" </w:delInstrText>
            </w:r>
            <w:r w:rsidDel="00B5594B">
              <w:rPr>
                <w:noProof/>
              </w:rPr>
              <w:fldChar w:fldCharType="separate"/>
            </w:r>
          </w:del>
          <w:ins w:id="333" w:author="SMITH, BEN (UG)" w:date="2021-05-12T21:27:00Z">
            <w:r w:rsidR="00023E8A">
              <w:rPr>
                <w:b/>
                <w:bCs/>
                <w:noProof/>
                <w:lang w:val="en-US"/>
              </w:rPr>
              <w:t>Error! Hyperlink reference not valid.</w:t>
            </w:r>
          </w:ins>
          <w:del w:id="334" w:author="SMITH, BEN (UG)" w:date="2021-05-12T14:50:00Z">
            <w:r w:rsidR="00A60C25" w:rsidRPr="00C47289" w:rsidDel="00B5594B">
              <w:rPr>
                <w:rStyle w:val="Hyperlink"/>
                <w:noProof/>
              </w:rPr>
              <w:delText>Evidence</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22 \h </w:delInstrText>
            </w:r>
            <w:r w:rsidR="00A60C25" w:rsidDel="00B5594B">
              <w:rPr>
                <w:noProof/>
                <w:webHidden/>
              </w:rPr>
            </w:r>
            <w:r w:rsidR="00A60C25" w:rsidDel="00B5594B">
              <w:rPr>
                <w:noProof/>
                <w:webHidden/>
              </w:rPr>
              <w:fldChar w:fldCharType="separate"/>
            </w:r>
            <w:r w:rsidR="00A60C25" w:rsidDel="00B5594B">
              <w:rPr>
                <w:noProof/>
                <w:webHidden/>
              </w:rPr>
              <w:delText>9</w:delText>
            </w:r>
            <w:r w:rsidR="00A60C25" w:rsidDel="00B5594B">
              <w:rPr>
                <w:noProof/>
                <w:webHidden/>
              </w:rPr>
              <w:fldChar w:fldCharType="end"/>
            </w:r>
            <w:r w:rsidDel="00B5594B">
              <w:rPr>
                <w:noProof/>
              </w:rPr>
              <w:fldChar w:fldCharType="end"/>
            </w:r>
          </w:del>
        </w:p>
        <w:p w14:paraId="33C58F67" w14:textId="0B581296" w:rsidR="00A60C25" w:rsidDel="00B5594B" w:rsidRDefault="00186CA1">
          <w:pPr>
            <w:pStyle w:val="TOC1"/>
            <w:tabs>
              <w:tab w:val="right" w:leader="dot" w:pos="9016"/>
            </w:tabs>
            <w:rPr>
              <w:del w:id="335" w:author="SMITH, BEN (UG)" w:date="2021-05-12T14:50:00Z"/>
              <w:rFonts w:eastAsiaTheme="minorEastAsia"/>
              <w:noProof/>
              <w:lang w:eastAsia="en-GB"/>
            </w:rPr>
          </w:pPr>
          <w:del w:id="336" w:author="SMITH, BEN (UG)" w:date="2021-05-12T14:50:00Z">
            <w:r w:rsidDel="00B5594B">
              <w:rPr>
                <w:noProof/>
              </w:rPr>
              <w:fldChar w:fldCharType="begin"/>
            </w:r>
            <w:r w:rsidDel="00B5594B">
              <w:rPr>
                <w:noProof/>
              </w:rPr>
              <w:delInstrText xml:space="preserve"> HYPERLINK \l "_Toc70776423" </w:delInstrText>
            </w:r>
            <w:r w:rsidDel="00B5594B">
              <w:rPr>
                <w:noProof/>
              </w:rPr>
              <w:fldChar w:fldCharType="separate"/>
            </w:r>
          </w:del>
          <w:ins w:id="337" w:author="SMITH, BEN (UG)" w:date="2021-05-12T21:27:00Z">
            <w:r w:rsidR="00023E8A">
              <w:rPr>
                <w:b/>
                <w:bCs/>
                <w:noProof/>
                <w:lang w:val="en-US"/>
              </w:rPr>
              <w:t>Error! Hyperlink reference not valid.</w:t>
            </w:r>
          </w:ins>
          <w:del w:id="338" w:author="SMITH, BEN (UG)" w:date="2021-05-12T14:50:00Z">
            <w:r w:rsidR="00A60C25" w:rsidRPr="00C47289" w:rsidDel="00B5594B">
              <w:rPr>
                <w:rStyle w:val="Hyperlink"/>
                <w:noProof/>
              </w:rPr>
              <w:delText>Reference: Virtual Private Network (VPN)</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23 \h </w:delInstrText>
            </w:r>
            <w:r w:rsidR="00A60C25" w:rsidDel="00B5594B">
              <w:rPr>
                <w:noProof/>
                <w:webHidden/>
              </w:rPr>
            </w:r>
            <w:r w:rsidR="00A60C25" w:rsidDel="00B5594B">
              <w:rPr>
                <w:noProof/>
                <w:webHidden/>
              </w:rPr>
              <w:fldChar w:fldCharType="separate"/>
            </w:r>
            <w:r w:rsidR="00A60C25" w:rsidDel="00B5594B">
              <w:rPr>
                <w:noProof/>
                <w:webHidden/>
              </w:rPr>
              <w:delText>9</w:delText>
            </w:r>
            <w:r w:rsidR="00A60C25" w:rsidDel="00B5594B">
              <w:rPr>
                <w:noProof/>
                <w:webHidden/>
              </w:rPr>
              <w:fldChar w:fldCharType="end"/>
            </w:r>
            <w:r w:rsidDel="00B5594B">
              <w:rPr>
                <w:noProof/>
              </w:rPr>
              <w:fldChar w:fldCharType="end"/>
            </w:r>
          </w:del>
        </w:p>
        <w:p w14:paraId="3D1B299A" w14:textId="0CCF42FB" w:rsidR="00A60C25" w:rsidDel="00B5594B" w:rsidRDefault="00186CA1">
          <w:pPr>
            <w:pStyle w:val="TOC2"/>
            <w:tabs>
              <w:tab w:val="right" w:leader="dot" w:pos="9016"/>
            </w:tabs>
            <w:rPr>
              <w:del w:id="339" w:author="SMITH, BEN (UG)" w:date="2021-05-12T14:50:00Z"/>
              <w:rFonts w:eastAsiaTheme="minorEastAsia"/>
              <w:noProof/>
              <w:lang w:eastAsia="en-GB"/>
            </w:rPr>
          </w:pPr>
          <w:del w:id="340" w:author="SMITH, BEN (UG)" w:date="2021-05-12T14:50:00Z">
            <w:r w:rsidDel="00B5594B">
              <w:rPr>
                <w:noProof/>
              </w:rPr>
              <w:fldChar w:fldCharType="begin"/>
            </w:r>
            <w:r w:rsidDel="00B5594B">
              <w:rPr>
                <w:noProof/>
              </w:rPr>
              <w:delInstrText xml:space="preserve"> HYPERLINK \l "_Toc70776424" </w:delInstrText>
            </w:r>
            <w:r w:rsidDel="00B5594B">
              <w:rPr>
                <w:noProof/>
              </w:rPr>
              <w:fldChar w:fldCharType="separate"/>
            </w:r>
          </w:del>
          <w:ins w:id="341" w:author="SMITH, BEN (UG)" w:date="2021-05-12T21:27:00Z">
            <w:r w:rsidR="00023E8A">
              <w:rPr>
                <w:b/>
                <w:bCs/>
                <w:noProof/>
                <w:lang w:val="en-US"/>
              </w:rPr>
              <w:t>Error! Hyperlink reference not valid.</w:t>
            </w:r>
          </w:ins>
          <w:del w:id="342" w:author="SMITH, BEN (UG)" w:date="2021-05-12T14:50:00Z">
            <w:r w:rsidR="00A60C25" w:rsidRPr="00C47289" w:rsidDel="00B5594B">
              <w:rPr>
                <w:rStyle w:val="Hyperlink"/>
                <w:noProof/>
              </w:rPr>
              <w:delText>Claim</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24 \h </w:delInstrText>
            </w:r>
            <w:r w:rsidR="00A60C25" w:rsidDel="00B5594B">
              <w:rPr>
                <w:noProof/>
                <w:webHidden/>
              </w:rPr>
            </w:r>
            <w:r w:rsidR="00A60C25" w:rsidDel="00B5594B">
              <w:rPr>
                <w:noProof/>
                <w:webHidden/>
              </w:rPr>
              <w:fldChar w:fldCharType="separate"/>
            </w:r>
            <w:r w:rsidR="00A60C25" w:rsidDel="00B5594B">
              <w:rPr>
                <w:noProof/>
                <w:webHidden/>
              </w:rPr>
              <w:delText>9</w:delText>
            </w:r>
            <w:r w:rsidR="00A60C25" w:rsidDel="00B5594B">
              <w:rPr>
                <w:noProof/>
                <w:webHidden/>
              </w:rPr>
              <w:fldChar w:fldCharType="end"/>
            </w:r>
            <w:r w:rsidDel="00B5594B">
              <w:rPr>
                <w:noProof/>
              </w:rPr>
              <w:fldChar w:fldCharType="end"/>
            </w:r>
          </w:del>
        </w:p>
        <w:p w14:paraId="5617C1D9" w14:textId="47EF8278" w:rsidR="00A60C25" w:rsidDel="00B5594B" w:rsidRDefault="00186CA1">
          <w:pPr>
            <w:pStyle w:val="TOC3"/>
            <w:tabs>
              <w:tab w:val="right" w:leader="dot" w:pos="9016"/>
            </w:tabs>
            <w:rPr>
              <w:del w:id="343" w:author="SMITH, BEN (UG)" w:date="2021-05-12T14:50:00Z"/>
              <w:rFonts w:eastAsiaTheme="minorEastAsia"/>
              <w:noProof/>
              <w:lang w:eastAsia="en-GB"/>
            </w:rPr>
          </w:pPr>
          <w:del w:id="344" w:author="SMITH, BEN (UG)" w:date="2021-05-12T14:50:00Z">
            <w:r w:rsidDel="00B5594B">
              <w:rPr>
                <w:noProof/>
              </w:rPr>
              <w:fldChar w:fldCharType="begin"/>
            </w:r>
            <w:r w:rsidDel="00B5594B">
              <w:rPr>
                <w:noProof/>
              </w:rPr>
              <w:delInstrText xml:space="preserve"> HYPERLINK \l "_Toc70776425" </w:delInstrText>
            </w:r>
            <w:r w:rsidDel="00B5594B">
              <w:rPr>
                <w:noProof/>
              </w:rPr>
              <w:fldChar w:fldCharType="separate"/>
            </w:r>
          </w:del>
          <w:ins w:id="345" w:author="SMITH, BEN (UG)" w:date="2021-05-12T21:27:00Z">
            <w:r w:rsidR="00023E8A">
              <w:rPr>
                <w:b/>
                <w:bCs/>
                <w:noProof/>
                <w:lang w:val="en-US"/>
              </w:rPr>
              <w:t>Error! Hyperlink reference not valid.</w:t>
            </w:r>
          </w:ins>
          <w:del w:id="346" w:author="SMITH, BEN (UG)" w:date="2021-05-12T14:50:00Z">
            <w:r w:rsidR="00A60C25" w:rsidRPr="00C47289" w:rsidDel="00B5594B">
              <w:rPr>
                <w:rStyle w:val="Hyperlink"/>
                <w:noProof/>
              </w:rPr>
              <w:delText>OpenVPN Authentication</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25 \h </w:delInstrText>
            </w:r>
            <w:r w:rsidR="00A60C25" w:rsidDel="00B5594B">
              <w:rPr>
                <w:noProof/>
                <w:webHidden/>
              </w:rPr>
            </w:r>
            <w:r w:rsidR="00A60C25" w:rsidDel="00B5594B">
              <w:rPr>
                <w:noProof/>
                <w:webHidden/>
              </w:rPr>
              <w:fldChar w:fldCharType="separate"/>
            </w:r>
            <w:r w:rsidR="00A60C25" w:rsidDel="00B5594B">
              <w:rPr>
                <w:noProof/>
                <w:webHidden/>
              </w:rPr>
              <w:delText>9</w:delText>
            </w:r>
            <w:r w:rsidR="00A60C25" w:rsidDel="00B5594B">
              <w:rPr>
                <w:noProof/>
                <w:webHidden/>
              </w:rPr>
              <w:fldChar w:fldCharType="end"/>
            </w:r>
            <w:r w:rsidDel="00B5594B">
              <w:rPr>
                <w:noProof/>
              </w:rPr>
              <w:fldChar w:fldCharType="end"/>
            </w:r>
          </w:del>
        </w:p>
        <w:p w14:paraId="687497EB" w14:textId="52976248" w:rsidR="00A60C25" w:rsidDel="00B5594B" w:rsidRDefault="00186CA1">
          <w:pPr>
            <w:pStyle w:val="TOC2"/>
            <w:tabs>
              <w:tab w:val="right" w:leader="dot" w:pos="9016"/>
            </w:tabs>
            <w:rPr>
              <w:del w:id="347" w:author="SMITH, BEN (UG)" w:date="2021-05-12T14:50:00Z"/>
              <w:rFonts w:eastAsiaTheme="minorEastAsia"/>
              <w:noProof/>
              <w:lang w:eastAsia="en-GB"/>
            </w:rPr>
          </w:pPr>
          <w:del w:id="348" w:author="SMITH, BEN (UG)" w:date="2021-05-12T14:50:00Z">
            <w:r w:rsidDel="00B5594B">
              <w:rPr>
                <w:noProof/>
              </w:rPr>
              <w:fldChar w:fldCharType="begin"/>
            </w:r>
            <w:r w:rsidDel="00B5594B">
              <w:rPr>
                <w:noProof/>
              </w:rPr>
              <w:delInstrText xml:space="preserve"> HYPERLINK \l "_Toc70776426" </w:delInstrText>
            </w:r>
            <w:r w:rsidDel="00B5594B">
              <w:rPr>
                <w:noProof/>
              </w:rPr>
              <w:fldChar w:fldCharType="separate"/>
            </w:r>
          </w:del>
          <w:ins w:id="349" w:author="SMITH, BEN (UG)" w:date="2021-05-12T21:27:00Z">
            <w:r w:rsidR="00023E8A">
              <w:rPr>
                <w:b/>
                <w:bCs/>
                <w:noProof/>
                <w:lang w:val="en-US"/>
              </w:rPr>
              <w:t>Error! Hyperlink reference not valid.</w:t>
            </w:r>
          </w:ins>
          <w:del w:id="350" w:author="SMITH, BEN (UG)" w:date="2021-05-12T14:50:00Z">
            <w:r w:rsidR="00A60C25" w:rsidRPr="00C47289" w:rsidDel="00B5594B">
              <w:rPr>
                <w:rStyle w:val="Hyperlink"/>
                <w:noProof/>
              </w:rPr>
              <w:delText>Evidence</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26 \h </w:delInstrText>
            </w:r>
            <w:r w:rsidR="00A60C25" w:rsidDel="00B5594B">
              <w:rPr>
                <w:noProof/>
                <w:webHidden/>
              </w:rPr>
            </w:r>
            <w:r w:rsidR="00A60C25" w:rsidDel="00B5594B">
              <w:rPr>
                <w:noProof/>
                <w:webHidden/>
              </w:rPr>
              <w:fldChar w:fldCharType="separate"/>
            </w:r>
            <w:r w:rsidR="00A60C25" w:rsidDel="00B5594B">
              <w:rPr>
                <w:noProof/>
                <w:webHidden/>
              </w:rPr>
              <w:delText>9</w:delText>
            </w:r>
            <w:r w:rsidR="00A60C25" w:rsidDel="00B5594B">
              <w:rPr>
                <w:noProof/>
                <w:webHidden/>
              </w:rPr>
              <w:fldChar w:fldCharType="end"/>
            </w:r>
            <w:r w:rsidDel="00B5594B">
              <w:rPr>
                <w:noProof/>
              </w:rPr>
              <w:fldChar w:fldCharType="end"/>
            </w:r>
          </w:del>
        </w:p>
        <w:p w14:paraId="5BF4F666" w14:textId="32F425FC" w:rsidR="00A60C25" w:rsidDel="00B5594B" w:rsidRDefault="00186CA1">
          <w:pPr>
            <w:pStyle w:val="TOC1"/>
            <w:tabs>
              <w:tab w:val="right" w:leader="dot" w:pos="9016"/>
            </w:tabs>
            <w:rPr>
              <w:del w:id="351" w:author="SMITH, BEN (UG)" w:date="2021-05-12T14:50:00Z"/>
              <w:rFonts w:eastAsiaTheme="minorEastAsia"/>
              <w:noProof/>
              <w:lang w:eastAsia="en-GB"/>
            </w:rPr>
          </w:pPr>
          <w:del w:id="352" w:author="SMITH, BEN (UG)" w:date="2021-05-12T14:50:00Z">
            <w:r w:rsidDel="00B5594B">
              <w:rPr>
                <w:noProof/>
              </w:rPr>
              <w:fldChar w:fldCharType="begin"/>
            </w:r>
            <w:r w:rsidDel="00B5594B">
              <w:rPr>
                <w:noProof/>
              </w:rPr>
              <w:delInstrText xml:space="preserve"> HYPERLINK \l "_Toc70776427" </w:delInstrText>
            </w:r>
            <w:r w:rsidDel="00B5594B">
              <w:rPr>
                <w:noProof/>
              </w:rPr>
              <w:fldChar w:fldCharType="separate"/>
            </w:r>
          </w:del>
          <w:ins w:id="353" w:author="SMITH, BEN (UG)" w:date="2021-05-12T21:27:00Z">
            <w:r w:rsidR="00023E8A">
              <w:rPr>
                <w:b/>
                <w:bCs/>
                <w:noProof/>
                <w:lang w:val="en-US"/>
              </w:rPr>
              <w:t>Error! Hyperlink reference not valid.</w:t>
            </w:r>
          </w:ins>
          <w:del w:id="354" w:author="SMITH, BEN (UG)" w:date="2021-05-12T14:50:00Z">
            <w:r w:rsidR="00A60C25" w:rsidRPr="00C47289" w:rsidDel="00B5594B">
              <w:rPr>
                <w:rStyle w:val="Hyperlink"/>
                <w:noProof/>
              </w:rPr>
              <w:delText>Reference: Mail</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27 \h </w:delInstrText>
            </w:r>
            <w:r w:rsidR="00A60C25" w:rsidDel="00B5594B">
              <w:rPr>
                <w:noProof/>
                <w:webHidden/>
              </w:rPr>
            </w:r>
            <w:r w:rsidR="00A60C25" w:rsidDel="00B5594B">
              <w:rPr>
                <w:noProof/>
                <w:webHidden/>
              </w:rPr>
              <w:fldChar w:fldCharType="separate"/>
            </w:r>
            <w:r w:rsidR="00A60C25" w:rsidDel="00B5594B">
              <w:rPr>
                <w:noProof/>
                <w:webHidden/>
              </w:rPr>
              <w:delText>9</w:delText>
            </w:r>
            <w:r w:rsidR="00A60C25" w:rsidDel="00B5594B">
              <w:rPr>
                <w:noProof/>
                <w:webHidden/>
              </w:rPr>
              <w:fldChar w:fldCharType="end"/>
            </w:r>
            <w:r w:rsidDel="00B5594B">
              <w:rPr>
                <w:noProof/>
              </w:rPr>
              <w:fldChar w:fldCharType="end"/>
            </w:r>
          </w:del>
        </w:p>
        <w:p w14:paraId="5F9D93B3" w14:textId="5BD19D82" w:rsidR="00A60C25" w:rsidDel="00B5594B" w:rsidRDefault="00186CA1">
          <w:pPr>
            <w:pStyle w:val="TOC2"/>
            <w:tabs>
              <w:tab w:val="right" w:leader="dot" w:pos="9016"/>
            </w:tabs>
            <w:rPr>
              <w:del w:id="355" w:author="SMITH, BEN (UG)" w:date="2021-05-12T14:50:00Z"/>
              <w:rFonts w:eastAsiaTheme="minorEastAsia"/>
              <w:noProof/>
              <w:lang w:eastAsia="en-GB"/>
            </w:rPr>
          </w:pPr>
          <w:del w:id="356" w:author="SMITH, BEN (UG)" w:date="2021-05-12T14:50:00Z">
            <w:r w:rsidDel="00B5594B">
              <w:rPr>
                <w:noProof/>
              </w:rPr>
              <w:fldChar w:fldCharType="begin"/>
            </w:r>
            <w:r w:rsidDel="00B5594B">
              <w:rPr>
                <w:noProof/>
              </w:rPr>
              <w:delInstrText xml:space="preserve"> HYPERLINK \l "_Toc70776428" </w:delInstrText>
            </w:r>
            <w:r w:rsidDel="00B5594B">
              <w:rPr>
                <w:noProof/>
              </w:rPr>
              <w:fldChar w:fldCharType="separate"/>
            </w:r>
          </w:del>
          <w:ins w:id="357" w:author="SMITH, BEN (UG)" w:date="2021-05-12T21:27:00Z">
            <w:r w:rsidR="00023E8A">
              <w:rPr>
                <w:b/>
                <w:bCs/>
                <w:noProof/>
                <w:lang w:val="en-US"/>
              </w:rPr>
              <w:t>Error! Hyperlink reference not valid.</w:t>
            </w:r>
          </w:ins>
          <w:del w:id="358" w:author="SMITH, BEN (UG)" w:date="2021-05-12T14:50:00Z">
            <w:r w:rsidR="00A60C25" w:rsidRPr="00C47289" w:rsidDel="00B5594B">
              <w:rPr>
                <w:rStyle w:val="Hyperlink"/>
                <w:noProof/>
              </w:rPr>
              <w:delText>Claim</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28 \h </w:delInstrText>
            </w:r>
            <w:r w:rsidR="00A60C25" w:rsidDel="00B5594B">
              <w:rPr>
                <w:noProof/>
                <w:webHidden/>
              </w:rPr>
            </w:r>
            <w:r w:rsidR="00A60C25" w:rsidDel="00B5594B">
              <w:rPr>
                <w:noProof/>
                <w:webHidden/>
              </w:rPr>
              <w:fldChar w:fldCharType="separate"/>
            </w:r>
            <w:r w:rsidR="00A60C25" w:rsidDel="00B5594B">
              <w:rPr>
                <w:noProof/>
                <w:webHidden/>
              </w:rPr>
              <w:delText>10</w:delText>
            </w:r>
            <w:r w:rsidR="00A60C25" w:rsidDel="00B5594B">
              <w:rPr>
                <w:noProof/>
                <w:webHidden/>
              </w:rPr>
              <w:fldChar w:fldCharType="end"/>
            </w:r>
            <w:r w:rsidDel="00B5594B">
              <w:rPr>
                <w:noProof/>
              </w:rPr>
              <w:fldChar w:fldCharType="end"/>
            </w:r>
          </w:del>
        </w:p>
        <w:p w14:paraId="3B382267" w14:textId="3D3A2BBD" w:rsidR="00A60C25" w:rsidDel="00B5594B" w:rsidRDefault="00186CA1">
          <w:pPr>
            <w:pStyle w:val="TOC2"/>
            <w:tabs>
              <w:tab w:val="right" w:leader="dot" w:pos="9016"/>
            </w:tabs>
            <w:rPr>
              <w:del w:id="359" w:author="SMITH, BEN (UG)" w:date="2021-05-12T14:50:00Z"/>
              <w:rFonts w:eastAsiaTheme="minorEastAsia"/>
              <w:noProof/>
              <w:lang w:eastAsia="en-GB"/>
            </w:rPr>
          </w:pPr>
          <w:del w:id="360" w:author="SMITH, BEN (UG)" w:date="2021-05-12T14:50:00Z">
            <w:r w:rsidDel="00B5594B">
              <w:rPr>
                <w:noProof/>
              </w:rPr>
              <w:fldChar w:fldCharType="begin"/>
            </w:r>
            <w:r w:rsidDel="00B5594B">
              <w:rPr>
                <w:noProof/>
              </w:rPr>
              <w:delInstrText xml:space="preserve"> HYPERLINK \l "_Toc70776429" </w:delInstrText>
            </w:r>
            <w:r w:rsidDel="00B5594B">
              <w:rPr>
                <w:noProof/>
              </w:rPr>
              <w:fldChar w:fldCharType="separate"/>
            </w:r>
          </w:del>
          <w:ins w:id="361" w:author="SMITH, BEN (UG)" w:date="2021-05-12T21:27:00Z">
            <w:r w:rsidR="00023E8A">
              <w:rPr>
                <w:b/>
                <w:bCs/>
                <w:noProof/>
                <w:lang w:val="en-US"/>
              </w:rPr>
              <w:t>Error! Hyperlink reference not valid.</w:t>
            </w:r>
          </w:ins>
          <w:del w:id="362" w:author="SMITH, BEN (UG)" w:date="2021-05-12T14:50:00Z">
            <w:r w:rsidR="00A60C25" w:rsidRPr="00C47289" w:rsidDel="00B5594B">
              <w:rPr>
                <w:rStyle w:val="Hyperlink"/>
                <w:noProof/>
              </w:rPr>
              <w:delText>Evidence</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29 \h </w:delInstrText>
            </w:r>
            <w:r w:rsidR="00A60C25" w:rsidDel="00B5594B">
              <w:rPr>
                <w:noProof/>
                <w:webHidden/>
              </w:rPr>
            </w:r>
            <w:r w:rsidR="00A60C25" w:rsidDel="00B5594B">
              <w:rPr>
                <w:noProof/>
                <w:webHidden/>
              </w:rPr>
              <w:fldChar w:fldCharType="separate"/>
            </w:r>
            <w:r w:rsidR="00A60C25" w:rsidDel="00B5594B">
              <w:rPr>
                <w:noProof/>
                <w:webHidden/>
              </w:rPr>
              <w:delText>10</w:delText>
            </w:r>
            <w:r w:rsidR="00A60C25" w:rsidDel="00B5594B">
              <w:rPr>
                <w:noProof/>
                <w:webHidden/>
              </w:rPr>
              <w:fldChar w:fldCharType="end"/>
            </w:r>
            <w:r w:rsidDel="00B5594B">
              <w:rPr>
                <w:noProof/>
              </w:rPr>
              <w:fldChar w:fldCharType="end"/>
            </w:r>
          </w:del>
        </w:p>
        <w:p w14:paraId="738CA43A" w14:textId="2C643D91" w:rsidR="00A60C25" w:rsidDel="00B5594B" w:rsidRDefault="00186CA1">
          <w:pPr>
            <w:pStyle w:val="TOC1"/>
            <w:tabs>
              <w:tab w:val="right" w:leader="dot" w:pos="9016"/>
            </w:tabs>
            <w:rPr>
              <w:del w:id="363" w:author="SMITH, BEN (UG)" w:date="2021-05-12T14:50:00Z"/>
              <w:rFonts w:eastAsiaTheme="minorEastAsia"/>
              <w:noProof/>
              <w:lang w:eastAsia="en-GB"/>
            </w:rPr>
          </w:pPr>
          <w:del w:id="364" w:author="SMITH, BEN (UG)" w:date="2021-05-12T14:50:00Z">
            <w:r w:rsidDel="00B5594B">
              <w:rPr>
                <w:noProof/>
              </w:rPr>
              <w:fldChar w:fldCharType="begin"/>
            </w:r>
            <w:r w:rsidDel="00B5594B">
              <w:rPr>
                <w:noProof/>
              </w:rPr>
              <w:delInstrText xml:space="preserve"> HYPERLINK \l "_Toc70776430" </w:delInstrText>
            </w:r>
            <w:r w:rsidDel="00B5594B">
              <w:rPr>
                <w:noProof/>
              </w:rPr>
              <w:fldChar w:fldCharType="separate"/>
            </w:r>
          </w:del>
          <w:ins w:id="365" w:author="SMITH, BEN (UG)" w:date="2021-05-12T21:27:00Z">
            <w:r w:rsidR="00023E8A">
              <w:rPr>
                <w:b/>
                <w:bCs/>
                <w:noProof/>
                <w:lang w:val="en-US"/>
              </w:rPr>
              <w:t>Error! Hyperlink reference not valid.</w:t>
            </w:r>
          </w:ins>
          <w:del w:id="366" w:author="SMITH, BEN (UG)" w:date="2021-05-12T14:50:00Z">
            <w:r w:rsidR="00A60C25" w:rsidRPr="00C47289" w:rsidDel="00B5594B">
              <w:rPr>
                <w:rStyle w:val="Hyperlink"/>
                <w:noProof/>
              </w:rPr>
              <w:delText>Reference: Dynamic Host Configuration Protocol (DHCP)</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30 \h </w:delInstrText>
            </w:r>
            <w:r w:rsidR="00A60C25" w:rsidDel="00B5594B">
              <w:rPr>
                <w:noProof/>
                <w:webHidden/>
              </w:rPr>
            </w:r>
            <w:r w:rsidR="00A60C25" w:rsidDel="00B5594B">
              <w:rPr>
                <w:noProof/>
                <w:webHidden/>
              </w:rPr>
              <w:fldChar w:fldCharType="separate"/>
            </w:r>
            <w:r w:rsidR="00A60C25" w:rsidDel="00B5594B">
              <w:rPr>
                <w:noProof/>
                <w:webHidden/>
              </w:rPr>
              <w:delText>10</w:delText>
            </w:r>
            <w:r w:rsidR="00A60C25" w:rsidDel="00B5594B">
              <w:rPr>
                <w:noProof/>
                <w:webHidden/>
              </w:rPr>
              <w:fldChar w:fldCharType="end"/>
            </w:r>
            <w:r w:rsidDel="00B5594B">
              <w:rPr>
                <w:noProof/>
              </w:rPr>
              <w:fldChar w:fldCharType="end"/>
            </w:r>
          </w:del>
        </w:p>
        <w:p w14:paraId="75854AF7" w14:textId="72FE7551" w:rsidR="00A60C25" w:rsidDel="00B5594B" w:rsidRDefault="00186CA1">
          <w:pPr>
            <w:pStyle w:val="TOC2"/>
            <w:tabs>
              <w:tab w:val="right" w:leader="dot" w:pos="9016"/>
            </w:tabs>
            <w:rPr>
              <w:del w:id="367" w:author="SMITH, BEN (UG)" w:date="2021-05-12T14:50:00Z"/>
              <w:rFonts w:eastAsiaTheme="minorEastAsia"/>
              <w:noProof/>
              <w:lang w:eastAsia="en-GB"/>
            </w:rPr>
          </w:pPr>
          <w:del w:id="368" w:author="SMITH, BEN (UG)" w:date="2021-05-12T14:50:00Z">
            <w:r w:rsidDel="00B5594B">
              <w:rPr>
                <w:noProof/>
              </w:rPr>
              <w:fldChar w:fldCharType="begin"/>
            </w:r>
            <w:r w:rsidDel="00B5594B">
              <w:rPr>
                <w:noProof/>
              </w:rPr>
              <w:delInstrText xml:space="preserve"> HYPERLINK \l "_Toc70776431" </w:delInstrText>
            </w:r>
            <w:r w:rsidDel="00B5594B">
              <w:rPr>
                <w:noProof/>
              </w:rPr>
              <w:fldChar w:fldCharType="separate"/>
            </w:r>
          </w:del>
          <w:ins w:id="369" w:author="SMITH, BEN (UG)" w:date="2021-05-12T21:27:00Z">
            <w:r w:rsidR="00023E8A">
              <w:rPr>
                <w:b/>
                <w:bCs/>
                <w:noProof/>
                <w:lang w:val="en-US"/>
              </w:rPr>
              <w:t>Error! Hyperlink reference not valid.</w:t>
            </w:r>
          </w:ins>
          <w:del w:id="370" w:author="SMITH, BEN (UG)" w:date="2021-05-12T14:50:00Z">
            <w:r w:rsidR="00A60C25" w:rsidRPr="00C47289" w:rsidDel="00B5594B">
              <w:rPr>
                <w:rStyle w:val="Hyperlink"/>
                <w:noProof/>
              </w:rPr>
              <w:delText>Claim</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31 \h </w:delInstrText>
            </w:r>
            <w:r w:rsidR="00A60C25" w:rsidDel="00B5594B">
              <w:rPr>
                <w:noProof/>
                <w:webHidden/>
              </w:rPr>
            </w:r>
            <w:r w:rsidR="00A60C25" w:rsidDel="00B5594B">
              <w:rPr>
                <w:noProof/>
                <w:webHidden/>
              </w:rPr>
              <w:fldChar w:fldCharType="separate"/>
            </w:r>
            <w:r w:rsidR="00A60C25" w:rsidDel="00B5594B">
              <w:rPr>
                <w:noProof/>
                <w:webHidden/>
              </w:rPr>
              <w:delText>10</w:delText>
            </w:r>
            <w:r w:rsidR="00A60C25" w:rsidDel="00B5594B">
              <w:rPr>
                <w:noProof/>
                <w:webHidden/>
              </w:rPr>
              <w:fldChar w:fldCharType="end"/>
            </w:r>
            <w:r w:rsidDel="00B5594B">
              <w:rPr>
                <w:noProof/>
              </w:rPr>
              <w:fldChar w:fldCharType="end"/>
            </w:r>
          </w:del>
        </w:p>
        <w:p w14:paraId="1599D65A" w14:textId="20333FC5" w:rsidR="00A60C25" w:rsidDel="00B5594B" w:rsidRDefault="00186CA1">
          <w:pPr>
            <w:pStyle w:val="TOC3"/>
            <w:tabs>
              <w:tab w:val="right" w:leader="dot" w:pos="9016"/>
            </w:tabs>
            <w:rPr>
              <w:del w:id="371" w:author="SMITH, BEN (UG)" w:date="2021-05-12T14:50:00Z"/>
              <w:rFonts w:eastAsiaTheme="minorEastAsia"/>
              <w:noProof/>
              <w:lang w:eastAsia="en-GB"/>
            </w:rPr>
          </w:pPr>
          <w:del w:id="372" w:author="SMITH, BEN (UG)" w:date="2021-05-12T14:50:00Z">
            <w:r w:rsidDel="00B5594B">
              <w:rPr>
                <w:noProof/>
              </w:rPr>
              <w:fldChar w:fldCharType="begin"/>
            </w:r>
            <w:r w:rsidDel="00B5594B">
              <w:rPr>
                <w:noProof/>
              </w:rPr>
              <w:delInstrText xml:space="preserve"> HYPERLINK \l "_Toc70776432" </w:delInstrText>
            </w:r>
            <w:r w:rsidDel="00B5594B">
              <w:rPr>
                <w:noProof/>
              </w:rPr>
              <w:fldChar w:fldCharType="separate"/>
            </w:r>
          </w:del>
          <w:ins w:id="373" w:author="SMITH, BEN (UG)" w:date="2021-05-12T21:27:00Z">
            <w:r w:rsidR="00023E8A">
              <w:rPr>
                <w:b/>
                <w:bCs/>
                <w:noProof/>
                <w:lang w:val="en-US"/>
              </w:rPr>
              <w:t>Error! Hyperlink reference not valid.</w:t>
            </w:r>
          </w:ins>
          <w:del w:id="374" w:author="SMITH, BEN (UG)" w:date="2021-05-12T14:50:00Z">
            <w:r w:rsidR="00A60C25" w:rsidRPr="00C47289" w:rsidDel="00B5594B">
              <w:rPr>
                <w:rStyle w:val="Hyperlink"/>
                <w:noProof/>
              </w:rPr>
              <w:delText>DHCP security</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32 \h </w:delInstrText>
            </w:r>
            <w:r w:rsidR="00A60C25" w:rsidDel="00B5594B">
              <w:rPr>
                <w:noProof/>
                <w:webHidden/>
              </w:rPr>
            </w:r>
            <w:r w:rsidR="00A60C25" w:rsidDel="00B5594B">
              <w:rPr>
                <w:noProof/>
                <w:webHidden/>
              </w:rPr>
              <w:fldChar w:fldCharType="separate"/>
            </w:r>
            <w:r w:rsidR="00A60C25" w:rsidDel="00B5594B">
              <w:rPr>
                <w:noProof/>
                <w:webHidden/>
              </w:rPr>
              <w:delText>10</w:delText>
            </w:r>
            <w:r w:rsidR="00A60C25" w:rsidDel="00B5594B">
              <w:rPr>
                <w:noProof/>
                <w:webHidden/>
              </w:rPr>
              <w:fldChar w:fldCharType="end"/>
            </w:r>
            <w:r w:rsidDel="00B5594B">
              <w:rPr>
                <w:noProof/>
              </w:rPr>
              <w:fldChar w:fldCharType="end"/>
            </w:r>
          </w:del>
        </w:p>
        <w:p w14:paraId="49C0EE78" w14:textId="61324EC6" w:rsidR="00A60C25" w:rsidDel="00B5594B" w:rsidRDefault="00186CA1">
          <w:pPr>
            <w:pStyle w:val="TOC3"/>
            <w:tabs>
              <w:tab w:val="right" w:leader="dot" w:pos="9016"/>
            </w:tabs>
            <w:rPr>
              <w:del w:id="375" w:author="SMITH, BEN (UG)" w:date="2021-05-12T14:50:00Z"/>
              <w:rFonts w:eastAsiaTheme="minorEastAsia"/>
              <w:noProof/>
              <w:lang w:eastAsia="en-GB"/>
            </w:rPr>
          </w:pPr>
          <w:del w:id="376" w:author="SMITH, BEN (UG)" w:date="2021-05-12T14:50:00Z">
            <w:r w:rsidDel="00B5594B">
              <w:rPr>
                <w:noProof/>
              </w:rPr>
              <w:fldChar w:fldCharType="begin"/>
            </w:r>
            <w:r w:rsidDel="00B5594B">
              <w:rPr>
                <w:noProof/>
              </w:rPr>
              <w:delInstrText xml:space="preserve"> HYPERLINK \l "_Toc70776433" </w:delInstrText>
            </w:r>
            <w:r w:rsidDel="00B5594B">
              <w:rPr>
                <w:noProof/>
              </w:rPr>
              <w:fldChar w:fldCharType="separate"/>
            </w:r>
          </w:del>
          <w:ins w:id="377" w:author="SMITH, BEN (UG)" w:date="2021-05-12T21:27:00Z">
            <w:r w:rsidR="00023E8A">
              <w:rPr>
                <w:b/>
                <w:bCs/>
                <w:noProof/>
                <w:lang w:val="en-US"/>
              </w:rPr>
              <w:t>Error! Hyperlink reference not valid.</w:t>
            </w:r>
          </w:ins>
          <w:del w:id="378" w:author="SMITH, BEN (UG)" w:date="2021-05-12T14:50:00Z">
            <w:r w:rsidR="00A60C25" w:rsidRPr="00C47289" w:rsidDel="00B5594B">
              <w:rPr>
                <w:rStyle w:val="Hyperlink"/>
                <w:noProof/>
              </w:rPr>
              <w:delText>DHCP network configuration</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33 \h </w:delInstrText>
            </w:r>
            <w:r w:rsidR="00A60C25" w:rsidDel="00B5594B">
              <w:rPr>
                <w:noProof/>
                <w:webHidden/>
              </w:rPr>
            </w:r>
            <w:r w:rsidR="00A60C25" w:rsidDel="00B5594B">
              <w:rPr>
                <w:noProof/>
                <w:webHidden/>
              </w:rPr>
              <w:fldChar w:fldCharType="separate"/>
            </w:r>
            <w:r w:rsidR="00A60C25" w:rsidDel="00B5594B">
              <w:rPr>
                <w:noProof/>
                <w:webHidden/>
              </w:rPr>
              <w:delText>10</w:delText>
            </w:r>
            <w:r w:rsidR="00A60C25" w:rsidDel="00B5594B">
              <w:rPr>
                <w:noProof/>
                <w:webHidden/>
              </w:rPr>
              <w:fldChar w:fldCharType="end"/>
            </w:r>
            <w:r w:rsidDel="00B5594B">
              <w:rPr>
                <w:noProof/>
              </w:rPr>
              <w:fldChar w:fldCharType="end"/>
            </w:r>
          </w:del>
        </w:p>
        <w:p w14:paraId="09895F24" w14:textId="6FBD82BE" w:rsidR="00A60C25" w:rsidDel="00B5594B" w:rsidRDefault="00186CA1">
          <w:pPr>
            <w:pStyle w:val="TOC2"/>
            <w:tabs>
              <w:tab w:val="right" w:leader="dot" w:pos="9016"/>
            </w:tabs>
            <w:rPr>
              <w:del w:id="379" w:author="SMITH, BEN (UG)" w:date="2021-05-12T14:50:00Z"/>
              <w:rFonts w:eastAsiaTheme="minorEastAsia"/>
              <w:noProof/>
              <w:lang w:eastAsia="en-GB"/>
            </w:rPr>
          </w:pPr>
          <w:del w:id="380" w:author="SMITH, BEN (UG)" w:date="2021-05-12T14:50:00Z">
            <w:r w:rsidDel="00B5594B">
              <w:rPr>
                <w:noProof/>
              </w:rPr>
              <w:fldChar w:fldCharType="begin"/>
            </w:r>
            <w:r w:rsidDel="00B5594B">
              <w:rPr>
                <w:noProof/>
              </w:rPr>
              <w:delInstrText xml:space="preserve"> HYPERLINK \l "_Toc70776434" </w:delInstrText>
            </w:r>
            <w:r w:rsidDel="00B5594B">
              <w:rPr>
                <w:noProof/>
              </w:rPr>
              <w:fldChar w:fldCharType="separate"/>
            </w:r>
          </w:del>
          <w:ins w:id="381" w:author="SMITH, BEN (UG)" w:date="2021-05-12T21:27:00Z">
            <w:r w:rsidR="00023E8A">
              <w:rPr>
                <w:b/>
                <w:bCs/>
                <w:noProof/>
                <w:lang w:val="en-US"/>
              </w:rPr>
              <w:t>Error! Hyperlink reference not valid.</w:t>
            </w:r>
          </w:ins>
          <w:del w:id="382" w:author="SMITH, BEN (UG)" w:date="2021-05-12T14:50:00Z">
            <w:r w:rsidR="00A60C25" w:rsidRPr="00C47289" w:rsidDel="00B5594B">
              <w:rPr>
                <w:rStyle w:val="Hyperlink"/>
                <w:noProof/>
              </w:rPr>
              <w:delText>Evidence</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34 \h </w:delInstrText>
            </w:r>
            <w:r w:rsidR="00A60C25" w:rsidDel="00B5594B">
              <w:rPr>
                <w:noProof/>
                <w:webHidden/>
              </w:rPr>
            </w:r>
            <w:r w:rsidR="00A60C25" w:rsidDel="00B5594B">
              <w:rPr>
                <w:noProof/>
                <w:webHidden/>
              </w:rPr>
              <w:fldChar w:fldCharType="separate"/>
            </w:r>
            <w:r w:rsidR="00A60C25" w:rsidDel="00B5594B">
              <w:rPr>
                <w:noProof/>
                <w:webHidden/>
              </w:rPr>
              <w:delText>11</w:delText>
            </w:r>
            <w:r w:rsidR="00A60C25" w:rsidDel="00B5594B">
              <w:rPr>
                <w:noProof/>
                <w:webHidden/>
              </w:rPr>
              <w:fldChar w:fldCharType="end"/>
            </w:r>
            <w:r w:rsidDel="00B5594B">
              <w:rPr>
                <w:noProof/>
              </w:rPr>
              <w:fldChar w:fldCharType="end"/>
            </w:r>
          </w:del>
        </w:p>
        <w:p w14:paraId="7613B0FB" w14:textId="4462E3EC" w:rsidR="00A60C25" w:rsidDel="00B5594B" w:rsidRDefault="00186CA1">
          <w:pPr>
            <w:pStyle w:val="TOC1"/>
            <w:tabs>
              <w:tab w:val="right" w:leader="dot" w:pos="9016"/>
            </w:tabs>
            <w:rPr>
              <w:del w:id="383" w:author="SMITH, BEN (UG)" w:date="2021-05-12T14:50:00Z"/>
              <w:rFonts w:eastAsiaTheme="minorEastAsia"/>
              <w:noProof/>
              <w:lang w:eastAsia="en-GB"/>
            </w:rPr>
          </w:pPr>
          <w:del w:id="384" w:author="SMITH, BEN (UG)" w:date="2021-05-12T14:50:00Z">
            <w:r w:rsidDel="00B5594B">
              <w:rPr>
                <w:noProof/>
              </w:rPr>
              <w:fldChar w:fldCharType="begin"/>
            </w:r>
            <w:r w:rsidDel="00B5594B">
              <w:rPr>
                <w:noProof/>
              </w:rPr>
              <w:delInstrText xml:space="preserve"> HYPERLINK \l "_Toc70776435" </w:delInstrText>
            </w:r>
            <w:r w:rsidDel="00B5594B">
              <w:rPr>
                <w:noProof/>
              </w:rPr>
              <w:fldChar w:fldCharType="separate"/>
            </w:r>
          </w:del>
          <w:ins w:id="385" w:author="SMITH, BEN (UG)" w:date="2021-05-12T21:27:00Z">
            <w:r w:rsidR="00023E8A">
              <w:rPr>
                <w:b/>
                <w:bCs/>
                <w:noProof/>
                <w:lang w:val="en-US"/>
              </w:rPr>
              <w:t>Error! Hyperlink reference not valid.</w:t>
            </w:r>
          </w:ins>
          <w:del w:id="386" w:author="SMITH, BEN (UG)" w:date="2021-05-12T14:50:00Z">
            <w:r w:rsidR="00A60C25" w:rsidRPr="00C47289" w:rsidDel="00B5594B">
              <w:rPr>
                <w:rStyle w:val="Hyperlink"/>
                <w:noProof/>
              </w:rPr>
              <w:delText>References</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35 \h </w:delInstrText>
            </w:r>
            <w:r w:rsidR="00A60C25" w:rsidDel="00B5594B">
              <w:rPr>
                <w:noProof/>
                <w:webHidden/>
              </w:rPr>
            </w:r>
            <w:r w:rsidR="00A60C25" w:rsidDel="00B5594B">
              <w:rPr>
                <w:noProof/>
                <w:webHidden/>
              </w:rPr>
              <w:fldChar w:fldCharType="separate"/>
            </w:r>
            <w:r w:rsidR="00A60C25" w:rsidDel="00B5594B">
              <w:rPr>
                <w:noProof/>
                <w:webHidden/>
              </w:rPr>
              <w:delText>11</w:delText>
            </w:r>
            <w:r w:rsidR="00A60C25" w:rsidDel="00B5594B">
              <w:rPr>
                <w:noProof/>
                <w:webHidden/>
              </w:rPr>
              <w:fldChar w:fldCharType="end"/>
            </w:r>
            <w:r w:rsidDel="00B5594B">
              <w:rPr>
                <w:noProof/>
              </w:rPr>
              <w:fldChar w:fldCharType="end"/>
            </w:r>
          </w:del>
        </w:p>
        <w:p w14:paraId="6C798345" w14:textId="34EF24DC" w:rsidR="00A60C25" w:rsidDel="00B5594B" w:rsidRDefault="00186CA1">
          <w:pPr>
            <w:pStyle w:val="TOC1"/>
            <w:tabs>
              <w:tab w:val="right" w:leader="dot" w:pos="9016"/>
            </w:tabs>
            <w:rPr>
              <w:del w:id="387" w:author="SMITH, BEN (UG)" w:date="2021-05-12T14:50:00Z"/>
              <w:rFonts w:eastAsiaTheme="minorEastAsia"/>
              <w:noProof/>
              <w:lang w:eastAsia="en-GB"/>
            </w:rPr>
          </w:pPr>
          <w:del w:id="388" w:author="SMITH, BEN (UG)" w:date="2021-05-12T14:50:00Z">
            <w:r w:rsidDel="00B5594B">
              <w:rPr>
                <w:noProof/>
              </w:rPr>
              <w:fldChar w:fldCharType="begin"/>
            </w:r>
            <w:r w:rsidDel="00B5594B">
              <w:rPr>
                <w:noProof/>
              </w:rPr>
              <w:delInstrText xml:space="preserve"> HYPERLINK \l "_Toc70776436" </w:delInstrText>
            </w:r>
            <w:r w:rsidDel="00B5594B">
              <w:rPr>
                <w:noProof/>
              </w:rPr>
              <w:fldChar w:fldCharType="separate"/>
            </w:r>
          </w:del>
          <w:ins w:id="389" w:author="SMITH, BEN (UG)" w:date="2021-05-12T21:27:00Z">
            <w:r w:rsidR="00023E8A">
              <w:rPr>
                <w:b/>
                <w:bCs/>
                <w:noProof/>
                <w:lang w:val="en-US"/>
              </w:rPr>
              <w:t>Error! Hyperlink reference not valid.</w:t>
            </w:r>
          </w:ins>
          <w:del w:id="390" w:author="SMITH, BEN (UG)" w:date="2021-05-12T14:50:00Z">
            <w:r w:rsidR="00A60C25" w:rsidRPr="00C47289" w:rsidDel="00B5594B">
              <w:rPr>
                <w:rStyle w:val="Hyperlink"/>
                <w:noProof/>
              </w:rPr>
              <w:delText>Appendix 1 – Network Architecture Diagram</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36 \h </w:delInstrText>
            </w:r>
            <w:r w:rsidR="00A60C25" w:rsidDel="00B5594B">
              <w:rPr>
                <w:noProof/>
                <w:webHidden/>
              </w:rPr>
            </w:r>
            <w:r w:rsidR="00A60C25" w:rsidDel="00B5594B">
              <w:rPr>
                <w:noProof/>
                <w:webHidden/>
              </w:rPr>
              <w:fldChar w:fldCharType="separate"/>
            </w:r>
            <w:r w:rsidR="00A60C25" w:rsidDel="00B5594B">
              <w:rPr>
                <w:noProof/>
                <w:webHidden/>
              </w:rPr>
              <w:delText>12</w:delText>
            </w:r>
            <w:r w:rsidR="00A60C25" w:rsidDel="00B5594B">
              <w:rPr>
                <w:noProof/>
                <w:webHidden/>
              </w:rPr>
              <w:fldChar w:fldCharType="end"/>
            </w:r>
            <w:r w:rsidDel="00B5594B">
              <w:rPr>
                <w:noProof/>
              </w:rPr>
              <w:fldChar w:fldCharType="end"/>
            </w:r>
          </w:del>
        </w:p>
        <w:p w14:paraId="12BE116D" w14:textId="0CADD219" w:rsidR="00AC0D2D" w:rsidRDefault="00AC0D2D">
          <w:r>
            <w:rPr>
              <w:b/>
              <w:bCs/>
              <w:noProof/>
            </w:rPr>
            <w:fldChar w:fldCharType="end"/>
          </w:r>
        </w:p>
      </w:sdtContent>
    </w:sdt>
    <w:p w14:paraId="444A2766" w14:textId="5E15734A" w:rsidR="00AC0D2D" w:rsidRDefault="00AC0D2D"/>
    <w:p w14:paraId="52795A02" w14:textId="49FC456C" w:rsidR="00E715E3" w:rsidRDefault="00E715E3"/>
    <w:p w14:paraId="607AED87" w14:textId="66F7457B" w:rsidR="00E715E3" w:rsidRDefault="00E715E3"/>
    <w:p w14:paraId="3EEE555C" w14:textId="77777777" w:rsidR="0084167C" w:rsidRDefault="0084167C"/>
    <w:p w14:paraId="169312FF" w14:textId="77777777" w:rsidR="00351274" w:rsidRDefault="00351274" w:rsidP="0022579B">
      <w:pPr>
        <w:pStyle w:val="Title"/>
        <w:jc w:val="center"/>
      </w:pPr>
    </w:p>
    <w:p w14:paraId="486DFE6E" w14:textId="6C7D8093" w:rsidR="00351274" w:rsidDel="0013433B" w:rsidRDefault="00351274" w:rsidP="0013433B">
      <w:pPr>
        <w:pStyle w:val="Title"/>
        <w:rPr>
          <w:del w:id="391" w:author="SMITH, BEN (UG)" w:date="2021-05-12T14:51:00Z"/>
        </w:rPr>
      </w:pPr>
    </w:p>
    <w:p w14:paraId="25BA7A1F" w14:textId="77777777" w:rsidR="0013433B" w:rsidRPr="0013433B" w:rsidRDefault="0013433B">
      <w:pPr>
        <w:jc w:val="center"/>
        <w:rPr>
          <w:ins w:id="392" w:author="SMITH, BEN (UG)" w:date="2021-05-12T14:51:00Z"/>
          <w:rPrChange w:id="393" w:author="SMITH, BEN (UG)" w:date="2021-05-12T14:51:00Z">
            <w:rPr>
              <w:ins w:id="394" w:author="SMITH, BEN (UG)" w:date="2021-05-12T14:51:00Z"/>
            </w:rPr>
          </w:rPrChange>
        </w:rPr>
        <w:pPrChange w:id="395" w:author="SMITH, BEN (UG)" w:date="2021-05-12T14:51:00Z">
          <w:pPr>
            <w:pStyle w:val="Title"/>
            <w:jc w:val="center"/>
          </w:pPr>
        </w:pPrChange>
      </w:pPr>
    </w:p>
    <w:p w14:paraId="63A760E7" w14:textId="77777777" w:rsidR="00351274" w:rsidDel="0013433B" w:rsidRDefault="00351274" w:rsidP="0022579B">
      <w:pPr>
        <w:pStyle w:val="Title"/>
        <w:jc w:val="center"/>
        <w:rPr>
          <w:del w:id="396" w:author="SMITH, BEN (UG)" w:date="2021-05-12T14:51:00Z"/>
        </w:rPr>
      </w:pPr>
    </w:p>
    <w:p w14:paraId="79DAA26F" w14:textId="77777777" w:rsidR="00351274" w:rsidDel="0013433B" w:rsidRDefault="00351274" w:rsidP="0022579B">
      <w:pPr>
        <w:pStyle w:val="Title"/>
        <w:jc w:val="center"/>
        <w:rPr>
          <w:del w:id="397" w:author="SMITH, BEN (UG)" w:date="2021-05-12T14:51:00Z"/>
        </w:rPr>
      </w:pPr>
    </w:p>
    <w:p w14:paraId="50030F7A" w14:textId="77777777" w:rsidR="00351274" w:rsidDel="0013433B" w:rsidRDefault="00351274" w:rsidP="0022579B">
      <w:pPr>
        <w:pStyle w:val="Title"/>
        <w:jc w:val="center"/>
        <w:rPr>
          <w:del w:id="398" w:author="SMITH, BEN (UG)" w:date="2021-05-12T14:51:00Z"/>
        </w:rPr>
      </w:pPr>
    </w:p>
    <w:p w14:paraId="5C691ABA" w14:textId="2DD46C65" w:rsidR="00351274" w:rsidDel="0013433B" w:rsidRDefault="00351274" w:rsidP="0022579B">
      <w:pPr>
        <w:pStyle w:val="Title"/>
        <w:jc w:val="center"/>
        <w:rPr>
          <w:del w:id="399" w:author="SMITH, BEN (UG)" w:date="2021-05-12T14:51:00Z"/>
        </w:rPr>
      </w:pPr>
    </w:p>
    <w:p w14:paraId="76BBE5ED" w14:textId="2DD46C65" w:rsidR="00CF4599" w:rsidRPr="00CF4599" w:rsidDel="0013433B" w:rsidRDefault="00CF4599" w:rsidP="00CF4599">
      <w:pPr>
        <w:rPr>
          <w:del w:id="400" w:author="SMITH, BEN (UG)" w:date="2021-05-12T14:51:00Z"/>
        </w:rPr>
      </w:pPr>
    </w:p>
    <w:p w14:paraId="6F8DDCFF" w14:textId="2D9B717D" w:rsidR="0022579B" w:rsidRDefault="0022579B">
      <w:pPr>
        <w:pStyle w:val="Title"/>
        <w:jc w:val="center"/>
      </w:pPr>
      <w:r>
        <w:t>WM143 NCCD Network Architecture</w:t>
      </w:r>
    </w:p>
    <w:p w14:paraId="641E5ABB" w14:textId="23A4B414" w:rsidR="0022579B" w:rsidRDefault="0022579B" w:rsidP="000136CE">
      <w:pPr>
        <w:jc w:val="both"/>
      </w:pPr>
    </w:p>
    <w:p w14:paraId="009D1DF0" w14:textId="7B33ECCE" w:rsidR="0022579B" w:rsidRDefault="005A66A8" w:rsidP="008562F1">
      <w:pPr>
        <w:ind w:left="720"/>
        <w:jc w:val="both"/>
      </w:pPr>
      <w:r>
        <w:t xml:space="preserve">This document details </w:t>
      </w:r>
      <w:r w:rsidR="000556CA">
        <w:t xml:space="preserve">the </w:t>
      </w:r>
      <w:r>
        <w:t xml:space="preserve">network architecture proposal </w:t>
      </w:r>
      <w:r w:rsidR="000556CA">
        <w:t>for Midland Endpoint Mobile Enterprise (MEME)</w:t>
      </w:r>
      <w:r w:rsidR="00EE2E69">
        <w:t xml:space="preserve"> and the </w:t>
      </w:r>
      <w:r w:rsidR="00BD5B84">
        <w:t>prepared</w:t>
      </w:r>
      <w:r w:rsidR="00EE2E69">
        <w:t xml:space="preserve"> expansion to their </w:t>
      </w:r>
      <w:r w:rsidR="002A2D4A">
        <w:t>workforce</w:t>
      </w:r>
      <w:r w:rsidR="00EE2E69">
        <w:t>.</w:t>
      </w:r>
    </w:p>
    <w:p w14:paraId="33BC3773" w14:textId="48F11885" w:rsidR="00AD46A2" w:rsidRDefault="00A8506C" w:rsidP="006F3469">
      <w:pPr>
        <w:pStyle w:val="Heading1"/>
        <w:jc w:val="center"/>
      </w:pPr>
      <w:bookmarkStart w:id="401" w:name="_Toc71747260"/>
      <w:r w:rsidRPr="0096248B">
        <w:t>Reference</w:t>
      </w:r>
      <w:r>
        <w:t>: Zones of Trust</w:t>
      </w:r>
      <w:bookmarkEnd w:id="401"/>
    </w:p>
    <w:p w14:paraId="644670A5" w14:textId="77777777" w:rsidR="006F3469" w:rsidRPr="006F3469" w:rsidRDefault="006F3469" w:rsidP="006F3469"/>
    <w:p w14:paraId="5A6CE120" w14:textId="7F310C18" w:rsidR="006F3469" w:rsidRDefault="00635558" w:rsidP="005546D3">
      <w:pPr>
        <w:pStyle w:val="Heading2"/>
        <w:jc w:val="center"/>
      </w:pPr>
      <w:bookmarkStart w:id="402" w:name="_Toc71747261"/>
      <w:r>
        <w:t>Claim</w:t>
      </w:r>
      <w:bookmarkEnd w:id="402"/>
    </w:p>
    <w:p w14:paraId="17A9FDFD" w14:textId="77777777" w:rsidR="001E3FB7" w:rsidRPr="001E3FB7" w:rsidRDefault="001E3FB7" w:rsidP="001E3FB7"/>
    <w:p w14:paraId="63F69D8F" w14:textId="4C65771C" w:rsidR="007C17B1" w:rsidRPr="008562F1" w:rsidRDefault="007C17B1" w:rsidP="00E530A4">
      <w:pPr>
        <w:ind w:left="720"/>
        <w:jc w:val="both"/>
      </w:pPr>
      <w:r w:rsidRPr="008562F1">
        <w:t xml:space="preserve">The network </w:t>
      </w:r>
      <w:r w:rsidR="00E530A4" w:rsidRPr="008562F1">
        <w:t>has been</w:t>
      </w:r>
      <w:r w:rsidRPr="008562F1">
        <w:t xml:space="preserve"> </w:t>
      </w:r>
      <w:r w:rsidR="00E530A4" w:rsidRPr="008562F1">
        <w:t>split</w:t>
      </w:r>
      <w:r w:rsidRPr="008562F1">
        <w:t xml:space="preserve"> into 8 trust zones to </w:t>
      </w:r>
      <w:r w:rsidR="00E530A4" w:rsidRPr="008562F1">
        <w:t xml:space="preserve">help </w:t>
      </w:r>
      <w:r w:rsidRPr="008562F1">
        <w:t>ease</w:t>
      </w:r>
      <w:r w:rsidR="00E530A4" w:rsidRPr="008562F1">
        <w:t xml:space="preserve"> the</w:t>
      </w:r>
      <w:r w:rsidRPr="008562F1">
        <w:t xml:space="preserve"> management of</w:t>
      </w:r>
      <w:r w:rsidR="00E530A4" w:rsidRPr="008562F1">
        <w:t xml:space="preserve"> the</w:t>
      </w:r>
      <w:r w:rsidRPr="008562F1">
        <w:t xml:space="preserve"> firewall rules and administration access permissions.</w:t>
      </w:r>
      <w:r w:rsidR="008F2C3B">
        <w:t xml:space="preserve"> For easier addressing, each zone will be allocated a different subnet. By default, each subnet will a /24 subnet; since the company is small, this leaves 254 usable hosts which should be more than enough. As per RFC 1918</w:t>
      </w:r>
      <w:sdt>
        <w:sdtPr>
          <w:id w:val="-996338047"/>
          <w:citation/>
        </w:sdtPr>
        <w:sdtEndPr/>
        <w:sdtContent>
          <w:r w:rsidR="001074D9">
            <w:fldChar w:fldCharType="begin"/>
          </w:r>
          <w:r w:rsidR="001074D9">
            <w:instrText xml:space="preserve"> CITATION Rek96 \l 2057 </w:instrText>
          </w:r>
          <w:r w:rsidR="001074D9">
            <w:fldChar w:fldCharType="separate"/>
          </w:r>
          <w:r w:rsidR="006B31EB">
            <w:rPr>
              <w:noProof/>
            </w:rPr>
            <w:t xml:space="preserve"> (Rekhter, Moskowitz, Karrenberg, de Groot, &amp; Lear, 1996)</w:t>
          </w:r>
          <w:r w:rsidR="001074D9">
            <w:fldChar w:fldCharType="end"/>
          </w:r>
        </w:sdtContent>
      </w:sdt>
      <w:r w:rsidR="0086679C">
        <w:t>, all the subnets will conform to the requirements of sitting within 192.168.0.0/16 and to help manage the network, each zone will increment the 3</w:t>
      </w:r>
      <w:r w:rsidR="0086679C" w:rsidRPr="0086679C">
        <w:rPr>
          <w:vertAlign w:val="superscript"/>
        </w:rPr>
        <w:t>rd</w:t>
      </w:r>
      <w:r w:rsidR="0086679C">
        <w:t xml:space="preserve"> octet of the </w:t>
      </w:r>
      <w:r w:rsidR="00353044">
        <w:t>IP</w:t>
      </w:r>
      <w:r w:rsidR="0086679C">
        <w:t xml:space="preserve"> address denoting which zone </w:t>
      </w:r>
      <w:del w:id="403" w:author="SMITH, BEN (UG)" w:date="2021-05-12T14:51:00Z">
        <w:r w:rsidR="00D032D8" w:rsidDel="00211D46">
          <w:delText>it’s</w:delText>
        </w:r>
      </w:del>
      <w:ins w:id="404" w:author="SMITH, BEN (UG)" w:date="2021-05-12T14:51:00Z">
        <w:r w:rsidR="00211D46">
          <w:t>it</w:t>
        </w:r>
        <w:r w:rsidR="00DB7091">
          <w:t xml:space="preserve"> is</w:t>
        </w:r>
      </w:ins>
      <w:r w:rsidR="0086679C">
        <w:t xml:space="preserve"> in. Given the initial 8 zones, this leaves possibility many more zones or </w:t>
      </w:r>
      <w:r w:rsidR="00263796">
        <w:t xml:space="preserve">extending the </w:t>
      </w:r>
      <w:r w:rsidR="00353044">
        <w:t>number</w:t>
      </w:r>
      <w:r w:rsidR="00263796">
        <w:t xml:space="preserve"> of machines on the existing subnets.</w:t>
      </w:r>
    </w:p>
    <w:p w14:paraId="7909CBFA" w14:textId="277EADF2" w:rsidR="007B5116" w:rsidRPr="008562F1" w:rsidRDefault="001574ED" w:rsidP="008840EB">
      <w:pPr>
        <w:pStyle w:val="Heading3"/>
        <w:ind w:firstLine="720"/>
      </w:pPr>
      <w:bookmarkStart w:id="405" w:name="_Toc71747262"/>
      <w:r w:rsidRPr="008562F1">
        <w:t>Zone 1 – The “Internet”</w:t>
      </w:r>
      <w:bookmarkEnd w:id="405"/>
    </w:p>
    <w:p w14:paraId="41E3D5B6" w14:textId="298AD399" w:rsidR="00823F61" w:rsidRPr="008562F1" w:rsidRDefault="006452D6" w:rsidP="007E359C">
      <w:pPr>
        <w:ind w:left="720"/>
        <w:jc w:val="both"/>
      </w:pPr>
      <w:r w:rsidRPr="008562F1">
        <w:t xml:space="preserve">The </w:t>
      </w:r>
      <w:r w:rsidR="00161972" w:rsidRPr="008562F1">
        <w:t xml:space="preserve">Internet zone will include machines not owned by MEME. This means that the machines as far as the organisation knows </w:t>
      </w:r>
      <w:r w:rsidR="00CF3814">
        <w:t>are</w:t>
      </w:r>
      <w:r w:rsidR="00161972" w:rsidRPr="008562F1">
        <w:t xml:space="preserve"> untrustworthy</w:t>
      </w:r>
      <w:r w:rsidR="00DD7A04" w:rsidRPr="008562F1">
        <w:t>.</w:t>
      </w:r>
      <w:r w:rsidR="008D1919" w:rsidRPr="008562F1">
        <w:t xml:space="preserve"> </w:t>
      </w:r>
      <w:r w:rsidR="006C1D74" w:rsidRPr="008562F1">
        <w:t>The</w:t>
      </w:r>
      <w:r w:rsidR="00C561D6" w:rsidRPr="008562F1">
        <w:t xml:space="preserve"> internal subnet </w:t>
      </w:r>
      <w:r w:rsidR="006C1D74" w:rsidRPr="008562F1">
        <w:t xml:space="preserve">border </w:t>
      </w:r>
      <w:r w:rsidR="00151730" w:rsidRPr="008562F1">
        <w:t>firewalls</w:t>
      </w:r>
      <w:r w:rsidR="006C1D74" w:rsidRPr="008562F1">
        <w:t xml:space="preserve"> </w:t>
      </w:r>
      <w:r w:rsidR="006C37F9" w:rsidRPr="008562F1">
        <w:t>must drop packets contain</w:t>
      </w:r>
      <w:r w:rsidR="00CD095F" w:rsidRPr="008562F1">
        <w:t xml:space="preserve">ing IP addresses </w:t>
      </w:r>
      <w:r w:rsidR="009E7D35" w:rsidRPr="008562F1">
        <w:t>that</w:t>
      </w:r>
      <w:r w:rsidR="006C1D74" w:rsidRPr="008562F1">
        <w:t xml:space="preserve"> are not routable </w:t>
      </w:r>
      <w:r w:rsidR="00902267" w:rsidRPr="008562F1">
        <w:t>publicly</w:t>
      </w:r>
      <w:r w:rsidR="006C1D74" w:rsidRPr="008562F1">
        <w:t xml:space="preserve">. </w:t>
      </w:r>
      <w:r w:rsidR="002F3848" w:rsidRPr="008562F1">
        <w:t>The</w:t>
      </w:r>
      <w:r w:rsidR="00B56A4C" w:rsidRPr="008562F1">
        <w:t xml:space="preserve"> traffic</w:t>
      </w:r>
      <w:r w:rsidR="002F3848" w:rsidRPr="008562F1">
        <w:t xml:space="preserve"> explain</w:t>
      </w:r>
      <w:r w:rsidR="00CF3814">
        <w:t>ed</w:t>
      </w:r>
      <w:r w:rsidR="002F3848" w:rsidRPr="008562F1">
        <w:t xml:space="preserve"> here</w:t>
      </w:r>
      <w:r w:rsidR="00B56A4C" w:rsidRPr="008562F1">
        <w:t xml:space="preserve"> is network traffic that s</w:t>
      </w:r>
      <w:r w:rsidR="002F3848" w:rsidRPr="008562F1">
        <w:t>tarts</w:t>
      </w:r>
      <w:r w:rsidR="00B56A4C" w:rsidRPr="008562F1">
        <w:t xml:space="preserve"> inside of </w:t>
      </w:r>
      <w:r w:rsidR="002F3848" w:rsidRPr="008562F1">
        <w:t>network and proceeds</w:t>
      </w:r>
      <w:r w:rsidR="00B56A4C" w:rsidRPr="008562F1">
        <w:t xml:space="preserve"> through its routers to a destination somewhere outside of the network. This </w:t>
      </w:r>
      <w:r w:rsidR="00B42A86" w:rsidRPr="008562F1">
        <w:t xml:space="preserve">egress traffic </w:t>
      </w:r>
      <w:r w:rsidR="00E45F08" w:rsidRPr="008562F1">
        <w:t xml:space="preserve">can </w:t>
      </w:r>
      <w:r w:rsidR="00922751" w:rsidRPr="008562F1">
        <w:t>cause congestion on the WAN link.</w:t>
      </w:r>
      <w:r w:rsidR="0096611B" w:rsidRPr="008562F1">
        <w:t xml:space="preserve"> Ingress traffic</w:t>
      </w:r>
      <w:r w:rsidR="008B4257" w:rsidRPr="008562F1">
        <w:t xml:space="preserve"> </w:t>
      </w:r>
      <w:r w:rsidR="007349C0" w:rsidRPr="008562F1">
        <w:t>applie</w:t>
      </w:r>
      <w:r w:rsidR="008B4257" w:rsidRPr="008562F1">
        <w:t>s to all network traffic and data that come</w:t>
      </w:r>
      <w:r w:rsidR="00CF3814">
        <w:t>s</w:t>
      </w:r>
      <w:r w:rsidR="008B4257" w:rsidRPr="008562F1">
        <w:t xml:space="preserve"> from outside </w:t>
      </w:r>
      <w:r w:rsidR="007349C0" w:rsidRPr="008562F1">
        <w:t>the</w:t>
      </w:r>
      <w:r w:rsidR="008B4257" w:rsidRPr="008562F1">
        <w:t xml:space="preserve"> local network and </w:t>
      </w:r>
      <w:r w:rsidR="002D7C07" w:rsidRPr="008562F1">
        <w:t xml:space="preserve">normally </w:t>
      </w:r>
      <w:r w:rsidR="008B4257" w:rsidRPr="008562F1">
        <w:t>land</w:t>
      </w:r>
      <w:r w:rsidR="002D7C07" w:rsidRPr="008562F1">
        <w:t>s</w:t>
      </w:r>
      <w:r w:rsidR="008B4257" w:rsidRPr="008562F1">
        <w:t xml:space="preserve"> on a specific location within it</w:t>
      </w:r>
      <w:r w:rsidR="002D7C07" w:rsidRPr="008562F1">
        <w:t xml:space="preserve">. This type of traffic </w:t>
      </w:r>
      <w:r w:rsidR="00644745" w:rsidRPr="008562F1">
        <w:t xml:space="preserve">could indicate a man-in-the-middle on the WAN link or cause problems with the </w:t>
      </w:r>
      <w:r w:rsidR="00566858" w:rsidRPr="008562F1">
        <w:t xml:space="preserve">(Internet service provider) </w:t>
      </w:r>
      <w:r w:rsidR="00644745" w:rsidRPr="008562F1">
        <w:t>ISP. T</w:t>
      </w:r>
      <w:r w:rsidR="00AD763E" w:rsidRPr="008562F1">
        <w:t>hese fil</w:t>
      </w:r>
      <w:r w:rsidR="002D7C07" w:rsidRPr="008562F1">
        <w:t xml:space="preserve">ters </w:t>
      </w:r>
      <w:r w:rsidR="00195F7F" w:rsidRPr="008562F1">
        <w:t xml:space="preserve">should be looked at if the ISP provides </w:t>
      </w:r>
      <w:r w:rsidR="00CF3814">
        <w:t>the</w:t>
      </w:r>
      <w:r w:rsidR="00195F7F" w:rsidRPr="008562F1">
        <w:t xml:space="preserve"> Network address translation (NAT) service.</w:t>
      </w:r>
      <w:r w:rsidR="00263796">
        <w:t xml:space="preserve"> While most of the subnets allow for a larger </w:t>
      </w:r>
      <w:r w:rsidR="00D032D8">
        <w:t>number</w:t>
      </w:r>
      <w:r w:rsidR="00263796">
        <w:t xml:space="preserve"> of machines than there is currently, the /24 subnet is common for many household networks and allows </w:t>
      </w:r>
      <w:r w:rsidR="00353044">
        <w:t xml:space="preserve">for an adequate </w:t>
      </w:r>
      <w:r w:rsidR="000B4F02">
        <w:t>number</w:t>
      </w:r>
      <w:r w:rsidR="00353044">
        <w:t xml:space="preserve"> of hosts while not taking up a large chunk of the allocated address space.</w:t>
      </w:r>
    </w:p>
    <w:p w14:paraId="782039E8" w14:textId="45910C37" w:rsidR="00766024" w:rsidRPr="008562F1" w:rsidRDefault="00766024" w:rsidP="00FC57AB">
      <w:pPr>
        <w:pStyle w:val="Heading3"/>
        <w:ind w:firstLine="720"/>
        <w:rPr>
          <w:i/>
          <w:iCs/>
        </w:rPr>
      </w:pPr>
      <w:bookmarkStart w:id="406" w:name="_Toc71747263"/>
      <w:r w:rsidRPr="008562F1">
        <w:t xml:space="preserve">Zone 2 </w:t>
      </w:r>
      <w:r w:rsidR="0095544D" w:rsidRPr="008562F1">
        <w:t>–</w:t>
      </w:r>
      <w:r w:rsidRPr="008562F1">
        <w:t xml:space="preserve"> </w:t>
      </w:r>
      <w:r w:rsidR="0095544D" w:rsidRPr="008562F1">
        <w:t>The</w:t>
      </w:r>
      <w:r w:rsidR="00F92B80" w:rsidRPr="008562F1">
        <w:t xml:space="preserve"> Demilitarised Zone (DMZ)</w:t>
      </w:r>
      <w:r w:rsidR="00E5449C" w:rsidRPr="008562F1">
        <w:t xml:space="preserve"> – </w:t>
      </w:r>
      <w:r w:rsidR="00263796">
        <w:t>192.168.2.0/24</w:t>
      </w:r>
      <w:bookmarkEnd w:id="406"/>
    </w:p>
    <w:p w14:paraId="6625112A" w14:textId="180F50B8" w:rsidR="0062156A" w:rsidRPr="008562F1" w:rsidRDefault="00974B47" w:rsidP="00C95FE7">
      <w:pPr>
        <w:ind w:left="720"/>
        <w:jc w:val="both"/>
      </w:pPr>
      <w:r w:rsidRPr="008562F1">
        <w:t xml:space="preserve">DMZ </w:t>
      </w:r>
      <w:r w:rsidR="00C95FE7" w:rsidRPr="008562F1">
        <w:t xml:space="preserve">is a network </w:t>
      </w:r>
      <w:r w:rsidR="00A76807" w:rsidRPr="008562F1">
        <w:t xml:space="preserve">that is either </w:t>
      </w:r>
      <w:r w:rsidR="008F2E9E" w:rsidRPr="008562F1">
        <w:t xml:space="preserve">physical or logical and </w:t>
      </w:r>
      <w:r w:rsidR="00C95FE7" w:rsidRPr="008562F1">
        <w:t xml:space="preserve">used to connect hosts </w:t>
      </w:r>
      <w:r w:rsidR="008F2E9E" w:rsidRPr="008562F1">
        <w:t>which</w:t>
      </w:r>
      <w:r w:rsidR="00C95FE7" w:rsidRPr="008562F1">
        <w:t xml:space="preserve"> provide an interface to an </w:t>
      </w:r>
      <w:r w:rsidR="008F2E9E" w:rsidRPr="008562F1">
        <w:t>external untrusted</w:t>
      </w:r>
      <w:r w:rsidR="00C95FE7" w:rsidRPr="008562F1">
        <w:t xml:space="preserve"> network while keeping the internal, private network – usually the corporate network – separated f</w:t>
      </w:r>
      <w:r w:rsidR="008F2E9E" w:rsidRPr="008562F1">
        <w:t>rom</w:t>
      </w:r>
      <w:r w:rsidR="00C95FE7" w:rsidRPr="008562F1">
        <w:t xml:space="preserve"> the external network.</w:t>
      </w:r>
      <w:sdt>
        <w:sdtPr>
          <w:id w:val="-127556717"/>
          <w:citation/>
        </w:sdtPr>
        <w:sdtEndPr/>
        <w:sdtContent>
          <w:r w:rsidR="00C95FE7" w:rsidRPr="008562F1">
            <w:fldChar w:fldCharType="begin"/>
          </w:r>
          <w:r w:rsidR="00C95FE7" w:rsidRPr="008562F1">
            <w:instrText xml:space="preserve"> CITATION dou \l 2057 </w:instrText>
          </w:r>
          <w:r w:rsidR="00C95FE7" w:rsidRPr="008562F1">
            <w:fldChar w:fldCharType="separate"/>
          </w:r>
          <w:r w:rsidR="006B31EB">
            <w:rPr>
              <w:noProof/>
            </w:rPr>
            <w:t xml:space="preserve"> (doubleoctopus, n.d.)</w:t>
          </w:r>
          <w:r w:rsidR="00C95FE7" w:rsidRPr="008562F1">
            <w:fldChar w:fldCharType="end"/>
          </w:r>
        </w:sdtContent>
      </w:sdt>
    </w:p>
    <w:p w14:paraId="34BDB9ED" w14:textId="3F6B3283" w:rsidR="0062156A" w:rsidRPr="008562F1" w:rsidRDefault="00E903CD" w:rsidP="00E903CD">
      <w:pPr>
        <w:ind w:left="720"/>
        <w:jc w:val="both"/>
      </w:pPr>
      <w:r w:rsidRPr="008562F1">
        <w:t>The assets within the DMZ are the</w:t>
      </w:r>
      <w:r w:rsidR="0062156A" w:rsidRPr="008562F1">
        <w:t xml:space="preserve"> webserver’s reverse proxy and MEME’s mail relay server, Squid and SMTP-Relay. The proxy is used by the public whenever a client accesses the website</w:t>
      </w:r>
      <w:r w:rsidRPr="008562F1">
        <w:t>. T</w:t>
      </w:r>
      <w:r w:rsidR="0062156A" w:rsidRPr="008562F1">
        <w:t>he mail relay</w:t>
      </w:r>
      <w:r w:rsidRPr="008562F1">
        <w:t xml:space="preserve"> will frequently</w:t>
      </w:r>
      <w:r w:rsidR="0062156A" w:rsidRPr="008562F1">
        <w:t xml:space="preserve"> exchange emails with</w:t>
      </w:r>
      <w:r w:rsidRPr="008562F1">
        <w:t xml:space="preserve"> the</w:t>
      </w:r>
      <w:r w:rsidR="0062156A" w:rsidRPr="008562F1">
        <w:t xml:space="preserve"> public relays. Firewall rules </w:t>
      </w:r>
      <w:r w:rsidRPr="008562F1">
        <w:t>make sure</w:t>
      </w:r>
      <w:r w:rsidR="0062156A" w:rsidRPr="008562F1">
        <w:t xml:space="preserve"> that SMTP-Relay </w:t>
      </w:r>
      <w:r w:rsidRPr="008562F1">
        <w:t xml:space="preserve">will </w:t>
      </w:r>
      <w:r w:rsidR="0062156A" w:rsidRPr="008562F1">
        <w:t>only communicate with MEME’s public mail relay: Ext</w:t>
      </w:r>
      <w:r w:rsidR="002D597D" w:rsidRPr="008562F1">
        <w:t>-</w:t>
      </w:r>
      <w:r w:rsidR="0062156A" w:rsidRPr="008562F1">
        <w:t>DNS (8.8.8.8).</w:t>
      </w:r>
    </w:p>
    <w:p w14:paraId="6C2E0B7D" w14:textId="0052CA7B" w:rsidR="00E5449C" w:rsidRPr="008562F1" w:rsidRDefault="0062156A" w:rsidP="002D597D">
      <w:pPr>
        <w:ind w:left="720"/>
        <w:jc w:val="both"/>
      </w:pPr>
      <w:r w:rsidRPr="008562F1">
        <w:t xml:space="preserve">The internal DMZ firewall </w:t>
      </w:r>
      <w:r w:rsidR="001E2AB6" w:rsidRPr="008562F1">
        <w:t>will limit the</w:t>
      </w:r>
      <w:r w:rsidRPr="008562F1">
        <w:t xml:space="preserve"> office ingress traffic to established connections to add </w:t>
      </w:r>
      <w:r w:rsidR="001E2AB6" w:rsidRPr="008562F1">
        <w:t>more</w:t>
      </w:r>
      <w:r w:rsidRPr="008562F1">
        <w:t xml:space="preserve"> protection to private machines. Traffic </w:t>
      </w:r>
      <w:r w:rsidR="001E2AB6" w:rsidRPr="008562F1">
        <w:t>moving</w:t>
      </w:r>
      <w:r w:rsidRPr="008562F1">
        <w:t xml:space="preserve"> from public recorded </w:t>
      </w:r>
      <w:r w:rsidR="001E2AB6" w:rsidRPr="008562F1">
        <w:t xml:space="preserve">already </w:t>
      </w:r>
      <w:r w:rsidRPr="008562F1">
        <w:t xml:space="preserve">on the </w:t>
      </w:r>
      <w:r w:rsidRPr="008562F1">
        <w:lastRenderedPageBreak/>
        <w:t xml:space="preserve">firewall’s connection tracking module – </w:t>
      </w:r>
      <w:r w:rsidR="005A1BE9" w:rsidRPr="008562F1">
        <w:t>except for</w:t>
      </w:r>
      <w:r w:rsidRPr="008562F1">
        <w:t xml:space="preserve"> handshake initiations with the OpenVPN server </w:t>
      </w:r>
      <w:r w:rsidR="00A56124" w:rsidRPr="008562F1">
        <w:t>on</w:t>
      </w:r>
      <w:r w:rsidRPr="008562F1">
        <w:t xml:space="preserve"> the private net</w:t>
      </w:r>
      <w:r w:rsidR="009E7D35" w:rsidRPr="008562F1">
        <w:t>work</w:t>
      </w:r>
      <w:r w:rsidR="00CF3814">
        <w:t xml:space="preserve"> would be allowed</w:t>
      </w:r>
      <w:r w:rsidR="00444E9D" w:rsidRPr="008562F1">
        <w:t>.</w:t>
      </w:r>
      <w:r w:rsidR="00CF3814">
        <w:t xml:space="preserve"> For example, the firewall would allow http traffic if the connection </w:t>
      </w:r>
      <w:r w:rsidR="00CE57D6">
        <w:t>were</w:t>
      </w:r>
      <w:r w:rsidR="00CF3814">
        <w:t xml:space="preserve"> started via a staff machine </w:t>
      </w:r>
      <w:r w:rsidR="004D7DB7">
        <w:t>as seen from a typical web browser</w:t>
      </w:r>
      <w:r w:rsidR="000B4F02">
        <w:t xml:space="preserve"> since otherwise, they </w:t>
      </w:r>
      <w:r w:rsidR="00B938B2">
        <w:t>would not</w:t>
      </w:r>
      <w:r w:rsidR="000B4F02">
        <w:t xml:space="preserve"> be able to receive http responses from the external websites </w:t>
      </w:r>
      <w:r w:rsidR="0070511D">
        <w:t>they are</w:t>
      </w:r>
      <w:r w:rsidR="000B4F02">
        <w:t xml:space="preserve"> trying to connect to</w:t>
      </w:r>
      <w:r w:rsidR="004D7DB7">
        <w:t>.</w:t>
      </w:r>
    </w:p>
    <w:p w14:paraId="612D05E6" w14:textId="430DDE9D" w:rsidR="00800F8B" w:rsidRPr="008562F1" w:rsidRDefault="00800F8B" w:rsidP="00464D6C">
      <w:pPr>
        <w:pStyle w:val="Heading3"/>
        <w:ind w:firstLine="720"/>
      </w:pPr>
      <w:bookmarkStart w:id="407" w:name="_Toc71747264"/>
      <w:r w:rsidRPr="008562F1">
        <w:t xml:space="preserve">Zone 3 – </w:t>
      </w:r>
      <w:r w:rsidR="00D80AAA" w:rsidRPr="008562F1">
        <w:t>Employees</w:t>
      </w:r>
      <w:r w:rsidRPr="008562F1">
        <w:t xml:space="preserve"> </w:t>
      </w:r>
      <w:r w:rsidR="002E1A20" w:rsidRPr="008562F1">
        <w:t>S</w:t>
      </w:r>
      <w:r w:rsidRPr="008562F1">
        <w:t>ubnet</w:t>
      </w:r>
      <w:r w:rsidR="00464D6C" w:rsidRPr="008562F1">
        <w:t xml:space="preserve"> – </w:t>
      </w:r>
      <w:del w:id="408" w:author="SMITH, BEN (UG)" w:date="2021-05-12T14:36:00Z">
        <w:r w:rsidR="00263796" w:rsidDel="0002074F">
          <w:delText>192.168.3.0/24</w:delText>
        </w:r>
      </w:del>
      <w:ins w:id="409" w:author="SMITH, BEN (UG)" w:date="2021-05-12T14:36:00Z">
        <w:r w:rsidR="0002074F">
          <w:t>172.16.0.0/21</w:t>
        </w:r>
      </w:ins>
      <w:bookmarkEnd w:id="407"/>
    </w:p>
    <w:p w14:paraId="31736F35" w14:textId="7A999242" w:rsidR="00684282" w:rsidRPr="008562F1" w:rsidRDefault="008B6081" w:rsidP="0077758F">
      <w:pPr>
        <w:ind w:left="720"/>
        <w:jc w:val="both"/>
      </w:pPr>
      <w:r w:rsidRPr="008562F1">
        <w:t xml:space="preserve">The employee subnet </w:t>
      </w:r>
      <w:r w:rsidR="006E5D16" w:rsidRPr="008562F1">
        <w:t>has been limited</w:t>
      </w:r>
      <w:r w:rsidRPr="008562F1">
        <w:t xml:space="preserve"> to</w:t>
      </w:r>
      <w:r w:rsidR="0077758F" w:rsidRPr="008562F1">
        <w:t xml:space="preserve"> just</w:t>
      </w:r>
      <w:r w:rsidR="006E5D16" w:rsidRPr="008562F1">
        <w:t xml:space="preserve"> usual work traffic</w:t>
      </w:r>
      <w:r w:rsidR="0077758F" w:rsidRPr="008562F1">
        <w:t xml:space="preserve">. </w:t>
      </w:r>
      <w:r w:rsidR="00FE1D4E" w:rsidRPr="008562F1">
        <w:t>The employee and managerial subnet are the only two with access to surf the web</w:t>
      </w:r>
      <w:r w:rsidR="00E95AE2" w:rsidRPr="008562F1">
        <w:t xml:space="preserve">. Therefore, the firewall rules have been configured </w:t>
      </w:r>
      <w:r w:rsidR="007F06BF" w:rsidRPr="008562F1">
        <w:t>to restrict browsing to HTTP/HTTPS</w:t>
      </w:r>
      <w:r w:rsidR="00684282" w:rsidRPr="008562F1">
        <w:t xml:space="preserve"> and to use stateful tracking to allow just established connections through.</w:t>
      </w:r>
    </w:p>
    <w:p w14:paraId="708CDD8B" w14:textId="12356454" w:rsidR="0016024A" w:rsidRPr="008562F1" w:rsidRDefault="008D2D37" w:rsidP="0077758F">
      <w:pPr>
        <w:ind w:left="720"/>
        <w:jc w:val="both"/>
      </w:pPr>
      <w:r w:rsidRPr="008562F1">
        <w:t xml:space="preserve">Protocols such as FTP have been blocked by default because they </w:t>
      </w:r>
      <w:r w:rsidR="0083145A" w:rsidRPr="008562F1">
        <w:t xml:space="preserve">are not necessary in </w:t>
      </w:r>
      <w:r w:rsidR="00D865F3" w:rsidRPr="008562F1">
        <w:t>today’s</w:t>
      </w:r>
      <w:r w:rsidR="0083145A" w:rsidRPr="008562F1">
        <w:t xml:space="preserve"> </w:t>
      </w:r>
      <w:r w:rsidR="00D865F3" w:rsidRPr="008562F1">
        <w:t>use case</w:t>
      </w:r>
      <w:r w:rsidR="0083145A" w:rsidRPr="008562F1">
        <w:t>.</w:t>
      </w:r>
      <w:r w:rsidR="00D865F3" w:rsidRPr="008562F1">
        <w:t xml:space="preserve"> This can be undone by administrators if they wish to do so.</w:t>
      </w:r>
      <w:r w:rsidR="0083145A" w:rsidRPr="008562F1">
        <w:t xml:space="preserve"> </w:t>
      </w:r>
    </w:p>
    <w:p w14:paraId="684BDAD2" w14:textId="2A67BFBD" w:rsidR="002425B4" w:rsidRPr="008562F1" w:rsidRDefault="00904425" w:rsidP="00A56333">
      <w:pPr>
        <w:ind w:left="720"/>
        <w:jc w:val="both"/>
      </w:pPr>
      <w:r w:rsidRPr="008562F1">
        <w:t xml:space="preserve">The network mask will allow for the use of </w:t>
      </w:r>
      <w:ins w:id="410" w:author="SMITH, BEN (UG)" w:date="2021-05-12T14:38:00Z">
        <w:r w:rsidR="005A20A2">
          <w:t>2</w:t>
        </w:r>
        <w:r w:rsidR="005804E6">
          <w:t xml:space="preserve">046 </w:t>
        </w:r>
      </w:ins>
      <w:del w:id="411" w:author="SMITH, BEN (UG)" w:date="2021-05-12T14:38:00Z">
        <w:r w:rsidRPr="008562F1" w:rsidDel="005A20A2">
          <w:delText xml:space="preserve">8,190 </w:delText>
        </w:r>
      </w:del>
      <w:r w:rsidRPr="008562F1">
        <w:t xml:space="preserve">machines in the zone </w:t>
      </w:r>
      <w:ins w:id="412" w:author="SMITH, BEN (UG)" w:date="2021-05-03T12:52:00Z">
        <w:r w:rsidR="007E233D">
          <w:t xml:space="preserve">this will allow for any </w:t>
        </w:r>
      </w:ins>
      <w:del w:id="413" w:author="SMITH, BEN (UG)" w:date="2021-05-03T12:52:00Z">
        <w:r w:rsidRPr="008562F1" w:rsidDel="007E233D">
          <w:delText xml:space="preserve">– which is a sample space for any </w:delText>
        </w:r>
      </w:del>
      <w:r w:rsidRPr="008562F1">
        <w:t xml:space="preserve">major expansion in which MEME would want to make in the foreseeable future. This zone </w:t>
      </w:r>
      <w:r w:rsidR="00042153" w:rsidRPr="008562F1">
        <w:t xml:space="preserve">would benefit from being split </w:t>
      </w:r>
      <w:r w:rsidRPr="008562F1">
        <w:t xml:space="preserve">into </w:t>
      </w:r>
      <w:r w:rsidR="00042153" w:rsidRPr="008562F1">
        <w:t xml:space="preserve">specific </w:t>
      </w:r>
      <w:r w:rsidRPr="008562F1">
        <w:t>department networks</w:t>
      </w:r>
      <w:r w:rsidR="00042153" w:rsidRPr="008562F1">
        <w:t xml:space="preserve"> which should then be </w:t>
      </w:r>
      <w:r w:rsidRPr="008562F1">
        <w:t>separated with firewalled routers.</w:t>
      </w:r>
    </w:p>
    <w:p w14:paraId="43285293" w14:textId="031F7BCB" w:rsidR="00F05E69" w:rsidRPr="008562F1" w:rsidRDefault="00F05E69" w:rsidP="00D80AAA">
      <w:pPr>
        <w:pStyle w:val="Heading3"/>
        <w:ind w:firstLine="720"/>
      </w:pPr>
      <w:bookmarkStart w:id="414" w:name="_Toc71747265"/>
      <w:r w:rsidRPr="008562F1">
        <w:t xml:space="preserve">Zone 4 </w:t>
      </w:r>
      <w:r w:rsidR="00D80AAA" w:rsidRPr="008562F1">
        <w:t>–</w:t>
      </w:r>
      <w:r w:rsidRPr="008562F1">
        <w:t xml:space="preserve"> </w:t>
      </w:r>
      <w:r w:rsidR="00D80AAA" w:rsidRPr="008562F1">
        <w:t xml:space="preserve">Servers Subnet – </w:t>
      </w:r>
      <w:r w:rsidR="00263796">
        <w:t>192.168.4.0/24</w:t>
      </w:r>
      <w:bookmarkEnd w:id="414"/>
    </w:p>
    <w:p w14:paraId="644B64A4" w14:textId="004FEA62" w:rsidR="00D80AAA" w:rsidRPr="008562F1" w:rsidRDefault="00EB1477" w:rsidP="00A56333">
      <w:pPr>
        <w:ind w:left="720"/>
        <w:jc w:val="both"/>
      </w:pPr>
      <w:r w:rsidRPr="008562F1">
        <w:t xml:space="preserve">This zone is where servers for private use by the office are located. The public should never be able to access these servers. Therefore, they are located behind the DMZ. The internal traffic </w:t>
      </w:r>
      <w:r w:rsidR="00A5581F" w:rsidRPr="008562F1">
        <w:t xml:space="preserve">is managed by a </w:t>
      </w:r>
      <w:r w:rsidRPr="008562F1">
        <w:t xml:space="preserve">firewall behind the </w:t>
      </w:r>
      <w:r w:rsidR="00A5581F" w:rsidRPr="008562F1">
        <w:t>central</w:t>
      </w:r>
      <w:r w:rsidRPr="008562F1">
        <w:t xml:space="preserve"> router. Packets are restricted by their source subnet and destination server</w:t>
      </w:r>
      <w:r w:rsidR="00A5581F" w:rsidRPr="008562F1">
        <w:t>. P</w:t>
      </w:r>
      <w:r w:rsidRPr="008562F1">
        <w:t xml:space="preserve">ort-checking </w:t>
      </w:r>
      <w:r w:rsidR="00A5581F" w:rsidRPr="008562F1">
        <w:t xml:space="preserve">is </w:t>
      </w:r>
      <w:r w:rsidRPr="008562F1">
        <w:t>enforced s</w:t>
      </w:r>
      <w:r w:rsidR="00A5581F" w:rsidRPr="008562F1">
        <w:t xml:space="preserve">o </w:t>
      </w:r>
      <w:r w:rsidRPr="008562F1">
        <w:t xml:space="preserve">that only </w:t>
      </w:r>
      <w:r w:rsidR="00A5581F" w:rsidRPr="008562F1">
        <w:t>valid</w:t>
      </w:r>
      <w:r w:rsidRPr="008562F1">
        <w:t xml:space="preserve"> traffic </w:t>
      </w:r>
      <w:r w:rsidR="00A5581F" w:rsidRPr="008562F1">
        <w:t>moves</w:t>
      </w:r>
      <w:r w:rsidRPr="008562F1">
        <w:t xml:space="preserve"> into the subnet. The only traffic allowed between the subnet and Internet is DNS queries from the DNS server to the specif</w:t>
      </w:r>
      <w:r w:rsidR="00A5581F" w:rsidRPr="008562F1">
        <w:t>ic</w:t>
      </w:r>
      <w:r w:rsidRPr="008562F1">
        <w:t xml:space="preserve"> external DNS server. </w:t>
      </w:r>
      <w:r w:rsidR="00A5581F" w:rsidRPr="008562F1">
        <w:t xml:space="preserve">The </w:t>
      </w:r>
      <w:r w:rsidRPr="008562F1">
        <w:t>mail is the only traffic</w:t>
      </w:r>
      <w:r w:rsidR="00A5581F" w:rsidRPr="008562F1">
        <w:t xml:space="preserve"> that is allowed</w:t>
      </w:r>
      <w:r w:rsidRPr="008562F1">
        <w:t xml:space="preserve"> into the DMZ to </w:t>
      </w:r>
      <w:r w:rsidR="00A5581F" w:rsidRPr="008562F1">
        <w:t>allow</w:t>
      </w:r>
      <w:r w:rsidRPr="008562F1">
        <w:t xml:space="preserve"> mail exchange with the relay server</w:t>
      </w:r>
      <w:r w:rsidR="00A5581F" w:rsidRPr="008562F1">
        <w:t>.</w:t>
      </w:r>
      <w:r w:rsidRPr="008562F1">
        <w:t xml:space="preserve"> </w:t>
      </w:r>
      <w:r w:rsidR="00A5581F" w:rsidRPr="008562F1">
        <w:t>T</w:t>
      </w:r>
      <w:r w:rsidRPr="008562F1">
        <w:t xml:space="preserve">his ensures </w:t>
      </w:r>
      <w:r w:rsidR="00A5581F" w:rsidRPr="008562F1">
        <w:t xml:space="preserve">that </w:t>
      </w:r>
      <w:r w:rsidRPr="008562F1">
        <w:t>internal emails are not leaked onto the internet.</w:t>
      </w:r>
    </w:p>
    <w:p w14:paraId="4D7431CD" w14:textId="39138BC9" w:rsidR="00D80AAA" w:rsidRPr="008562F1" w:rsidRDefault="00D80AAA" w:rsidP="00D80AAA">
      <w:pPr>
        <w:pStyle w:val="Heading3"/>
        <w:ind w:firstLine="720"/>
      </w:pPr>
      <w:bookmarkStart w:id="415" w:name="_Toc71747266"/>
      <w:r w:rsidRPr="008562F1">
        <w:t xml:space="preserve">Zone 5 – Managerial Subnet – </w:t>
      </w:r>
      <w:r w:rsidR="00263796">
        <w:t>192.168.5.0/24</w:t>
      </w:r>
      <w:bookmarkEnd w:id="415"/>
    </w:p>
    <w:p w14:paraId="62EACF78" w14:textId="59CAFB4A" w:rsidR="00E0362D" w:rsidRPr="008562F1" w:rsidRDefault="00E0362D" w:rsidP="00E0362D">
      <w:pPr>
        <w:ind w:left="720"/>
        <w:jc w:val="both"/>
      </w:pPr>
      <w:r w:rsidRPr="008562F1">
        <w:t xml:space="preserve">The managerial zone will manage the network’s administrators </w:t>
      </w:r>
      <w:r w:rsidR="00B93103" w:rsidRPr="008562F1">
        <w:t xml:space="preserve">so that </w:t>
      </w:r>
      <w:r w:rsidRPr="008562F1">
        <w:t xml:space="preserve">administrative traffic such as system logs and SSH sessions are sourced/destined from </w:t>
      </w:r>
      <w:r w:rsidR="00B93103" w:rsidRPr="008562F1">
        <w:t>valid</w:t>
      </w:r>
      <w:r w:rsidRPr="008562F1">
        <w:t xml:space="preserve"> location</w:t>
      </w:r>
      <w:r w:rsidR="00B93103" w:rsidRPr="008562F1">
        <w:t>s</w:t>
      </w:r>
      <w:r w:rsidRPr="008562F1">
        <w:t xml:space="preserve"> to prevent unauthorised network monitoring or remote sessions. The </w:t>
      </w:r>
      <w:r w:rsidR="00AF77D5" w:rsidRPr="008562F1">
        <w:t>confinement</w:t>
      </w:r>
      <w:r w:rsidRPr="008562F1">
        <w:t xml:space="preserve"> allows other</w:t>
      </w:r>
      <w:r w:rsidR="00AF77D5" w:rsidRPr="008562F1">
        <w:t xml:space="preserve"> areas</w:t>
      </w:r>
      <w:r w:rsidRPr="008562F1">
        <w:t xml:space="preserve"> of the office network to be opened to traffic without compromising the integrity of the </w:t>
      </w:r>
      <w:r w:rsidR="00DF5CA8" w:rsidRPr="008562F1">
        <w:t>services for the administration</w:t>
      </w:r>
      <w:r w:rsidRPr="008562F1">
        <w:t>.</w:t>
      </w:r>
    </w:p>
    <w:p w14:paraId="6DBCD8DD" w14:textId="645011B7" w:rsidR="002E3B42" w:rsidRPr="008562F1" w:rsidRDefault="002E3B42" w:rsidP="00D8452B">
      <w:pPr>
        <w:pStyle w:val="Heading3"/>
        <w:ind w:firstLine="720"/>
      </w:pPr>
      <w:bookmarkStart w:id="416" w:name="_Toc71747267"/>
      <w:r w:rsidRPr="008562F1">
        <w:t xml:space="preserve">Zone 6 - Proxy Subnet – </w:t>
      </w:r>
      <w:r w:rsidR="00263796">
        <w:t>192.168.6.0/24</w:t>
      </w:r>
      <w:bookmarkEnd w:id="416"/>
    </w:p>
    <w:p w14:paraId="3E87CA1C" w14:textId="288F3AC4" w:rsidR="008562F1" w:rsidRPr="008562F1" w:rsidRDefault="00A6530D" w:rsidP="008562F1">
      <w:pPr>
        <w:ind w:left="720"/>
        <w:jc w:val="both"/>
      </w:pPr>
      <w:r>
        <w:t>Using a</w:t>
      </w:r>
      <w:r w:rsidR="008562F1" w:rsidRPr="008562F1">
        <w:t xml:space="preserve"> reverse proxy requires the origin server </w:t>
      </w:r>
      <w:r>
        <w:t>to</w:t>
      </w:r>
      <w:r w:rsidR="008562F1" w:rsidRPr="008562F1">
        <w:t xml:space="preserve"> only be accessed by that </w:t>
      </w:r>
      <w:r>
        <w:t xml:space="preserve">and </w:t>
      </w:r>
      <w:r w:rsidR="008562F1" w:rsidRPr="008562F1">
        <w:t xml:space="preserve">not the public. </w:t>
      </w:r>
      <w:r w:rsidR="00A54900">
        <w:t>Therefore,</w:t>
      </w:r>
      <w:r w:rsidR="008562F1" w:rsidRPr="008562F1">
        <w:t xml:space="preserve"> connected to the dual-homed surrogate is Int-WWW. Because of the access restrictions, a firewall has been placed between the two machines</w:t>
      </w:r>
      <w:r w:rsidR="00A54900">
        <w:t xml:space="preserve"> so</w:t>
      </w:r>
      <w:r w:rsidR="008562F1" w:rsidRPr="008562F1">
        <w:t xml:space="preserve"> that only the proxy on the </w:t>
      </w:r>
      <w:r w:rsidR="00A54900">
        <w:t>correct</w:t>
      </w:r>
      <w:r w:rsidR="008562F1" w:rsidRPr="008562F1">
        <w:t xml:space="preserve"> HTTP port can access the webserver. NTP, DNS queries, and SSH sessions from administrators can also pass through to </w:t>
      </w:r>
      <w:r w:rsidR="00A54900">
        <w:t>configure</w:t>
      </w:r>
      <w:r w:rsidR="008562F1" w:rsidRPr="008562F1">
        <w:t xml:space="preserve"> the website. The subnet could be expanded to host more webservers behind the proxy </w:t>
      </w:r>
      <w:r w:rsidR="00A54900">
        <w:t>which will</w:t>
      </w:r>
      <w:r w:rsidR="008562F1" w:rsidRPr="008562F1">
        <w:t xml:space="preserve"> allow for load balancing if the organisation expects </w:t>
      </w:r>
      <w:r w:rsidR="00157576">
        <w:t xml:space="preserve">the load of the </w:t>
      </w:r>
      <w:r w:rsidR="008562F1" w:rsidRPr="008562F1">
        <w:t>webserver to increase with the expansion of their staff-base. Int-WWW could also be dual-homed to form a firewalled backend network that hosts API or database servers.</w:t>
      </w:r>
    </w:p>
    <w:p w14:paraId="50944C3E" w14:textId="75271FD0" w:rsidR="00D8452B" w:rsidRPr="008562F1" w:rsidRDefault="00D8452B" w:rsidP="00BC7C3A">
      <w:pPr>
        <w:pStyle w:val="Heading3"/>
        <w:ind w:left="720"/>
      </w:pPr>
    </w:p>
    <w:p w14:paraId="7A2B50A6" w14:textId="310D155A" w:rsidR="002E3B42" w:rsidRPr="008562F1" w:rsidRDefault="002E3B42" w:rsidP="00BC7C3A">
      <w:pPr>
        <w:pStyle w:val="Heading3"/>
        <w:ind w:left="720"/>
      </w:pPr>
      <w:bookmarkStart w:id="417" w:name="_Toc71747268"/>
      <w:r w:rsidRPr="008562F1">
        <w:t>Zone 7</w:t>
      </w:r>
      <w:r w:rsidR="00BC7C3A" w:rsidRPr="008562F1">
        <w:t xml:space="preserve"> - Virtual Private Network (VPN)</w:t>
      </w:r>
      <w:ins w:id="418" w:author="SMITH, BEN (UG)" w:date="2021-05-12T14:38:00Z">
        <w:r w:rsidR="005804E6">
          <w:t xml:space="preserve"> - 10.0.0.0/24</w:t>
        </w:r>
      </w:ins>
      <w:bookmarkEnd w:id="417"/>
    </w:p>
    <w:p w14:paraId="5B61FE21" w14:textId="1C58659E" w:rsidR="005A7915" w:rsidRDefault="00C34A02" w:rsidP="003B5D5B">
      <w:pPr>
        <w:ind w:left="720"/>
        <w:jc w:val="both"/>
      </w:pPr>
      <w:r w:rsidRPr="008562F1">
        <w:t xml:space="preserve">The </w:t>
      </w:r>
      <w:r w:rsidR="00AE6C82" w:rsidRPr="008562F1">
        <w:t>VPN (</w:t>
      </w:r>
      <w:r w:rsidRPr="008562F1">
        <w:t>OpenVPN</w:t>
      </w:r>
      <w:r w:rsidR="00AE6C82" w:rsidRPr="008562F1">
        <w:t>)</w:t>
      </w:r>
      <w:r w:rsidRPr="008562F1">
        <w:t xml:space="preserve"> </w:t>
      </w:r>
      <w:r w:rsidR="00AE6C82" w:rsidRPr="008562F1">
        <w:t>will allow</w:t>
      </w:r>
      <w:r w:rsidRPr="008562F1">
        <w:t xml:space="preserve"> employees</w:t>
      </w:r>
      <w:r w:rsidR="00AE6C82" w:rsidRPr="008562F1">
        <w:t xml:space="preserve"> outside of the network</w:t>
      </w:r>
      <w:r w:rsidRPr="008562F1">
        <w:t xml:space="preserve"> with authorised certificates to </w:t>
      </w:r>
      <w:r w:rsidR="00AE6C82" w:rsidRPr="008562F1">
        <w:t xml:space="preserve">be able to </w:t>
      </w:r>
      <w:r w:rsidRPr="008562F1">
        <w:t>connect to</w:t>
      </w:r>
      <w:r w:rsidR="00AE6C82" w:rsidRPr="008562F1">
        <w:t xml:space="preserve"> </w:t>
      </w:r>
      <w:r w:rsidRPr="008562F1">
        <w:t>the</w:t>
      </w:r>
      <w:r w:rsidR="00AE6C82" w:rsidRPr="008562F1">
        <w:t xml:space="preserve"> </w:t>
      </w:r>
      <w:r w:rsidRPr="008562F1">
        <w:t xml:space="preserve">internal network </w:t>
      </w:r>
      <w:r w:rsidR="00AE6C82" w:rsidRPr="008562F1">
        <w:t>through</w:t>
      </w:r>
      <w:r w:rsidRPr="008562F1">
        <w:t xml:space="preserve"> a TLS-encrypted VPN tunnel. This </w:t>
      </w:r>
      <w:r w:rsidR="00AE6C82" w:rsidRPr="008562F1">
        <w:t xml:space="preserve">allows </w:t>
      </w:r>
      <w:r w:rsidRPr="008562F1">
        <w:t>the</w:t>
      </w:r>
      <w:r w:rsidR="00AE6C82" w:rsidRPr="008562F1">
        <w:t xml:space="preserve"> Mail</w:t>
      </w:r>
      <w:r w:rsidRPr="008562F1">
        <w:t xml:space="preserve"> and</w:t>
      </w:r>
      <w:r w:rsidR="00AE6C82" w:rsidRPr="008562F1">
        <w:t xml:space="preserve"> </w:t>
      </w:r>
      <w:r w:rsidR="00E413D7" w:rsidRPr="008562F1">
        <w:t>LDAP</w:t>
      </w:r>
      <w:r w:rsidRPr="008562F1">
        <w:t xml:space="preserve"> servers</w:t>
      </w:r>
      <w:r w:rsidR="001E7985" w:rsidRPr="008562F1">
        <w:t xml:space="preserve"> to have suitable access</w:t>
      </w:r>
      <w:r w:rsidRPr="008562F1">
        <w:t xml:space="preserve"> and any other resources </w:t>
      </w:r>
      <w:r w:rsidR="00E413D7" w:rsidRPr="008562F1">
        <w:t xml:space="preserve">MEME </w:t>
      </w:r>
      <w:r w:rsidRPr="008562F1">
        <w:t>may choose to provide internal</w:t>
      </w:r>
      <w:r w:rsidR="00AE6C82" w:rsidRPr="008562F1">
        <w:t xml:space="preserve"> </w:t>
      </w:r>
      <w:r w:rsidRPr="008562F1">
        <w:t xml:space="preserve">employees with. </w:t>
      </w:r>
      <w:r w:rsidR="00E413D7" w:rsidRPr="008562F1">
        <w:t>Therefore,</w:t>
      </w:r>
      <w:r w:rsidRPr="008562F1">
        <w:t xml:space="preserve"> </w:t>
      </w:r>
      <w:r w:rsidR="005A7915" w:rsidRPr="008562F1">
        <w:t xml:space="preserve">it is </w:t>
      </w:r>
      <w:r w:rsidRPr="008562F1">
        <w:t>the only internal host accessible on the internet without</w:t>
      </w:r>
      <w:r w:rsidR="00AE6C82" w:rsidRPr="008562F1">
        <w:t xml:space="preserve"> </w:t>
      </w:r>
      <w:r w:rsidR="00E413D7" w:rsidRPr="008562F1">
        <w:t xml:space="preserve">first </w:t>
      </w:r>
      <w:r w:rsidRPr="008562F1">
        <w:t>requiring an established connection record on the firewalls.</w:t>
      </w:r>
      <w:r w:rsidR="00AE6C82" w:rsidRPr="008562F1">
        <w:t xml:space="preserve"> </w:t>
      </w:r>
    </w:p>
    <w:p w14:paraId="258BB712" w14:textId="612E4C31" w:rsidR="00BC7C3A" w:rsidRPr="008562F1" w:rsidRDefault="00C34A02" w:rsidP="003B5D5B">
      <w:pPr>
        <w:ind w:left="720"/>
        <w:jc w:val="both"/>
      </w:pPr>
      <w:r w:rsidRPr="008562F1">
        <w:t xml:space="preserve">The server is in the </w:t>
      </w:r>
      <w:r w:rsidR="00E413D7" w:rsidRPr="008562F1">
        <w:t xml:space="preserve">employee’s </w:t>
      </w:r>
      <w:r w:rsidRPr="008562F1">
        <w:t>subnet</w:t>
      </w:r>
      <w:r w:rsidR="00E413D7" w:rsidRPr="008562F1">
        <w:t xml:space="preserve"> which means the</w:t>
      </w:r>
      <w:r w:rsidRPr="008562F1">
        <w:t xml:space="preserve"> VPN clients get </w:t>
      </w:r>
      <w:r w:rsidR="005A7915" w:rsidRPr="008562F1">
        <w:t>identical</w:t>
      </w:r>
      <w:r w:rsidRPr="008562F1">
        <w:t xml:space="preserve"> privileges as</w:t>
      </w:r>
      <w:r w:rsidR="00AE6C82" w:rsidRPr="008562F1">
        <w:t xml:space="preserve"> </w:t>
      </w:r>
      <w:r w:rsidR="005A7915" w:rsidRPr="008562F1">
        <w:t>normal</w:t>
      </w:r>
      <w:r w:rsidRPr="008562F1">
        <w:t xml:space="preserve"> </w:t>
      </w:r>
      <w:r w:rsidR="00E413D7" w:rsidRPr="008562F1">
        <w:t>employees</w:t>
      </w:r>
      <w:r w:rsidRPr="008562F1">
        <w:t xml:space="preserve">, </w:t>
      </w:r>
      <w:r w:rsidR="00E413D7" w:rsidRPr="008562F1">
        <w:t>which creates a well-established e</w:t>
      </w:r>
      <w:r w:rsidRPr="008562F1">
        <w:t xml:space="preserve">xternal </w:t>
      </w:r>
      <w:r w:rsidR="00E413D7" w:rsidRPr="008562F1">
        <w:t>link of the network</w:t>
      </w:r>
      <w:r w:rsidRPr="008562F1">
        <w:t xml:space="preserve">. </w:t>
      </w:r>
      <w:r w:rsidR="00E413D7" w:rsidRPr="008562F1">
        <w:t>P</w:t>
      </w:r>
      <w:r w:rsidRPr="008562F1">
        <w:t>rotocols such as NTP,</w:t>
      </w:r>
      <w:r w:rsidR="00E413D7" w:rsidRPr="008562F1">
        <w:t xml:space="preserve"> </w:t>
      </w:r>
      <w:r w:rsidR="003B5D5B" w:rsidRPr="008562F1">
        <w:t>SSH,</w:t>
      </w:r>
      <w:r w:rsidR="00AE6C82" w:rsidRPr="008562F1">
        <w:t xml:space="preserve"> </w:t>
      </w:r>
      <w:r w:rsidRPr="008562F1">
        <w:t>remote logging</w:t>
      </w:r>
      <w:r w:rsidR="00E413D7" w:rsidRPr="008562F1">
        <w:t xml:space="preserve"> </w:t>
      </w:r>
      <w:r w:rsidR="003B5D5B" w:rsidRPr="008562F1">
        <w:t>have been</w:t>
      </w:r>
      <w:r w:rsidRPr="008562F1">
        <w:t xml:space="preserve"> disabled for OpenVPN clients </w:t>
      </w:r>
      <w:r w:rsidR="003B5D5B" w:rsidRPr="008562F1">
        <w:t xml:space="preserve">as </w:t>
      </w:r>
      <w:r w:rsidRPr="008562F1">
        <w:t>they</w:t>
      </w:r>
      <w:r w:rsidR="00AE6C82" w:rsidRPr="008562F1">
        <w:t xml:space="preserve"> </w:t>
      </w:r>
      <w:r w:rsidRPr="008562F1">
        <w:t>are not physical hosts. HTTP connections can only be made to the internal</w:t>
      </w:r>
      <w:r w:rsidR="00AE6C82" w:rsidRPr="008562F1">
        <w:t xml:space="preserve"> </w:t>
      </w:r>
      <w:r w:rsidRPr="008562F1">
        <w:t xml:space="preserve">webserver </w:t>
      </w:r>
      <w:r w:rsidR="003B5D5B" w:rsidRPr="008562F1">
        <w:t>which means</w:t>
      </w:r>
      <w:r w:rsidRPr="008562F1">
        <w:t xml:space="preserve"> every other web connection is to be made via the client’s</w:t>
      </w:r>
      <w:r w:rsidR="00AE6C82" w:rsidRPr="008562F1">
        <w:t xml:space="preserve"> </w:t>
      </w:r>
      <w:r w:rsidRPr="008562F1">
        <w:t>physical network</w:t>
      </w:r>
      <w:r w:rsidR="00AE6C82" w:rsidRPr="008562F1">
        <w:t xml:space="preserve">. </w:t>
      </w:r>
      <w:r w:rsidRPr="008562F1">
        <w:t xml:space="preserve">Every host </w:t>
      </w:r>
      <w:r w:rsidR="003B5D5B" w:rsidRPr="008562F1">
        <w:t>within the</w:t>
      </w:r>
      <w:r w:rsidRPr="008562F1">
        <w:t xml:space="preserve"> internal network has a route back to VPN clients.</w:t>
      </w:r>
    </w:p>
    <w:p w14:paraId="454BBC5B" w14:textId="48A614AB" w:rsidR="00CF5B42" w:rsidRPr="008562F1" w:rsidRDefault="002E3B42" w:rsidP="00CF5B42">
      <w:pPr>
        <w:pStyle w:val="Heading3"/>
        <w:ind w:left="720"/>
      </w:pPr>
      <w:bookmarkStart w:id="419" w:name="_Toc71747269"/>
      <w:r w:rsidRPr="008562F1">
        <w:t>Zone 8</w:t>
      </w:r>
      <w:r w:rsidR="00BC7C3A" w:rsidRPr="008562F1">
        <w:t xml:space="preserve"> - Intrusion Detection System (IDS) – </w:t>
      </w:r>
      <w:r w:rsidR="001074D9">
        <w:t>192.168.8.0/24</w:t>
      </w:r>
      <w:bookmarkEnd w:id="419"/>
      <w:r w:rsidR="00CF5B42" w:rsidRPr="008562F1">
        <w:t xml:space="preserve"> </w:t>
      </w:r>
      <w:r w:rsidR="00CF5B42" w:rsidRPr="008562F1">
        <w:tab/>
      </w:r>
    </w:p>
    <w:p w14:paraId="7B82FB68" w14:textId="5DF8D930" w:rsidR="00D044B3" w:rsidRDefault="00CF5B42" w:rsidP="008562F1">
      <w:pPr>
        <w:ind w:left="720"/>
      </w:pPr>
      <w:r w:rsidRPr="008562F1">
        <w:t xml:space="preserve">The intrusion detection system on the network has two points of monitoring: the internal network and the DMZ. The taps for this network are </w:t>
      </w:r>
      <w:r w:rsidR="00B529EB" w:rsidRPr="008562F1">
        <w:t>fully</w:t>
      </w:r>
      <w:r w:rsidRPr="008562F1">
        <w:t xml:space="preserve"> passive and do not have </w:t>
      </w:r>
      <w:r w:rsidR="00B529EB" w:rsidRPr="008562F1">
        <w:t xml:space="preserve">an </w:t>
      </w:r>
      <w:r w:rsidRPr="008562F1">
        <w:t xml:space="preserve">IP address on their monitoring ethernet interfaces. </w:t>
      </w:r>
      <w:r w:rsidR="00182625" w:rsidRPr="008562F1">
        <w:t>T</w:t>
      </w:r>
      <w:r w:rsidR="00BF65A3" w:rsidRPr="008562F1">
        <w:t>he networks OSI layer is secure as it only allows connections on the internal network with DNS and NTP through an IDS</w:t>
      </w:r>
      <w:ins w:id="420" w:author="SMITH, BEN (UG)" w:date="2021-05-12T14:38:00Z">
        <w:r w:rsidR="005804E6">
          <w:t>-</w:t>
        </w:r>
      </w:ins>
      <w:r w:rsidR="00BF65A3" w:rsidRPr="008562F1">
        <w:t xml:space="preserve">Manager, the zone for the IDS </w:t>
      </w:r>
      <w:r w:rsidR="00182625" w:rsidRPr="008562F1">
        <w:t>will,</w:t>
      </w:r>
      <w:r w:rsidR="00BF65A3" w:rsidRPr="008562F1">
        <w:t xml:space="preserve"> </w:t>
      </w:r>
      <w:r w:rsidR="00182625" w:rsidRPr="008562F1">
        <w:t xml:space="preserve">therefore, </w:t>
      </w:r>
      <w:r w:rsidR="00BF65A3" w:rsidRPr="008562F1">
        <w:t>have the highest levels of trust on the network.</w:t>
      </w:r>
    </w:p>
    <w:p w14:paraId="406B7E57" w14:textId="055223E5" w:rsidR="00C7676E" w:rsidRDefault="00C7676E" w:rsidP="00C7676E">
      <w:pPr>
        <w:pStyle w:val="Heading2"/>
        <w:jc w:val="center"/>
        <w:rPr>
          <w:ins w:id="421" w:author="SMITH, BEN (UG)" w:date="2021-05-12T14:42:00Z"/>
        </w:rPr>
      </w:pPr>
      <w:bookmarkStart w:id="422" w:name="_Toc70010724"/>
      <w:bookmarkStart w:id="423" w:name="_Toc71747270"/>
      <w:r>
        <w:t>Evidence</w:t>
      </w:r>
      <w:bookmarkEnd w:id="422"/>
      <w:bookmarkEnd w:id="423"/>
    </w:p>
    <w:p w14:paraId="3B37CC74" w14:textId="77777777" w:rsidR="00FA6C0D" w:rsidRPr="00FA6C0D" w:rsidRDefault="00FA6C0D">
      <w:pPr>
        <w:rPr>
          <w:ins w:id="424" w:author="SMITH, BEN (UG)" w:date="2021-05-12T14:42:00Z"/>
          <w:rPrChange w:id="425" w:author="SMITH, BEN (UG)" w:date="2021-05-12T14:42:00Z">
            <w:rPr>
              <w:ins w:id="426" w:author="SMITH, BEN (UG)" w:date="2021-05-12T14:42:00Z"/>
            </w:rPr>
          </w:rPrChange>
        </w:rPr>
        <w:pPrChange w:id="427" w:author="SMITH, BEN (UG)" w:date="2021-05-12T14:42:00Z">
          <w:pPr>
            <w:pStyle w:val="Heading2"/>
            <w:jc w:val="center"/>
          </w:pPr>
        </w:pPrChange>
      </w:pPr>
    </w:p>
    <w:p w14:paraId="1BA522FB" w14:textId="3E6ABFF5" w:rsidR="00331B2C" w:rsidRPr="00331B2C" w:rsidRDefault="002063BB">
      <w:pPr>
        <w:pStyle w:val="Heading3"/>
        <w:rPr>
          <w:ins w:id="428" w:author="SMITH, BEN (UG)" w:date="2021-05-12T14:42:00Z"/>
        </w:rPr>
        <w:pPrChange w:id="429" w:author="SMITH, BEN (UG)" w:date="2021-05-12T14:45:00Z">
          <w:pPr>
            <w:pStyle w:val="Heading3"/>
            <w:ind w:firstLine="720"/>
          </w:pPr>
        </w:pPrChange>
      </w:pPr>
      <w:bookmarkStart w:id="430" w:name="_Toc71747271"/>
      <w:ins w:id="431" w:author="SMITH, BEN (UG)" w:date="2021-05-12T14:42:00Z">
        <w:r w:rsidRPr="008562F1">
          <w:t>Zone 1 – The “Internet”</w:t>
        </w:r>
        <w:r>
          <w:t xml:space="preserve"> </w:t>
        </w:r>
      </w:ins>
      <w:ins w:id="432" w:author="SMITH, BEN (UG)" w:date="2021-05-12T14:48:00Z">
        <w:r w:rsidR="00FA438B">
          <w:t>Zone</w:t>
        </w:r>
      </w:ins>
      <w:bookmarkEnd w:id="430"/>
    </w:p>
    <w:p w14:paraId="5355CCA5" w14:textId="67081DC8" w:rsidR="00FA6C0D" w:rsidRDefault="0059480A">
      <w:pPr>
        <w:rPr>
          <w:ins w:id="433" w:author="SMITH, BEN (UG)" w:date="2021-05-12T14:44:00Z"/>
        </w:rPr>
        <w:pPrChange w:id="434" w:author="SMITH, BEN (UG)" w:date="2021-05-12T14:45:00Z">
          <w:pPr>
            <w:jc w:val="center"/>
          </w:pPr>
        </w:pPrChange>
      </w:pPr>
      <w:ins w:id="435" w:author="SMITH, BEN (UG)" w:date="2021-05-12T14:44:00Z">
        <w:r w:rsidRPr="0059480A">
          <w:rPr>
            <w:noProof/>
          </w:rPr>
          <w:drawing>
            <wp:inline distT="0" distB="0" distL="0" distR="0" wp14:anchorId="3D6B6696" wp14:editId="63269CFE">
              <wp:extent cx="5731510" cy="3597910"/>
              <wp:effectExtent l="0" t="0" r="254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597910"/>
                      </a:xfrm>
                      <a:prstGeom prst="rect">
                        <a:avLst/>
                      </a:prstGeom>
                    </pic:spPr>
                  </pic:pic>
                </a:graphicData>
              </a:graphic>
            </wp:inline>
          </w:drawing>
        </w:r>
      </w:ins>
    </w:p>
    <w:p w14:paraId="6F725F48" w14:textId="77777777" w:rsidR="00331B2C" w:rsidRPr="00FA6C0D" w:rsidRDefault="00331B2C">
      <w:pPr>
        <w:jc w:val="center"/>
        <w:rPr>
          <w:ins w:id="436" w:author="SMITH, BEN (UG)" w:date="2021-05-12T14:42:00Z"/>
          <w:rPrChange w:id="437" w:author="SMITH, BEN (UG)" w:date="2021-05-12T14:42:00Z">
            <w:rPr>
              <w:ins w:id="438" w:author="SMITH, BEN (UG)" w:date="2021-05-12T14:42:00Z"/>
            </w:rPr>
          </w:rPrChange>
        </w:rPr>
        <w:pPrChange w:id="439" w:author="SMITH, BEN (UG)" w:date="2021-05-12T14:43:00Z">
          <w:pPr>
            <w:pStyle w:val="Heading3"/>
            <w:ind w:firstLine="720"/>
          </w:pPr>
        </w:pPrChange>
      </w:pPr>
    </w:p>
    <w:p w14:paraId="427FC364" w14:textId="73EA9A5D" w:rsidR="00E715B5" w:rsidRDefault="00E715B5" w:rsidP="00E715B5">
      <w:pPr>
        <w:pStyle w:val="Heading3"/>
        <w:rPr>
          <w:ins w:id="440" w:author="SMITH, BEN (UG)" w:date="2021-05-12T14:46:00Z"/>
        </w:rPr>
      </w:pPr>
      <w:bookmarkStart w:id="441" w:name="_Toc71747272"/>
      <w:ins w:id="442" w:author="SMITH, BEN (UG)" w:date="2021-05-12T14:46:00Z">
        <w:r w:rsidRPr="008562F1">
          <w:lastRenderedPageBreak/>
          <w:t>Zone 2 – The Demilitarised Zone (DMZ)</w:t>
        </w:r>
        <w:bookmarkEnd w:id="441"/>
        <w:r w:rsidRPr="008562F1">
          <w:t xml:space="preserve"> </w:t>
        </w:r>
      </w:ins>
    </w:p>
    <w:p w14:paraId="64B02C51" w14:textId="313278FF" w:rsidR="00026515" w:rsidRDefault="00026515" w:rsidP="00026515">
      <w:pPr>
        <w:rPr>
          <w:ins w:id="443" w:author="SMITH, BEN (UG)" w:date="2021-05-12T14:47:00Z"/>
        </w:rPr>
      </w:pPr>
      <w:ins w:id="444" w:author="SMITH, BEN (UG)" w:date="2021-05-12T14:46:00Z">
        <w:r w:rsidRPr="00026515">
          <w:rPr>
            <w:noProof/>
          </w:rPr>
          <w:drawing>
            <wp:inline distT="0" distB="0" distL="0" distR="0" wp14:anchorId="1B214548" wp14:editId="1EEF39CC">
              <wp:extent cx="5731510" cy="5196205"/>
              <wp:effectExtent l="0" t="0" r="254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5196205"/>
                      </a:xfrm>
                      <a:prstGeom prst="rect">
                        <a:avLst/>
                      </a:prstGeom>
                    </pic:spPr>
                  </pic:pic>
                </a:graphicData>
              </a:graphic>
            </wp:inline>
          </w:drawing>
        </w:r>
      </w:ins>
    </w:p>
    <w:p w14:paraId="6E3C1C69" w14:textId="67556A75" w:rsidR="00F9663E" w:rsidRDefault="00F9663E" w:rsidP="00F9663E">
      <w:pPr>
        <w:pStyle w:val="Heading3"/>
        <w:rPr>
          <w:ins w:id="445" w:author="SMITH, BEN (UG)" w:date="2021-05-12T14:47:00Z"/>
        </w:rPr>
      </w:pPr>
      <w:bookmarkStart w:id="446" w:name="_Toc71747273"/>
      <w:ins w:id="447" w:author="SMITH, BEN (UG)" w:date="2021-05-12T14:47:00Z">
        <w:r w:rsidRPr="008562F1">
          <w:lastRenderedPageBreak/>
          <w:t xml:space="preserve">Zone 3 – Employees </w:t>
        </w:r>
      </w:ins>
      <w:ins w:id="448" w:author="SMITH, BEN (UG)" w:date="2021-05-12T14:48:00Z">
        <w:r w:rsidR="005D6D52">
          <w:t>Zone</w:t>
        </w:r>
      </w:ins>
      <w:bookmarkEnd w:id="446"/>
    </w:p>
    <w:p w14:paraId="0ECF6B98" w14:textId="08527E12" w:rsidR="00F9663E" w:rsidRPr="0059343B" w:rsidRDefault="0059343B">
      <w:pPr>
        <w:rPr>
          <w:ins w:id="449" w:author="SMITH, BEN (UG)" w:date="2021-05-12T14:47:00Z"/>
          <w:rPrChange w:id="450" w:author="SMITH, BEN (UG)" w:date="2021-05-12T14:47:00Z">
            <w:rPr>
              <w:ins w:id="451" w:author="SMITH, BEN (UG)" w:date="2021-05-12T14:47:00Z"/>
            </w:rPr>
          </w:rPrChange>
        </w:rPr>
        <w:pPrChange w:id="452" w:author="SMITH, BEN (UG)" w:date="2021-05-12T14:47:00Z">
          <w:pPr>
            <w:pStyle w:val="Heading3"/>
            <w:ind w:firstLine="720"/>
          </w:pPr>
        </w:pPrChange>
      </w:pPr>
      <w:ins w:id="453" w:author="SMITH, BEN (UG)" w:date="2021-05-12T14:47:00Z">
        <w:r w:rsidRPr="0059343B">
          <w:rPr>
            <w:noProof/>
          </w:rPr>
          <w:drawing>
            <wp:inline distT="0" distB="0" distL="0" distR="0" wp14:anchorId="5FBB23C5" wp14:editId="203C4F60">
              <wp:extent cx="5731510" cy="3424555"/>
              <wp:effectExtent l="0" t="0" r="254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424555"/>
                      </a:xfrm>
                      <a:prstGeom prst="rect">
                        <a:avLst/>
                      </a:prstGeom>
                    </pic:spPr>
                  </pic:pic>
                </a:graphicData>
              </a:graphic>
            </wp:inline>
          </w:drawing>
        </w:r>
      </w:ins>
    </w:p>
    <w:p w14:paraId="7858A04E" w14:textId="77777777" w:rsidR="00F9663E" w:rsidRPr="00026515" w:rsidRDefault="00F9663E">
      <w:pPr>
        <w:rPr>
          <w:ins w:id="454" w:author="SMITH, BEN (UG)" w:date="2021-05-12T14:46:00Z"/>
          <w:rPrChange w:id="455" w:author="SMITH, BEN (UG)" w:date="2021-05-12T14:46:00Z">
            <w:rPr>
              <w:ins w:id="456" w:author="SMITH, BEN (UG)" w:date="2021-05-12T14:46:00Z"/>
              <w:i/>
              <w:iCs/>
            </w:rPr>
          </w:rPrChange>
        </w:rPr>
        <w:pPrChange w:id="457" w:author="SMITH, BEN (UG)" w:date="2021-05-12T14:46:00Z">
          <w:pPr>
            <w:pStyle w:val="Heading3"/>
            <w:ind w:firstLine="720"/>
          </w:pPr>
        </w:pPrChange>
      </w:pPr>
    </w:p>
    <w:p w14:paraId="5AA4E4CC" w14:textId="6EE2BEF5" w:rsidR="0059343B" w:rsidRDefault="0059343B" w:rsidP="0059343B">
      <w:pPr>
        <w:pStyle w:val="Heading3"/>
        <w:rPr>
          <w:ins w:id="458" w:author="SMITH, BEN (UG)" w:date="2021-05-12T14:48:00Z"/>
        </w:rPr>
      </w:pPr>
      <w:bookmarkStart w:id="459" w:name="_Toc71747274"/>
      <w:ins w:id="460" w:author="SMITH, BEN (UG)" w:date="2021-05-12T14:47:00Z">
        <w:r w:rsidRPr="008562F1">
          <w:t xml:space="preserve">Zone 4 – Servers </w:t>
        </w:r>
      </w:ins>
      <w:ins w:id="461" w:author="SMITH, BEN (UG)" w:date="2021-05-12T14:48:00Z">
        <w:r w:rsidR="005D6D52">
          <w:t>Zone</w:t>
        </w:r>
        <w:bookmarkEnd w:id="459"/>
      </w:ins>
    </w:p>
    <w:p w14:paraId="0BC4A60F" w14:textId="3B792C50" w:rsidR="003956FA" w:rsidRPr="003956FA" w:rsidRDefault="003956FA">
      <w:pPr>
        <w:rPr>
          <w:ins w:id="462" w:author="SMITH, BEN (UG)" w:date="2021-05-12T14:47:00Z"/>
          <w:rPrChange w:id="463" w:author="SMITH, BEN (UG)" w:date="2021-05-12T14:48:00Z">
            <w:rPr>
              <w:ins w:id="464" w:author="SMITH, BEN (UG)" w:date="2021-05-12T14:47:00Z"/>
            </w:rPr>
          </w:rPrChange>
        </w:rPr>
        <w:pPrChange w:id="465" w:author="SMITH, BEN (UG)" w:date="2021-05-12T14:48:00Z">
          <w:pPr>
            <w:pStyle w:val="Heading3"/>
            <w:ind w:firstLine="720"/>
          </w:pPr>
        </w:pPrChange>
      </w:pPr>
      <w:ins w:id="466" w:author="SMITH, BEN (UG)" w:date="2021-05-12T14:48:00Z">
        <w:r w:rsidRPr="003956FA">
          <w:rPr>
            <w:noProof/>
          </w:rPr>
          <w:drawing>
            <wp:inline distT="0" distB="0" distL="0" distR="0" wp14:anchorId="32A5D932" wp14:editId="56B71948">
              <wp:extent cx="5731510" cy="3020060"/>
              <wp:effectExtent l="0" t="0" r="254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020060"/>
                      </a:xfrm>
                      <a:prstGeom prst="rect">
                        <a:avLst/>
                      </a:prstGeom>
                    </pic:spPr>
                  </pic:pic>
                </a:graphicData>
              </a:graphic>
            </wp:inline>
          </w:drawing>
        </w:r>
      </w:ins>
    </w:p>
    <w:p w14:paraId="414480E5" w14:textId="35DE9720" w:rsidR="003956FA" w:rsidRDefault="003956FA" w:rsidP="003956FA">
      <w:pPr>
        <w:pStyle w:val="Heading3"/>
        <w:rPr>
          <w:ins w:id="467" w:author="SMITH, BEN (UG)" w:date="2021-05-12T14:49:00Z"/>
        </w:rPr>
      </w:pPr>
      <w:bookmarkStart w:id="468" w:name="_Toc71747275"/>
      <w:ins w:id="469" w:author="SMITH, BEN (UG)" w:date="2021-05-12T14:49:00Z">
        <w:r w:rsidRPr="008562F1">
          <w:lastRenderedPageBreak/>
          <w:t xml:space="preserve">Zone 5 – Managerial </w:t>
        </w:r>
        <w:r>
          <w:t>Zone</w:t>
        </w:r>
        <w:bookmarkEnd w:id="468"/>
      </w:ins>
    </w:p>
    <w:p w14:paraId="37587ED1" w14:textId="091AE411" w:rsidR="006A368B" w:rsidRDefault="006A368B" w:rsidP="006A368B">
      <w:pPr>
        <w:rPr>
          <w:ins w:id="470" w:author="SMITH, BEN (UG)" w:date="2021-05-12T14:49:00Z"/>
        </w:rPr>
      </w:pPr>
      <w:ins w:id="471" w:author="SMITH, BEN (UG)" w:date="2021-05-12T14:49:00Z">
        <w:r w:rsidRPr="006A368B">
          <w:rPr>
            <w:noProof/>
          </w:rPr>
          <w:drawing>
            <wp:inline distT="0" distB="0" distL="0" distR="0" wp14:anchorId="0AFE93DD" wp14:editId="637B37DC">
              <wp:extent cx="4782217" cy="299126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82217" cy="2991267"/>
                      </a:xfrm>
                      <a:prstGeom prst="rect">
                        <a:avLst/>
                      </a:prstGeom>
                    </pic:spPr>
                  </pic:pic>
                </a:graphicData>
              </a:graphic>
            </wp:inline>
          </w:drawing>
        </w:r>
      </w:ins>
    </w:p>
    <w:p w14:paraId="67AC1E4A" w14:textId="77777777" w:rsidR="006A368B" w:rsidRPr="006A368B" w:rsidRDefault="006A368B">
      <w:pPr>
        <w:rPr>
          <w:ins w:id="472" w:author="SMITH, BEN (UG)" w:date="2021-05-12T14:49:00Z"/>
          <w:rPrChange w:id="473" w:author="SMITH, BEN (UG)" w:date="2021-05-12T14:49:00Z">
            <w:rPr>
              <w:ins w:id="474" w:author="SMITH, BEN (UG)" w:date="2021-05-12T14:49:00Z"/>
            </w:rPr>
          </w:rPrChange>
        </w:rPr>
        <w:pPrChange w:id="475" w:author="SMITH, BEN (UG)" w:date="2021-05-12T14:49:00Z">
          <w:pPr>
            <w:pStyle w:val="Heading3"/>
            <w:ind w:firstLine="720"/>
          </w:pPr>
        </w:pPrChange>
      </w:pPr>
    </w:p>
    <w:p w14:paraId="2ADE397D" w14:textId="3D9A8AD2" w:rsidR="006A368B" w:rsidRDefault="006A368B" w:rsidP="006A368B">
      <w:pPr>
        <w:pStyle w:val="Heading3"/>
        <w:rPr>
          <w:ins w:id="476" w:author="SMITH, BEN (UG)" w:date="2021-05-12T14:49:00Z"/>
        </w:rPr>
      </w:pPr>
      <w:bookmarkStart w:id="477" w:name="_Toc71747276"/>
      <w:ins w:id="478" w:author="SMITH, BEN (UG)" w:date="2021-05-12T14:49:00Z">
        <w:r w:rsidRPr="008562F1">
          <w:t xml:space="preserve">Zone 6 - Proxy </w:t>
        </w:r>
        <w:r>
          <w:t>Zone</w:t>
        </w:r>
        <w:bookmarkEnd w:id="477"/>
      </w:ins>
    </w:p>
    <w:p w14:paraId="6CCC7B2B" w14:textId="634BB677" w:rsidR="006A368B" w:rsidRDefault="006B186C" w:rsidP="006A368B">
      <w:pPr>
        <w:rPr>
          <w:ins w:id="479" w:author="SMITH, BEN (UG)" w:date="2021-05-12T14:49:00Z"/>
        </w:rPr>
      </w:pPr>
      <w:ins w:id="480" w:author="SMITH, BEN (UG)" w:date="2021-05-12T14:49:00Z">
        <w:r w:rsidRPr="006B186C">
          <w:rPr>
            <w:noProof/>
          </w:rPr>
          <w:drawing>
            <wp:inline distT="0" distB="0" distL="0" distR="0" wp14:anchorId="350D8283" wp14:editId="62549E59">
              <wp:extent cx="3429479" cy="2257740"/>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29479" cy="2257740"/>
                      </a:xfrm>
                      <a:prstGeom prst="rect">
                        <a:avLst/>
                      </a:prstGeom>
                    </pic:spPr>
                  </pic:pic>
                </a:graphicData>
              </a:graphic>
            </wp:inline>
          </w:drawing>
        </w:r>
      </w:ins>
    </w:p>
    <w:p w14:paraId="3EC034A8" w14:textId="6F10ABBF" w:rsidR="006B186C" w:rsidRDefault="006B186C" w:rsidP="006B186C">
      <w:pPr>
        <w:pStyle w:val="Heading3"/>
        <w:rPr>
          <w:ins w:id="481" w:author="SMITH, BEN (UG)" w:date="2021-05-12T14:50:00Z"/>
        </w:rPr>
      </w:pPr>
      <w:bookmarkStart w:id="482" w:name="_Toc71747277"/>
      <w:ins w:id="483" w:author="SMITH, BEN (UG)" w:date="2021-05-12T14:49:00Z">
        <w:r w:rsidRPr="008562F1">
          <w:t>Zone 7 - Virtual Private Network (VPN)</w:t>
        </w:r>
        <w:r>
          <w:t xml:space="preserve"> </w:t>
        </w:r>
      </w:ins>
      <w:ins w:id="484" w:author="SMITH, BEN (UG)" w:date="2021-05-12T14:50:00Z">
        <w:r>
          <w:t>Zone</w:t>
        </w:r>
        <w:bookmarkEnd w:id="482"/>
      </w:ins>
    </w:p>
    <w:p w14:paraId="6D99AACE" w14:textId="601F4544" w:rsidR="003D7241" w:rsidRDefault="003D7241" w:rsidP="003D7241">
      <w:pPr>
        <w:rPr>
          <w:ins w:id="485" w:author="SMITH, BEN (UG)" w:date="2021-05-12T14:50:00Z"/>
        </w:rPr>
      </w:pPr>
      <w:ins w:id="486" w:author="SMITH, BEN (UG)" w:date="2021-05-12T14:50:00Z">
        <w:r w:rsidRPr="003D7241">
          <w:rPr>
            <w:noProof/>
          </w:rPr>
          <w:drawing>
            <wp:inline distT="0" distB="0" distL="0" distR="0" wp14:anchorId="1F2E183B" wp14:editId="46645BB6">
              <wp:extent cx="4267796" cy="24006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67796" cy="2400635"/>
                      </a:xfrm>
                      <a:prstGeom prst="rect">
                        <a:avLst/>
                      </a:prstGeom>
                    </pic:spPr>
                  </pic:pic>
                </a:graphicData>
              </a:graphic>
            </wp:inline>
          </w:drawing>
        </w:r>
      </w:ins>
    </w:p>
    <w:p w14:paraId="45AB900A" w14:textId="1606F63B" w:rsidR="003D7241" w:rsidRDefault="003D7241" w:rsidP="003D7241">
      <w:pPr>
        <w:pStyle w:val="Heading3"/>
        <w:rPr>
          <w:ins w:id="487" w:author="SMITH, BEN (UG)" w:date="2021-05-12T14:50:00Z"/>
        </w:rPr>
      </w:pPr>
      <w:bookmarkStart w:id="488" w:name="_Toc71747278"/>
      <w:ins w:id="489" w:author="SMITH, BEN (UG)" w:date="2021-05-12T14:50:00Z">
        <w:r w:rsidRPr="008562F1">
          <w:lastRenderedPageBreak/>
          <w:t xml:space="preserve">Zone 8 - Intrusion Detection System (IDS) </w:t>
        </w:r>
        <w:r>
          <w:t>Zone</w:t>
        </w:r>
        <w:bookmarkEnd w:id="488"/>
      </w:ins>
    </w:p>
    <w:p w14:paraId="24210157" w14:textId="3E4EE21B" w:rsidR="003D7241" w:rsidRPr="003D7241" w:rsidRDefault="00B75114">
      <w:pPr>
        <w:rPr>
          <w:ins w:id="490" w:author="SMITH, BEN (UG)" w:date="2021-05-12T14:50:00Z"/>
          <w:rPrChange w:id="491" w:author="SMITH, BEN (UG)" w:date="2021-05-12T14:50:00Z">
            <w:rPr>
              <w:ins w:id="492" w:author="SMITH, BEN (UG)" w:date="2021-05-12T14:50:00Z"/>
            </w:rPr>
          </w:rPrChange>
        </w:rPr>
        <w:pPrChange w:id="493" w:author="SMITH, BEN (UG)" w:date="2021-05-12T14:50:00Z">
          <w:pPr>
            <w:pStyle w:val="Heading3"/>
            <w:ind w:left="720"/>
          </w:pPr>
        </w:pPrChange>
      </w:pPr>
      <w:ins w:id="494" w:author="SMITH, BEN (UG)" w:date="2021-05-12T14:50:00Z">
        <w:r w:rsidRPr="00B75114">
          <w:rPr>
            <w:noProof/>
          </w:rPr>
          <w:drawing>
            <wp:inline distT="0" distB="0" distL="0" distR="0" wp14:anchorId="7345009E" wp14:editId="3935B34C">
              <wp:extent cx="5591955" cy="3458058"/>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91955" cy="3458058"/>
                      </a:xfrm>
                      <a:prstGeom prst="rect">
                        <a:avLst/>
                      </a:prstGeom>
                    </pic:spPr>
                  </pic:pic>
                </a:graphicData>
              </a:graphic>
            </wp:inline>
          </w:drawing>
        </w:r>
      </w:ins>
    </w:p>
    <w:p w14:paraId="2AB1250F" w14:textId="77777777" w:rsidR="003D7241" w:rsidRPr="003D7241" w:rsidRDefault="003D7241">
      <w:pPr>
        <w:rPr>
          <w:ins w:id="495" w:author="SMITH, BEN (UG)" w:date="2021-05-12T14:49:00Z"/>
          <w:rPrChange w:id="496" w:author="SMITH, BEN (UG)" w:date="2021-05-12T14:50:00Z">
            <w:rPr>
              <w:ins w:id="497" w:author="SMITH, BEN (UG)" w:date="2021-05-12T14:49:00Z"/>
            </w:rPr>
          </w:rPrChange>
        </w:rPr>
        <w:pPrChange w:id="498" w:author="SMITH, BEN (UG)" w:date="2021-05-12T14:50:00Z">
          <w:pPr>
            <w:pStyle w:val="Heading3"/>
            <w:ind w:left="720"/>
          </w:pPr>
        </w:pPrChange>
      </w:pPr>
    </w:p>
    <w:p w14:paraId="6AA3CFEA" w14:textId="77777777" w:rsidR="006B186C" w:rsidRPr="006A368B" w:rsidRDefault="006B186C">
      <w:pPr>
        <w:rPr>
          <w:ins w:id="499" w:author="SMITH, BEN (UG)" w:date="2021-05-12T14:49:00Z"/>
          <w:rPrChange w:id="500" w:author="SMITH, BEN (UG)" w:date="2021-05-12T14:49:00Z">
            <w:rPr>
              <w:ins w:id="501" w:author="SMITH, BEN (UG)" w:date="2021-05-12T14:49:00Z"/>
            </w:rPr>
          </w:rPrChange>
        </w:rPr>
        <w:pPrChange w:id="502" w:author="SMITH, BEN (UG)" w:date="2021-05-12T14:49:00Z">
          <w:pPr>
            <w:pStyle w:val="Heading3"/>
            <w:ind w:firstLine="720"/>
          </w:pPr>
        </w:pPrChange>
      </w:pPr>
    </w:p>
    <w:p w14:paraId="6E96DDC7" w14:textId="2554A3BF" w:rsidR="002063BB" w:rsidRPr="002063BB" w:rsidRDefault="002063BB">
      <w:pPr>
        <w:rPr>
          <w:rPrChange w:id="503" w:author="SMITH, BEN (UG)" w:date="2021-05-12T14:42:00Z">
            <w:rPr/>
          </w:rPrChange>
        </w:rPr>
        <w:pPrChange w:id="504" w:author="SMITH, BEN (UG)" w:date="2021-05-12T14:42:00Z">
          <w:pPr>
            <w:pStyle w:val="Heading2"/>
            <w:jc w:val="center"/>
          </w:pPr>
        </w:pPrChange>
      </w:pPr>
    </w:p>
    <w:p w14:paraId="76DAA745" w14:textId="77777777" w:rsidR="00C7676E" w:rsidRDefault="00C7676E" w:rsidP="00C7676E">
      <w:pPr>
        <w:pStyle w:val="Heading1"/>
        <w:jc w:val="center"/>
      </w:pPr>
      <w:bookmarkStart w:id="505" w:name="_Toc70010725"/>
      <w:bookmarkStart w:id="506" w:name="_Toc71747279"/>
      <w:r>
        <w:t>Reference: Infrastructure assets</w:t>
      </w:r>
      <w:bookmarkEnd w:id="505"/>
      <w:bookmarkEnd w:id="506"/>
    </w:p>
    <w:p w14:paraId="3D4FEFD6" w14:textId="77777777" w:rsidR="00C7676E" w:rsidRDefault="00C7676E" w:rsidP="00C7676E"/>
    <w:p w14:paraId="3EB0C2A1" w14:textId="77777777" w:rsidR="00C7676E" w:rsidRDefault="00C7676E" w:rsidP="00C7676E">
      <w:pPr>
        <w:pStyle w:val="Heading2"/>
        <w:jc w:val="center"/>
      </w:pPr>
      <w:bookmarkStart w:id="507" w:name="_Toc70010726"/>
      <w:bookmarkStart w:id="508" w:name="_Toc71747280"/>
      <w:r>
        <w:t>Claim</w:t>
      </w:r>
      <w:bookmarkEnd w:id="507"/>
      <w:bookmarkEnd w:id="508"/>
    </w:p>
    <w:p w14:paraId="1E2764D2" w14:textId="77777777" w:rsidR="00C7676E" w:rsidRPr="00684870" w:rsidRDefault="00C7676E" w:rsidP="00C7676E"/>
    <w:p w14:paraId="685386F5" w14:textId="26E94AE2" w:rsidR="00C7676E" w:rsidRDefault="00C7676E" w:rsidP="00C7676E">
      <w:r>
        <w:t xml:space="preserve">MEME’s infrastructure lacked </w:t>
      </w:r>
      <w:r w:rsidR="00A23710">
        <w:t>necessary assets</w:t>
      </w:r>
      <w:r>
        <w:t xml:space="preserve"> needed to secure and increase the efficiency of the network; therefore, changes have been made to remove, </w:t>
      </w:r>
      <w:r w:rsidR="00B25DD4">
        <w:t>append,</w:t>
      </w:r>
      <w:r>
        <w:t xml:space="preserve"> and change aspects of the network. </w:t>
      </w:r>
      <w:r w:rsidR="006F1E85">
        <w:t xml:space="preserve">With the implementation of the DMZ </w:t>
      </w:r>
      <w:r w:rsidR="00EC3444">
        <w:t>and IDS</w:t>
      </w:r>
      <w:r w:rsidR="008D3BC0">
        <w:t xml:space="preserve"> </w:t>
      </w:r>
      <w:r w:rsidR="00320AE4">
        <w:t xml:space="preserve">zone, </w:t>
      </w:r>
      <w:r w:rsidR="00615A59">
        <w:t xml:space="preserve">DMZ-IDS and the IDS-Manager have </w:t>
      </w:r>
      <w:r w:rsidR="002712E4">
        <w:t xml:space="preserve">been created to support </w:t>
      </w:r>
      <w:r w:rsidR="004A74B9">
        <w:t>the separation of traffic of the external network from infiltrating the internal network.</w:t>
      </w:r>
      <w:r w:rsidR="00615A59">
        <w:t xml:space="preserve"> </w:t>
      </w:r>
      <w:r w:rsidR="000241FF">
        <w:t xml:space="preserve">The SMTP relay as described in the DMZ </w:t>
      </w:r>
      <w:r w:rsidR="00246567">
        <w:t xml:space="preserve">(Zone 2) section </w:t>
      </w:r>
      <w:r w:rsidR="00036D31">
        <w:t>ensure</w:t>
      </w:r>
      <w:r w:rsidR="00207E32">
        <w:t>s</w:t>
      </w:r>
      <w:r w:rsidR="00036D31">
        <w:t xml:space="preserve"> that </w:t>
      </w:r>
      <w:r w:rsidR="00B116B0">
        <w:t xml:space="preserve">there is </w:t>
      </w:r>
      <w:r w:rsidR="00207E32">
        <w:t xml:space="preserve">a </w:t>
      </w:r>
      <w:r w:rsidR="00E32D64">
        <w:t>communication line</w:t>
      </w:r>
      <w:r w:rsidR="00755BE7">
        <w:t xml:space="preserve"> </w:t>
      </w:r>
      <w:r w:rsidR="00E32D64">
        <w:t xml:space="preserve">to the public </w:t>
      </w:r>
      <w:r w:rsidR="00207E32">
        <w:t>relay allowing for emails to be transferred more securely.</w:t>
      </w:r>
      <w:r w:rsidR="00E32D64">
        <w:t xml:space="preserve"> </w:t>
      </w:r>
    </w:p>
    <w:p w14:paraId="0931392F" w14:textId="77777777" w:rsidR="00C7676E" w:rsidRDefault="00C7676E" w:rsidP="008562F1">
      <w:pPr>
        <w:ind w:left="720"/>
      </w:pPr>
    </w:p>
    <w:p w14:paraId="2812CC73" w14:textId="3626184D" w:rsidR="002063BB" w:rsidRPr="002063BB" w:rsidDel="002063BB" w:rsidRDefault="00D044B3">
      <w:pPr>
        <w:rPr>
          <w:del w:id="509" w:author="SMITH, BEN (UG)" w:date="2021-05-12T14:42:00Z"/>
          <w:rPrChange w:id="510" w:author="SMITH, BEN (UG)" w:date="2021-05-12T14:42:00Z">
            <w:rPr>
              <w:del w:id="511" w:author="SMITH, BEN (UG)" w:date="2021-05-12T14:42:00Z"/>
            </w:rPr>
          </w:rPrChange>
        </w:rPr>
        <w:pPrChange w:id="512" w:author="SMITH, BEN (UG)" w:date="2021-05-12T14:42:00Z">
          <w:pPr>
            <w:pStyle w:val="Heading2"/>
            <w:jc w:val="center"/>
          </w:pPr>
        </w:pPrChange>
      </w:pPr>
      <w:del w:id="513" w:author="SMITH, BEN (UG)" w:date="2021-05-12T21:17:00Z">
        <w:r w:rsidDel="00D92F2E">
          <w:delText>Evidence</w:delText>
        </w:r>
      </w:del>
    </w:p>
    <w:p w14:paraId="55D65A54" w14:textId="1A7E9099" w:rsidR="00716AD4" w:rsidRDefault="00EC675E" w:rsidP="008562F1">
      <w:pPr>
        <w:pStyle w:val="Heading1"/>
        <w:jc w:val="center"/>
      </w:pPr>
      <w:bookmarkStart w:id="514" w:name="_Toc71747281"/>
      <w:r>
        <w:t>Reference: Firewalls</w:t>
      </w:r>
      <w:bookmarkEnd w:id="514"/>
    </w:p>
    <w:p w14:paraId="047DEC1E" w14:textId="77777777" w:rsidR="008562F1" w:rsidRPr="008562F1" w:rsidRDefault="008562F1" w:rsidP="008562F1"/>
    <w:p w14:paraId="632BD71A" w14:textId="6F81A3C1" w:rsidR="006E5466" w:rsidRDefault="00EC675E" w:rsidP="005546D3">
      <w:pPr>
        <w:pStyle w:val="Heading2"/>
        <w:jc w:val="center"/>
      </w:pPr>
      <w:bookmarkStart w:id="515" w:name="_Toc71747282"/>
      <w:r>
        <w:t>Claim</w:t>
      </w:r>
      <w:bookmarkEnd w:id="515"/>
    </w:p>
    <w:p w14:paraId="5B7422F1" w14:textId="77777777" w:rsidR="001E3FB7" w:rsidRPr="001E3FB7" w:rsidRDefault="001E3FB7" w:rsidP="001E3FB7"/>
    <w:p w14:paraId="15CAFA11" w14:textId="04EAD147" w:rsidR="004D43E4" w:rsidRDefault="00E90A91" w:rsidP="00FE1533">
      <w:pPr>
        <w:jc w:val="both"/>
      </w:pPr>
      <w:r>
        <w:t xml:space="preserve">The firewall systems for MEME includes software and hardware firewalls. </w:t>
      </w:r>
      <w:r w:rsidR="00F46369">
        <w:t xml:space="preserve">Each of the hardware firewalls </w:t>
      </w:r>
      <w:r w:rsidR="009E7D35">
        <w:t>is</w:t>
      </w:r>
      <w:r w:rsidR="00F46369">
        <w:t xml:space="preserve"> placed in zone p</w:t>
      </w:r>
      <w:r w:rsidR="00702F1A">
        <w:t xml:space="preserve">erimeters. </w:t>
      </w:r>
      <w:r w:rsidR="00DA5779">
        <w:t xml:space="preserve">Managing traffic is the main priority for these </w:t>
      </w:r>
      <w:r w:rsidR="0051534A">
        <w:t>devices.</w:t>
      </w:r>
    </w:p>
    <w:p w14:paraId="1A4EDDE4" w14:textId="74E1E91E" w:rsidR="00C24CAE" w:rsidRDefault="00C24CAE" w:rsidP="00FE1533">
      <w:pPr>
        <w:jc w:val="both"/>
      </w:pPr>
      <w:r>
        <w:lastRenderedPageBreak/>
        <w:t xml:space="preserve">Each machine will have </w:t>
      </w:r>
      <w:r w:rsidR="00A75E74">
        <w:t>specific</w:t>
      </w:r>
      <w:r>
        <w:t xml:space="preserve"> rules</w:t>
      </w:r>
      <w:r w:rsidR="00EC48B6">
        <w:t>. Th</w:t>
      </w:r>
      <w:r w:rsidR="009E7D35">
        <w:t>ese</w:t>
      </w:r>
      <w:r w:rsidR="005E2320">
        <w:t xml:space="preserve"> will be known as the </w:t>
      </w:r>
      <w:r w:rsidR="00A75E74">
        <w:t>software</w:t>
      </w:r>
      <w:r w:rsidR="005E2320">
        <w:t xml:space="preserve"> firewalls which are previous versions </w:t>
      </w:r>
      <w:r w:rsidR="00A75E74">
        <w:t xml:space="preserve">of the network’s ingress traffic filtering which will act as backups. </w:t>
      </w:r>
      <w:r w:rsidR="00EC48B6">
        <w:t xml:space="preserve">To reduced unneeded traffic on the </w:t>
      </w:r>
      <w:r w:rsidR="000704D2">
        <w:t>cables, egress traffic will be filtered on each of the machine</w:t>
      </w:r>
      <w:r w:rsidR="009E7D35">
        <w:t>s</w:t>
      </w:r>
      <w:r w:rsidR="000704D2">
        <w:t>.</w:t>
      </w:r>
    </w:p>
    <w:p w14:paraId="2CA9B083" w14:textId="61177272" w:rsidR="006C71D0" w:rsidRDefault="0040796C" w:rsidP="00FE1533">
      <w:pPr>
        <w:jc w:val="both"/>
      </w:pPr>
      <w:r>
        <w:t>For the hardware firewalls</w:t>
      </w:r>
      <w:r w:rsidR="009E7D35">
        <w:t>,</w:t>
      </w:r>
      <w:r>
        <w:t xml:space="preserve"> </w:t>
      </w:r>
      <w:r w:rsidR="006001AA">
        <w:t>they will be using Linux’s bridging making them transparent.</w:t>
      </w:r>
      <w:r w:rsidR="008D04EB">
        <w:t xml:space="preserve"> This allows the processing power to not be dedicated to the routing</w:t>
      </w:r>
      <w:r w:rsidR="00B369A0">
        <w:t xml:space="preserve">. Broadcast </w:t>
      </w:r>
      <w:r w:rsidR="004055B8">
        <w:t xml:space="preserve">domains </w:t>
      </w:r>
      <w:r w:rsidR="00B369A0">
        <w:t xml:space="preserve">are preserved which means </w:t>
      </w:r>
      <w:r w:rsidR="004055B8">
        <w:t xml:space="preserve">that subnet address </w:t>
      </w:r>
      <w:r w:rsidR="0057474B">
        <w:t xml:space="preserve">and routing tables do not need to be changed when implementing, </w:t>
      </w:r>
      <w:r w:rsidR="004851CA">
        <w:t xml:space="preserve">removing, or replacing firewalls. </w:t>
      </w:r>
      <w:r w:rsidR="00202CFF">
        <w:t xml:space="preserve">The firewalls will not have an IP address which means </w:t>
      </w:r>
      <w:r w:rsidR="001D321F">
        <w:t xml:space="preserve">they are not </w:t>
      </w:r>
      <w:r w:rsidR="000C35B9">
        <w:t xml:space="preserve">vulnerable </w:t>
      </w:r>
      <w:r w:rsidR="001D321F">
        <w:t>directly on protocols above layer 2. This will also hide them from network mapping tools.</w:t>
      </w:r>
    </w:p>
    <w:p w14:paraId="03018ECC" w14:textId="5B57547E" w:rsidR="008A4B93" w:rsidRDefault="00E83021" w:rsidP="00FE1533">
      <w:pPr>
        <w:jc w:val="both"/>
      </w:pPr>
      <w:r>
        <w:t xml:space="preserve">This way of </w:t>
      </w:r>
      <w:r w:rsidR="00964745">
        <w:t>implementing</w:t>
      </w:r>
      <w:r>
        <w:t xml:space="preserve"> the firewalls is efficient because </w:t>
      </w:r>
      <w:r w:rsidR="00964745">
        <w:t>each zone</w:t>
      </w:r>
      <w:r w:rsidR="002D618D">
        <w:t xml:space="preserve"> will have </w:t>
      </w:r>
      <w:r w:rsidR="000C35B9">
        <w:t>its own</w:t>
      </w:r>
      <w:r w:rsidR="009E7D35">
        <w:t xml:space="preserve"> </w:t>
      </w:r>
      <w:r w:rsidR="002D618D">
        <w:t>dedicated firewall</w:t>
      </w:r>
      <w:r w:rsidR="001F7492">
        <w:t>. This will make i</w:t>
      </w:r>
      <w:r w:rsidR="009E7D35">
        <w:t>t</w:t>
      </w:r>
      <w:r w:rsidR="001F7492">
        <w:t xml:space="preserve"> easier for administrators to work with each of the firewalls and more easily understand what each one is doing and how it needs to be configured</w:t>
      </w:r>
      <w:r w:rsidR="00E330F7">
        <w:t>, reducing the chance of human</w:t>
      </w:r>
      <w:r w:rsidR="00FA637B">
        <w:t xml:space="preserve"> </w:t>
      </w:r>
      <w:r w:rsidR="00E330F7">
        <w:t>errors</w:t>
      </w:r>
      <w:r w:rsidR="001F7492">
        <w:t>.</w:t>
      </w:r>
      <w:r w:rsidR="00E330F7">
        <w:t xml:space="preserve"> </w:t>
      </w:r>
      <w:r w:rsidR="003C7D6D">
        <w:t>This method will also protect the integrity of the whole network because if one firewall was to be compromised the rest of the zones will still be protected by different firewalls.</w:t>
      </w:r>
    </w:p>
    <w:p w14:paraId="522E045E" w14:textId="743FE803" w:rsidR="0EE94C85" w:rsidRDefault="0EE94C85" w:rsidP="4DF7C584">
      <w:pPr>
        <w:pStyle w:val="Heading3"/>
      </w:pPr>
      <w:bookmarkStart w:id="516" w:name="_Toc71747283"/>
      <w:r>
        <w:t>Border-Router</w:t>
      </w:r>
      <w:bookmarkEnd w:id="516"/>
    </w:p>
    <w:p w14:paraId="40DB981F" w14:textId="1ED40D8B" w:rsidR="0EE94C85" w:rsidRDefault="0EE94C85" w:rsidP="07617A4E">
      <w:pPr>
        <w:jc w:val="both"/>
      </w:pPr>
      <w:r>
        <w:t>Border-Router is the initial entry point to the network; this machine is prima</w:t>
      </w:r>
      <w:r w:rsidR="32C30891">
        <w:t xml:space="preserve">rily used to SNAT the outgoing packets from the local network to the public </w:t>
      </w:r>
      <w:del w:id="517" w:author="SMITH, BEN (UG)" w:date="2021-05-12T14:39:00Z">
        <w:r w:rsidR="32C30891" w:rsidDel="009C1559">
          <w:delText>ip</w:delText>
        </w:r>
      </w:del>
      <w:ins w:id="518" w:author="SMITH, BEN (UG)" w:date="2021-05-12T14:39:00Z">
        <w:r w:rsidR="009C1559">
          <w:t>IP</w:t>
        </w:r>
      </w:ins>
      <w:r w:rsidR="32C30891">
        <w:t xml:space="preserve"> address that the </w:t>
      </w:r>
      <w:r w:rsidR="651EF31C">
        <w:t xml:space="preserve">organisation has been allocated. This is because the </w:t>
      </w:r>
      <w:del w:id="519" w:author="SMITH, BEN (UG)" w:date="2021-05-12T14:39:00Z">
        <w:r w:rsidR="651EF31C" w:rsidDel="009C1559">
          <w:delText>ip</w:delText>
        </w:r>
      </w:del>
      <w:ins w:id="520" w:author="SMITH, BEN (UG)" w:date="2021-05-12T14:39:00Z">
        <w:r w:rsidR="009C1559">
          <w:t>IP</w:t>
        </w:r>
      </w:ins>
      <w:r w:rsidR="651EF31C">
        <w:t xml:space="preserve"> addresses used by machines on the network are private addresses so could exist on other networks so </w:t>
      </w:r>
      <w:del w:id="521" w:author="SMITH, BEN (UG)" w:date="2021-05-12T14:39:00Z">
        <w:r w:rsidR="651EF31C" w:rsidDel="009C1559">
          <w:delText>couldn’t</w:delText>
        </w:r>
      </w:del>
      <w:ins w:id="522" w:author="SMITH, BEN (UG)" w:date="2021-05-12T14:39:00Z">
        <w:r w:rsidR="009C1559">
          <w:t>could not</w:t>
        </w:r>
      </w:ins>
      <w:r w:rsidR="651EF31C">
        <w:t xml:space="preserve"> be </w:t>
      </w:r>
      <w:r w:rsidR="29848A61">
        <w:t>accessed</w:t>
      </w:r>
      <w:r w:rsidR="651EF31C">
        <w:t>.</w:t>
      </w:r>
      <w:r w:rsidR="477C4C3F">
        <w:t xml:space="preserve"> The masquerade rule could be used to SNAT to the source of</w:t>
      </w:r>
      <w:r w:rsidR="250C7508">
        <w:t xml:space="preserve"> the interface automatically. However, this is slower than specifying the source manually and since the organisation </w:t>
      </w:r>
      <w:r w:rsidR="73E224B8">
        <w:t xml:space="preserve">has inherited their </w:t>
      </w:r>
      <w:del w:id="523" w:author="SMITH, BEN (UG)" w:date="2021-05-12T14:39:00Z">
        <w:r w:rsidR="73E224B8" w:rsidDel="009C1559">
          <w:delText>ip</w:delText>
        </w:r>
      </w:del>
      <w:ins w:id="524" w:author="SMITH, BEN (UG)" w:date="2021-05-12T14:39:00Z">
        <w:r w:rsidR="009C1559">
          <w:t>IP</w:t>
        </w:r>
      </w:ins>
      <w:r w:rsidR="73E224B8">
        <w:t xml:space="preserve"> address block, an address can be statically assigned</w:t>
      </w:r>
      <w:r w:rsidR="1289CC0B">
        <w:t xml:space="preserve"> and therefore specified manually with the new SNAT </w:t>
      </w:r>
      <w:r w:rsidR="26023039">
        <w:t>source.</w:t>
      </w:r>
    </w:p>
    <w:p w14:paraId="0BDF0F39" w14:textId="77777777" w:rsidR="00EE7E26" w:rsidDel="00D92F2E" w:rsidRDefault="00EE7E26" w:rsidP="00EE7E26">
      <w:pPr>
        <w:pStyle w:val="Heading3"/>
        <w:rPr>
          <w:del w:id="525" w:author="SMITH, BEN (UG)" w:date="2021-05-12T21:18:00Z"/>
        </w:rPr>
      </w:pPr>
      <w:del w:id="526" w:author="SMITH, BEN (UG)" w:date="2021-05-12T21:18:00Z">
        <w:r w:rsidDel="00D92F2E">
          <w:delText>Firewall 1</w:delText>
        </w:r>
      </w:del>
    </w:p>
    <w:p w14:paraId="0757B289" w14:textId="412700F5" w:rsidR="00EE7E26" w:rsidRPr="0047306B" w:rsidDel="00D92F2E" w:rsidRDefault="00EE7E26" w:rsidP="00EE7E26">
      <w:pPr>
        <w:rPr>
          <w:del w:id="527" w:author="SMITH, BEN (UG)" w:date="2021-05-12T21:18:00Z"/>
        </w:rPr>
      </w:pPr>
    </w:p>
    <w:p w14:paraId="4A68E76B" w14:textId="77777777" w:rsidR="00EE7E26" w:rsidDel="00D92F2E" w:rsidRDefault="00EE7E26" w:rsidP="00EE7E26">
      <w:pPr>
        <w:pStyle w:val="Heading3"/>
        <w:rPr>
          <w:del w:id="528" w:author="SMITH, BEN (UG)" w:date="2021-05-12T21:18:00Z"/>
        </w:rPr>
      </w:pPr>
      <w:del w:id="529" w:author="SMITH, BEN (UG)" w:date="2021-05-12T21:18:00Z">
        <w:r w:rsidDel="00D92F2E">
          <w:delText>Firewall 2</w:delText>
        </w:r>
      </w:del>
    </w:p>
    <w:p w14:paraId="3582CFCF" w14:textId="77777777" w:rsidR="00EE7E26" w:rsidRPr="0047306B" w:rsidDel="00D92F2E" w:rsidRDefault="00EE7E26" w:rsidP="00EE7E26">
      <w:pPr>
        <w:rPr>
          <w:del w:id="530" w:author="SMITH, BEN (UG)" w:date="2021-05-12T21:18:00Z"/>
        </w:rPr>
      </w:pPr>
    </w:p>
    <w:p w14:paraId="766B0D2A" w14:textId="77777777" w:rsidR="00EE7E26" w:rsidDel="00D92F2E" w:rsidRDefault="00EE7E26" w:rsidP="00EE7E26">
      <w:pPr>
        <w:pStyle w:val="Heading3"/>
        <w:rPr>
          <w:del w:id="531" w:author="SMITH, BEN (UG)" w:date="2021-05-12T21:18:00Z"/>
        </w:rPr>
      </w:pPr>
      <w:del w:id="532" w:author="SMITH, BEN (UG)" w:date="2021-05-12T21:18:00Z">
        <w:r w:rsidDel="00D92F2E">
          <w:delText>Firewall 3</w:delText>
        </w:r>
      </w:del>
    </w:p>
    <w:p w14:paraId="03E503B7" w14:textId="77777777" w:rsidR="00EE7E26" w:rsidRPr="0047306B" w:rsidDel="00D92F2E" w:rsidRDefault="00EE7E26" w:rsidP="00EE7E26">
      <w:pPr>
        <w:rPr>
          <w:del w:id="533" w:author="SMITH, BEN (UG)" w:date="2021-05-12T21:18:00Z"/>
        </w:rPr>
      </w:pPr>
    </w:p>
    <w:p w14:paraId="03CC35E9" w14:textId="77777777" w:rsidR="00EE7E26" w:rsidDel="00D92F2E" w:rsidRDefault="00EE7E26" w:rsidP="00EE7E26">
      <w:pPr>
        <w:pStyle w:val="Heading3"/>
        <w:rPr>
          <w:del w:id="534" w:author="SMITH, BEN (UG)" w:date="2021-05-12T21:18:00Z"/>
        </w:rPr>
      </w:pPr>
      <w:del w:id="535" w:author="SMITH, BEN (UG)" w:date="2021-05-12T21:18:00Z">
        <w:r w:rsidDel="00D92F2E">
          <w:delText>Firewall 4</w:delText>
        </w:r>
      </w:del>
    </w:p>
    <w:p w14:paraId="4C3CE87C" w14:textId="77777777" w:rsidR="00EE7E26" w:rsidRPr="0047306B" w:rsidDel="00D92F2E" w:rsidRDefault="00EE7E26" w:rsidP="00EE7E26">
      <w:pPr>
        <w:rPr>
          <w:del w:id="536" w:author="SMITH, BEN (UG)" w:date="2021-05-12T21:18:00Z"/>
        </w:rPr>
      </w:pPr>
    </w:p>
    <w:p w14:paraId="57AFC9C4" w14:textId="77777777" w:rsidR="00EE7E26" w:rsidDel="00D92F2E" w:rsidRDefault="00EE7E26" w:rsidP="00EE7E26">
      <w:pPr>
        <w:pStyle w:val="Heading3"/>
        <w:rPr>
          <w:del w:id="537" w:author="SMITH, BEN (UG)" w:date="2021-05-12T21:18:00Z"/>
        </w:rPr>
      </w:pPr>
      <w:del w:id="538" w:author="SMITH, BEN (UG)" w:date="2021-05-12T21:18:00Z">
        <w:r w:rsidDel="00D92F2E">
          <w:delText>Firewall 5</w:delText>
        </w:r>
      </w:del>
    </w:p>
    <w:p w14:paraId="0DDC538D" w14:textId="77777777" w:rsidR="00EE7E26" w:rsidRPr="0047306B" w:rsidRDefault="00EE7E26" w:rsidP="00EE7E26"/>
    <w:p w14:paraId="40515963" w14:textId="39E64ACF" w:rsidR="00EE7E26" w:rsidDel="00877110" w:rsidRDefault="00EE7E26" w:rsidP="0008655E">
      <w:pPr>
        <w:pStyle w:val="Heading3"/>
        <w:rPr>
          <w:del w:id="539" w:author="SMITH, BEN (UG)" w:date="2021-05-12T14:39:00Z"/>
        </w:rPr>
      </w:pPr>
      <w:del w:id="540" w:author="SMITH, BEN (UG)" w:date="2021-05-12T14:39:00Z">
        <w:r w:rsidDel="00877110">
          <w:delText>Firewall 6</w:delText>
        </w:r>
      </w:del>
    </w:p>
    <w:p w14:paraId="2139961F" w14:textId="2C540AA3" w:rsidR="001C34B4" w:rsidRDefault="008A4B93" w:rsidP="00716AD4">
      <w:pPr>
        <w:pStyle w:val="Heading2"/>
        <w:jc w:val="center"/>
        <w:rPr>
          <w:ins w:id="541" w:author="SMITH, BEN (UG)" w:date="2021-05-12T21:19:00Z"/>
        </w:rPr>
      </w:pPr>
      <w:bookmarkStart w:id="542" w:name="_Toc71747284"/>
      <w:r>
        <w:t>Evidence</w:t>
      </w:r>
      <w:bookmarkEnd w:id="542"/>
    </w:p>
    <w:p w14:paraId="2DEE41D1" w14:textId="7F80C6AD" w:rsidR="00F946FD" w:rsidRDefault="00F946FD" w:rsidP="00F946FD">
      <w:pPr>
        <w:pStyle w:val="Heading3"/>
        <w:rPr>
          <w:ins w:id="543" w:author="SMITH, BEN (UG)" w:date="2021-05-12T21:20:00Z"/>
        </w:rPr>
      </w:pPr>
      <w:bookmarkStart w:id="544" w:name="_Toc71747285"/>
      <w:ins w:id="545" w:author="SMITH, BEN (UG)" w:date="2021-05-12T21:20:00Z">
        <w:r>
          <w:t>Border router</w:t>
        </w:r>
        <w:bookmarkEnd w:id="544"/>
      </w:ins>
    </w:p>
    <w:p w14:paraId="0A52E611" w14:textId="503EB682" w:rsidR="00F946FD" w:rsidRPr="00F946FD" w:rsidRDefault="006569AD" w:rsidP="00F946FD">
      <w:pPr>
        <w:rPr>
          <w:ins w:id="546" w:author="SMITH, BEN (UG)" w:date="2021-05-12T21:20:00Z"/>
          <w:rPrChange w:id="547" w:author="SMITH, BEN (UG)" w:date="2021-05-12T21:20:00Z">
            <w:rPr>
              <w:ins w:id="548" w:author="SMITH, BEN (UG)" w:date="2021-05-12T21:20:00Z"/>
            </w:rPr>
          </w:rPrChange>
        </w:rPr>
        <w:pPrChange w:id="549" w:author="SMITH, BEN (UG)" w:date="2021-05-12T21:20:00Z">
          <w:pPr>
            <w:pStyle w:val="Heading3"/>
          </w:pPr>
        </w:pPrChange>
      </w:pPr>
      <w:ins w:id="550" w:author="SMITH, BEN (UG)" w:date="2021-05-12T21:20:00Z">
        <w:r w:rsidRPr="006569AD">
          <w:drawing>
            <wp:inline distT="0" distB="0" distL="0" distR="0" wp14:anchorId="10EC73AB" wp14:editId="4B50D187">
              <wp:extent cx="5731510" cy="306959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069590"/>
                      </a:xfrm>
                      <a:prstGeom prst="rect">
                        <a:avLst/>
                      </a:prstGeom>
                    </pic:spPr>
                  </pic:pic>
                </a:graphicData>
              </a:graphic>
            </wp:inline>
          </w:drawing>
        </w:r>
      </w:ins>
    </w:p>
    <w:p w14:paraId="7AD45955" w14:textId="77777777" w:rsidR="00F946FD" w:rsidRDefault="00F946FD" w:rsidP="00F946FD">
      <w:pPr>
        <w:pStyle w:val="Heading3"/>
        <w:rPr>
          <w:ins w:id="551" w:author="SMITH, BEN (UG)" w:date="2021-05-12T21:20:00Z"/>
        </w:rPr>
      </w:pPr>
    </w:p>
    <w:p w14:paraId="2F28D43A" w14:textId="285FB5F6" w:rsidR="00F946FD" w:rsidRDefault="00F946FD" w:rsidP="00F946FD">
      <w:pPr>
        <w:pStyle w:val="Heading3"/>
        <w:rPr>
          <w:ins w:id="552" w:author="SMITH, BEN (UG)" w:date="2021-05-12T21:19:00Z"/>
        </w:rPr>
      </w:pPr>
      <w:bookmarkStart w:id="553" w:name="_Toc71747286"/>
      <w:ins w:id="554" w:author="SMITH, BEN (UG)" w:date="2021-05-12T21:19:00Z">
        <w:r>
          <w:t>Firewall 1</w:t>
        </w:r>
        <w:bookmarkEnd w:id="553"/>
      </w:ins>
    </w:p>
    <w:p w14:paraId="6AC5E204" w14:textId="76830EFE" w:rsidR="00F946FD" w:rsidRDefault="00F946FD" w:rsidP="00F946FD">
      <w:pPr>
        <w:rPr>
          <w:ins w:id="555" w:author="SMITH, BEN (UG)" w:date="2021-05-12T21:20:00Z"/>
        </w:rPr>
      </w:pPr>
      <w:ins w:id="556" w:author="SMITH, BEN (UG)" w:date="2021-05-12T21:19:00Z">
        <w:r w:rsidRPr="00F946FD">
          <w:drawing>
            <wp:inline distT="0" distB="0" distL="0" distR="0" wp14:anchorId="712AEA3C" wp14:editId="378350F3">
              <wp:extent cx="5731510" cy="381444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814445"/>
                      </a:xfrm>
                      <a:prstGeom prst="rect">
                        <a:avLst/>
                      </a:prstGeom>
                    </pic:spPr>
                  </pic:pic>
                </a:graphicData>
              </a:graphic>
            </wp:inline>
          </w:drawing>
        </w:r>
      </w:ins>
    </w:p>
    <w:p w14:paraId="1CE31625" w14:textId="2481C13D" w:rsidR="006569AD" w:rsidRDefault="006569AD" w:rsidP="006569AD">
      <w:pPr>
        <w:pStyle w:val="Heading3"/>
        <w:rPr>
          <w:ins w:id="557" w:author="SMITH, BEN (UG)" w:date="2021-05-12T21:21:00Z"/>
        </w:rPr>
      </w:pPr>
      <w:bookmarkStart w:id="558" w:name="_Toc71747287"/>
      <w:ins w:id="559" w:author="SMITH, BEN (UG)" w:date="2021-05-12T21:20:00Z">
        <w:r>
          <w:t>Firewall 2</w:t>
        </w:r>
      </w:ins>
      <w:bookmarkEnd w:id="558"/>
    </w:p>
    <w:p w14:paraId="20DF05A6" w14:textId="33C6ACCD" w:rsidR="00073E74" w:rsidRDefault="00073E74" w:rsidP="00073E74">
      <w:pPr>
        <w:rPr>
          <w:ins w:id="560" w:author="SMITH, BEN (UG)" w:date="2021-05-12T21:21:00Z"/>
        </w:rPr>
      </w:pPr>
      <w:ins w:id="561" w:author="SMITH, BEN (UG)" w:date="2021-05-12T21:21:00Z">
        <w:r w:rsidRPr="00073E74">
          <w:drawing>
            <wp:inline distT="0" distB="0" distL="0" distR="0" wp14:anchorId="3BF7696F" wp14:editId="1083D5D4">
              <wp:extent cx="5731510" cy="3552825"/>
              <wp:effectExtent l="0" t="0" r="254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552825"/>
                      </a:xfrm>
                      <a:prstGeom prst="rect">
                        <a:avLst/>
                      </a:prstGeom>
                    </pic:spPr>
                  </pic:pic>
                </a:graphicData>
              </a:graphic>
            </wp:inline>
          </w:drawing>
        </w:r>
      </w:ins>
    </w:p>
    <w:p w14:paraId="01E2C102" w14:textId="77777777" w:rsidR="00D407AD" w:rsidRDefault="00D407AD" w:rsidP="00D407AD">
      <w:pPr>
        <w:pStyle w:val="Heading3"/>
        <w:rPr>
          <w:ins w:id="562" w:author="SMITH, BEN (UG)" w:date="2021-05-12T21:22:00Z"/>
        </w:rPr>
      </w:pPr>
      <w:bookmarkStart w:id="563" w:name="_Toc71747288"/>
      <w:ins w:id="564" w:author="SMITH, BEN (UG)" w:date="2021-05-12T21:21:00Z">
        <w:r>
          <w:lastRenderedPageBreak/>
          <w:t>Firewall 3</w:t>
        </w:r>
      </w:ins>
      <w:bookmarkEnd w:id="563"/>
    </w:p>
    <w:p w14:paraId="67DFF8A8" w14:textId="7B4B056C" w:rsidR="00D407AD" w:rsidRPr="00073E74" w:rsidRDefault="00C656B1" w:rsidP="008B1063">
      <w:pPr>
        <w:rPr>
          <w:ins w:id="565" w:author="SMITH, BEN (UG)" w:date="2021-05-12T21:20:00Z"/>
          <w:rPrChange w:id="566" w:author="SMITH, BEN (UG)" w:date="2021-05-12T21:21:00Z">
            <w:rPr>
              <w:ins w:id="567" w:author="SMITH, BEN (UG)" w:date="2021-05-12T21:20:00Z"/>
            </w:rPr>
          </w:rPrChange>
        </w:rPr>
        <w:pPrChange w:id="568" w:author="SMITH, BEN (UG)" w:date="2021-05-12T21:27:00Z">
          <w:pPr>
            <w:pStyle w:val="Heading3"/>
          </w:pPr>
        </w:pPrChange>
      </w:pPr>
      <w:ins w:id="569" w:author="SMITH, BEN (UG)" w:date="2021-05-12T21:22:00Z">
        <w:r w:rsidRPr="00C656B1">
          <w:drawing>
            <wp:inline distT="0" distB="0" distL="0" distR="0" wp14:anchorId="081C0828" wp14:editId="7AAD018B">
              <wp:extent cx="5731510" cy="217932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179320"/>
                      </a:xfrm>
                      <a:prstGeom prst="rect">
                        <a:avLst/>
                      </a:prstGeom>
                    </pic:spPr>
                  </pic:pic>
                </a:graphicData>
              </a:graphic>
            </wp:inline>
          </w:drawing>
        </w:r>
      </w:ins>
      <w:ins w:id="570" w:author="SMITH, BEN (UG)" w:date="2021-05-12T21:21:00Z">
        <w:r w:rsidR="00D407AD">
          <w:t xml:space="preserve"> </w:t>
        </w:r>
      </w:ins>
    </w:p>
    <w:p w14:paraId="31B60678" w14:textId="564CA72C" w:rsidR="006569AD" w:rsidRDefault="00C656B1" w:rsidP="00C656B1">
      <w:pPr>
        <w:pStyle w:val="Heading3"/>
        <w:rPr>
          <w:ins w:id="571" w:author="SMITH, BEN (UG)" w:date="2021-05-12T21:22:00Z"/>
        </w:rPr>
      </w:pPr>
      <w:bookmarkStart w:id="572" w:name="_Toc71747289"/>
      <w:ins w:id="573" w:author="SMITH, BEN (UG)" w:date="2021-05-12T21:22:00Z">
        <w:r>
          <w:t>Firewall 4</w:t>
        </w:r>
        <w:bookmarkEnd w:id="572"/>
      </w:ins>
    </w:p>
    <w:p w14:paraId="55B6249D" w14:textId="225810CB" w:rsidR="00C656B1" w:rsidRDefault="0007076F" w:rsidP="00C656B1">
      <w:pPr>
        <w:rPr>
          <w:ins w:id="574" w:author="SMITH, BEN (UG)" w:date="2021-05-12T21:23:00Z"/>
        </w:rPr>
      </w:pPr>
      <w:ins w:id="575" w:author="SMITH, BEN (UG)" w:date="2021-05-12T21:22:00Z">
        <w:r w:rsidRPr="0007076F">
          <w:drawing>
            <wp:inline distT="0" distB="0" distL="0" distR="0" wp14:anchorId="236877D8" wp14:editId="036A5C00">
              <wp:extent cx="5731510" cy="229108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291080"/>
                      </a:xfrm>
                      <a:prstGeom prst="rect">
                        <a:avLst/>
                      </a:prstGeom>
                    </pic:spPr>
                  </pic:pic>
                </a:graphicData>
              </a:graphic>
            </wp:inline>
          </w:drawing>
        </w:r>
      </w:ins>
    </w:p>
    <w:p w14:paraId="2788F658" w14:textId="00D96796" w:rsidR="0007076F" w:rsidRPr="00C656B1" w:rsidRDefault="0007076F" w:rsidP="0007076F">
      <w:pPr>
        <w:pStyle w:val="Heading3"/>
        <w:rPr>
          <w:ins w:id="576" w:author="SMITH, BEN (UG)" w:date="2021-05-12T21:19:00Z"/>
          <w:rPrChange w:id="577" w:author="SMITH, BEN (UG)" w:date="2021-05-12T21:22:00Z">
            <w:rPr>
              <w:ins w:id="578" w:author="SMITH, BEN (UG)" w:date="2021-05-12T21:19:00Z"/>
            </w:rPr>
          </w:rPrChange>
        </w:rPr>
        <w:pPrChange w:id="579" w:author="SMITH, BEN (UG)" w:date="2021-05-12T21:23:00Z">
          <w:pPr/>
        </w:pPrChange>
      </w:pPr>
      <w:bookmarkStart w:id="580" w:name="_Toc71747290"/>
      <w:ins w:id="581" w:author="SMITH, BEN (UG)" w:date="2021-05-12T21:23:00Z">
        <w:r>
          <w:t>Firewall 5</w:t>
        </w:r>
      </w:ins>
      <w:bookmarkEnd w:id="580"/>
    </w:p>
    <w:p w14:paraId="0258CA2C" w14:textId="333254C5" w:rsidR="00F946FD" w:rsidRPr="00F946FD" w:rsidRDefault="000A6F42" w:rsidP="00F946FD">
      <w:pPr>
        <w:rPr>
          <w:rPrChange w:id="582" w:author="SMITH, BEN (UG)" w:date="2021-05-12T21:19:00Z">
            <w:rPr/>
          </w:rPrChange>
        </w:rPr>
        <w:pPrChange w:id="583" w:author="SMITH, BEN (UG)" w:date="2021-05-12T21:19:00Z">
          <w:pPr>
            <w:pStyle w:val="Heading2"/>
            <w:jc w:val="center"/>
          </w:pPr>
        </w:pPrChange>
      </w:pPr>
      <w:ins w:id="584" w:author="SMITH, BEN (UG)" w:date="2021-05-12T21:23:00Z">
        <w:r w:rsidRPr="000A6F42">
          <w:drawing>
            <wp:inline distT="0" distB="0" distL="0" distR="0" wp14:anchorId="2CEAEB93" wp14:editId="011281D4">
              <wp:extent cx="5731510" cy="3003550"/>
              <wp:effectExtent l="0" t="0" r="254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003550"/>
                      </a:xfrm>
                      <a:prstGeom prst="rect">
                        <a:avLst/>
                      </a:prstGeom>
                    </pic:spPr>
                  </pic:pic>
                </a:graphicData>
              </a:graphic>
            </wp:inline>
          </w:drawing>
        </w:r>
      </w:ins>
    </w:p>
    <w:p w14:paraId="289C3B0B" w14:textId="33681534" w:rsidR="00FE1533" w:rsidRDefault="001C34B4" w:rsidP="005546D3">
      <w:pPr>
        <w:pStyle w:val="Heading1"/>
        <w:jc w:val="center"/>
      </w:pPr>
      <w:bookmarkStart w:id="585" w:name="_Toc71747291"/>
      <w:r>
        <w:lastRenderedPageBreak/>
        <w:t>Reference: Sec</w:t>
      </w:r>
      <w:r w:rsidR="00FE1533">
        <w:t>ure Shell (SSH)</w:t>
      </w:r>
      <w:bookmarkEnd w:id="585"/>
    </w:p>
    <w:p w14:paraId="3B02408F" w14:textId="77777777" w:rsidR="005546D3" w:rsidRPr="005546D3" w:rsidRDefault="005546D3" w:rsidP="005546D3"/>
    <w:p w14:paraId="03C98C32" w14:textId="116D4CE6" w:rsidR="00FE1533" w:rsidRDefault="00FE1533" w:rsidP="005546D3">
      <w:pPr>
        <w:pStyle w:val="Heading2"/>
        <w:jc w:val="center"/>
      </w:pPr>
      <w:bookmarkStart w:id="586" w:name="_Toc71747292"/>
      <w:r>
        <w:t>Claim</w:t>
      </w:r>
      <w:bookmarkEnd w:id="586"/>
    </w:p>
    <w:p w14:paraId="292BC2C3" w14:textId="77777777" w:rsidR="001E3FB7" w:rsidRPr="001E3FB7" w:rsidRDefault="001E3FB7" w:rsidP="001E3FB7"/>
    <w:p w14:paraId="441DBB9A" w14:textId="387EE644" w:rsidR="00FE1533" w:rsidRPr="00FE1533" w:rsidRDefault="00BD3270" w:rsidP="00C96EC9">
      <w:pPr>
        <w:jc w:val="both"/>
      </w:pPr>
      <w:r>
        <w:t>OpenSSH is used to access</w:t>
      </w:r>
      <w:r w:rsidR="00C96EC9">
        <w:t xml:space="preserve"> </w:t>
      </w:r>
      <w:r w:rsidR="006A14D3">
        <w:t xml:space="preserve">the </w:t>
      </w:r>
      <w:r w:rsidR="00C96EC9">
        <w:t xml:space="preserve">Admin and IDS-Manager </w:t>
      </w:r>
      <w:r>
        <w:t xml:space="preserve">machines remotely </w:t>
      </w:r>
      <w:r w:rsidR="00C96EC9">
        <w:t xml:space="preserve">which provides access </w:t>
      </w:r>
      <w:r w:rsidR="006A14D3">
        <w:t xml:space="preserve">to the command-line of the machines </w:t>
      </w:r>
      <w:r w:rsidR="00C96EC9">
        <w:t xml:space="preserve">and file transfer capabilities. </w:t>
      </w:r>
      <w:r w:rsidR="00CB480B">
        <w:t xml:space="preserve">The </w:t>
      </w:r>
      <w:r w:rsidR="00C96EC9">
        <w:t>SSH protocol ensures confidentiality and authenticity via public-key cryptography</w:t>
      </w:r>
      <w:r w:rsidR="006A14D3">
        <w:t xml:space="preserve"> unlikely protocols such as FTP and Telnet</w:t>
      </w:r>
      <w:r w:rsidR="000C35B9">
        <w:t xml:space="preserve"> which is important given the privileges that these machines are given over the entire network</w:t>
      </w:r>
      <w:r w:rsidR="00C96EC9">
        <w:t>.</w:t>
      </w:r>
    </w:p>
    <w:p w14:paraId="02AF6B16" w14:textId="4B493EC2" w:rsidR="00CD6EA5" w:rsidRDefault="003324D8" w:rsidP="005B4874">
      <w:pPr>
        <w:pStyle w:val="Heading3"/>
      </w:pPr>
      <w:bookmarkStart w:id="587" w:name="_Toc71747293"/>
      <w:r>
        <w:t xml:space="preserve">SSH </w:t>
      </w:r>
      <w:r w:rsidR="00F1794E">
        <w:t>Authentication</w:t>
      </w:r>
      <w:bookmarkEnd w:id="587"/>
    </w:p>
    <w:p w14:paraId="384BFE11" w14:textId="328C1C72" w:rsidR="005B4874" w:rsidRDefault="005B4874" w:rsidP="005B4874">
      <w:pPr>
        <w:jc w:val="both"/>
      </w:pPr>
      <w:r>
        <w:t xml:space="preserve">The reason why </w:t>
      </w:r>
      <w:r w:rsidR="0037584B">
        <w:t>the use</w:t>
      </w:r>
      <w:r>
        <w:t xml:space="preserve"> for using public key authentication over simple passwords is </w:t>
      </w:r>
      <w:r w:rsidR="0037584B">
        <w:t xml:space="preserve">because of the </w:t>
      </w:r>
      <w:r>
        <w:t>security. Public key authentication</w:t>
      </w:r>
      <w:r w:rsidR="0037584B">
        <w:t xml:space="preserve"> will</w:t>
      </w:r>
      <w:r>
        <w:t xml:space="preserve"> </w:t>
      </w:r>
      <w:r w:rsidR="0037584B">
        <w:t>be provided</w:t>
      </w:r>
      <w:r>
        <w:t xml:space="preserve"> cryptographic strength that eve</w:t>
      </w:r>
      <w:r w:rsidR="0037584B">
        <w:t>n</w:t>
      </w:r>
      <w:r>
        <w:t xml:space="preserve"> </w:t>
      </w:r>
      <w:r w:rsidR="0037584B">
        <w:t>long</w:t>
      </w:r>
      <w:r>
        <w:t xml:space="preserve"> </w:t>
      </w:r>
      <w:r w:rsidR="0037584B">
        <w:t xml:space="preserve">and complex </w:t>
      </w:r>
      <w:r>
        <w:t xml:space="preserve">passwords </w:t>
      </w:r>
      <w:r w:rsidR="0037584B">
        <w:t>are not able to</w:t>
      </w:r>
      <w:r>
        <w:t xml:space="preserve"> offer. </w:t>
      </w:r>
      <w:r w:rsidR="0037584B">
        <w:t xml:space="preserve">By using </w:t>
      </w:r>
      <w:r>
        <w:t xml:space="preserve">SSH, public key authentication considerably </w:t>
      </w:r>
      <w:r w:rsidR="0037584B">
        <w:t xml:space="preserve">improves the security as it allows people to not have to remember </w:t>
      </w:r>
      <w:r w:rsidR="00045A4B">
        <w:t>all</w:t>
      </w:r>
      <w:r w:rsidR="0037584B">
        <w:t xml:space="preserve"> their passwords or from writing them down.</w:t>
      </w:r>
    </w:p>
    <w:p w14:paraId="3F663717" w14:textId="72BE9E35" w:rsidR="00CD6EA5" w:rsidRDefault="00045A4B" w:rsidP="005B4874">
      <w:pPr>
        <w:jc w:val="both"/>
      </w:pPr>
      <w:r>
        <w:t>Furthermore,</w:t>
      </w:r>
      <w:r w:rsidR="005B4874">
        <w:t xml:space="preserve"> public key authentication also offers usability benefits </w:t>
      </w:r>
      <w:r w:rsidR="008A4B93">
        <w:t>–</w:t>
      </w:r>
      <w:r w:rsidR="005B4874">
        <w:t xml:space="preserve"> it allows users to implement single sign-on </w:t>
      </w:r>
      <w:r>
        <w:t>throughout</w:t>
      </w:r>
      <w:r w:rsidR="005B4874">
        <w:t xml:space="preserve"> the SSH servers they connect to. Public key authentication also allows automated, </w:t>
      </w:r>
      <w:r>
        <w:t>password-less</w:t>
      </w:r>
      <w:r w:rsidR="005B4874">
        <w:t xml:space="preserve"> login that is a key enabler for the countless secure automation processes that execute within enterprise networks globally.</w:t>
      </w:r>
      <w:sdt>
        <w:sdtPr>
          <w:id w:val="-1788043945"/>
          <w:citation/>
        </w:sdtPr>
        <w:sdtEndPr/>
        <w:sdtContent>
          <w:r w:rsidR="005B4874">
            <w:fldChar w:fldCharType="begin"/>
          </w:r>
          <w:r w:rsidR="005B4874">
            <w:instrText xml:space="preserve"> CITATION SSH \l 2057 </w:instrText>
          </w:r>
          <w:r w:rsidR="005B4874">
            <w:fldChar w:fldCharType="separate"/>
          </w:r>
          <w:r w:rsidR="006B31EB">
            <w:rPr>
              <w:noProof/>
            </w:rPr>
            <w:t xml:space="preserve"> (ssh.com, n.d.)</w:t>
          </w:r>
          <w:r w:rsidR="005B4874">
            <w:fldChar w:fldCharType="end"/>
          </w:r>
        </w:sdtContent>
      </w:sdt>
    </w:p>
    <w:p w14:paraId="720066D5" w14:textId="6C62C93A" w:rsidR="00D31880" w:rsidRDefault="00D31880" w:rsidP="00D31880">
      <w:pPr>
        <w:pStyle w:val="Heading3"/>
      </w:pPr>
      <w:bookmarkStart w:id="588" w:name="_Toc71747294"/>
      <w:r>
        <w:t>SSH Security Policies and Procedures</w:t>
      </w:r>
      <w:bookmarkEnd w:id="588"/>
      <w:r>
        <w:t xml:space="preserve"> </w:t>
      </w:r>
    </w:p>
    <w:p w14:paraId="125F645E" w14:textId="5248FC3B" w:rsidR="00787228" w:rsidRDefault="00D31880" w:rsidP="009D4DB3">
      <w:pPr>
        <w:jc w:val="both"/>
      </w:pPr>
      <w:r>
        <w:t xml:space="preserve">The SSH Policies and procedures play a critical role in SSH security by establishing consistent requirements across the </w:t>
      </w:r>
      <w:r w:rsidR="00594182">
        <w:t>dis</w:t>
      </w:r>
      <w:r w:rsidR="00787228">
        <w:t>similar</w:t>
      </w:r>
      <w:r>
        <w:t xml:space="preserve"> systems and environments where SSH is deployed</w:t>
      </w:r>
      <w:r w:rsidR="00787228">
        <w:t xml:space="preserve">. </w:t>
      </w:r>
      <w:r>
        <w:t>The definition of policies should clearly</w:t>
      </w:r>
      <w:r w:rsidR="00787228">
        <w:t xml:space="preserve"> explain the</w:t>
      </w:r>
      <w:r>
        <w:t xml:space="preserve"> roles and responsibilities </w:t>
      </w:r>
      <w:r w:rsidR="00787228">
        <w:t xml:space="preserve">so that </w:t>
      </w:r>
      <w:r>
        <w:t>misunderstandings that result in security lapses</w:t>
      </w:r>
      <w:r w:rsidR="00787228">
        <w:t xml:space="preserve"> are prevented</w:t>
      </w:r>
      <w:r>
        <w:t xml:space="preserve"> and to ensure accountability. </w:t>
      </w:r>
      <w:r w:rsidR="009E7D35">
        <w:t>All SSH stakeholders (system administrators, security professionals, business application owners, etc.) must b</w:t>
      </w:r>
      <w:r w:rsidR="00787228">
        <w:t xml:space="preserve">e informed </w:t>
      </w:r>
      <w:r>
        <w:t xml:space="preserve">on SSH security policies and processes. </w:t>
      </w:r>
      <w:sdt>
        <w:sdtPr>
          <w:id w:val="691735654"/>
          <w:citation/>
        </w:sdtPr>
        <w:sdtEndPr/>
        <w:sdtContent>
          <w:r w:rsidR="00787228">
            <w:fldChar w:fldCharType="begin"/>
          </w:r>
          <w:r w:rsidR="00787228">
            <w:instrText xml:space="preserve"> CITATION NIST \l 2057 </w:instrText>
          </w:r>
          <w:r w:rsidR="00787228">
            <w:fldChar w:fldCharType="separate"/>
          </w:r>
          <w:r w:rsidR="006B31EB">
            <w:rPr>
              <w:noProof/>
            </w:rPr>
            <w:t>(Tatu Ylonen, 2015)</w:t>
          </w:r>
          <w:r w:rsidR="00787228">
            <w:fldChar w:fldCharType="end"/>
          </w:r>
        </w:sdtContent>
      </w:sdt>
    </w:p>
    <w:p w14:paraId="09975B70" w14:textId="77777777" w:rsidR="00787228" w:rsidRDefault="00D31880" w:rsidP="00787228">
      <w:pPr>
        <w:pStyle w:val="Heading3"/>
      </w:pPr>
      <w:bookmarkStart w:id="589" w:name="_Toc71747295"/>
      <w:r>
        <w:t>Secure SSH Implementation</w:t>
      </w:r>
      <w:bookmarkEnd w:id="589"/>
      <w:r>
        <w:t xml:space="preserve"> </w:t>
      </w:r>
    </w:p>
    <w:p w14:paraId="700BD6A1" w14:textId="6046CD61" w:rsidR="005B56D7" w:rsidRDefault="00787228" w:rsidP="005B56D7">
      <w:pPr>
        <w:jc w:val="both"/>
      </w:pPr>
      <w:r>
        <w:t xml:space="preserve">To make sure that the implementation of OpenSSH is </w:t>
      </w:r>
      <w:r w:rsidR="00085A82">
        <w:t>secure a few baselines need to be followed</w:t>
      </w:r>
      <w:r w:rsidR="005F4BF8">
        <w:t>:</w:t>
      </w:r>
    </w:p>
    <w:p w14:paraId="7D2B7AC2" w14:textId="319C9488" w:rsidR="00ED2E26" w:rsidRDefault="00ED2E26" w:rsidP="005F4BF8">
      <w:pPr>
        <w:pStyle w:val="ListParagraph"/>
        <w:numPr>
          <w:ilvl w:val="0"/>
          <w:numId w:val="1"/>
        </w:numPr>
        <w:jc w:val="both"/>
      </w:pPr>
      <w:r>
        <w:t xml:space="preserve">SSH should only be enabled </w:t>
      </w:r>
      <w:r w:rsidR="00D31880">
        <w:t>on systems where it is required.</w:t>
      </w:r>
      <w:sdt>
        <w:sdtPr>
          <w:id w:val="-646055384"/>
          <w:citation/>
        </w:sdtPr>
        <w:sdtEndPr/>
        <w:sdtContent>
          <w:r w:rsidR="005F4BF8">
            <w:fldChar w:fldCharType="begin"/>
          </w:r>
          <w:r w:rsidR="005F4BF8">
            <w:instrText xml:space="preserve"> CITATION NIST \l 2057 </w:instrText>
          </w:r>
          <w:r w:rsidR="005F4BF8">
            <w:fldChar w:fldCharType="separate"/>
          </w:r>
          <w:r w:rsidR="006B31EB">
            <w:rPr>
              <w:noProof/>
            </w:rPr>
            <w:t xml:space="preserve"> (Tatu Ylonen, 2015)</w:t>
          </w:r>
          <w:r w:rsidR="005F4BF8">
            <w:fldChar w:fldCharType="end"/>
          </w:r>
        </w:sdtContent>
      </w:sdt>
    </w:p>
    <w:p w14:paraId="1FF9A5D2" w14:textId="77777777" w:rsidR="00ED2E26" w:rsidRDefault="00ED2E26" w:rsidP="005F4BF8">
      <w:pPr>
        <w:pStyle w:val="ListParagraph"/>
        <w:jc w:val="both"/>
      </w:pPr>
    </w:p>
    <w:p w14:paraId="2B4B6999" w14:textId="10774546" w:rsidR="008A4B93" w:rsidRDefault="00ED2E26" w:rsidP="008A4B93">
      <w:pPr>
        <w:pStyle w:val="ListParagraph"/>
        <w:numPr>
          <w:ilvl w:val="0"/>
          <w:numId w:val="1"/>
        </w:numPr>
        <w:jc w:val="both"/>
      </w:pPr>
      <w:r>
        <w:t>Regular updates of OpenSSH must be kept</w:t>
      </w:r>
      <w:r w:rsidR="00867368">
        <w:t xml:space="preserve"> so that</w:t>
      </w:r>
      <w:r w:rsidR="00D31880">
        <w:t xml:space="preserve"> server and client implementations fully up to date across all systems</w:t>
      </w:r>
      <w:r w:rsidR="00867368">
        <w:t xml:space="preserve"> and bugs found are irradicated</w:t>
      </w:r>
      <w:r w:rsidR="00D31880">
        <w:t>.</w:t>
      </w:r>
      <w:sdt>
        <w:sdtPr>
          <w:id w:val="1215244095"/>
          <w:citation/>
        </w:sdtPr>
        <w:sdtEndPr/>
        <w:sdtContent>
          <w:r w:rsidR="005F4BF8">
            <w:fldChar w:fldCharType="begin"/>
          </w:r>
          <w:r w:rsidR="005F4BF8">
            <w:instrText xml:space="preserve"> CITATION NIST \l 2057 </w:instrText>
          </w:r>
          <w:r w:rsidR="005F4BF8">
            <w:fldChar w:fldCharType="separate"/>
          </w:r>
          <w:r w:rsidR="006B31EB">
            <w:rPr>
              <w:noProof/>
            </w:rPr>
            <w:t xml:space="preserve"> (Tatu Ylonen, 2015)</w:t>
          </w:r>
          <w:r w:rsidR="005F4BF8">
            <w:fldChar w:fldCharType="end"/>
          </w:r>
        </w:sdtContent>
      </w:sdt>
    </w:p>
    <w:p w14:paraId="0EFAEAE7" w14:textId="77777777" w:rsidR="00ED2E26" w:rsidRDefault="00ED2E26" w:rsidP="00CA10BF">
      <w:pPr>
        <w:pStyle w:val="ListParagraph"/>
        <w:ind w:left="1440"/>
        <w:jc w:val="both"/>
      </w:pPr>
    </w:p>
    <w:p w14:paraId="199DE602" w14:textId="121FF1EA" w:rsidR="00500B37" w:rsidRDefault="00D31880" w:rsidP="00500B37">
      <w:pPr>
        <w:pStyle w:val="ListParagraph"/>
        <w:numPr>
          <w:ilvl w:val="0"/>
          <w:numId w:val="1"/>
        </w:numPr>
        <w:jc w:val="both"/>
      </w:pPr>
      <w:r>
        <w:t xml:space="preserve">Hardening SSH server and client implementations, including disabling SSH v1 protocol, disabling unapproved authentication methods, preventing implicit access by limiting SSH accessible accounts and groups (including root), disabling port forwarding, limiting access to environment variables, using approved </w:t>
      </w:r>
      <w:r w:rsidR="00A47300">
        <w:t>cipher</w:t>
      </w:r>
      <w:r>
        <w:t>, properly configuring supporting subsystems and enforcing SSH inactivity timeouts</w:t>
      </w:r>
      <w:r w:rsidR="00775ECE">
        <w:t xml:space="preserve"> on the system</w:t>
      </w:r>
      <w:r>
        <w:t xml:space="preserve">. </w:t>
      </w:r>
      <w:sdt>
        <w:sdtPr>
          <w:id w:val="-702321586"/>
          <w:citation/>
        </w:sdtPr>
        <w:sdtEndPr/>
        <w:sdtContent>
          <w:r w:rsidR="00787228">
            <w:fldChar w:fldCharType="begin"/>
          </w:r>
          <w:r w:rsidR="00787228">
            <w:instrText xml:space="preserve"> CITATION NIST \l 2057 </w:instrText>
          </w:r>
          <w:r w:rsidR="00787228">
            <w:fldChar w:fldCharType="separate"/>
          </w:r>
          <w:r w:rsidR="006B31EB">
            <w:rPr>
              <w:noProof/>
            </w:rPr>
            <w:t>(Tatu Ylonen, 2015)</w:t>
          </w:r>
          <w:r w:rsidR="00787228">
            <w:fldChar w:fldCharType="end"/>
          </w:r>
        </w:sdtContent>
      </w:sdt>
    </w:p>
    <w:p w14:paraId="37F06AC1" w14:textId="78197669" w:rsidR="00C86AD7" w:rsidRDefault="008A4B93" w:rsidP="004058CC">
      <w:pPr>
        <w:pStyle w:val="Heading2"/>
        <w:jc w:val="center"/>
      </w:pPr>
      <w:bookmarkStart w:id="590" w:name="_Toc71747296"/>
      <w:r>
        <w:t>Evidence</w:t>
      </w:r>
      <w:bookmarkEnd w:id="590"/>
    </w:p>
    <w:p w14:paraId="6AE491C6" w14:textId="172DD397" w:rsidR="004058CC" w:rsidRDefault="00C86AD7" w:rsidP="004058CC">
      <w:pPr>
        <w:pStyle w:val="Heading1"/>
        <w:jc w:val="center"/>
      </w:pPr>
      <w:bookmarkStart w:id="591" w:name="_Toc71747297"/>
      <w:r>
        <w:t>Reference: System logging</w:t>
      </w:r>
      <w:bookmarkEnd w:id="591"/>
    </w:p>
    <w:p w14:paraId="541B0885" w14:textId="77777777" w:rsidR="004058CC" w:rsidRPr="004058CC" w:rsidRDefault="004058CC" w:rsidP="004058CC"/>
    <w:p w14:paraId="716261E2" w14:textId="0EDB76F4" w:rsidR="0033448F" w:rsidRDefault="0033448F" w:rsidP="005546D3">
      <w:pPr>
        <w:pStyle w:val="Heading2"/>
        <w:jc w:val="center"/>
      </w:pPr>
      <w:bookmarkStart w:id="592" w:name="_Toc71747298"/>
      <w:r>
        <w:lastRenderedPageBreak/>
        <w:t>Claim</w:t>
      </w:r>
      <w:bookmarkEnd w:id="592"/>
    </w:p>
    <w:p w14:paraId="146F2664" w14:textId="77777777" w:rsidR="001E3FB7" w:rsidRPr="001E3FB7" w:rsidRDefault="001E3FB7" w:rsidP="001E3FB7"/>
    <w:p w14:paraId="4865705E" w14:textId="6EB92A78" w:rsidR="004058CC" w:rsidDel="00992AAB" w:rsidRDefault="0033448F" w:rsidP="00CF2EAA">
      <w:pPr>
        <w:jc w:val="both"/>
        <w:rPr>
          <w:del w:id="593" w:author="SMITH, BEN (UG)" w:date="2021-05-12T21:28:00Z"/>
        </w:rPr>
      </w:pPr>
      <w:r>
        <w:t xml:space="preserve">The internal network has remote machine logging over the syslog protocol. Logs captured </w:t>
      </w:r>
      <w:r w:rsidR="00217BBE">
        <w:t xml:space="preserve">on every machine through the </w:t>
      </w:r>
      <w:proofErr w:type="spellStart"/>
      <w:r w:rsidR="00217BBE">
        <w:t>rsyslog</w:t>
      </w:r>
      <w:proofErr w:type="spellEnd"/>
      <w:r w:rsidR="00217BBE">
        <w:t xml:space="preserve"> daemon are</w:t>
      </w:r>
      <w:r>
        <w:t xml:space="preserve"> forward</w:t>
      </w:r>
      <w:r w:rsidR="00217BBE">
        <w:t>ed over</w:t>
      </w:r>
      <w:r>
        <w:t xml:space="preserve"> the network on port 514 to the central logging server in the Managerial subnet. The advantage </w:t>
      </w:r>
      <w:r w:rsidR="009E7D35">
        <w:t>of</w:t>
      </w:r>
      <w:r w:rsidR="00322B68">
        <w:t xml:space="preserve"> the security side of things </w:t>
      </w:r>
      <w:r>
        <w:t>is that it eases the</w:t>
      </w:r>
      <w:r w:rsidR="00322B68">
        <w:t xml:space="preserve"> administrator’s workload</w:t>
      </w:r>
      <w:r>
        <w:t xml:space="preserve">. </w:t>
      </w:r>
      <w:r w:rsidR="00322B68">
        <w:t>To make the maintenance cycles more efficient r</w:t>
      </w:r>
      <w:r>
        <w:t xml:space="preserve">emote sessions are not required to view logs </w:t>
      </w:r>
      <w:r w:rsidR="00322B68">
        <w:t xml:space="preserve">as </w:t>
      </w:r>
      <w:r>
        <w:t>they are all collated in one place. The system also allows for the administrators to implement a single IDS on the server (as opposed to one on each machine) that can</w:t>
      </w:r>
      <w:r w:rsidR="00322B68">
        <w:t xml:space="preserve"> display</w:t>
      </w:r>
      <w:r>
        <w:t xml:space="preserve"> any</w:t>
      </w:r>
      <w:r w:rsidR="00322B68">
        <w:t xml:space="preserve">thing that is not expected. This </w:t>
      </w:r>
      <w:r>
        <w:t>ensures the logs do not require monitoring</w:t>
      </w:r>
      <w:r w:rsidR="00322B68">
        <w:t xml:space="preserve"> constantly</w:t>
      </w:r>
      <w:r>
        <w:t xml:space="preserve"> and </w:t>
      </w:r>
      <w:r w:rsidR="00322B68">
        <w:t xml:space="preserve">will </w:t>
      </w:r>
      <w:r>
        <w:t xml:space="preserve">reduce </w:t>
      </w:r>
      <w:r w:rsidR="00322B68">
        <w:t>any</w:t>
      </w:r>
      <w:r>
        <w:t xml:space="preserve"> risk of errors going unnoticed. The current </w:t>
      </w:r>
      <w:proofErr w:type="spellStart"/>
      <w:r>
        <w:t>rsyslog</w:t>
      </w:r>
      <w:proofErr w:type="spellEnd"/>
      <w:r>
        <w:t xml:space="preserve"> configuration uses</w:t>
      </w:r>
      <w:r w:rsidR="00322B68">
        <w:t xml:space="preserve"> the</w:t>
      </w:r>
      <w:r>
        <w:t xml:space="preserve"> TCP</w:t>
      </w:r>
      <w:r w:rsidR="00322B68">
        <w:t xml:space="preserve"> protocol</w:t>
      </w:r>
      <w:r>
        <w:t xml:space="preserve"> which, as opposed to the UDP mode, provides reliable transport to ensure log messages are received.</w:t>
      </w:r>
    </w:p>
    <w:p w14:paraId="1356C6AC" w14:textId="74C3AE98" w:rsidR="00CF2EAA" w:rsidRPr="0033448F" w:rsidDel="00992AAB" w:rsidRDefault="00CF2EAA" w:rsidP="00CF2EAA">
      <w:pPr>
        <w:pStyle w:val="Heading2"/>
        <w:jc w:val="center"/>
        <w:rPr>
          <w:del w:id="594" w:author="SMITH, BEN (UG)" w:date="2021-05-12T21:28:00Z"/>
        </w:rPr>
      </w:pPr>
      <w:bookmarkStart w:id="595" w:name="_Toc71747299"/>
      <w:del w:id="596" w:author="SMITH, BEN (UG)" w:date="2021-05-12T21:28:00Z">
        <w:r w:rsidDel="00992AAB">
          <w:delText>Evidence</w:delText>
        </w:r>
        <w:bookmarkEnd w:id="595"/>
      </w:del>
    </w:p>
    <w:p w14:paraId="4546D343" w14:textId="49239D76" w:rsidR="00CD6EA5" w:rsidRDefault="00CD6EA5" w:rsidP="005F4BF8">
      <w:pPr>
        <w:jc w:val="both"/>
      </w:pPr>
    </w:p>
    <w:p w14:paraId="765C95D3" w14:textId="6B90F30C" w:rsidR="00CD6EA5" w:rsidRDefault="008C564B" w:rsidP="007436F6">
      <w:pPr>
        <w:pStyle w:val="Heading1"/>
        <w:jc w:val="center"/>
      </w:pPr>
      <w:bookmarkStart w:id="597" w:name="_Toc71747300"/>
      <w:r>
        <w:t xml:space="preserve">Reference: </w:t>
      </w:r>
      <w:r w:rsidR="007436F6">
        <w:t>Internet protocol tables</w:t>
      </w:r>
      <w:bookmarkEnd w:id="597"/>
    </w:p>
    <w:p w14:paraId="0C41550D" w14:textId="32C9058D" w:rsidR="00CD6EA5" w:rsidRDefault="00CD6EA5" w:rsidP="00590024"/>
    <w:p w14:paraId="2CB18669" w14:textId="52757872" w:rsidR="00BE2080" w:rsidRDefault="007436F6" w:rsidP="005546D3">
      <w:pPr>
        <w:pStyle w:val="Heading2"/>
        <w:jc w:val="center"/>
      </w:pPr>
      <w:bookmarkStart w:id="598" w:name="_Toc71747301"/>
      <w:r>
        <w:t>Claim</w:t>
      </w:r>
      <w:bookmarkEnd w:id="598"/>
    </w:p>
    <w:p w14:paraId="7F9A85FA" w14:textId="77777777" w:rsidR="001E3FB7" w:rsidRPr="001E3FB7" w:rsidRDefault="001E3FB7" w:rsidP="001E3FB7"/>
    <w:p w14:paraId="7835B5CB" w14:textId="234255B2" w:rsidR="007436F6" w:rsidRPr="007436F6" w:rsidRDefault="00E71898" w:rsidP="009D4DB3">
      <w:pPr>
        <w:jc w:val="both"/>
      </w:pPr>
      <w:r>
        <w:t xml:space="preserve">Iptables </w:t>
      </w:r>
      <w:r w:rsidR="0029494C">
        <w:t>are</w:t>
      </w:r>
      <w:r>
        <w:t xml:space="preserve"> at the centre of </w:t>
      </w:r>
      <w:r w:rsidR="0029494C">
        <w:t>all</w:t>
      </w:r>
      <w:r>
        <w:t xml:space="preserve"> the firewalls on the network</w:t>
      </w:r>
      <w:r w:rsidR="0029494C">
        <w:t xml:space="preserve">. Each set of firewall rules are </w:t>
      </w:r>
      <w:r w:rsidR="00797B36">
        <w:t>specifically configured</w:t>
      </w:r>
      <w:r w:rsidR="0029494C">
        <w:t xml:space="preserve"> </w:t>
      </w:r>
      <w:r w:rsidR="009E7D35">
        <w:t>for</w:t>
      </w:r>
      <w:r w:rsidR="0029494C">
        <w:t xml:space="preserve"> each machine. </w:t>
      </w:r>
      <w:r w:rsidR="00BD7206">
        <w:t xml:space="preserve">INPUT and OUTPUT chains </w:t>
      </w:r>
      <w:r w:rsidR="00E6308F">
        <w:t xml:space="preserve">have a default policy set to drop packets. </w:t>
      </w:r>
      <w:r w:rsidR="00EA7666">
        <w:t xml:space="preserve">This is </w:t>
      </w:r>
      <w:r w:rsidR="006265BE">
        <w:t>more reliable than settings specific rules as due to human error intruders could find a way to dodge all the existing firewall rules.</w:t>
      </w:r>
    </w:p>
    <w:p w14:paraId="15105B13" w14:textId="2774D3A7" w:rsidR="00CE18E1" w:rsidRDefault="009D4DB3" w:rsidP="009D4DB3">
      <w:pPr>
        <w:jc w:val="both"/>
      </w:pPr>
      <w:r>
        <w:t>Most of the machine</w:t>
      </w:r>
      <w:r w:rsidR="00B6721F">
        <w:t>s</w:t>
      </w:r>
      <w:r>
        <w:t xml:space="preserve"> will accept ICMP because it is used for more than just pings. It is a utility protocol for maintaining networks</w:t>
      </w:r>
      <w:r w:rsidR="00B6721F">
        <w:t xml:space="preserve"> such as </w:t>
      </w:r>
      <w:r w:rsidR="00B6721F" w:rsidRPr="00E87F71">
        <w:rPr>
          <w:i/>
          <w:iCs/>
        </w:rPr>
        <w:t>host unreachable</w:t>
      </w:r>
      <w:r w:rsidR="00B6721F">
        <w:rPr>
          <w:i/>
          <w:iCs/>
        </w:rPr>
        <w:t xml:space="preserve"> </w:t>
      </w:r>
      <w:r w:rsidR="00B6721F" w:rsidRPr="00E87F71">
        <w:t>or</w:t>
      </w:r>
      <w:r w:rsidR="00B6721F">
        <w:rPr>
          <w:i/>
          <w:iCs/>
        </w:rPr>
        <w:t xml:space="preserve"> port unreachable</w:t>
      </w:r>
      <w:r>
        <w:t xml:space="preserve">. </w:t>
      </w:r>
      <w:r w:rsidR="00627DD4">
        <w:t xml:space="preserve">Apart from webserver pings, </w:t>
      </w:r>
      <w:r>
        <w:t xml:space="preserve">ICMP will be blocked from the internet to prevent ping sweeps of the internal network or a private host </w:t>
      </w:r>
      <w:r w:rsidR="00627DD4">
        <w:t>if it is on the</w:t>
      </w:r>
      <w:r>
        <w:t xml:space="preserve"> DMZ.</w:t>
      </w:r>
    </w:p>
    <w:p w14:paraId="086B5258" w14:textId="3DF22C6B" w:rsidR="00CA701F" w:rsidRDefault="00402882" w:rsidP="00402882">
      <w:pPr>
        <w:jc w:val="both"/>
      </w:pPr>
      <w:r>
        <w:t xml:space="preserve">The firewall rules have all been set so </w:t>
      </w:r>
      <w:r w:rsidRPr="00893343">
        <w:t xml:space="preserve">that </w:t>
      </w:r>
      <w:r>
        <w:t xml:space="preserve">it </w:t>
      </w:r>
      <w:r w:rsidRPr="00893343">
        <w:t xml:space="preserve">monitors the full state of active network connections. This means that stateful firewalls are constantly analysing the </w:t>
      </w:r>
      <w:r>
        <w:t>whole</w:t>
      </w:r>
      <w:r w:rsidRPr="00893343">
        <w:t xml:space="preserve"> context of traffic and data packet</w:t>
      </w:r>
      <w:r>
        <w:t>s</w:t>
      </w:r>
      <w:r w:rsidRPr="00893343">
        <w:t xml:space="preserve">, </w:t>
      </w:r>
      <w:r>
        <w:t>trying to enter</w:t>
      </w:r>
      <w:r w:rsidRPr="00893343">
        <w:t xml:space="preserve"> </w:t>
      </w:r>
      <w:r>
        <w:t>the</w:t>
      </w:r>
      <w:r w:rsidRPr="00893343">
        <w:t xml:space="preserve"> network rather than discrete traffic and data packets in isolation.</w:t>
      </w:r>
      <w:sdt>
        <w:sdtPr>
          <w:id w:val="1576007567"/>
          <w:citation/>
        </w:sdtPr>
        <w:sdtEndPr/>
        <w:sdtContent>
          <w:r>
            <w:fldChar w:fldCharType="begin"/>
          </w:r>
          <w:r>
            <w:instrText xml:space="preserve"> CITATION pluralsight \l 2057 </w:instrText>
          </w:r>
          <w:r>
            <w:fldChar w:fldCharType="separate"/>
          </w:r>
          <w:r w:rsidR="006B31EB">
            <w:rPr>
              <w:noProof/>
            </w:rPr>
            <w:t xml:space="preserve"> (Wilkins, 2013)</w:t>
          </w:r>
          <w:r>
            <w:fldChar w:fldCharType="end"/>
          </w:r>
        </w:sdtContent>
      </w:sdt>
    </w:p>
    <w:p w14:paraId="697E6EDB" w14:textId="3D854F9D" w:rsidR="00CA701F" w:rsidRDefault="00CA701F" w:rsidP="00186D9F">
      <w:pPr>
        <w:pStyle w:val="Heading1"/>
        <w:jc w:val="center"/>
      </w:pPr>
      <w:bookmarkStart w:id="599" w:name="_Toc71747302"/>
      <w:r>
        <w:t xml:space="preserve">Reference: </w:t>
      </w:r>
      <w:r w:rsidR="003E7912">
        <w:t>Domain Name System (DN</w:t>
      </w:r>
      <w:r w:rsidR="004A3EBE">
        <w:t>S</w:t>
      </w:r>
      <w:r w:rsidR="003E7912">
        <w:t>)</w:t>
      </w:r>
      <w:bookmarkEnd w:id="599"/>
    </w:p>
    <w:p w14:paraId="3E4C1DEA" w14:textId="092478B9" w:rsidR="00186D9F" w:rsidRDefault="00186D9F" w:rsidP="00186D9F"/>
    <w:p w14:paraId="62C74F91" w14:textId="07208334" w:rsidR="00170222" w:rsidRDefault="00186D9F" w:rsidP="005546D3">
      <w:pPr>
        <w:pStyle w:val="Heading2"/>
        <w:jc w:val="center"/>
      </w:pPr>
      <w:bookmarkStart w:id="600" w:name="_Toc71747303"/>
      <w:r>
        <w:t>Claim</w:t>
      </w:r>
      <w:bookmarkEnd w:id="600"/>
    </w:p>
    <w:p w14:paraId="05561033" w14:textId="77777777" w:rsidR="001E3FB7" w:rsidRPr="001E3FB7" w:rsidRDefault="001E3FB7" w:rsidP="001E3FB7"/>
    <w:p w14:paraId="2CBE10C2" w14:textId="7B738126" w:rsidR="00186D9F" w:rsidRDefault="00170222" w:rsidP="00175962">
      <w:pPr>
        <w:jc w:val="both"/>
      </w:pPr>
      <w:r w:rsidRPr="00170222">
        <w:t xml:space="preserve">The domain name system (DNS) is a naming database </w:t>
      </w:r>
      <w:r w:rsidR="00175962">
        <w:t>where</w:t>
      </w:r>
      <w:r w:rsidRPr="00170222">
        <w:t xml:space="preserve"> internet domain names are located and translated into internet protocol (IP) addresses. The domain name system maps the name </w:t>
      </w:r>
      <w:r w:rsidR="00F679A4">
        <w:t xml:space="preserve">one would </w:t>
      </w:r>
      <w:r w:rsidRPr="00170222">
        <w:t xml:space="preserve">use to locate a website to the IP address that a computer uses to locate a website. For example, if someone types </w:t>
      </w:r>
      <w:r w:rsidR="00F679A4">
        <w:t>google</w:t>
      </w:r>
      <w:r w:rsidRPr="00170222">
        <w:t xml:space="preserve">.com into a web browser, a server </w:t>
      </w:r>
      <w:r w:rsidR="00EC3884">
        <w:t>backend</w:t>
      </w:r>
      <w:r w:rsidRPr="00170222">
        <w:t xml:space="preserve"> will </w:t>
      </w:r>
      <w:r w:rsidR="00EC3884">
        <w:t>match</w:t>
      </w:r>
      <w:r w:rsidRPr="00170222">
        <w:t xml:space="preserve"> that name to the corresponding IP address, something similar in structure to</w:t>
      </w:r>
      <w:r w:rsidR="00EC3884">
        <w:t xml:space="preserve"> 8.8.8.8</w:t>
      </w:r>
      <w:r w:rsidRPr="00170222">
        <w:t>.</w:t>
      </w:r>
      <w:sdt>
        <w:sdtPr>
          <w:id w:val="-532424777"/>
          <w:citation/>
        </w:sdtPr>
        <w:sdtEndPr/>
        <w:sdtContent>
          <w:r w:rsidR="0031250C">
            <w:fldChar w:fldCharType="begin"/>
          </w:r>
          <w:r w:rsidR="0031250C">
            <w:instrText xml:space="preserve"> CITATION DNS \l 2057 </w:instrText>
          </w:r>
          <w:r w:rsidR="0031250C">
            <w:fldChar w:fldCharType="separate"/>
          </w:r>
          <w:r w:rsidR="006B31EB">
            <w:rPr>
              <w:noProof/>
            </w:rPr>
            <w:t xml:space="preserve"> (Burke, 2019)</w:t>
          </w:r>
          <w:r w:rsidR="0031250C">
            <w:fldChar w:fldCharType="end"/>
          </w:r>
        </w:sdtContent>
      </w:sdt>
    </w:p>
    <w:p w14:paraId="1CB6ADF7" w14:textId="50C62358" w:rsidR="00175962" w:rsidRDefault="00175962" w:rsidP="00175962">
      <w:pPr>
        <w:pStyle w:val="Heading3"/>
        <w:jc w:val="both"/>
      </w:pPr>
      <w:bookmarkStart w:id="601" w:name="_Toc71747304"/>
      <w:r>
        <w:t>DNS security</w:t>
      </w:r>
      <w:bookmarkEnd w:id="601"/>
    </w:p>
    <w:p w14:paraId="0B3F6F1F" w14:textId="2B50F8B9" w:rsidR="00175962" w:rsidRDefault="00175962" w:rsidP="00175962">
      <w:pPr>
        <w:jc w:val="both"/>
      </w:pPr>
      <w:r>
        <w:t xml:space="preserve">DNS does have </w:t>
      </w:r>
      <w:r w:rsidR="00ED2802">
        <w:t xml:space="preserve">multiple vulnerability’s </w:t>
      </w:r>
      <w:r>
        <w:t>that have been discovered over time.</w:t>
      </w:r>
      <w:r w:rsidR="00ED2802">
        <w:t xml:space="preserve"> C</w:t>
      </w:r>
      <w:r>
        <w:t>ache poisoning</w:t>
      </w:r>
      <w:r w:rsidR="00ED2802">
        <w:t xml:space="preserve"> of DNS</w:t>
      </w:r>
      <w:r>
        <w:t xml:space="preserve"> is one such vulnerability. In DNS cache poisoning, data is distributed to caching resolvers, posing as </w:t>
      </w:r>
      <w:r w:rsidR="00F031DD">
        <w:t>a</w:t>
      </w:r>
      <w:r>
        <w:t xml:space="preserve"> </w:t>
      </w:r>
      <w:r w:rsidR="00ED2802">
        <w:lastRenderedPageBreak/>
        <w:t>privileged</w:t>
      </w:r>
      <w:r>
        <w:t xml:space="preserve"> origin server. The data </w:t>
      </w:r>
      <w:r w:rsidR="00ED2802">
        <w:t>will then be able to</w:t>
      </w:r>
      <w:r>
        <w:t xml:space="preserve"> present false information and can</w:t>
      </w:r>
      <w:r w:rsidR="00ED2802">
        <w:t xml:space="preserve"> then</w:t>
      </w:r>
      <w:r>
        <w:t xml:space="preserve"> affect the time to live.</w:t>
      </w:r>
      <w:sdt>
        <w:sdtPr>
          <w:id w:val="1779529952"/>
          <w:citation/>
        </w:sdtPr>
        <w:sdtEndPr/>
        <w:sdtContent>
          <w:r>
            <w:fldChar w:fldCharType="begin"/>
          </w:r>
          <w:r>
            <w:instrText xml:space="preserve"> CITATION DNS \l 2057 </w:instrText>
          </w:r>
          <w:r>
            <w:fldChar w:fldCharType="separate"/>
          </w:r>
          <w:r w:rsidR="006B31EB">
            <w:rPr>
              <w:noProof/>
            </w:rPr>
            <w:t xml:space="preserve"> (Burke, 2019)</w:t>
          </w:r>
          <w:r>
            <w:fldChar w:fldCharType="end"/>
          </w:r>
        </w:sdtContent>
      </w:sdt>
    </w:p>
    <w:p w14:paraId="432D1E2A" w14:textId="4B4C8936" w:rsidR="00CD6EA5" w:rsidRDefault="00ED2802" w:rsidP="00DD1B08">
      <w:pPr>
        <w:jc w:val="both"/>
      </w:pPr>
      <w:r>
        <w:t>An intruder</w:t>
      </w:r>
      <w:r w:rsidR="00175962">
        <w:t xml:space="preserve"> with malicious intent can create a dangerous website with a misleading </w:t>
      </w:r>
      <w:r>
        <w:t>header</w:t>
      </w:r>
      <w:r w:rsidR="00175962">
        <w:t xml:space="preserve"> to try and convince users that the website they are on is real, giving the individual access to the user's information. By replacing a character in a domain name with a similar looking character</w:t>
      </w:r>
      <w:r w:rsidR="009E7D35">
        <w:t>,</w:t>
      </w:r>
      <w:r>
        <w:t xml:space="preserve"> for example, </w:t>
      </w:r>
      <w:r w:rsidR="00DF4F97">
        <w:t>the number “</w:t>
      </w:r>
      <w:r w:rsidR="00175962">
        <w:t>1</w:t>
      </w:r>
      <w:r w:rsidR="00DF4F97">
        <w:t>”</w:t>
      </w:r>
      <w:r w:rsidR="00175962">
        <w:t xml:space="preserve"> and a lowercase L </w:t>
      </w:r>
      <w:r w:rsidR="00DF4F97">
        <w:t>“</w:t>
      </w:r>
      <w:r w:rsidR="00175962">
        <w:t>l</w:t>
      </w:r>
      <w:r w:rsidR="00DF4F97">
        <w:t>”,</w:t>
      </w:r>
      <w:r w:rsidR="00175962">
        <w:t xml:space="preserve"> which may look similar depending on the fon</w:t>
      </w:r>
      <w:r w:rsidR="00DF4F97">
        <w:t>t they use. A</w:t>
      </w:r>
      <w:r w:rsidR="00175962">
        <w:t xml:space="preserve"> user could be fooled into </w:t>
      </w:r>
      <w:r w:rsidR="00E217E7">
        <w:t>clicking</w:t>
      </w:r>
      <w:r w:rsidR="00175962">
        <w:t xml:space="preserve"> a false link. This is </w:t>
      </w:r>
      <w:r w:rsidR="00E217E7">
        <w:t xml:space="preserve">usually </w:t>
      </w:r>
      <w:r w:rsidR="00175962">
        <w:t>exploited with phishing attacks.</w:t>
      </w:r>
      <w:sdt>
        <w:sdtPr>
          <w:id w:val="-624773422"/>
          <w:citation/>
        </w:sdtPr>
        <w:sdtEndPr/>
        <w:sdtContent>
          <w:r w:rsidR="00175962">
            <w:fldChar w:fldCharType="begin"/>
          </w:r>
          <w:r w:rsidR="00175962">
            <w:instrText xml:space="preserve"> CITATION DNS \l 2057 </w:instrText>
          </w:r>
          <w:r w:rsidR="00175962">
            <w:fldChar w:fldCharType="separate"/>
          </w:r>
          <w:r w:rsidR="006B31EB">
            <w:rPr>
              <w:noProof/>
            </w:rPr>
            <w:t xml:space="preserve"> (Burke, 2019)</w:t>
          </w:r>
          <w:r w:rsidR="00175962">
            <w:fldChar w:fldCharType="end"/>
          </w:r>
        </w:sdtContent>
      </w:sdt>
    </w:p>
    <w:p w14:paraId="42092079" w14:textId="099A461A" w:rsidR="00E26492" w:rsidRDefault="00E26492" w:rsidP="00DD1B08">
      <w:pPr>
        <w:jc w:val="both"/>
      </w:pPr>
      <w:r>
        <w:t xml:space="preserve">One similar method is known as homograph spoofing or a </w:t>
      </w:r>
      <w:proofErr w:type="spellStart"/>
      <w:r>
        <w:t>punycode</w:t>
      </w:r>
      <w:proofErr w:type="spellEnd"/>
      <w:r>
        <w:t xml:space="preserve"> attack</w:t>
      </w:r>
      <w:r w:rsidR="00A1337A">
        <w:t xml:space="preserve">. This attack is done </w:t>
      </w:r>
      <w:r w:rsidR="00572B05">
        <w:t>using</w:t>
      </w:r>
      <w:r w:rsidR="00A1337A">
        <w:t xml:space="preserve"> non-</w:t>
      </w:r>
      <w:proofErr w:type="spellStart"/>
      <w:r w:rsidR="00A1337A">
        <w:t>latin</w:t>
      </w:r>
      <w:proofErr w:type="spellEnd"/>
      <w:r w:rsidR="00A1337A">
        <w:t xml:space="preserve"> characters which are virtually indistinguishable from their </w:t>
      </w:r>
      <w:proofErr w:type="spellStart"/>
      <w:r w:rsidR="00A1337A">
        <w:t>latin</w:t>
      </w:r>
      <w:proofErr w:type="spellEnd"/>
      <w:r w:rsidR="00A1337A">
        <w:t xml:space="preserve"> counterparts.</w:t>
      </w:r>
      <w:sdt>
        <w:sdtPr>
          <w:id w:val="1298331768"/>
          <w:citation/>
        </w:sdtPr>
        <w:sdtEndPr/>
        <w:sdtContent>
          <w:r w:rsidR="00A1337A">
            <w:fldChar w:fldCharType="begin"/>
          </w:r>
          <w:r w:rsidR="00A1337A">
            <w:instrText xml:space="preserve"> CITATION Han12 \l 2057 </w:instrText>
          </w:r>
          <w:r w:rsidR="00A1337A">
            <w:fldChar w:fldCharType="separate"/>
          </w:r>
          <w:r w:rsidR="006B31EB">
            <w:rPr>
              <w:noProof/>
            </w:rPr>
            <w:t xml:space="preserve"> (Hannay &amp; Baatard, 2012)</w:t>
          </w:r>
          <w:r w:rsidR="00A1337A">
            <w:fldChar w:fldCharType="end"/>
          </w:r>
        </w:sdtContent>
      </w:sdt>
      <w:r w:rsidR="00A1337A">
        <w:t xml:space="preserve"> This would result in possible impersonation of domains which could then be used to trick users into sending confidential information to a malicious actor. </w:t>
      </w:r>
    </w:p>
    <w:p w14:paraId="582AA698" w14:textId="003A52C5" w:rsidR="00801F82" w:rsidRDefault="00801F82" w:rsidP="00DD1B08">
      <w:pPr>
        <w:jc w:val="both"/>
      </w:pPr>
      <w:r>
        <w:t xml:space="preserve">While homograph spoofing is a phishing attack, </w:t>
      </w:r>
      <w:r w:rsidR="00E26492">
        <w:t xml:space="preserve">measures can be taken to ensure that the risk is reduced for staff. One easy way would be to ensure web browsers on staff computers are kept </w:t>
      </w:r>
      <w:r w:rsidR="007458AF">
        <w:t>up to date meaning correct measures are implemented to prevent this – such as to prohibit domain names that mix letters from different alphabets.</w:t>
      </w:r>
      <w:sdt>
        <w:sdtPr>
          <w:id w:val="470566688"/>
          <w:citation/>
        </w:sdtPr>
        <w:sdtEndPr/>
        <w:sdtContent>
          <w:r w:rsidR="007458AF">
            <w:fldChar w:fldCharType="begin"/>
          </w:r>
          <w:r w:rsidR="000E4B7A">
            <w:instrText xml:space="preserve">CITATION Gab021 \l 2057 </w:instrText>
          </w:r>
          <w:r w:rsidR="007458AF">
            <w:fldChar w:fldCharType="separate"/>
          </w:r>
          <w:r w:rsidR="006B31EB">
            <w:rPr>
              <w:noProof/>
            </w:rPr>
            <w:t xml:space="preserve"> (Gabrilovich &amp; Gontmakher, 2002)</w:t>
          </w:r>
          <w:r w:rsidR="007458AF">
            <w:fldChar w:fldCharType="end"/>
          </w:r>
        </w:sdtContent>
      </w:sdt>
    </w:p>
    <w:p w14:paraId="156542EE" w14:textId="3C829E43" w:rsidR="00DD1B08" w:rsidRDefault="00DD1B08" w:rsidP="00DD1B08">
      <w:pPr>
        <w:pStyle w:val="Heading2"/>
        <w:jc w:val="center"/>
      </w:pPr>
      <w:bookmarkStart w:id="602" w:name="_Toc71747305"/>
      <w:r>
        <w:t>Evidence</w:t>
      </w:r>
      <w:bookmarkEnd w:id="602"/>
    </w:p>
    <w:p w14:paraId="3513326A" w14:textId="7DA7F683" w:rsidR="00CD6EA5" w:rsidRDefault="00CD6EA5" w:rsidP="00590024"/>
    <w:p w14:paraId="2FA9088F" w14:textId="41E5D4D2" w:rsidR="00BD1C47" w:rsidRDefault="00BD1C47" w:rsidP="001D476D">
      <w:pPr>
        <w:pStyle w:val="Heading1"/>
        <w:jc w:val="center"/>
      </w:pPr>
      <w:bookmarkStart w:id="603" w:name="_Toc71747306"/>
      <w:r>
        <w:t xml:space="preserve">Reference: </w:t>
      </w:r>
      <w:r w:rsidR="00D73D1D">
        <w:t xml:space="preserve">Virtual </w:t>
      </w:r>
      <w:r w:rsidR="001D476D">
        <w:t>Private</w:t>
      </w:r>
      <w:r w:rsidR="00D73D1D">
        <w:t xml:space="preserve"> </w:t>
      </w:r>
      <w:r w:rsidR="001D476D">
        <w:t>Network</w:t>
      </w:r>
      <w:r w:rsidR="00D73D1D">
        <w:t xml:space="preserve"> </w:t>
      </w:r>
      <w:r w:rsidR="001D476D">
        <w:t>(VPN)</w:t>
      </w:r>
      <w:bookmarkEnd w:id="603"/>
    </w:p>
    <w:p w14:paraId="2922517C" w14:textId="77777777" w:rsidR="001D476D" w:rsidRPr="001D476D" w:rsidRDefault="001D476D" w:rsidP="001D476D"/>
    <w:p w14:paraId="2373885F" w14:textId="51B831BE" w:rsidR="005546D3" w:rsidRDefault="001D476D" w:rsidP="005546D3">
      <w:pPr>
        <w:pStyle w:val="Heading2"/>
        <w:jc w:val="center"/>
      </w:pPr>
      <w:bookmarkStart w:id="604" w:name="_Toc71747307"/>
      <w:r>
        <w:t>Claim</w:t>
      </w:r>
      <w:bookmarkEnd w:id="604"/>
    </w:p>
    <w:p w14:paraId="22592F3A" w14:textId="77777777" w:rsidR="001E3FB7" w:rsidRPr="001E3FB7" w:rsidRDefault="001E3FB7" w:rsidP="001E3FB7"/>
    <w:p w14:paraId="2DF1E490" w14:textId="00B076C4" w:rsidR="001D476D" w:rsidRDefault="002A2B51" w:rsidP="004B6D7B">
      <w:pPr>
        <w:jc w:val="both"/>
      </w:pPr>
      <w:r>
        <w:t xml:space="preserve">The VPN </w:t>
      </w:r>
      <w:r w:rsidR="000A61D6">
        <w:t xml:space="preserve">server </w:t>
      </w:r>
      <w:r>
        <w:t>being used will be OpenVPN</w:t>
      </w:r>
      <w:r w:rsidR="00BD1570">
        <w:t xml:space="preserve">. The server </w:t>
      </w:r>
      <w:r w:rsidR="007A5AC6">
        <w:t xml:space="preserve">has been configured </w:t>
      </w:r>
      <w:r w:rsidR="004C1F28">
        <w:t xml:space="preserve">to allow external employees the ability to access </w:t>
      </w:r>
      <w:r w:rsidR="001A0F13">
        <w:t>the internal network via an encrypted tunnel.</w:t>
      </w:r>
      <w:r w:rsidR="002353CC">
        <w:t xml:space="preserve"> The clients will have access to </w:t>
      </w:r>
      <w:r w:rsidR="00D90FCA">
        <w:t xml:space="preserve">the internal </w:t>
      </w:r>
      <w:r w:rsidR="000A61D6">
        <w:t xml:space="preserve">Web, </w:t>
      </w:r>
      <w:r w:rsidR="00D90FCA">
        <w:t>Mail and LDAP servers</w:t>
      </w:r>
      <w:r w:rsidR="00544119">
        <w:t>.</w:t>
      </w:r>
    </w:p>
    <w:p w14:paraId="69523952" w14:textId="75F0266F" w:rsidR="00544119" w:rsidRDefault="00DB20CF" w:rsidP="004B6D7B">
      <w:pPr>
        <w:pStyle w:val="Heading3"/>
        <w:jc w:val="both"/>
      </w:pPr>
      <w:bookmarkStart w:id="605" w:name="_Toc71747308"/>
      <w:r>
        <w:t>OpenVPN Authentication</w:t>
      </w:r>
      <w:bookmarkEnd w:id="605"/>
    </w:p>
    <w:p w14:paraId="0054A53E" w14:textId="4F15F5BC" w:rsidR="006E45A1" w:rsidRDefault="006E45A1" w:rsidP="004B6D7B">
      <w:pPr>
        <w:jc w:val="both"/>
      </w:pPr>
      <w:r>
        <w:t>OpenVPN use</w:t>
      </w:r>
      <w:r w:rsidR="009E7D35">
        <w:t>s</w:t>
      </w:r>
      <w:r>
        <w:t xml:space="preserve"> multi-factor authentication which is typically manage</w:t>
      </w:r>
      <w:r w:rsidR="008735C9">
        <w:t>d</w:t>
      </w:r>
      <w:r>
        <w:t xml:space="preserve"> with a token. This can be something like an RSA SecureID hardware token, or it can be a </w:t>
      </w:r>
      <w:r w:rsidR="008735C9">
        <w:t xml:space="preserve">device </w:t>
      </w:r>
      <w:r>
        <w:t>such as your mobile phone.</w:t>
      </w:r>
    </w:p>
    <w:p w14:paraId="0E4FE3D8" w14:textId="698BC361" w:rsidR="006E45A1" w:rsidRDefault="006E45A1" w:rsidP="004B6D7B">
      <w:pPr>
        <w:jc w:val="both"/>
      </w:pPr>
      <w:r>
        <w:t xml:space="preserve">The initial implementation using cell phones, was a </w:t>
      </w:r>
      <w:r w:rsidR="008735C9">
        <w:t>4-to-6-digit</w:t>
      </w:r>
      <w:r>
        <w:t xml:space="preserve"> number calculated by the vendor or site, sent as a text message. The end-user </w:t>
      </w:r>
      <w:r w:rsidR="007B7BE1">
        <w:t>would then enter</w:t>
      </w:r>
      <w:r>
        <w:t xml:space="preserve"> this number after already successfully entering their username and password as a validation code. This code can use either a random number generator that the site tracks temporarily or one of the HOTP/TOTP methods</w:t>
      </w:r>
      <w:r w:rsidR="007B7BE1">
        <w:t>.</w:t>
      </w:r>
      <w:sdt>
        <w:sdtPr>
          <w:id w:val="2040778771"/>
          <w:citation/>
        </w:sdtPr>
        <w:sdtEndPr/>
        <w:sdtContent>
          <w:r w:rsidR="00593D28">
            <w:fldChar w:fldCharType="begin"/>
          </w:r>
          <w:r w:rsidR="00593D28">
            <w:instrText xml:space="preserve"> CITATION Eric \l 2057 </w:instrText>
          </w:r>
          <w:r w:rsidR="00593D28">
            <w:fldChar w:fldCharType="separate"/>
          </w:r>
          <w:r w:rsidR="006B31EB">
            <w:rPr>
              <w:noProof/>
            </w:rPr>
            <w:t xml:space="preserve"> (Crist, n.d.)</w:t>
          </w:r>
          <w:r w:rsidR="00593D28">
            <w:fldChar w:fldCharType="end"/>
          </w:r>
        </w:sdtContent>
      </w:sdt>
    </w:p>
    <w:p w14:paraId="40D94CE7" w14:textId="58068031" w:rsidR="006E45A1" w:rsidRDefault="00593D28" w:rsidP="004B6D7B">
      <w:pPr>
        <w:jc w:val="both"/>
      </w:pPr>
      <w:r>
        <w:t>Now</w:t>
      </w:r>
      <w:r w:rsidR="009E7D35">
        <w:t>a</w:t>
      </w:r>
      <w:r>
        <w:t xml:space="preserve">days </w:t>
      </w:r>
      <w:r w:rsidR="006E45A1">
        <w:t xml:space="preserve">with </w:t>
      </w:r>
      <w:r w:rsidR="001F3756">
        <w:t>mobile</w:t>
      </w:r>
      <w:r w:rsidR="006E45A1">
        <w:t xml:space="preserve"> phones </w:t>
      </w:r>
      <w:r w:rsidR="001F3756">
        <w:t>can be used to access</w:t>
      </w:r>
      <w:r w:rsidR="006E45A1">
        <w:t xml:space="preserve"> an app to generate a code. Google Authenticator is common, along with commercial MFA vendor tools like Okta. </w:t>
      </w:r>
      <w:r>
        <w:t>Both</w:t>
      </w:r>
      <w:r w:rsidR="006E45A1">
        <w:t xml:space="preserve"> services use a protocol TOTP (Time-based One-Time Passwords) and HOTP (HMAC-based One-Time Passwords).</w:t>
      </w:r>
      <w:r>
        <w:t xml:space="preserve"> </w:t>
      </w:r>
      <w:sdt>
        <w:sdtPr>
          <w:id w:val="-1507822201"/>
          <w:citation/>
        </w:sdtPr>
        <w:sdtEndPr/>
        <w:sdtContent>
          <w:r>
            <w:fldChar w:fldCharType="begin"/>
          </w:r>
          <w:r>
            <w:instrText xml:space="preserve"> CITATION Eric \l 2057 </w:instrText>
          </w:r>
          <w:r>
            <w:fldChar w:fldCharType="separate"/>
          </w:r>
          <w:r w:rsidR="006B31EB">
            <w:rPr>
              <w:noProof/>
            </w:rPr>
            <w:t>(Crist, n.d.)</w:t>
          </w:r>
          <w:r>
            <w:fldChar w:fldCharType="end"/>
          </w:r>
        </w:sdtContent>
      </w:sdt>
    </w:p>
    <w:p w14:paraId="5D2704BF" w14:textId="266206A2" w:rsidR="00CD6EA5" w:rsidRDefault="006E45A1" w:rsidP="004B6D7B">
      <w:pPr>
        <w:jc w:val="both"/>
      </w:pPr>
      <w:r>
        <w:t xml:space="preserve">The </w:t>
      </w:r>
      <w:r w:rsidR="001523F4">
        <w:t>main</w:t>
      </w:r>
      <w:r>
        <w:t xml:space="preserve"> difference between these</w:t>
      </w:r>
      <w:r w:rsidR="001523F4">
        <w:t xml:space="preserve"> two</w:t>
      </w:r>
      <w:r>
        <w:t xml:space="preserve"> mechanisms is </w:t>
      </w:r>
      <w:r w:rsidR="001523F4">
        <w:t>where and how</w:t>
      </w:r>
      <w:r>
        <w:t xml:space="preserve"> the validation code or one-time password is </w:t>
      </w:r>
      <w:r w:rsidR="001523F4">
        <w:t>calculated or communicated</w:t>
      </w:r>
      <w:r>
        <w:t xml:space="preserve">. </w:t>
      </w:r>
      <w:r w:rsidR="00D2087B">
        <w:t>With TOTP</w:t>
      </w:r>
      <w:r>
        <w:t xml:space="preserve">, SMS messages can </w:t>
      </w:r>
      <w:r w:rsidR="001523F4">
        <w:t xml:space="preserve">potentially </w:t>
      </w:r>
      <w:r>
        <w:t>be stolen via SIM hijacking or other</w:t>
      </w:r>
      <w:r w:rsidR="001523F4">
        <w:t xml:space="preserve"> malicious</w:t>
      </w:r>
      <w:r>
        <w:t xml:space="preserve"> methods and rel</w:t>
      </w:r>
      <w:r w:rsidR="009E7D35">
        <w:t>y</w:t>
      </w:r>
      <w:r>
        <w:t xml:space="preserve"> on a </w:t>
      </w:r>
      <w:r w:rsidR="001523F4">
        <w:t xml:space="preserve">reliable </w:t>
      </w:r>
      <w:r>
        <w:t xml:space="preserve">cellular or data connection to the receiving device. The </w:t>
      </w:r>
      <w:r w:rsidR="001523F4">
        <w:t>other</w:t>
      </w:r>
      <w:r>
        <w:t xml:space="preserve"> mechanism requires no network connection on the device, calculating either the challenge or the response.</w:t>
      </w:r>
      <w:sdt>
        <w:sdtPr>
          <w:id w:val="-213734818"/>
          <w:citation/>
        </w:sdtPr>
        <w:sdtEndPr/>
        <w:sdtContent>
          <w:r w:rsidR="00593D28">
            <w:fldChar w:fldCharType="begin"/>
          </w:r>
          <w:r w:rsidR="00593D28">
            <w:instrText xml:space="preserve"> CITATION Eric \l 2057 </w:instrText>
          </w:r>
          <w:r w:rsidR="00593D28">
            <w:fldChar w:fldCharType="separate"/>
          </w:r>
          <w:r w:rsidR="006B31EB">
            <w:rPr>
              <w:noProof/>
            </w:rPr>
            <w:t xml:space="preserve"> (Crist, n.d.)</w:t>
          </w:r>
          <w:r w:rsidR="00593D28">
            <w:fldChar w:fldCharType="end"/>
          </w:r>
        </w:sdtContent>
      </w:sdt>
    </w:p>
    <w:p w14:paraId="29AB4CDD" w14:textId="63A381C8" w:rsidR="00F84FCC" w:rsidRDefault="00F77DAB" w:rsidP="005774A1">
      <w:pPr>
        <w:pStyle w:val="Heading2"/>
        <w:jc w:val="center"/>
      </w:pPr>
      <w:bookmarkStart w:id="606" w:name="_Toc71747309"/>
      <w:r>
        <w:lastRenderedPageBreak/>
        <w:t>Evidence</w:t>
      </w:r>
      <w:bookmarkEnd w:id="606"/>
    </w:p>
    <w:p w14:paraId="65282403" w14:textId="25EB21F8" w:rsidR="00A51C3F" w:rsidRDefault="00F84FCC" w:rsidP="005774A1">
      <w:pPr>
        <w:pStyle w:val="Heading1"/>
        <w:jc w:val="center"/>
      </w:pPr>
      <w:bookmarkStart w:id="607" w:name="_Toc71747310"/>
      <w:r>
        <w:t>Reference: Mail</w:t>
      </w:r>
      <w:bookmarkEnd w:id="607"/>
    </w:p>
    <w:p w14:paraId="4882E476" w14:textId="77777777" w:rsidR="005774A1" w:rsidRPr="005774A1" w:rsidRDefault="005774A1" w:rsidP="005774A1"/>
    <w:p w14:paraId="42A080DC" w14:textId="55CCE4C3" w:rsidR="00A51C3F" w:rsidRDefault="00A51C3F" w:rsidP="00A51C3F">
      <w:pPr>
        <w:pStyle w:val="Heading2"/>
        <w:jc w:val="center"/>
      </w:pPr>
      <w:bookmarkStart w:id="608" w:name="_Toc71747311"/>
      <w:r>
        <w:t>Claim</w:t>
      </w:r>
      <w:bookmarkEnd w:id="608"/>
    </w:p>
    <w:p w14:paraId="3070F91D" w14:textId="77777777" w:rsidR="00191D7A" w:rsidRPr="00191D7A" w:rsidRDefault="00191D7A" w:rsidP="00191D7A"/>
    <w:p w14:paraId="100B8C3A" w14:textId="378550E1" w:rsidR="00CD6EA5" w:rsidRDefault="00DD170D" w:rsidP="00590024">
      <w:r>
        <w:t xml:space="preserve">The </w:t>
      </w:r>
      <w:r w:rsidR="00AB12DC">
        <w:t>M</w:t>
      </w:r>
      <w:r>
        <w:t xml:space="preserve">ail server will run all mail clients on </w:t>
      </w:r>
      <w:r w:rsidR="0006217F">
        <w:t>MEME’S</w:t>
      </w:r>
      <w:r>
        <w:t xml:space="preserve"> internal network</w:t>
      </w:r>
      <w:r w:rsidR="0006217F">
        <w:t xml:space="preserve">. </w:t>
      </w:r>
      <w:r w:rsidR="00921F88">
        <w:t xml:space="preserve">The server will use Simple Mail Transfer Protocol </w:t>
      </w:r>
      <w:r w:rsidR="004D4A80">
        <w:t>(SMTP</w:t>
      </w:r>
      <w:r w:rsidR="00324222">
        <w:t>S</w:t>
      </w:r>
      <w:r w:rsidR="004D4A80">
        <w:t>)</w:t>
      </w:r>
      <w:r w:rsidR="00DB5B6D">
        <w:t xml:space="preserve"> to allow clients to submit mail requests. </w:t>
      </w:r>
      <w:r w:rsidR="001438F3">
        <w:t>Internet Message Access Protocol Secure (</w:t>
      </w:r>
      <w:r w:rsidR="00DB5B6D">
        <w:t>IMAPS</w:t>
      </w:r>
      <w:r w:rsidR="001438F3">
        <w:t xml:space="preserve">) will be used to retrieve </w:t>
      </w:r>
      <w:r w:rsidR="00A41C6A">
        <w:t>mail.</w:t>
      </w:r>
      <w:r w:rsidR="00665CA9">
        <w:t xml:space="preserve"> TLS is used for </w:t>
      </w:r>
      <w:r w:rsidR="000E7FFE">
        <w:t>two</w:t>
      </w:r>
      <w:r w:rsidR="00665CA9">
        <w:t xml:space="preserve"> protocols to stop malicious attempts </w:t>
      </w:r>
      <w:r w:rsidR="0028064E">
        <w:t>of reading the content of the emails</w:t>
      </w:r>
      <w:r w:rsidR="000A61D6">
        <w:t xml:space="preserve"> during transit.</w:t>
      </w:r>
    </w:p>
    <w:p w14:paraId="6EBE14E4" w14:textId="757725D6" w:rsidR="002C2F48" w:rsidRDefault="002C2F48" w:rsidP="00590024">
      <w:r>
        <w:t>For mail</w:t>
      </w:r>
      <w:r w:rsidR="00DD0BD8">
        <w:t xml:space="preserve"> on the internal network</w:t>
      </w:r>
      <w:r>
        <w:t xml:space="preserve"> to the </w:t>
      </w:r>
      <w:proofErr w:type="spellStart"/>
      <w:proofErr w:type="gramStart"/>
      <w:r>
        <w:t>meme.cyber</w:t>
      </w:r>
      <w:proofErr w:type="gramEnd"/>
      <w:r>
        <w:t>.test</w:t>
      </w:r>
      <w:proofErr w:type="spellEnd"/>
      <w:r>
        <w:t xml:space="preserve"> domain, the system stops </w:t>
      </w:r>
      <w:r w:rsidR="00196682">
        <w:t>at this point.</w:t>
      </w:r>
      <w:r>
        <w:t xml:space="preserve"> </w:t>
      </w:r>
      <w:r w:rsidR="00196682">
        <w:t>M</w:t>
      </w:r>
      <w:r>
        <w:t xml:space="preserve">ail is </w:t>
      </w:r>
      <w:r w:rsidR="00196682">
        <w:t xml:space="preserve">then </w:t>
      </w:r>
      <w:r>
        <w:t xml:space="preserve">stored on the server and retrieved when employees refresh their web clients. For </w:t>
      </w:r>
      <w:r w:rsidR="00196682">
        <w:t xml:space="preserve">any </w:t>
      </w:r>
      <w:r>
        <w:t>mail</w:t>
      </w:r>
      <w:r w:rsidR="00196682">
        <w:t xml:space="preserve"> going</w:t>
      </w:r>
      <w:r>
        <w:t xml:space="preserve"> to external domains, the server forwards the mail over SMTPS to the mail relay in the DMZ before that relays the mail to a public mail server </w:t>
      </w:r>
      <w:r w:rsidR="00EE723D">
        <w:t>looking to towards</w:t>
      </w:r>
      <w:r>
        <w:t xml:space="preserve"> the internet, where the intended recipient can retrieve </w:t>
      </w:r>
      <w:r w:rsidR="00EE723D">
        <w:t>it.</w:t>
      </w:r>
      <w:r w:rsidR="00245020">
        <w:t xml:space="preserve"> This also happens in reverse with the relay listening for incoming </w:t>
      </w:r>
      <w:r w:rsidR="00324039">
        <w:t>mail f</w:t>
      </w:r>
      <w:r w:rsidR="0099394E">
        <w:t>ro</w:t>
      </w:r>
      <w:r w:rsidR="00324039">
        <w:t xml:space="preserve">m a designated public server. </w:t>
      </w:r>
    </w:p>
    <w:p w14:paraId="3CF52362" w14:textId="1EDA0E07" w:rsidR="005F28E7" w:rsidRDefault="005F28E7" w:rsidP="005F28E7">
      <w:pPr>
        <w:pStyle w:val="Heading2"/>
        <w:jc w:val="center"/>
      </w:pPr>
      <w:bookmarkStart w:id="609" w:name="_Toc71747312"/>
      <w:r>
        <w:t>Evidence</w:t>
      </w:r>
      <w:bookmarkEnd w:id="609"/>
    </w:p>
    <w:p w14:paraId="2E58E7EE" w14:textId="23C65095" w:rsidR="005F28E7" w:rsidRDefault="005F28E7" w:rsidP="005F28E7"/>
    <w:p w14:paraId="0A0E23AC" w14:textId="58A3EE53" w:rsidR="005F28E7" w:rsidRDefault="005F28E7" w:rsidP="00DD2AEF">
      <w:pPr>
        <w:pStyle w:val="Heading1"/>
        <w:jc w:val="center"/>
      </w:pPr>
      <w:bookmarkStart w:id="610" w:name="_Toc71747313"/>
      <w:r>
        <w:t xml:space="preserve">Reference: Dynamic Host </w:t>
      </w:r>
      <w:r w:rsidR="00187B4F">
        <w:t>Configuration</w:t>
      </w:r>
      <w:r>
        <w:t xml:space="preserve"> Protocol </w:t>
      </w:r>
      <w:r w:rsidR="00187B4F">
        <w:t>(DHCP)</w:t>
      </w:r>
      <w:bookmarkEnd w:id="610"/>
    </w:p>
    <w:p w14:paraId="23FAC90F" w14:textId="6700154B" w:rsidR="00DD2AEF" w:rsidRDefault="00DD2AEF" w:rsidP="00DD2AEF"/>
    <w:p w14:paraId="093DDE14" w14:textId="25F270B5" w:rsidR="00DD2AEF" w:rsidRDefault="00DD2AEF" w:rsidP="00DD2AEF">
      <w:pPr>
        <w:pStyle w:val="Heading2"/>
        <w:jc w:val="center"/>
      </w:pPr>
      <w:bookmarkStart w:id="611" w:name="_Toc71747314"/>
      <w:r>
        <w:t>Claim</w:t>
      </w:r>
      <w:bookmarkEnd w:id="611"/>
    </w:p>
    <w:p w14:paraId="60DA8939" w14:textId="3ACF35C3" w:rsidR="00DD2AEF" w:rsidRDefault="00DD2AEF" w:rsidP="00DD2AEF"/>
    <w:p w14:paraId="3A4E3C74" w14:textId="5C3D3F6C" w:rsidR="00DD2AEF" w:rsidRPr="00391B54" w:rsidRDefault="005E6137" w:rsidP="00391B54">
      <w:pPr>
        <w:jc w:val="both"/>
      </w:pPr>
      <w:r w:rsidRPr="00391B54">
        <w:t xml:space="preserve">DHCP helps with the workload of network administrators by using </w:t>
      </w:r>
      <w:r w:rsidR="00E65741" w:rsidRPr="00391B54">
        <w:t xml:space="preserve">the </w:t>
      </w:r>
      <w:r w:rsidRPr="00391B54">
        <w:t>Int-DNS</w:t>
      </w:r>
      <w:r w:rsidR="00E65741" w:rsidRPr="00391B54">
        <w:t xml:space="preserve"> server in MEME’s network </w:t>
      </w:r>
      <w:r w:rsidRPr="00391B54">
        <w:t xml:space="preserve">to automatically assign IP addresses to machines. It also provides machines with the correct </w:t>
      </w:r>
      <w:r w:rsidR="00E65741" w:rsidRPr="00391B54">
        <w:t>routing and gateway</w:t>
      </w:r>
      <w:r w:rsidRPr="00391B54">
        <w:t xml:space="preserve"> information.</w:t>
      </w:r>
    </w:p>
    <w:p w14:paraId="4577CB51" w14:textId="6E211E9B" w:rsidR="00391B54" w:rsidRDefault="00AE3903" w:rsidP="00391B54">
      <w:pPr>
        <w:pStyle w:val="Heading3"/>
      </w:pPr>
      <w:bookmarkStart w:id="612" w:name="_Toc71747315"/>
      <w:r w:rsidRPr="00391B54">
        <w:t>DHCP security</w:t>
      </w:r>
      <w:bookmarkEnd w:id="612"/>
    </w:p>
    <w:p w14:paraId="07A00730" w14:textId="5D7D5708" w:rsidR="00391B54" w:rsidRDefault="00A9056C" w:rsidP="00391B54">
      <w:r w:rsidRPr="00A9056C">
        <w:t>DHCP is a protocol that do</w:t>
      </w:r>
      <w:r>
        <w:t>es</w:t>
      </w:r>
      <w:r w:rsidRPr="00A9056C">
        <w:t xml:space="preserve"> not need authentication from the client, any user within or outside the network can obtain a lease of IP. This can reveal data </w:t>
      </w:r>
      <w:r>
        <w:t>such as the</w:t>
      </w:r>
      <w:r w:rsidRPr="00A9056C">
        <w:t xml:space="preserve"> DNS server IP or server data to the unauthori</w:t>
      </w:r>
      <w:r>
        <w:t>s</w:t>
      </w:r>
      <w:r w:rsidRPr="00A9056C">
        <w:t xml:space="preserve">ed user, compromising the </w:t>
      </w:r>
      <w:r>
        <w:t>security of the network</w:t>
      </w:r>
      <w:r w:rsidRPr="00A9056C">
        <w:t>.</w:t>
      </w:r>
      <w:r>
        <w:t xml:space="preserve"> Attackers</w:t>
      </w:r>
      <w:r w:rsidRPr="00A9056C">
        <w:t xml:space="preserve"> physical access to the DHCP-enabled network can instigate a denial-of-service attack on DHCP servers by flooding the server with lease requests, thereby depleting the number of leases that are available to other DHCP clients.</w:t>
      </w:r>
      <w:sdt>
        <w:sdtPr>
          <w:id w:val="-2120206593"/>
          <w:citation/>
        </w:sdtPr>
        <w:sdtEndPr/>
        <w:sdtContent>
          <w:r w:rsidR="004A5335">
            <w:fldChar w:fldCharType="begin"/>
          </w:r>
          <w:r w:rsidR="004A5335">
            <w:instrText xml:space="preserve"> CITATION CIO16 \l 2057 </w:instrText>
          </w:r>
          <w:r w:rsidR="004A5335">
            <w:fldChar w:fldCharType="separate"/>
          </w:r>
          <w:r w:rsidR="006B31EB">
            <w:rPr>
              <w:noProof/>
            </w:rPr>
            <w:t xml:space="preserve"> (CIOReview, 2016)</w:t>
          </w:r>
          <w:r w:rsidR="004A5335">
            <w:fldChar w:fldCharType="end"/>
          </w:r>
        </w:sdtContent>
      </w:sdt>
    </w:p>
    <w:p w14:paraId="4BD3D9B4" w14:textId="2ECBADC2" w:rsidR="0093301C" w:rsidRDefault="00FD3602" w:rsidP="00391B54">
      <w:r>
        <w:t>The</w:t>
      </w:r>
      <w:r w:rsidR="00902BFC">
        <w:t xml:space="preserve">re are many </w:t>
      </w:r>
      <w:r w:rsidR="00B57412">
        <w:t>attacks</w:t>
      </w:r>
      <w:r w:rsidRPr="00FD3602">
        <w:t xml:space="preserve"> on DHCP </w:t>
      </w:r>
      <w:r w:rsidR="00902BFC">
        <w:t xml:space="preserve">such as </w:t>
      </w:r>
      <w:r w:rsidRPr="00FD3602">
        <w:t xml:space="preserve">the DHCP starvation attack, where the hacker can exhaust the address space available to the DHCP servers for a particular </w:t>
      </w:r>
      <w:r w:rsidR="00795E07">
        <w:t>period</w:t>
      </w:r>
      <w:r w:rsidRPr="00FD3602">
        <w:t>. This type of attack is carried out by broadcasting DHCP requests with spoofed MAC addresses. DHCP snooping, the DHCP security feature that provides network security by filtering DHCP messages</w:t>
      </w:r>
      <w:r w:rsidR="00B57412">
        <w:t xml:space="preserve"> that are not trusted</w:t>
      </w:r>
      <w:r w:rsidRPr="00FD3602">
        <w:t xml:space="preserve"> and by creating and maintaining a DHCP snooping binding database, is also exploited by hackers to gain access.</w:t>
      </w:r>
      <w:sdt>
        <w:sdtPr>
          <w:id w:val="1991047076"/>
          <w:citation/>
        </w:sdtPr>
        <w:sdtEndPr/>
        <w:sdtContent>
          <w:r>
            <w:fldChar w:fldCharType="begin"/>
          </w:r>
          <w:r>
            <w:instrText xml:space="preserve"> CITATION CIO16 \l 2057 </w:instrText>
          </w:r>
          <w:r>
            <w:fldChar w:fldCharType="separate"/>
          </w:r>
          <w:r w:rsidR="006B31EB">
            <w:rPr>
              <w:noProof/>
            </w:rPr>
            <w:t xml:space="preserve"> (CIOReview, 2016)</w:t>
          </w:r>
          <w:r>
            <w:fldChar w:fldCharType="end"/>
          </w:r>
        </w:sdtContent>
      </w:sdt>
    </w:p>
    <w:p w14:paraId="3ADF604B" w14:textId="5A2FA3E5" w:rsidR="0093301C" w:rsidRDefault="0093301C" w:rsidP="0093301C">
      <w:pPr>
        <w:pStyle w:val="Heading3"/>
      </w:pPr>
      <w:bookmarkStart w:id="613" w:name="_Toc71747316"/>
      <w:r>
        <w:lastRenderedPageBreak/>
        <w:t>DHCP network configuration</w:t>
      </w:r>
      <w:bookmarkEnd w:id="613"/>
      <w:r>
        <w:t xml:space="preserve"> </w:t>
      </w:r>
    </w:p>
    <w:p w14:paraId="32B2174C" w14:textId="3B091E64" w:rsidR="008F709F" w:rsidRPr="00391B54" w:rsidRDefault="008F709F" w:rsidP="00391B54">
      <w:r>
        <w:t xml:space="preserve">To help protect against these </w:t>
      </w:r>
      <w:r w:rsidR="00C40B53">
        <w:t>attacks measure must be taken. P</w:t>
      </w:r>
      <w:r w:rsidRPr="008F709F">
        <w:t>roper physical security protocols for the hardware components like the server, switches and routers can limit unauthori</w:t>
      </w:r>
      <w:r w:rsidR="00C40B53">
        <w:t>s</w:t>
      </w:r>
      <w:r w:rsidRPr="008F709F">
        <w:t>ed access into the server system. Restricting wireless access for</w:t>
      </w:r>
      <w:r w:rsidR="00931D15">
        <w:t xml:space="preserve"> non-authorised</w:t>
      </w:r>
      <w:r w:rsidRPr="008F709F">
        <w:t xml:space="preserve"> individuals </w:t>
      </w:r>
      <w:r w:rsidR="00931D15">
        <w:t>internal or external of</w:t>
      </w:r>
      <w:r w:rsidRPr="008F709F">
        <w:t xml:space="preserve"> the system by maintaining the user access policies can also</w:t>
      </w:r>
      <w:r w:rsidR="00A730FC">
        <w:t xml:space="preserve"> improve</w:t>
      </w:r>
      <w:r w:rsidRPr="008F709F">
        <w:t xml:space="preserve"> </w:t>
      </w:r>
      <w:r w:rsidR="00A730FC">
        <w:t xml:space="preserve">the </w:t>
      </w:r>
      <w:r w:rsidRPr="008F709F">
        <w:t>security perimeter.</w:t>
      </w:r>
      <w:sdt>
        <w:sdtPr>
          <w:id w:val="1263646466"/>
          <w:citation/>
        </w:sdtPr>
        <w:sdtEndPr/>
        <w:sdtContent>
          <w:r w:rsidR="00C40B53">
            <w:fldChar w:fldCharType="begin"/>
          </w:r>
          <w:r w:rsidR="00C40B53">
            <w:instrText xml:space="preserve"> CITATION CIO16 \l 2057 </w:instrText>
          </w:r>
          <w:r w:rsidR="00C40B53">
            <w:fldChar w:fldCharType="separate"/>
          </w:r>
          <w:r w:rsidR="006B31EB">
            <w:rPr>
              <w:noProof/>
            </w:rPr>
            <w:t xml:space="preserve"> (CIOReview, 2016)</w:t>
          </w:r>
          <w:r w:rsidR="00C40B53">
            <w:fldChar w:fldCharType="end"/>
          </w:r>
        </w:sdtContent>
      </w:sdt>
    </w:p>
    <w:p w14:paraId="3CE5F04D" w14:textId="1C95CC70" w:rsidR="00391B54" w:rsidRPr="00391B54" w:rsidRDefault="00E73CD5" w:rsidP="00391B54">
      <w:r>
        <w:t xml:space="preserve">DHCP is however located on a different broadcast domain </w:t>
      </w:r>
      <w:r w:rsidR="00FD618C">
        <w:t>to the Employees and Managerial subnets</w:t>
      </w:r>
      <w:r w:rsidR="0088697E">
        <w:t>. The Int-Router must have the ability to re</w:t>
      </w:r>
      <w:r w:rsidR="00605E71">
        <w:t>ciprocate</w:t>
      </w:r>
      <w:r w:rsidR="0088697E">
        <w:t xml:space="preserve"> ingress DHCP broadcasts </w:t>
      </w:r>
      <w:r w:rsidR="00605E71">
        <w:t>from the</w:t>
      </w:r>
      <w:r w:rsidR="0088697E">
        <w:t xml:space="preserve"> interface </w:t>
      </w:r>
      <w:r w:rsidR="00605E71">
        <w:t>towards</w:t>
      </w:r>
      <w:r w:rsidR="0088697E">
        <w:t xml:space="preserve"> the Servers zone with unicast </w:t>
      </w:r>
      <w:r w:rsidR="00605E71">
        <w:t xml:space="preserve">(this </w:t>
      </w:r>
      <w:r w:rsidR="0088697E">
        <w:t>must be a DHCP relay agent</w:t>
      </w:r>
      <w:r w:rsidR="00605E71">
        <w:t>)</w:t>
      </w:r>
      <w:r w:rsidR="0088697E">
        <w:t>.</w:t>
      </w:r>
    </w:p>
    <w:p w14:paraId="63CD4B41" w14:textId="0B49721B" w:rsidR="00191D7A" w:rsidRDefault="006164D1" w:rsidP="00590024">
      <w:r>
        <w:t xml:space="preserve">The main network machines, such as routers, will have static IP addresses for </w:t>
      </w:r>
      <w:r w:rsidR="00655392">
        <w:t xml:space="preserve">the </w:t>
      </w:r>
      <w:r>
        <w:t xml:space="preserve">routing table. Critical servers have static addresses such that client configuration files do not need to rely on domain names. Safety-critical infrastructure is also static. This </w:t>
      </w:r>
      <w:r w:rsidR="009F6D2D">
        <w:t xml:space="preserve">means that it will immediately start </w:t>
      </w:r>
      <w:r>
        <w:t>network logging and intrusion detection</w:t>
      </w:r>
      <w:r w:rsidR="009F6D2D">
        <w:t>.</w:t>
      </w:r>
    </w:p>
    <w:p w14:paraId="3E4FA3CF" w14:textId="563188BF" w:rsidR="000E7FFE" w:rsidRDefault="009C35B5" w:rsidP="009C35B5">
      <w:pPr>
        <w:pStyle w:val="Heading2"/>
        <w:jc w:val="center"/>
        <w:rPr>
          <w:ins w:id="614" w:author="SMITH, BEN (UG)" w:date="2021-05-12T14:54:00Z"/>
        </w:rPr>
      </w:pPr>
      <w:bookmarkStart w:id="615" w:name="_Toc71747317"/>
      <w:r>
        <w:lastRenderedPageBreak/>
        <w:t>Evidence</w:t>
      </w:r>
      <w:bookmarkEnd w:id="615"/>
    </w:p>
    <w:p w14:paraId="4557F681" w14:textId="3D4B8CE6" w:rsidR="004E5AD9" w:rsidRPr="004E5AD9" w:rsidRDefault="00AE45C0">
      <w:pPr>
        <w:pStyle w:val="Heading3"/>
        <w:rPr>
          <w:rPrChange w:id="616" w:author="SMITH, BEN (UG)" w:date="2021-05-12T14:54:00Z">
            <w:rPr/>
          </w:rPrChange>
        </w:rPr>
        <w:pPrChange w:id="617" w:author="SMITH, BEN (UG)" w:date="2021-05-12T14:54:00Z">
          <w:pPr>
            <w:pStyle w:val="Heading2"/>
            <w:jc w:val="center"/>
          </w:pPr>
        </w:pPrChange>
      </w:pPr>
      <w:bookmarkStart w:id="618" w:name="_Toc71747318"/>
      <w:ins w:id="619" w:author="SMITH, BEN (UG)" w:date="2021-05-12T14:54:00Z">
        <w:r>
          <w:t xml:space="preserve">DHCP </w:t>
        </w:r>
        <w:proofErr w:type="spellStart"/>
        <w:r>
          <w:t>dnsmasq.conf</w:t>
        </w:r>
      </w:ins>
      <w:bookmarkEnd w:id="618"/>
      <w:proofErr w:type="spellEnd"/>
    </w:p>
    <w:p w14:paraId="749A1D3F" w14:textId="5805B0C1" w:rsidR="00CD6EA5" w:rsidDel="00A0003A" w:rsidRDefault="004E5AD9" w:rsidP="00590024">
      <w:pPr>
        <w:rPr>
          <w:del w:id="620" w:author="SMITH, BEN (UG)" w:date="2021-05-12T14:55:00Z"/>
        </w:rPr>
      </w:pPr>
      <w:ins w:id="621" w:author="SMITH, BEN (UG)" w:date="2021-05-12T14:54:00Z">
        <w:r w:rsidRPr="004E5AD9">
          <w:rPr>
            <w:noProof/>
          </w:rPr>
          <w:drawing>
            <wp:inline distT="0" distB="0" distL="0" distR="0" wp14:anchorId="6D5AD26C" wp14:editId="32648AE7">
              <wp:extent cx="5731510" cy="684149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6841490"/>
                      </a:xfrm>
                      <a:prstGeom prst="rect">
                        <a:avLst/>
                      </a:prstGeom>
                    </pic:spPr>
                  </pic:pic>
                </a:graphicData>
              </a:graphic>
            </wp:inline>
          </w:drawing>
        </w:r>
      </w:ins>
    </w:p>
    <w:p w14:paraId="01F21B51" w14:textId="400E9E42" w:rsidR="000F2CBC" w:rsidDel="00A0003A" w:rsidRDefault="000F2CBC" w:rsidP="00590024">
      <w:pPr>
        <w:rPr>
          <w:del w:id="622" w:author="SMITH, BEN (UG)" w:date="2021-05-12T14:55:00Z"/>
        </w:rPr>
      </w:pPr>
    </w:p>
    <w:p w14:paraId="0BDA2DC9" w14:textId="4C1B4066" w:rsidR="000F2CBC" w:rsidDel="00A0003A" w:rsidRDefault="000F2CBC" w:rsidP="00590024">
      <w:pPr>
        <w:rPr>
          <w:del w:id="623" w:author="SMITH, BEN (UG)" w:date="2021-05-12T14:55:00Z"/>
        </w:rPr>
      </w:pPr>
    </w:p>
    <w:p w14:paraId="4C8274BA" w14:textId="43C4DE15" w:rsidR="000F2CBC" w:rsidDel="00A0003A" w:rsidRDefault="000F2CBC" w:rsidP="00590024">
      <w:pPr>
        <w:rPr>
          <w:del w:id="624" w:author="SMITH, BEN (UG)" w:date="2021-05-12T14:55:00Z"/>
        </w:rPr>
      </w:pPr>
    </w:p>
    <w:p w14:paraId="7288B5A6" w14:textId="0C14C26A" w:rsidR="000F2CBC" w:rsidDel="00A0003A" w:rsidRDefault="000F2CBC" w:rsidP="00590024">
      <w:pPr>
        <w:rPr>
          <w:del w:id="625" w:author="SMITH, BEN (UG)" w:date="2021-05-12T14:55:00Z"/>
        </w:rPr>
      </w:pPr>
    </w:p>
    <w:p w14:paraId="137323EB" w14:textId="4335A5D1" w:rsidR="00544119" w:rsidDel="00A0003A" w:rsidRDefault="00544119" w:rsidP="00590024">
      <w:pPr>
        <w:rPr>
          <w:del w:id="626" w:author="SMITH, BEN (UG)" w:date="2021-05-12T14:55:00Z"/>
        </w:rPr>
      </w:pPr>
    </w:p>
    <w:p w14:paraId="7C272CA5" w14:textId="05E8C176" w:rsidR="00544119" w:rsidDel="00A0003A" w:rsidRDefault="00544119" w:rsidP="00590024">
      <w:pPr>
        <w:rPr>
          <w:del w:id="627" w:author="SMITH, BEN (UG)" w:date="2021-05-12T14:55:00Z"/>
        </w:rPr>
      </w:pPr>
    </w:p>
    <w:p w14:paraId="4D5287BC" w14:textId="722E1627" w:rsidR="00544119" w:rsidDel="00A0003A" w:rsidRDefault="00544119" w:rsidP="00590024">
      <w:pPr>
        <w:rPr>
          <w:del w:id="628" w:author="SMITH, BEN (UG)" w:date="2021-05-12T14:55:00Z"/>
        </w:rPr>
      </w:pPr>
    </w:p>
    <w:p w14:paraId="02BD1065" w14:textId="77777777" w:rsidR="00391B54" w:rsidRDefault="00391B54" w:rsidP="00590024"/>
    <w:bookmarkStart w:id="629" w:name="_Toc71747319" w:displacedByCustomXml="next"/>
    <w:sdt>
      <w:sdtPr>
        <w:rPr>
          <w:rFonts w:asciiTheme="minorHAnsi" w:eastAsiaTheme="minorHAnsi" w:hAnsiTheme="minorHAnsi" w:cstheme="minorBidi"/>
          <w:color w:val="auto"/>
          <w:sz w:val="22"/>
          <w:szCs w:val="22"/>
        </w:rPr>
        <w:id w:val="654033386"/>
        <w:docPartObj>
          <w:docPartGallery w:val="Bibliographies"/>
          <w:docPartUnique/>
        </w:docPartObj>
      </w:sdtPr>
      <w:sdtEndPr/>
      <w:sdtContent>
        <w:p w14:paraId="48E0EC63" w14:textId="1FC5A7C0" w:rsidR="00CD6EA5" w:rsidRDefault="00CD6EA5" w:rsidP="006E5466">
          <w:pPr>
            <w:pStyle w:val="Heading1"/>
            <w:jc w:val="center"/>
          </w:pPr>
          <w:r>
            <w:t>References</w:t>
          </w:r>
          <w:bookmarkEnd w:id="629"/>
        </w:p>
        <w:p w14:paraId="7CC12C77" w14:textId="77777777" w:rsidR="006E5466" w:rsidRPr="006E5466" w:rsidRDefault="006E5466" w:rsidP="006E5466"/>
        <w:sdt>
          <w:sdtPr>
            <w:id w:val="-573587230"/>
            <w:bibliography/>
          </w:sdtPr>
          <w:sdtEndPr/>
          <w:sdtContent>
            <w:p w14:paraId="23475372" w14:textId="77777777" w:rsidR="006B31EB" w:rsidRDefault="00CD6EA5" w:rsidP="006B31EB">
              <w:pPr>
                <w:pStyle w:val="Bibliography"/>
                <w:ind w:left="720" w:hanging="720"/>
                <w:rPr>
                  <w:noProof/>
                  <w:sz w:val="24"/>
                  <w:szCs w:val="24"/>
                </w:rPr>
              </w:pPr>
              <w:r>
                <w:fldChar w:fldCharType="begin"/>
              </w:r>
              <w:r>
                <w:instrText xml:space="preserve"> BIBLIOGRAPHY </w:instrText>
              </w:r>
              <w:r>
                <w:fldChar w:fldCharType="separate"/>
              </w:r>
              <w:r w:rsidR="006B31EB">
                <w:rPr>
                  <w:noProof/>
                </w:rPr>
                <w:t xml:space="preserve">Burke, J. (2019, 7). </w:t>
              </w:r>
              <w:r w:rsidR="006B31EB">
                <w:rPr>
                  <w:i/>
                  <w:iCs/>
                  <w:noProof/>
                </w:rPr>
                <w:t>domain name system (DNS)</w:t>
              </w:r>
              <w:r w:rsidR="006B31EB">
                <w:rPr>
                  <w:noProof/>
                </w:rPr>
                <w:t>. Retrieved from searchnetworking: https://searchnetworking.techtarget.com/definition/domain-name-system#:~:text=The%20domain%20name%20system%20(DNS,uses%20to%20locate%20a%20website.</w:t>
              </w:r>
            </w:p>
            <w:p w14:paraId="02590EB0" w14:textId="77777777" w:rsidR="006B31EB" w:rsidRDefault="006B31EB" w:rsidP="006B31EB">
              <w:pPr>
                <w:pStyle w:val="Bibliography"/>
                <w:ind w:left="720" w:hanging="720"/>
                <w:rPr>
                  <w:noProof/>
                </w:rPr>
              </w:pPr>
              <w:r>
                <w:rPr>
                  <w:noProof/>
                </w:rPr>
                <w:lastRenderedPageBreak/>
                <w:t xml:space="preserve">CIOReview. (2016, 8 3). </w:t>
              </w:r>
              <w:r>
                <w:rPr>
                  <w:i/>
                  <w:iCs/>
                  <w:noProof/>
                </w:rPr>
                <w:t>How to Secure a Network from DHCP Attacks</w:t>
              </w:r>
              <w:r>
                <w:rPr>
                  <w:noProof/>
                </w:rPr>
                <w:t>. Retrieved from cioreview: https://www.cioreview.com/news/how-to-secure-a-network-from-dhcp-attacks-nid-15482-cid-21.html#:~:text=DHCP%20Attacks%20and%20Security&amp;text=Since%20DHCP%20is%20a%20protocol,user%2C%20compromising%20the%20network's%20security.</w:t>
              </w:r>
            </w:p>
            <w:p w14:paraId="2D953A59" w14:textId="77777777" w:rsidR="006B31EB" w:rsidRDefault="006B31EB" w:rsidP="006B31EB">
              <w:pPr>
                <w:pStyle w:val="Bibliography"/>
                <w:ind w:left="720" w:hanging="720"/>
                <w:rPr>
                  <w:noProof/>
                </w:rPr>
              </w:pPr>
              <w:r>
                <w:rPr>
                  <w:noProof/>
                </w:rPr>
                <w:t xml:space="preserve">Crist, E. F. (n.d.). </w:t>
              </w:r>
              <w:r>
                <w:rPr>
                  <w:i/>
                  <w:iCs/>
                  <w:noProof/>
                </w:rPr>
                <w:t>Multi-Factor Authentication with OpenVPN | Community Edition</w:t>
              </w:r>
              <w:r>
                <w:rPr>
                  <w:noProof/>
                </w:rPr>
                <w:t>. Retrieved from openvpn: https://openvpn.net/multi-factor-authentication-with-openvpn-community-edition/</w:t>
              </w:r>
            </w:p>
            <w:p w14:paraId="50EC3BF4" w14:textId="77777777" w:rsidR="006B31EB" w:rsidRDefault="006B31EB" w:rsidP="006B31EB">
              <w:pPr>
                <w:pStyle w:val="Bibliography"/>
                <w:ind w:left="720" w:hanging="720"/>
                <w:rPr>
                  <w:noProof/>
                </w:rPr>
              </w:pPr>
              <w:r>
                <w:rPr>
                  <w:noProof/>
                </w:rPr>
                <w:t xml:space="preserve">doubleoctopus. (n.d.). </w:t>
              </w:r>
              <w:r>
                <w:rPr>
                  <w:i/>
                  <w:iCs/>
                  <w:noProof/>
                </w:rPr>
                <w:t>DEMILITARIZED ZONE (DMZ)</w:t>
              </w:r>
              <w:r>
                <w:rPr>
                  <w:noProof/>
                </w:rPr>
                <w:t>. Retrieved from doubleoctopus: https://doubleoctopus.com/security-wiki/network-architecture/demilitarized-zone/#:~:text=A%20DMZ%2C%20short%20for%20demilitarized,isolated%20form%20the%20external%20network.</w:t>
              </w:r>
            </w:p>
            <w:p w14:paraId="11C4E565" w14:textId="77777777" w:rsidR="006B31EB" w:rsidRDefault="006B31EB" w:rsidP="006B31EB">
              <w:pPr>
                <w:pStyle w:val="Bibliography"/>
                <w:ind w:left="720" w:hanging="720"/>
                <w:rPr>
                  <w:noProof/>
                </w:rPr>
              </w:pPr>
              <w:r>
                <w:rPr>
                  <w:noProof/>
                </w:rPr>
                <w:t xml:space="preserve">Gabrilovich, E., &amp; Gontmakher, A. (2002). The Homograph Attack. </w:t>
              </w:r>
              <w:r>
                <w:rPr>
                  <w:i/>
                  <w:iCs/>
                  <w:noProof/>
                </w:rPr>
                <w:t>Communications of the ACM</w:t>
              </w:r>
              <w:r>
                <w:rPr>
                  <w:noProof/>
                </w:rPr>
                <w:t>, 128-130. doi:10.1145/503124.503156</w:t>
              </w:r>
            </w:p>
            <w:p w14:paraId="49A120CB" w14:textId="77777777" w:rsidR="006B31EB" w:rsidRDefault="006B31EB" w:rsidP="006B31EB">
              <w:pPr>
                <w:pStyle w:val="Bibliography"/>
                <w:ind w:left="720" w:hanging="720"/>
                <w:rPr>
                  <w:noProof/>
                </w:rPr>
              </w:pPr>
              <w:r>
                <w:rPr>
                  <w:noProof/>
                </w:rPr>
                <w:t xml:space="preserve">Hannay, P., &amp; Baatard, G. (2012). The 2011 IDN Homograph Attack Mitigation Survey. </w:t>
              </w:r>
              <w:r>
                <w:rPr>
                  <w:i/>
                  <w:iCs/>
                  <w:noProof/>
                </w:rPr>
                <w:t>ECU Publications 2012</w:t>
              </w:r>
              <w:r>
                <w:rPr>
                  <w:noProof/>
                </w:rPr>
                <w:t xml:space="preserve"> (pp. 653-657). Edith Cowan University: School of Computer and Security Science. Retrieved from https://ro.ecu.edu.au/ecuworks2012/175/</w:t>
              </w:r>
            </w:p>
            <w:p w14:paraId="4573E210" w14:textId="77777777" w:rsidR="006B31EB" w:rsidRDefault="006B31EB" w:rsidP="006B31EB">
              <w:pPr>
                <w:pStyle w:val="Bibliography"/>
                <w:ind w:left="720" w:hanging="720"/>
                <w:rPr>
                  <w:noProof/>
                </w:rPr>
              </w:pPr>
              <w:r>
                <w:rPr>
                  <w:noProof/>
                </w:rPr>
                <w:t xml:space="preserve">Rekhter, Y., Moskowitz, R. G., Karrenberg, D., de Groot, G. J., &amp; Lear, E. (1996). </w:t>
              </w:r>
              <w:r>
                <w:rPr>
                  <w:i/>
                  <w:iCs/>
                  <w:noProof/>
                </w:rPr>
                <w:t>Address Allocation for Private Internets.</w:t>
              </w:r>
              <w:r>
                <w:rPr>
                  <w:noProof/>
                </w:rPr>
                <w:t xml:space="preserve"> IEFT. Retrieved from https://tools.ietf.org/html/rfc1918</w:t>
              </w:r>
            </w:p>
            <w:p w14:paraId="09B4633F" w14:textId="77777777" w:rsidR="006B31EB" w:rsidRDefault="006B31EB" w:rsidP="006B31EB">
              <w:pPr>
                <w:pStyle w:val="Bibliography"/>
                <w:ind w:left="720" w:hanging="720"/>
                <w:rPr>
                  <w:noProof/>
                </w:rPr>
              </w:pPr>
              <w:r>
                <w:rPr>
                  <w:noProof/>
                </w:rPr>
                <w:t xml:space="preserve">ssh.com. (n.d.). </w:t>
              </w:r>
              <w:r>
                <w:rPr>
                  <w:i/>
                  <w:iCs/>
                  <w:noProof/>
                </w:rPr>
                <w:t>What is SSH Public Key authentication?</w:t>
              </w:r>
              <w:r>
                <w:rPr>
                  <w:noProof/>
                </w:rPr>
                <w:t xml:space="preserve"> Retrieved from ssh: http://www.ssh.com/academy/ssh/public-key-authentication</w:t>
              </w:r>
            </w:p>
            <w:p w14:paraId="68501CC9" w14:textId="77777777" w:rsidR="006B31EB" w:rsidRDefault="006B31EB" w:rsidP="006B31EB">
              <w:pPr>
                <w:pStyle w:val="Bibliography"/>
                <w:ind w:left="720" w:hanging="720"/>
                <w:rPr>
                  <w:noProof/>
                </w:rPr>
              </w:pPr>
              <w:r>
                <w:rPr>
                  <w:noProof/>
                </w:rPr>
                <w:t xml:space="preserve">Tatu Ylonen, P. T. (2015, 10 15). </w:t>
              </w:r>
              <w:r>
                <w:rPr>
                  <w:i/>
                  <w:iCs/>
                  <w:noProof/>
                </w:rPr>
                <w:t>Security of Interactive and Automated Access Management Using Secure Shell (SSH)</w:t>
              </w:r>
              <w:r>
                <w:rPr>
                  <w:noProof/>
                </w:rPr>
                <w:t>. Retrieved from NIST: https://www.nist.gov/publications/security-interactive-and-automated-access-management-using-secure-shell-ssh</w:t>
              </w:r>
            </w:p>
            <w:p w14:paraId="646D2DFF" w14:textId="77777777" w:rsidR="006B31EB" w:rsidRDefault="006B31EB" w:rsidP="006B31EB">
              <w:pPr>
                <w:pStyle w:val="Bibliography"/>
                <w:ind w:left="720" w:hanging="720"/>
                <w:rPr>
                  <w:noProof/>
                </w:rPr>
              </w:pPr>
              <w:r>
                <w:rPr>
                  <w:noProof/>
                </w:rPr>
                <w:t xml:space="preserve">Wilkins, S. (2013, 1 9). </w:t>
              </w:r>
              <w:r>
                <w:rPr>
                  <w:i/>
                  <w:iCs/>
                  <w:noProof/>
                </w:rPr>
                <w:t>Stateful Firewall Fundamentals: A Better, Easier, More Secure Firewall</w:t>
              </w:r>
              <w:r>
                <w:rPr>
                  <w:noProof/>
                </w:rPr>
                <w:t>. Retrieved from pluralsight: https://www.pluralsight.com/blog/it-ops/stateful-firewall-fundamentals#:~:text=A%20stateful%20firewall%20is%20a,and%20data%20packets%20in%20isolation.</w:t>
              </w:r>
            </w:p>
            <w:p w14:paraId="77D97C83" w14:textId="58F8FF2F" w:rsidR="00CD6EA5" w:rsidRDefault="00CD6EA5" w:rsidP="006B31EB">
              <w:r>
                <w:rPr>
                  <w:b/>
                  <w:bCs/>
                  <w:noProof/>
                </w:rPr>
                <w:fldChar w:fldCharType="end"/>
              </w:r>
            </w:p>
          </w:sdtContent>
        </w:sdt>
      </w:sdtContent>
    </w:sdt>
    <w:p w14:paraId="0D793F53" w14:textId="1BB8A941" w:rsidR="00CD6EA5" w:rsidRDefault="00C321F2" w:rsidP="00C321F2">
      <w:pPr>
        <w:pStyle w:val="Heading1"/>
        <w:jc w:val="center"/>
        <w:rPr>
          <w:ins w:id="630" w:author="SMITH, BEN (UG)" w:date="2021-05-12T14:56:00Z"/>
        </w:rPr>
      </w:pPr>
      <w:bookmarkStart w:id="631" w:name="_Toc71747320"/>
      <w:r>
        <w:lastRenderedPageBreak/>
        <w:t>Appendix 1 – Network Architecture Diagram</w:t>
      </w:r>
      <w:bookmarkEnd w:id="631"/>
    </w:p>
    <w:p w14:paraId="1641E00F" w14:textId="6352A364" w:rsidR="00B80A69" w:rsidRPr="00B80A69" w:rsidRDefault="00B80A69">
      <w:pPr>
        <w:rPr>
          <w:rPrChange w:id="632" w:author="SMITH, BEN (UG)" w:date="2021-05-12T14:56:00Z">
            <w:rPr/>
          </w:rPrChange>
        </w:rPr>
        <w:pPrChange w:id="633" w:author="SMITH, BEN (UG)" w:date="2021-05-12T14:56:00Z">
          <w:pPr>
            <w:pStyle w:val="Heading1"/>
            <w:jc w:val="center"/>
          </w:pPr>
        </w:pPrChange>
      </w:pPr>
      <w:ins w:id="634" w:author="SMITH, BEN (UG)" w:date="2021-05-12T14:56:00Z">
        <w:r>
          <w:rPr>
            <w:noProof/>
          </w:rPr>
          <w:drawing>
            <wp:inline distT="0" distB="0" distL="0" distR="0" wp14:anchorId="74530D2A" wp14:editId="213C2449">
              <wp:extent cx="8505828" cy="5990644"/>
              <wp:effectExtent l="318"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rot="5400000">
                        <a:off x="0" y="0"/>
                        <a:ext cx="8523661" cy="6003204"/>
                      </a:xfrm>
                      <a:prstGeom prst="rect">
                        <a:avLst/>
                      </a:prstGeom>
                    </pic:spPr>
                  </pic:pic>
                </a:graphicData>
              </a:graphic>
            </wp:inline>
          </w:drawing>
        </w:r>
      </w:ins>
    </w:p>
    <w:sectPr w:rsidR="00B80A69" w:rsidRPr="00B80A69">
      <w:headerReference w:type="defaul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4C2AD8" w14:textId="77777777" w:rsidR="009A7178" w:rsidRDefault="009A7178" w:rsidP="00080D7B">
      <w:pPr>
        <w:spacing w:after="0" w:line="240" w:lineRule="auto"/>
      </w:pPr>
      <w:r>
        <w:separator/>
      </w:r>
    </w:p>
  </w:endnote>
  <w:endnote w:type="continuationSeparator" w:id="0">
    <w:p w14:paraId="3F360FFC" w14:textId="77777777" w:rsidR="009A7178" w:rsidRDefault="009A7178" w:rsidP="00080D7B">
      <w:pPr>
        <w:spacing w:after="0" w:line="240" w:lineRule="auto"/>
      </w:pPr>
      <w:r>
        <w:continuationSeparator/>
      </w:r>
    </w:p>
  </w:endnote>
  <w:endnote w:type="continuationNotice" w:id="1">
    <w:p w14:paraId="3D9EBD20" w14:textId="77777777" w:rsidR="009A7178" w:rsidRDefault="009A717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B9A6B7" w14:textId="77777777" w:rsidR="009A7178" w:rsidRDefault="009A7178" w:rsidP="00080D7B">
      <w:pPr>
        <w:spacing w:after="0" w:line="240" w:lineRule="auto"/>
      </w:pPr>
      <w:r>
        <w:separator/>
      </w:r>
    </w:p>
  </w:footnote>
  <w:footnote w:type="continuationSeparator" w:id="0">
    <w:p w14:paraId="0A1640F2" w14:textId="77777777" w:rsidR="009A7178" w:rsidRDefault="009A7178" w:rsidP="00080D7B">
      <w:pPr>
        <w:spacing w:after="0" w:line="240" w:lineRule="auto"/>
      </w:pPr>
      <w:r>
        <w:continuationSeparator/>
      </w:r>
    </w:p>
  </w:footnote>
  <w:footnote w:type="continuationNotice" w:id="1">
    <w:p w14:paraId="5731210E" w14:textId="77777777" w:rsidR="009A7178" w:rsidRDefault="009A717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FE487" w14:textId="15FCCE7E" w:rsidR="00080D7B" w:rsidRDefault="00080D7B">
    <w:pPr>
      <w:pStyle w:val="Header"/>
    </w:pPr>
    <w:r>
      <w:t>WM143 NCCD Network Architec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2525BD"/>
    <w:multiLevelType w:val="hybridMultilevel"/>
    <w:tmpl w:val="06AA0430"/>
    <w:lvl w:ilvl="0" w:tplc="0DC4933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MITH, BEN (UG)">
    <w15:presenceInfo w15:providerId="None" w15:userId="SMITH, BEN (U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NLMwNja0sDQyNDJV0lEKTi0uzszPAykwNK8FANgUtZAtAAAA"/>
  </w:docVars>
  <w:rsids>
    <w:rsidRoot w:val="004C2A0B"/>
    <w:rsid w:val="00003763"/>
    <w:rsid w:val="000116BC"/>
    <w:rsid w:val="000136CE"/>
    <w:rsid w:val="0002074F"/>
    <w:rsid w:val="00023E8A"/>
    <w:rsid w:val="000241FF"/>
    <w:rsid w:val="00026515"/>
    <w:rsid w:val="00032A17"/>
    <w:rsid w:val="00036D31"/>
    <w:rsid w:val="00042153"/>
    <w:rsid w:val="00045A4B"/>
    <w:rsid w:val="00051B49"/>
    <w:rsid w:val="000556CA"/>
    <w:rsid w:val="0006217F"/>
    <w:rsid w:val="000704D2"/>
    <w:rsid w:val="0007076F"/>
    <w:rsid w:val="00073E74"/>
    <w:rsid w:val="00080D7B"/>
    <w:rsid w:val="00085A82"/>
    <w:rsid w:val="0008655E"/>
    <w:rsid w:val="000A0FFC"/>
    <w:rsid w:val="000A61D6"/>
    <w:rsid w:val="000A6F42"/>
    <w:rsid w:val="000B4380"/>
    <w:rsid w:val="000B4F02"/>
    <w:rsid w:val="000C35B9"/>
    <w:rsid w:val="000D0607"/>
    <w:rsid w:val="000D6610"/>
    <w:rsid w:val="000E4B7A"/>
    <w:rsid w:val="000E7FFE"/>
    <w:rsid w:val="000F2CBC"/>
    <w:rsid w:val="00103187"/>
    <w:rsid w:val="001074D9"/>
    <w:rsid w:val="001236F0"/>
    <w:rsid w:val="0013433B"/>
    <w:rsid w:val="001438F3"/>
    <w:rsid w:val="00151730"/>
    <w:rsid w:val="001523F4"/>
    <w:rsid w:val="001574ED"/>
    <w:rsid w:val="00157576"/>
    <w:rsid w:val="0016024A"/>
    <w:rsid w:val="00161972"/>
    <w:rsid w:val="00170222"/>
    <w:rsid w:val="00175962"/>
    <w:rsid w:val="00176737"/>
    <w:rsid w:val="00182625"/>
    <w:rsid w:val="00186CA1"/>
    <w:rsid w:val="00186D9F"/>
    <w:rsid w:val="00187B4F"/>
    <w:rsid w:val="00191D7A"/>
    <w:rsid w:val="00195C88"/>
    <w:rsid w:val="00195EC9"/>
    <w:rsid w:val="00195F7F"/>
    <w:rsid w:val="00196682"/>
    <w:rsid w:val="001A0F13"/>
    <w:rsid w:val="001A3DDE"/>
    <w:rsid w:val="001C20D0"/>
    <w:rsid w:val="001C34B4"/>
    <w:rsid w:val="001D321F"/>
    <w:rsid w:val="001D476D"/>
    <w:rsid w:val="001E2AB6"/>
    <w:rsid w:val="001E3FB7"/>
    <w:rsid w:val="001E7985"/>
    <w:rsid w:val="001E7F71"/>
    <w:rsid w:val="001F3756"/>
    <w:rsid w:val="001F7492"/>
    <w:rsid w:val="00202CFF"/>
    <w:rsid w:val="002063BB"/>
    <w:rsid w:val="00206B7E"/>
    <w:rsid w:val="00207E32"/>
    <w:rsid w:val="00211D46"/>
    <w:rsid w:val="00217BBE"/>
    <w:rsid w:val="0022579B"/>
    <w:rsid w:val="002353CC"/>
    <w:rsid w:val="002368DB"/>
    <w:rsid w:val="00237B5D"/>
    <w:rsid w:val="002425B4"/>
    <w:rsid w:val="00245020"/>
    <w:rsid w:val="00246567"/>
    <w:rsid w:val="00263796"/>
    <w:rsid w:val="00271215"/>
    <w:rsid w:val="002712E4"/>
    <w:rsid w:val="0028064E"/>
    <w:rsid w:val="00283694"/>
    <w:rsid w:val="00290BB0"/>
    <w:rsid w:val="0029494C"/>
    <w:rsid w:val="002A2B51"/>
    <w:rsid w:val="002A2D4A"/>
    <w:rsid w:val="002B142E"/>
    <w:rsid w:val="002B43B1"/>
    <w:rsid w:val="002C2F48"/>
    <w:rsid w:val="002C570F"/>
    <w:rsid w:val="002C5D28"/>
    <w:rsid w:val="002C6A48"/>
    <w:rsid w:val="002D3AC7"/>
    <w:rsid w:val="002D597D"/>
    <w:rsid w:val="002D618D"/>
    <w:rsid w:val="002D7C07"/>
    <w:rsid w:val="002E1A20"/>
    <w:rsid w:val="002E3B42"/>
    <w:rsid w:val="002F3848"/>
    <w:rsid w:val="0031250C"/>
    <w:rsid w:val="003202B9"/>
    <w:rsid w:val="00320AE4"/>
    <w:rsid w:val="00322B68"/>
    <w:rsid w:val="00324039"/>
    <w:rsid w:val="00324222"/>
    <w:rsid w:val="003314A5"/>
    <w:rsid w:val="00331B2C"/>
    <w:rsid w:val="003324D8"/>
    <w:rsid w:val="0033448F"/>
    <w:rsid w:val="00344337"/>
    <w:rsid w:val="00344912"/>
    <w:rsid w:val="003451BA"/>
    <w:rsid w:val="00351274"/>
    <w:rsid w:val="00351537"/>
    <w:rsid w:val="003522EB"/>
    <w:rsid w:val="00353044"/>
    <w:rsid w:val="00360EA6"/>
    <w:rsid w:val="003752EE"/>
    <w:rsid w:val="0037584B"/>
    <w:rsid w:val="00391B54"/>
    <w:rsid w:val="003956FA"/>
    <w:rsid w:val="003A1240"/>
    <w:rsid w:val="003A1569"/>
    <w:rsid w:val="003A440C"/>
    <w:rsid w:val="003B5D5B"/>
    <w:rsid w:val="003C0E44"/>
    <w:rsid w:val="003C5CE4"/>
    <w:rsid w:val="003C7085"/>
    <w:rsid w:val="003C7D6D"/>
    <w:rsid w:val="003D2523"/>
    <w:rsid w:val="003D7241"/>
    <w:rsid w:val="003E4E15"/>
    <w:rsid w:val="003E7912"/>
    <w:rsid w:val="00402882"/>
    <w:rsid w:val="004055B8"/>
    <w:rsid w:val="004058CC"/>
    <w:rsid w:val="00407139"/>
    <w:rsid w:val="004071FB"/>
    <w:rsid w:val="0040796C"/>
    <w:rsid w:val="00444E9D"/>
    <w:rsid w:val="00464D6C"/>
    <w:rsid w:val="0047306B"/>
    <w:rsid w:val="0047502E"/>
    <w:rsid w:val="004851CA"/>
    <w:rsid w:val="004A3EBE"/>
    <w:rsid w:val="004A5335"/>
    <w:rsid w:val="004A74B9"/>
    <w:rsid w:val="004B6D7B"/>
    <w:rsid w:val="004C1F28"/>
    <w:rsid w:val="004C284D"/>
    <w:rsid w:val="004C2A0B"/>
    <w:rsid w:val="004C67BE"/>
    <w:rsid w:val="004D21F6"/>
    <w:rsid w:val="004D43E4"/>
    <w:rsid w:val="004D4A80"/>
    <w:rsid w:val="004D7DB7"/>
    <w:rsid w:val="004E5AD9"/>
    <w:rsid w:val="00500B37"/>
    <w:rsid w:val="0051377C"/>
    <w:rsid w:val="0051534A"/>
    <w:rsid w:val="00536BD8"/>
    <w:rsid w:val="00544119"/>
    <w:rsid w:val="005546D3"/>
    <w:rsid w:val="00566858"/>
    <w:rsid w:val="00572B05"/>
    <w:rsid w:val="0057474B"/>
    <w:rsid w:val="005774A1"/>
    <w:rsid w:val="005804E6"/>
    <w:rsid w:val="00590024"/>
    <w:rsid w:val="0059343B"/>
    <w:rsid w:val="00593D28"/>
    <w:rsid w:val="00594182"/>
    <w:rsid w:val="0059480A"/>
    <w:rsid w:val="005A1BE9"/>
    <w:rsid w:val="005A20A2"/>
    <w:rsid w:val="005A40C3"/>
    <w:rsid w:val="005A66A8"/>
    <w:rsid w:val="005A7915"/>
    <w:rsid w:val="005B4874"/>
    <w:rsid w:val="005B56D7"/>
    <w:rsid w:val="005C45D2"/>
    <w:rsid w:val="005D6D52"/>
    <w:rsid w:val="005E2320"/>
    <w:rsid w:val="005E6137"/>
    <w:rsid w:val="005F28E7"/>
    <w:rsid w:val="005F4BF8"/>
    <w:rsid w:val="006001AA"/>
    <w:rsid w:val="006049B5"/>
    <w:rsid w:val="00605E71"/>
    <w:rsid w:val="00615116"/>
    <w:rsid w:val="00615A59"/>
    <w:rsid w:val="006164D1"/>
    <w:rsid w:val="0062156A"/>
    <w:rsid w:val="00625077"/>
    <w:rsid w:val="006265BE"/>
    <w:rsid w:val="00627DD4"/>
    <w:rsid w:val="00635558"/>
    <w:rsid w:val="00635D9C"/>
    <w:rsid w:val="00644745"/>
    <w:rsid w:val="006452D6"/>
    <w:rsid w:val="00655392"/>
    <w:rsid w:val="006569AD"/>
    <w:rsid w:val="00665CA9"/>
    <w:rsid w:val="006822D0"/>
    <w:rsid w:val="00684282"/>
    <w:rsid w:val="006A14D3"/>
    <w:rsid w:val="006A368B"/>
    <w:rsid w:val="006B186C"/>
    <w:rsid w:val="006B31EB"/>
    <w:rsid w:val="006B6BDD"/>
    <w:rsid w:val="006C1D74"/>
    <w:rsid w:val="006C37F9"/>
    <w:rsid w:val="006C71D0"/>
    <w:rsid w:val="006D26BC"/>
    <w:rsid w:val="006E1AD3"/>
    <w:rsid w:val="006E376C"/>
    <w:rsid w:val="006E45A1"/>
    <w:rsid w:val="006E5466"/>
    <w:rsid w:val="006E5D16"/>
    <w:rsid w:val="006F1E85"/>
    <w:rsid w:val="006F3469"/>
    <w:rsid w:val="0070087B"/>
    <w:rsid w:val="00702F1A"/>
    <w:rsid w:val="0070511D"/>
    <w:rsid w:val="00710E3E"/>
    <w:rsid w:val="0071191D"/>
    <w:rsid w:val="00712CC5"/>
    <w:rsid w:val="00716AD4"/>
    <w:rsid w:val="007277F7"/>
    <w:rsid w:val="007349C0"/>
    <w:rsid w:val="007436F6"/>
    <w:rsid w:val="007458AF"/>
    <w:rsid w:val="00755BE7"/>
    <w:rsid w:val="00762251"/>
    <w:rsid w:val="00763436"/>
    <w:rsid w:val="00763F2F"/>
    <w:rsid w:val="00766024"/>
    <w:rsid w:val="00771882"/>
    <w:rsid w:val="00775ECE"/>
    <w:rsid w:val="0077758F"/>
    <w:rsid w:val="00787228"/>
    <w:rsid w:val="00795E07"/>
    <w:rsid w:val="00797B36"/>
    <w:rsid w:val="007A5AC6"/>
    <w:rsid w:val="007B5116"/>
    <w:rsid w:val="007B68B3"/>
    <w:rsid w:val="007B7BE1"/>
    <w:rsid w:val="007C17B1"/>
    <w:rsid w:val="007E233D"/>
    <w:rsid w:val="007E359C"/>
    <w:rsid w:val="007E7C03"/>
    <w:rsid w:val="007F005F"/>
    <w:rsid w:val="007F06BF"/>
    <w:rsid w:val="00800F8B"/>
    <w:rsid w:val="00801F82"/>
    <w:rsid w:val="00823F61"/>
    <w:rsid w:val="0083145A"/>
    <w:rsid w:val="0084167C"/>
    <w:rsid w:val="008562F1"/>
    <w:rsid w:val="0086176A"/>
    <w:rsid w:val="00864DE4"/>
    <w:rsid w:val="0086679C"/>
    <w:rsid w:val="00867368"/>
    <w:rsid w:val="008735C9"/>
    <w:rsid w:val="00877110"/>
    <w:rsid w:val="008840EB"/>
    <w:rsid w:val="0088697E"/>
    <w:rsid w:val="00893343"/>
    <w:rsid w:val="008A4B93"/>
    <w:rsid w:val="008B1063"/>
    <w:rsid w:val="008B4257"/>
    <w:rsid w:val="008B5367"/>
    <w:rsid w:val="008B6081"/>
    <w:rsid w:val="008C564B"/>
    <w:rsid w:val="008D04EB"/>
    <w:rsid w:val="008D1919"/>
    <w:rsid w:val="008D2D37"/>
    <w:rsid w:val="008D3BC0"/>
    <w:rsid w:val="008F2C3B"/>
    <w:rsid w:val="008F2E9E"/>
    <w:rsid w:val="008F709F"/>
    <w:rsid w:val="00902267"/>
    <w:rsid w:val="00902BFC"/>
    <w:rsid w:val="009030EC"/>
    <w:rsid w:val="00904425"/>
    <w:rsid w:val="0092050F"/>
    <w:rsid w:val="00921F88"/>
    <w:rsid w:val="00922751"/>
    <w:rsid w:val="00927B68"/>
    <w:rsid w:val="00931D15"/>
    <w:rsid w:val="0093301C"/>
    <w:rsid w:val="009409D2"/>
    <w:rsid w:val="00953E04"/>
    <w:rsid w:val="0095544D"/>
    <w:rsid w:val="0096232D"/>
    <w:rsid w:val="0096248B"/>
    <w:rsid w:val="0096402D"/>
    <w:rsid w:val="00964745"/>
    <w:rsid w:val="0096611B"/>
    <w:rsid w:val="00974B47"/>
    <w:rsid w:val="0098107D"/>
    <w:rsid w:val="00992AAB"/>
    <w:rsid w:val="0099394E"/>
    <w:rsid w:val="009A2CAF"/>
    <w:rsid w:val="009A7178"/>
    <w:rsid w:val="009C1559"/>
    <w:rsid w:val="009C35B5"/>
    <w:rsid w:val="009D4DB3"/>
    <w:rsid w:val="009E062C"/>
    <w:rsid w:val="009E7D35"/>
    <w:rsid w:val="009F6D2D"/>
    <w:rsid w:val="00A0003A"/>
    <w:rsid w:val="00A1337A"/>
    <w:rsid w:val="00A23710"/>
    <w:rsid w:val="00A41C6A"/>
    <w:rsid w:val="00A45DB5"/>
    <w:rsid w:val="00A47300"/>
    <w:rsid w:val="00A51C3F"/>
    <w:rsid w:val="00A5249D"/>
    <w:rsid w:val="00A54900"/>
    <w:rsid w:val="00A5581F"/>
    <w:rsid w:val="00A56124"/>
    <w:rsid w:val="00A56333"/>
    <w:rsid w:val="00A56D5B"/>
    <w:rsid w:val="00A60C25"/>
    <w:rsid w:val="00A6530D"/>
    <w:rsid w:val="00A730FC"/>
    <w:rsid w:val="00A75E74"/>
    <w:rsid w:val="00A76807"/>
    <w:rsid w:val="00A8506C"/>
    <w:rsid w:val="00A9056C"/>
    <w:rsid w:val="00AB12DC"/>
    <w:rsid w:val="00AC0D2D"/>
    <w:rsid w:val="00AD46A2"/>
    <w:rsid w:val="00AD763E"/>
    <w:rsid w:val="00AE3903"/>
    <w:rsid w:val="00AE45C0"/>
    <w:rsid w:val="00AE6C82"/>
    <w:rsid w:val="00AF77D5"/>
    <w:rsid w:val="00B116B0"/>
    <w:rsid w:val="00B134DD"/>
    <w:rsid w:val="00B20459"/>
    <w:rsid w:val="00B25DD4"/>
    <w:rsid w:val="00B369A0"/>
    <w:rsid w:val="00B42A86"/>
    <w:rsid w:val="00B46F92"/>
    <w:rsid w:val="00B529EB"/>
    <w:rsid w:val="00B5594B"/>
    <w:rsid w:val="00B56A4C"/>
    <w:rsid w:val="00B57412"/>
    <w:rsid w:val="00B6306C"/>
    <w:rsid w:val="00B6721F"/>
    <w:rsid w:val="00B75114"/>
    <w:rsid w:val="00B80A69"/>
    <w:rsid w:val="00B86FEA"/>
    <w:rsid w:val="00B93103"/>
    <w:rsid w:val="00B938B2"/>
    <w:rsid w:val="00BA550C"/>
    <w:rsid w:val="00BC7C3A"/>
    <w:rsid w:val="00BD0D95"/>
    <w:rsid w:val="00BD1570"/>
    <w:rsid w:val="00BD1C47"/>
    <w:rsid w:val="00BD3270"/>
    <w:rsid w:val="00BD5B84"/>
    <w:rsid w:val="00BD7206"/>
    <w:rsid w:val="00BE2080"/>
    <w:rsid w:val="00BF0C02"/>
    <w:rsid w:val="00BF65A3"/>
    <w:rsid w:val="00C23B9B"/>
    <w:rsid w:val="00C24CAE"/>
    <w:rsid w:val="00C321F2"/>
    <w:rsid w:val="00C33770"/>
    <w:rsid w:val="00C34A02"/>
    <w:rsid w:val="00C40B53"/>
    <w:rsid w:val="00C42124"/>
    <w:rsid w:val="00C447DD"/>
    <w:rsid w:val="00C561D6"/>
    <w:rsid w:val="00C629C3"/>
    <w:rsid w:val="00C656B1"/>
    <w:rsid w:val="00C7676E"/>
    <w:rsid w:val="00C86AD7"/>
    <w:rsid w:val="00C95FE7"/>
    <w:rsid w:val="00C96EC9"/>
    <w:rsid w:val="00CA10BF"/>
    <w:rsid w:val="00CA701F"/>
    <w:rsid w:val="00CB480B"/>
    <w:rsid w:val="00CD095F"/>
    <w:rsid w:val="00CD6EA5"/>
    <w:rsid w:val="00CD7B72"/>
    <w:rsid w:val="00CE18E1"/>
    <w:rsid w:val="00CE57D6"/>
    <w:rsid w:val="00CE7421"/>
    <w:rsid w:val="00CF2EAA"/>
    <w:rsid w:val="00CF3814"/>
    <w:rsid w:val="00CF4599"/>
    <w:rsid w:val="00CF5B42"/>
    <w:rsid w:val="00D029D7"/>
    <w:rsid w:val="00D032D8"/>
    <w:rsid w:val="00D044B3"/>
    <w:rsid w:val="00D2087B"/>
    <w:rsid w:val="00D3034F"/>
    <w:rsid w:val="00D31880"/>
    <w:rsid w:val="00D407AD"/>
    <w:rsid w:val="00D46133"/>
    <w:rsid w:val="00D61C62"/>
    <w:rsid w:val="00D65B05"/>
    <w:rsid w:val="00D70ACF"/>
    <w:rsid w:val="00D73D1D"/>
    <w:rsid w:val="00D80AAA"/>
    <w:rsid w:val="00D815E8"/>
    <w:rsid w:val="00D8452B"/>
    <w:rsid w:val="00D865F3"/>
    <w:rsid w:val="00D87757"/>
    <w:rsid w:val="00D90FCA"/>
    <w:rsid w:val="00D92F2E"/>
    <w:rsid w:val="00D944B0"/>
    <w:rsid w:val="00DA5779"/>
    <w:rsid w:val="00DB20CF"/>
    <w:rsid w:val="00DB5B6D"/>
    <w:rsid w:val="00DB7091"/>
    <w:rsid w:val="00DD0BD8"/>
    <w:rsid w:val="00DD170D"/>
    <w:rsid w:val="00DD1B08"/>
    <w:rsid w:val="00DD2AEF"/>
    <w:rsid w:val="00DD7A04"/>
    <w:rsid w:val="00DF3D62"/>
    <w:rsid w:val="00DF4F97"/>
    <w:rsid w:val="00DF5CA8"/>
    <w:rsid w:val="00DF6EC4"/>
    <w:rsid w:val="00E0362D"/>
    <w:rsid w:val="00E07B58"/>
    <w:rsid w:val="00E1488B"/>
    <w:rsid w:val="00E217E7"/>
    <w:rsid w:val="00E26492"/>
    <w:rsid w:val="00E32D64"/>
    <w:rsid w:val="00E330F7"/>
    <w:rsid w:val="00E413D7"/>
    <w:rsid w:val="00E45F08"/>
    <w:rsid w:val="00E530A4"/>
    <w:rsid w:val="00E5449C"/>
    <w:rsid w:val="00E6308F"/>
    <w:rsid w:val="00E65741"/>
    <w:rsid w:val="00E67F69"/>
    <w:rsid w:val="00E715B5"/>
    <w:rsid w:val="00E715E3"/>
    <w:rsid w:val="00E71898"/>
    <w:rsid w:val="00E73CD5"/>
    <w:rsid w:val="00E8037F"/>
    <w:rsid w:val="00E83021"/>
    <w:rsid w:val="00E87F71"/>
    <w:rsid w:val="00E903CD"/>
    <w:rsid w:val="00E90A91"/>
    <w:rsid w:val="00E91B4F"/>
    <w:rsid w:val="00E91E76"/>
    <w:rsid w:val="00E95AE2"/>
    <w:rsid w:val="00EA7666"/>
    <w:rsid w:val="00EB1477"/>
    <w:rsid w:val="00EC3444"/>
    <w:rsid w:val="00EC3884"/>
    <w:rsid w:val="00EC38DA"/>
    <w:rsid w:val="00EC48B6"/>
    <w:rsid w:val="00EC54CB"/>
    <w:rsid w:val="00EC675E"/>
    <w:rsid w:val="00EC73A3"/>
    <w:rsid w:val="00ED13DB"/>
    <w:rsid w:val="00ED2802"/>
    <w:rsid w:val="00ED2E26"/>
    <w:rsid w:val="00EE2E69"/>
    <w:rsid w:val="00EE5F4D"/>
    <w:rsid w:val="00EE723D"/>
    <w:rsid w:val="00EE7E26"/>
    <w:rsid w:val="00EF178B"/>
    <w:rsid w:val="00F031DD"/>
    <w:rsid w:val="00F05BBB"/>
    <w:rsid w:val="00F05E69"/>
    <w:rsid w:val="00F07B4F"/>
    <w:rsid w:val="00F1794E"/>
    <w:rsid w:val="00F46369"/>
    <w:rsid w:val="00F633B1"/>
    <w:rsid w:val="00F679A4"/>
    <w:rsid w:val="00F732C7"/>
    <w:rsid w:val="00F7423B"/>
    <w:rsid w:val="00F77DAB"/>
    <w:rsid w:val="00F81B5B"/>
    <w:rsid w:val="00F84FCC"/>
    <w:rsid w:val="00F92B80"/>
    <w:rsid w:val="00F946FD"/>
    <w:rsid w:val="00F9663E"/>
    <w:rsid w:val="00FA438B"/>
    <w:rsid w:val="00FA637B"/>
    <w:rsid w:val="00FA6C0D"/>
    <w:rsid w:val="00FA7820"/>
    <w:rsid w:val="00FC4758"/>
    <w:rsid w:val="00FC57AB"/>
    <w:rsid w:val="00FC58F6"/>
    <w:rsid w:val="00FC7F89"/>
    <w:rsid w:val="00FD3602"/>
    <w:rsid w:val="00FD5CE0"/>
    <w:rsid w:val="00FD618C"/>
    <w:rsid w:val="00FE1533"/>
    <w:rsid w:val="00FE1D4E"/>
    <w:rsid w:val="00FE31C0"/>
    <w:rsid w:val="00FF7337"/>
    <w:rsid w:val="023B3164"/>
    <w:rsid w:val="04AB753D"/>
    <w:rsid w:val="07617A4E"/>
    <w:rsid w:val="0EE94C85"/>
    <w:rsid w:val="1289CC0B"/>
    <w:rsid w:val="156D7831"/>
    <w:rsid w:val="16B70DFA"/>
    <w:rsid w:val="199B3148"/>
    <w:rsid w:val="1F1E9D5F"/>
    <w:rsid w:val="250C7508"/>
    <w:rsid w:val="26023039"/>
    <w:rsid w:val="29848A61"/>
    <w:rsid w:val="31D00DC5"/>
    <w:rsid w:val="32C30891"/>
    <w:rsid w:val="477C4C3F"/>
    <w:rsid w:val="4C5BF523"/>
    <w:rsid w:val="4DF7C584"/>
    <w:rsid w:val="604123BE"/>
    <w:rsid w:val="60CB087D"/>
    <w:rsid w:val="63BBF507"/>
    <w:rsid w:val="6416EC2A"/>
    <w:rsid w:val="651EF31C"/>
    <w:rsid w:val="6E872397"/>
    <w:rsid w:val="73E224B8"/>
    <w:rsid w:val="771BB1C7"/>
    <w:rsid w:val="7ECFB19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43FD8"/>
  <w15:chartTrackingRefBased/>
  <w15:docId w15:val="{1146B096-F5CF-4A25-AAAA-2EC61A27B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248B"/>
    <w:pPr>
      <w:keepNext/>
      <w:keepLines/>
      <w:spacing w:before="240" w:after="0"/>
      <w:outlineLvl w:val="0"/>
    </w:pPr>
    <w:rPr>
      <w:rFonts w:asciiTheme="majorHAnsi" w:eastAsiaTheme="majorEastAsia" w:hAnsiTheme="majorHAnsi" w:cstheme="majorBidi"/>
      <w:color w:val="B4C6E7" w:themeColor="accent1" w:themeTint="66"/>
      <w:sz w:val="32"/>
      <w:szCs w:val="32"/>
    </w:rPr>
  </w:style>
  <w:style w:type="paragraph" w:styleId="Heading2">
    <w:name w:val="heading 2"/>
    <w:basedOn w:val="Normal"/>
    <w:next w:val="Normal"/>
    <w:link w:val="Heading2Char"/>
    <w:uiPriority w:val="9"/>
    <w:unhideWhenUsed/>
    <w:qFormat/>
    <w:rsid w:val="0096248B"/>
    <w:pPr>
      <w:keepNext/>
      <w:keepLines/>
      <w:spacing w:before="40" w:after="0"/>
      <w:outlineLvl w:val="1"/>
    </w:pPr>
    <w:rPr>
      <w:rFonts w:asciiTheme="majorHAnsi" w:eastAsiaTheme="majorEastAsia" w:hAnsiTheme="majorHAnsi" w:cstheme="majorBidi"/>
      <w:color w:val="B4C6E7" w:themeColor="accent1" w:themeTint="66"/>
      <w:sz w:val="26"/>
      <w:szCs w:val="26"/>
    </w:rPr>
  </w:style>
  <w:style w:type="paragraph" w:styleId="Heading3">
    <w:name w:val="heading 3"/>
    <w:basedOn w:val="Normal"/>
    <w:next w:val="Normal"/>
    <w:link w:val="Heading3Char"/>
    <w:uiPriority w:val="9"/>
    <w:unhideWhenUsed/>
    <w:qFormat/>
    <w:rsid w:val="0096248B"/>
    <w:pPr>
      <w:keepNext/>
      <w:keepLines/>
      <w:spacing w:before="40" w:after="0"/>
      <w:outlineLvl w:val="2"/>
    </w:pPr>
    <w:rPr>
      <w:rFonts w:asciiTheme="majorHAnsi" w:eastAsiaTheme="majorEastAsia" w:hAnsiTheme="majorHAnsi" w:cstheme="majorBidi"/>
      <w:color w:val="B4C6E7" w:themeColor="accent1" w:themeTint="66"/>
      <w:sz w:val="24"/>
      <w:szCs w:val="24"/>
    </w:rPr>
  </w:style>
  <w:style w:type="paragraph" w:styleId="Heading4">
    <w:name w:val="heading 4"/>
    <w:basedOn w:val="Normal"/>
    <w:next w:val="Normal"/>
    <w:link w:val="Heading4Char"/>
    <w:uiPriority w:val="9"/>
    <w:unhideWhenUsed/>
    <w:qFormat/>
    <w:rsid w:val="00176737"/>
    <w:pPr>
      <w:keepNext/>
      <w:keepLines/>
      <w:spacing w:before="40" w:after="0"/>
      <w:outlineLvl w:val="3"/>
    </w:pPr>
    <w:rPr>
      <w:rFonts w:asciiTheme="majorHAnsi" w:eastAsiaTheme="majorEastAsia" w:hAnsiTheme="majorHAnsi" w:cstheme="majorBidi"/>
      <w:i/>
      <w:iCs/>
      <w:color w:val="B4C6E7" w:themeColor="accent1" w:themeTint="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0D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0D7B"/>
  </w:style>
  <w:style w:type="paragraph" w:styleId="Footer">
    <w:name w:val="footer"/>
    <w:basedOn w:val="Normal"/>
    <w:link w:val="FooterChar"/>
    <w:uiPriority w:val="99"/>
    <w:unhideWhenUsed/>
    <w:rsid w:val="00080D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0D7B"/>
  </w:style>
  <w:style w:type="character" w:customStyle="1" w:styleId="Heading1Char">
    <w:name w:val="Heading 1 Char"/>
    <w:basedOn w:val="DefaultParagraphFont"/>
    <w:link w:val="Heading1"/>
    <w:uiPriority w:val="9"/>
    <w:rsid w:val="0096248B"/>
    <w:rPr>
      <w:rFonts w:asciiTheme="majorHAnsi" w:eastAsiaTheme="majorEastAsia" w:hAnsiTheme="majorHAnsi" w:cstheme="majorBidi"/>
      <w:color w:val="B4C6E7" w:themeColor="accent1" w:themeTint="66"/>
      <w:sz w:val="32"/>
      <w:szCs w:val="32"/>
    </w:rPr>
  </w:style>
  <w:style w:type="paragraph" w:styleId="TOCHeading">
    <w:name w:val="TOC Heading"/>
    <w:basedOn w:val="Heading1"/>
    <w:next w:val="Normal"/>
    <w:uiPriority w:val="39"/>
    <w:unhideWhenUsed/>
    <w:qFormat/>
    <w:rsid w:val="00AC0D2D"/>
    <w:pPr>
      <w:outlineLvl w:val="9"/>
    </w:pPr>
    <w:rPr>
      <w:lang w:val="en-US"/>
    </w:rPr>
  </w:style>
  <w:style w:type="paragraph" w:styleId="Title">
    <w:name w:val="Title"/>
    <w:basedOn w:val="Normal"/>
    <w:next w:val="Normal"/>
    <w:link w:val="TitleChar"/>
    <w:uiPriority w:val="10"/>
    <w:qFormat/>
    <w:rsid w:val="0022579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579B"/>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635558"/>
    <w:pPr>
      <w:spacing w:after="100"/>
    </w:pPr>
  </w:style>
  <w:style w:type="character" w:styleId="Hyperlink">
    <w:name w:val="Hyperlink"/>
    <w:basedOn w:val="DefaultParagraphFont"/>
    <w:uiPriority w:val="99"/>
    <w:unhideWhenUsed/>
    <w:rsid w:val="00635558"/>
    <w:rPr>
      <w:color w:val="0563C1" w:themeColor="hyperlink"/>
      <w:u w:val="single"/>
    </w:rPr>
  </w:style>
  <w:style w:type="character" w:customStyle="1" w:styleId="Heading2Char">
    <w:name w:val="Heading 2 Char"/>
    <w:basedOn w:val="DefaultParagraphFont"/>
    <w:link w:val="Heading2"/>
    <w:uiPriority w:val="9"/>
    <w:rsid w:val="0096248B"/>
    <w:rPr>
      <w:rFonts w:asciiTheme="majorHAnsi" w:eastAsiaTheme="majorEastAsia" w:hAnsiTheme="majorHAnsi" w:cstheme="majorBidi"/>
      <w:color w:val="B4C6E7" w:themeColor="accent1" w:themeTint="66"/>
      <w:sz w:val="26"/>
      <w:szCs w:val="26"/>
    </w:rPr>
  </w:style>
  <w:style w:type="character" w:customStyle="1" w:styleId="Heading3Char">
    <w:name w:val="Heading 3 Char"/>
    <w:basedOn w:val="DefaultParagraphFont"/>
    <w:link w:val="Heading3"/>
    <w:uiPriority w:val="9"/>
    <w:rsid w:val="0096248B"/>
    <w:rPr>
      <w:rFonts w:asciiTheme="majorHAnsi" w:eastAsiaTheme="majorEastAsia" w:hAnsiTheme="majorHAnsi" w:cstheme="majorBidi"/>
      <w:color w:val="B4C6E7" w:themeColor="accent1" w:themeTint="66"/>
      <w:sz w:val="24"/>
      <w:szCs w:val="24"/>
    </w:rPr>
  </w:style>
  <w:style w:type="paragraph" w:styleId="TOC2">
    <w:name w:val="toc 2"/>
    <w:basedOn w:val="Normal"/>
    <w:next w:val="Normal"/>
    <w:autoRedefine/>
    <w:uiPriority w:val="39"/>
    <w:unhideWhenUsed/>
    <w:rsid w:val="00C447DD"/>
    <w:pPr>
      <w:spacing w:after="100"/>
      <w:ind w:left="220"/>
    </w:pPr>
  </w:style>
  <w:style w:type="paragraph" w:styleId="TOC3">
    <w:name w:val="toc 3"/>
    <w:basedOn w:val="Normal"/>
    <w:next w:val="Normal"/>
    <w:autoRedefine/>
    <w:uiPriority w:val="39"/>
    <w:unhideWhenUsed/>
    <w:rsid w:val="00C447DD"/>
    <w:pPr>
      <w:spacing w:after="100"/>
      <w:ind w:left="440"/>
    </w:pPr>
  </w:style>
  <w:style w:type="paragraph" w:styleId="Bibliography">
    <w:name w:val="Bibliography"/>
    <w:basedOn w:val="Normal"/>
    <w:next w:val="Normal"/>
    <w:uiPriority w:val="37"/>
    <w:unhideWhenUsed/>
    <w:rsid w:val="008F2E9E"/>
  </w:style>
  <w:style w:type="character" w:customStyle="1" w:styleId="Heading4Char">
    <w:name w:val="Heading 4 Char"/>
    <w:basedOn w:val="DefaultParagraphFont"/>
    <w:link w:val="Heading4"/>
    <w:uiPriority w:val="9"/>
    <w:rsid w:val="00176737"/>
    <w:rPr>
      <w:rFonts w:asciiTheme="majorHAnsi" w:eastAsiaTheme="majorEastAsia" w:hAnsiTheme="majorHAnsi" w:cstheme="majorBidi"/>
      <w:i/>
      <w:iCs/>
      <w:color w:val="B4C6E7" w:themeColor="accent1" w:themeTint="66"/>
    </w:rPr>
  </w:style>
  <w:style w:type="paragraph" w:styleId="ListParagraph">
    <w:name w:val="List Paragraph"/>
    <w:basedOn w:val="Normal"/>
    <w:uiPriority w:val="34"/>
    <w:qFormat/>
    <w:rsid w:val="00085A82"/>
    <w:pPr>
      <w:ind w:left="720"/>
      <w:contextualSpacing/>
    </w:pPr>
  </w:style>
  <w:style w:type="paragraph" w:styleId="Revision">
    <w:name w:val="Revision"/>
    <w:hidden/>
    <w:uiPriority w:val="99"/>
    <w:semiHidden/>
    <w:rsid w:val="000C35B9"/>
    <w:pPr>
      <w:spacing w:after="0" w:line="240" w:lineRule="auto"/>
    </w:pPr>
  </w:style>
  <w:style w:type="character" w:customStyle="1" w:styleId="dot-separator">
    <w:name w:val="dot-separator"/>
    <w:basedOn w:val="DefaultParagraphFont"/>
    <w:rsid w:val="000E4B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0164">
      <w:bodyDiv w:val="1"/>
      <w:marLeft w:val="0"/>
      <w:marRight w:val="0"/>
      <w:marTop w:val="0"/>
      <w:marBottom w:val="0"/>
      <w:divBdr>
        <w:top w:val="none" w:sz="0" w:space="0" w:color="auto"/>
        <w:left w:val="none" w:sz="0" w:space="0" w:color="auto"/>
        <w:bottom w:val="none" w:sz="0" w:space="0" w:color="auto"/>
        <w:right w:val="none" w:sz="0" w:space="0" w:color="auto"/>
      </w:divBdr>
    </w:div>
    <w:div w:id="4553302">
      <w:bodyDiv w:val="1"/>
      <w:marLeft w:val="0"/>
      <w:marRight w:val="0"/>
      <w:marTop w:val="0"/>
      <w:marBottom w:val="0"/>
      <w:divBdr>
        <w:top w:val="none" w:sz="0" w:space="0" w:color="auto"/>
        <w:left w:val="none" w:sz="0" w:space="0" w:color="auto"/>
        <w:bottom w:val="none" w:sz="0" w:space="0" w:color="auto"/>
        <w:right w:val="none" w:sz="0" w:space="0" w:color="auto"/>
      </w:divBdr>
    </w:div>
    <w:div w:id="11424379">
      <w:bodyDiv w:val="1"/>
      <w:marLeft w:val="0"/>
      <w:marRight w:val="0"/>
      <w:marTop w:val="0"/>
      <w:marBottom w:val="0"/>
      <w:divBdr>
        <w:top w:val="none" w:sz="0" w:space="0" w:color="auto"/>
        <w:left w:val="none" w:sz="0" w:space="0" w:color="auto"/>
        <w:bottom w:val="none" w:sz="0" w:space="0" w:color="auto"/>
        <w:right w:val="none" w:sz="0" w:space="0" w:color="auto"/>
      </w:divBdr>
    </w:div>
    <w:div w:id="35736047">
      <w:bodyDiv w:val="1"/>
      <w:marLeft w:val="0"/>
      <w:marRight w:val="0"/>
      <w:marTop w:val="0"/>
      <w:marBottom w:val="0"/>
      <w:divBdr>
        <w:top w:val="none" w:sz="0" w:space="0" w:color="auto"/>
        <w:left w:val="none" w:sz="0" w:space="0" w:color="auto"/>
        <w:bottom w:val="none" w:sz="0" w:space="0" w:color="auto"/>
        <w:right w:val="none" w:sz="0" w:space="0" w:color="auto"/>
      </w:divBdr>
    </w:div>
    <w:div w:id="36591108">
      <w:bodyDiv w:val="1"/>
      <w:marLeft w:val="0"/>
      <w:marRight w:val="0"/>
      <w:marTop w:val="0"/>
      <w:marBottom w:val="0"/>
      <w:divBdr>
        <w:top w:val="none" w:sz="0" w:space="0" w:color="auto"/>
        <w:left w:val="none" w:sz="0" w:space="0" w:color="auto"/>
        <w:bottom w:val="none" w:sz="0" w:space="0" w:color="auto"/>
        <w:right w:val="none" w:sz="0" w:space="0" w:color="auto"/>
      </w:divBdr>
    </w:div>
    <w:div w:id="41254131">
      <w:bodyDiv w:val="1"/>
      <w:marLeft w:val="0"/>
      <w:marRight w:val="0"/>
      <w:marTop w:val="0"/>
      <w:marBottom w:val="0"/>
      <w:divBdr>
        <w:top w:val="none" w:sz="0" w:space="0" w:color="auto"/>
        <w:left w:val="none" w:sz="0" w:space="0" w:color="auto"/>
        <w:bottom w:val="none" w:sz="0" w:space="0" w:color="auto"/>
        <w:right w:val="none" w:sz="0" w:space="0" w:color="auto"/>
      </w:divBdr>
    </w:div>
    <w:div w:id="52042559">
      <w:bodyDiv w:val="1"/>
      <w:marLeft w:val="0"/>
      <w:marRight w:val="0"/>
      <w:marTop w:val="0"/>
      <w:marBottom w:val="0"/>
      <w:divBdr>
        <w:top w:val="none" w:sz="0" w:space="0" w:color="auto"/>
        <w:left w:val="none" w:sz="0" w:space="0" w:color="auto"/>
        <w:bottom w:val="none" w:sz="0" w:space="0" w:color="auto"/>
        <w:right w:val="none" w:sz="0" w:space="0" w:color="auto"/>
      </w:divBdr>
    </w:div>
    <w:div w:id="60447284">
      <w:bodyDiv w:val="1"/>
      <w:marLeft w:val="0"/>
      <w:marRight w:val="0"/>
      <w:marTop w:val="0"/>
      <w:marBottom w:val="0"/>
      <w:divBdr>
        <w:top w:val="none" w:sz="0" w:space="0" w:color="auto"/>
        <w:left w:val="none" w:sz="0" w:space="0" w:color="auto"/>
        <w:bottom w:val="none" w:sz="0" w:space="0" w:color="auto"/>
        <w:right w:val="none" w:sz="0" w:space="0" w:color="auto"/>
      </w:divBdr>
    </w:div>
    <w:div w:id="62139836">
      <w:bodyDiv w:val="1"/>
      <w:marLeft w:val="0"/>
      <w:marRight w:val="0"/>
      <w:marTop w:val="0"/>
      <w:marBottom w:val="0"/>
      <w:divBdr>
        <w:top w:val="none" w:sz="0" w:space="0" w:color="auto"/>
        <w:left w:val="none" w:sz="0" w:space="0" w:color="auto"/>
        <w:bottom w:val="none" w:sz="0" w:space="0" w:color="auto"/>
        <w:right w:val="none" w:sz="0" w:space="0" w:color="auto"/>
      </w:divBdr>
    </w:div>
    <w:div w:id="62144375">
      <w:bodyDiv w:val="1"/>
      <w:marLeft w:val="0"/>
      <w:marRight w:val="0"/>
      <w:marTop w:val="0"/>
      <w:marBottom w:val="0"/>
      <w:divBdr>
        <w:top w:val="none" w:sz="0" w:space="0" w:color="auto"/>
        <w:left w:val="none" w:sz="0" w:space="0" w:color="auto"/>
        <w:bottom w:val="none" w:sz="0" w:space="0" w:color="auto"/>
        <w:right w:val="none" w:sz="0" w:space="0" w:color="auto"/>
      </w:divBdr>
    </w:div>
    <w:div w:id="68231869">
      <w:bodyDiv w:val="1"/>
      <w:marLeft w:val="0"/>
      <w:marRight w:val="0"/>
      <w:marTop w:val="0"/>
      <w:marBottom w:val="0"/>
      <w:divBdr>
        <w:top w:val="none" w:sz="0" w:space="0" w:color="auto"/>
        <w:left w:val="none" w:sz="0" w:space="0" w:color="auto"/>
        <w:bottom w:val="none" w:sz="0" w:space="0" w:color="auto"/>
        <w:right w:val="none" w:sz="0" w:space="0" w:color="auto"/>
      </w:divBdr>
    </w:div>
    <w:div w:id="70078820">
      <w:bodyDiv w:val="1"/>
      <w:marLeft w:val="0"/>
      <w:marRight w:val="0"/>
      <w:marTop w:val="0"/>
      <w:marBottom w:val="0"/>
      <w:divBdr>
        <w:top w:val="none" w:sz="0" w:space="0" w:color="auto"/>
        <w:left w:val="none" w:sz="0" w:space="0" w:color="auto"/>
        <w:bottom w:val="none" w:sz="0" w:space="0" w:color="auto"/>
        <w:right w:val="none" w:sz="0" w:space="0" w:color="auto"/>
      </w:divBdr>
    </w:div>
    <w:div w:id="74863476">
      <w:bodyDiv w:val="1"/>
      <w:marLeft w:val="0"/>
      <w:marRight w:val="0"/>
      <w:marTop w:val="0"/>
      <w:marBottom w:val="0"/>
      <w:divBdr>
        <w:top w:val="none" w:sz="0" w:space="0" w:color="auto"/>
        <w:left w:val="none" w:sz="0" w:space="0" w:color="auto"/>
        <w:bottom w:val="none" w:sz="0" w:space="0" w:color="auto"/>
        <w:right w:val="none" w:sz="0" w:space="0" w:color="auto"/>
      </w:divBdr>
    </w:div>
    <w:div w:id="81486556">
      <w:bodyDiv w:val="1"/>
      <w:marLeft w:val="0"/>
      <w:marRight w:val="0"/>
      <w:marTop w:val="0"/>
      <w:marBottom w:val="0"/>
      <w:divBdr>
        <w:top w:val="none" w:sz="0" w:space="0" w:color="auto"/>
        <w:left w:val="none" w:sz="0" w:space="0" w:color="auto"/>
        <w:bottom w:val="none" w:sz="0" w:space="0" w:color="auto"/>
        <w:right w:val="none" w:sz="0" w:space="0" w:color="auto"/>
      </w:divBdr>
    </w:div>
    <w:div w:id="101188768">
      <w:bodyDiv w:val="1"/>
      <w:marLeft w:val="0"/>
      <w:marRight w:val="0"/>
      <w:marTop w:val="0"/>
      <w:marBottom w:val="0"/>
      <w:divBdr>
        <w:top w:val="none" w:sz="0" w:space="0" w:color="auto"/>
        <w:left w:val="none" w:sz="0" w:space="0" w:color="auto"/>
        <w:bottom w:val="none" w:sz="0" w:space="0" w:color="auto"/>
        <w:right w:val="none" w:sz="0" w:space="0" w:color="auto"/>
      </w:divBdr>
    </w:div>
    <w:div w:id="103305445">
      <w:bodyDiv w:val="1"/>
      <w:marLeft w:val="0"/>
      <w:marRight w:val="0"/>
      <w:marTop w:val="0"/>
      <w:marBottom w:val="0"/>
      <w:divBdr>
        <w:top w:val="none" w:sz="0" w:space="0" w:color="auto"/>
        <w:left w:val="none" w:sz="0" w:space="0" w:color="auto"/>
        <w:bottom w:val="none" w:sz="0" w:space="0" w:color="auto"/>
        <w:right w:val="none" w:sz="0" w:space="0" w:color="auto"/>
      </w:divBdr>
    </w:div>
    <w:div w:id="105394733">
      <w:bodyDiv w:val="1"/>
      <w:marLeft w:val="0"/>
      <w:marRight w:val="0"/>
      <w:marTop w:val="0"/>
      <w:marBottom w:val="0"/>
      <w:divBdr>
        <w:top w:val="none" w:sz="0" w:space="0" w:color="auto"/>
        <w:left w:val="none" w:sz="0" w:space="0" w:color="auto"/>
        <w:bottom w:val="none" w:sz="0" w:space="0" w:color="auto"/>
        <w:right w:val="none" w:sz="0" w:space="0" w:color="auto"/>
      </w:divBdr>
    </w:div>
    <w:div w:id="109788140">
      <w:bodyDiv w:val="1"/>
      <w:marLeft w:val="0"/>
      <w:marRight w:val="0"/>
      <w:marTop w:val="0"/>
      <w:marBottom w:val="0"/>
      <w:divBdr>
        <w:top w:val="none" w:sz="0" w:space="0" w:color="auto"/>
        <w:left w:val="none" w:sz="0" w:space="0" w:color="auto"/>
        <w:bottom w:val="none" w:sz="0" w:space="0" w:color="auto"/>
        <w:right w:val="none" w:sz="0" w:space="0" w:color="auto"/>
      </w:divBdr>
    </w:div>
    <w:div w:id="111750438">
      <w:bodyDiv w:val="1"/>
      <w:marLeft w:val="0"/>
      <w:marRight w:val="0"/>
      <w:marTop w:val="0"/>
      <w:marBottom w:val="0"/>
      <w:divBdr>
        <w:top w:val="none" w:sz="0" w:space="0" w:color="auto"/>
        <w:left w:val="none" w:sz="0" w:space="0" w:color="auto"/>
        <w:bottom w:val="none" w:sz="0" w:space="0" w:color="auto"/>
        <w:right w:val="none" w:sz="0" w:space="0" w:color="auto"/>
      </w:divBdr>
    </w:div>
    <w:div w:id="124129322">
      <w:bodyDiv w:val="1"/>
      <w:marLeft w:val="0"/>
      <w:marRight w:val="0"/>
      <w:marTop w:val="0"/>
      <w:marBottom w:val="0"/>
      <w:divBdr>
        <w:top w:val="none" w:sz="0" w:space="0" w:color="auto"/>
        <w:left w:val="none" w:sz="0" w:space="0" w:color="auto"/>
        <w:bottom w:val="none" w:sz="0" w:space="0" w:color="auto"/>
        <w:right w:val="none" w:sz="0" w:space="0" w:color="auto"/>
      </w:divBdr>
    </w:div>
    <w:div w:id="124933575">
      <w:bodyDiv w:val="1"/>
      <w:marLeft w:val="0"/>
      <w:marRight w:val="0"/>
      <w:marTop w:val="0"/>
      <w:marBottom w:val="0"/>
      <w:divBdr>
        <w:top w:val="none" w:sz="0" w:space="0" w:color="auto"/>
        <w:left w:val="none" w:sz="0" w:space="0" w:color="auto"/>
        <w:bottom w:val="none" w:sz="0" w:space="0" w:color="auto"/>
        <w:right w:val="none" w:sz="0" w:space="0" w:color="auto"/>
      </w:divBdr>
    </w:div>
    <w:div w:id="137958922">
      <w:bodyDiv w:val="1"/>
      <w:marLeft w:val="0"/>
      <w:marRight w:val="0"/>
      <w:marTop w:val="0"/>
      <w:marBottom w:val="0"/>
      <w:divBdr>
        <w:top w:val="none" w:sz="0" w:space="0" w:color="auto"/>
        <w:left w:val="none" w:sz="0" w:space="0" w:color="auto"/>
        <w:bottom w:val="none" w:sz="0" w:space="0" w:color="auto"/>
        <w:right w:val="none" w:sz="0" w:space="0" w:color="auto"/>
      </w:divBdr>
    </w:div>
    <w:div w:id="139815039">
      <w:bodyDiv w:val="1"/>
      <w:marLeft w:val="0"/>
      <w:marRight w:val="0"/>
      <w:marTop w:val="0"/>
      <w:marBottom w:val="0"/>
      <w:divBdr>
        <w:top w:val="none" w:sz="0" w:space="0" w:color="auto"/>
        <w:left w:val="none" w:sz="0" w:space="0" w:color="auto"/>
        <w:bottom w:val="none" w:sz="0" w:space="0" w:color="auto"/>
        <w:right w:val="none" w:sz="0" w:space="0" w:color="auto"/>
      </w:divBdr>
    </w:div>
    <w:div w:id="145367658">
      <w:bodyDiv w:val="1"/>
      <w:marLeft w:val="0"/>
      <w:marRight w:val="0"/>
      <w:marTop w:val="0"/>
      <w:marBottom w:val="0"/>
      <w:divBdr>
        <w:top w:val="none" w:sz="0" w:space="0" w:color="auto"/>
        <w:left w:val="none" w:sz="0" w:space="0" w:color="auto"/>
        <w:bottom w:val="none" w:sz="0" w:space="0" w:color="auto"/>
        <w:right w:val="none" w:sz="0" w:space="0" w:color="auto"/>
      </w:divBdr>
    </w:div>
    <w:div w:id="152765925">
      <w:bodyDiv w:val="1"/>
      <w:marLeft w:val="0"/>
      <w:marRight w:val="0"/>
      <w:marTop w:val="0"/>
      <w:marBottom w:val="0"/>
      <w:divBdr>
        <w:top w:val="none" w:sz="0" w:space="0" w:color="auto"/>
        <w:left w:val="none" w:sz="0" w:space="0" w:color="auto"/>
        <w:bottom w:val="none" w:sz="0" w:space="0" w:color="auto"/>
        <w:right w:val="none" w:sz="0" w:space="0" w:color="auto"/>
      </w:divBdr>
    </w:div>
    <w:div w:id="153373712">
      <w:bodyDiv w:val="1"/>
      <w:marLeft w:val="0"/>
      <w:marRight w:val="0"/>
      <w:marTop w:val="0"/>
      <w:marBottom w:val="0"/>
      <w:divBdr>
        <w:top w:val="none" w:sz="0" w:space="0" w:color="auto"/>
        <w:left w:val="none" w:sz="0" w:space="0" w:color="auto"/>
        <w:bottom w:val="none" w:sz="0" w:space="0" w:color="auto"/>
        <w:right w:val="none" w:sz="0" w:space="0" w:color="auto"/>
      </w:divBdr>
    </w:div>
    <w:div w:id="161817064">
      <w:bodyDiv w:val="1"/>
      <w:marLeft w:val="0"/>
      <w:marRight w:val="0"/>
      <w:marTop w:val="0"/>
      <w:marBottom w:val="0"/>
      <w:divBdr>
        <w:top w:val="none" w:sz="0" w:space="0" w:color="auto"/>
        <w:left w:val="none" w:sz="0" w:space="0" w:color="auto"/>
        <w:bottom w:val="none" w:sz="0" w:space="0" w:color="auto"/>
        <w:right w:val="none" w:sz="0" w:space="0" w:color="auto"/>
      </w:divBdr>
    </w:div>
    <w:div w:id="162087182">
      <w:bodyDiv w:val="1"/>
      <w:marLeft w:val="0"/>
      <w:marRight w:val="0"/>
      <w:marTop w:val="0"/>
      <w:marBottom w:val="0"/>
      <w:divBdr>
        <w:top w:val="none" w:sz="0" w:space="0" w:color="auto"/>
        <w:left w:val="none" w:sz="0" w:space="0" w:color="auto"/>
        <w:bottom w:val="none" w:sz="0" w:space="0" w:color="auto"/>
        <w:right w:val="none" w:sz="0" w:space="0" w:color="auto"/>
      </w:divBdr>
    </w:div>
    <w:div w:id="179588585">
      <w:bodyDiv w:val="1"/>
      <w:marLeft w:val="0"/>
      <w:marRight w:val="0"/>
      <w:marTop w:val="0"/>
      <w:marBottom w:val="0"/>
      <w:divBdr>
        <w:top w:val="none" w:sz="0" w:space="0" w:color="auto"/>
        <w:left w:val="none" w:sz="0" w:space="0" w:color="auto"/>
        <w:bottom w:val="none" w:sz="0" w:space="0" w:color="auto"/>
        <w:right w:val="none" w:sz="0" w:space="0" w:color="auto"/>
      </w:divBdr>
    </w:div>
    <w:div w:id="193812165">
      <w:bodyDiv w:val="1"/>
      <w:marLeft w:val="0"/>
      <w:marRight w:val="0"/>
      <w:marTop w:val="0"/>
      <w:marBottom w:val="0"/>
      <w:divBdr>
        <w:top w:val="none" w:sz="0" w:space="0" w:color="auto"/>
        <w:left w:val="none" w:sz="0" w:space="0" w:color="auto"/>
        <w:bottom w:val="none" w:sz="0" w:space="0" w:color="auto"/>
        <w:right w:val="none" w:sz="0" w:space="0" w:color="auto"/>
      </w:divBdr>
    </w:div>
    <w:div w:id="196088703">
      <w:bodyDiv w:val="1"/>
      <w:marLeft w:val="0"/>
      <w:marRight w:val="0"/>
      <w:marTop w:val="0"/>
      <w:marBottom w:val="0"/>
      <w:divBdr>
        <w:top w:val="none" w:sz="0" w:space="0" w:color="auto"/>
        <w:left w:val="none" w:sz="0" w:space="0" w:color="auto"/>
        <w:bottom w:val="none" w:sz="0" w:space="0" w:color="auto"/>
        <w:right w:val="none" w:sz="0" w:space="0" w:color="auto"/>
      </w:divBdr>
    </w:div>
    <w:div w:id="204291550">
      <w:bodyDiv w:val="1"/>
      <w:marLeft w:val="0"/>
      <w:marRight w:val="0"/>
      <w:marTop w:val="0"/>
      <w:marBottom w:val="0"/>
      <w:divBdr>
        <w:top w:val="none" w:sz="0" w:space="0" w:color="auto"/>
        <w:left w:val="none" w:sz="0" w:space="0" w:color="auto"/>
        <w:bottom w:val="none" w:sz="0" w:space="0" w:color="auto"/>
        <w:right w:val="none" w:sz="0" w:space="0" w:color="auto"/>
      </w:divBdr>
    </w:div>
    <w:div w:id="205534183">
      <w:bodyDiv w:val="1"/>
      <w:marLeft w:val="0"/>
      <w:marRight w:val="0"/>
      <w:marTop w:val="0"/>
      <w:marBottom w:val="0"/>
      <w:divBdr>
        <w:top w:val="none" w:sz="0" w:space="0" w:color="auto"/>
        <w:left w:val="none" w:sz="0" w:space="0" w:color="auto"/>
        <w:bottom w:val="none" w:sz="0" w:space="0" w:color="auto"/>
        <w:right w:val="none" w:sz="0" w:space="0" w:color="auto"/>
      </w:divBdr>
    </w:div>
    <w:div w:id="208029357">
      <w:bodyDiv w:val="1"/>
      <w:marLeft w:val="0"/>
      <w:marRight w:val="0"/>
      <w:marTop w:val="0"/>
      <w:marBottom w:val="0"/>
      <w:divBdr>
        <w:top w:val="none" w:sz="0" w:space="0" w:color="auto"/>
        <w:left w:val="none" w:sz="0" w:space="0" w:color="auto"/>
        <w:bottom w:val="none" w:sz="0" w:space="0" w:color="auto"/>
        <w:right w:val="none" w:sz="0" w:space="0" w:color="auto"/>
      </w:divBdr>
    </w:div>
    <w:div w:id="221914295">
      <w:bodyDiv w:val="1"/>
      <w:marLeft w:val="0"/>
      <w:marRight w:val="0"/>
      <w:marTop w:val="0"/>
      <w:marBottom w:val="0"/>
      <w:divBdr>
        <w:top w:val="none" w:sz="0" w:space="0" w:color="auto"/>
        <w:left w:val="none" w:sz="0" w:space="0" w:color="auto"/>
        <w:bottom w:val="none" w:sz="0" w:space="0" w:color="auto"/>
        <w:right w:val="none" w:sz="0" w:space="0" w:color="auto"/>
      </w:divBdr>
    </w:div>
    <w:div w:id="224532193">
      <w:bodyDiv w:val="1"/>
      <w:marLeft w:val="0"/>
      <w:marRight w:val="0"/>
      <w:marTop w:val="0"/>
      <w:marBottom w:val="0"/>
      <w:divBdr>
        <w:top w:val="none" w:sz="0" w:space="0" w:color="auto"/>
        <w:left w:val="none" w:sz="0" w:space="0" w:color="auto"/>
        <w:bottom w:val="none" w:sz="0" w:space="0" w:color="auto"/>
        <w:right w:val="none" w:sz="0" w:space="0" w:color="auto"/>
      </w:divBdr>
    </w:div>
    <w:div w:id="247808853">
      <w:bodyDiv w:val="1"/>
      <w:marLeft w:val="0"/>
      <w:marRight w:val="0"/>
      <w:marTop w:val="0"/>
      <w:marBottom w:val="0"/>
      <w:divBdr>
        <w:top w:val="none" w:sz="0" w:space="0" w:color="auto"/>
        <w:left w:val="none" w:sz="0" w:space="0" w:color="auto"/>
        <w:bottom w:val="none" w:sz="0" w:space="0" w:color="auto"/>
        <w:right w:val="none" w:sz="0" w:space="0" w:color="auto"/>
      </w:divBdr>
    </w:div>
    <w:div w:id="257370293">
      <w:bodyDiv w:val="1"/>
      <w:marLeft w:val="0"/>
      <w:marRight w:val="0"/>
      <w:marTop w:val="0"/>
      <w:marBottom w:val="0"/>
      <w:divBdr>
        <w:top w:val="none" w:sz="0" w:space="0" w:color="auto"/>
        <w:left w:val="none" w:sz="0" w:space="0" w:color="auto"/>
        <w:bottom w:val="none" w:sz="0" w:space="0" w:color="auto"/>
        <w:right w:val="none" w:sz="0" w:space="0" w:color="auto"/>
      </w:divBdr>
    </w:div>
    <w:div w:id="258097859">
      <w:bodyDiv w:val="1"/>
      <w:marLeft w:val="0"/>
      <w:marRight w:val="0"/>
      <w:marTop w:val="0"/>
      <w:marBottom w:val="0"/>
      <w:divBdr>
        <w:top w:val="none" w:sz="0" w:space="0" w:color="auto"/>
        <w:left w:val="none" w:sz="0" w:space="0" w:color="auto"/>
        <w:bottom w:val="none" w:sz="0" w:space="0" w:color="auto"/>
        <w:right w:val="none" w:sz="0" w:space="0" w:color="auto"/>
      </w:divBdr>
    </w:div>
    <w:div w:id="260190742">
      <w:bodyDiv w:val="1"/>
      <w:marLeft w:val="0"/>
      <w:marRight w:val="0"/>
      <w:marTop w:val="0"/>
      <w:marBottom w:val="0"/>
      <w:divBdr>
        <w:top w:val="none" w:sz="0" w:space="0" w:color="auto"/>
        <w:left w:val="none" w:sz="0" w:space="0" w:color="auto"/>
        <w:bottom w:val="none" w:sz="0" w:space="0" w:color="auto"/>
        <w:right w:val="none" w:sz="0" w:space="0" w:color="auto"/>
      </w:divBdr>
    </w:div>
    <w:div w:id="278412043">
      <w:bodyDiv w:val="1"/>
      <w:marLeft w:val="0"/>
      <w:marRight w:val="0"/>
      <w:marTop w:val="0"/>
      <w:marBottom w:val="0"/>
      <w:divBdr>
        <w:top w:val="none" w:sz="0" w:space="0" w:color="auto"/>
        <w:left w:val="none" w:sz="0" w:space="0" w:color="auto"/>
        <w:bottom w:val="none" w:sz="0" w:space="0" w:color="auto"/>
        <w:right w:val="none" w:sz="0" w:space="0" w:color="auto"/>
      </w:divBdr>
    </w:div>
    <w:div w:id="282155237">
      <w:bodyDiv w:val="1"/>
      <w:marLeft w:val="0"/>
      <w:marRight w:val="0"/>
      <w:marTop w:val="0"/>
      <w:marBottom w:val="0"/>
      <w:divBdr>
        <w:top w:val="none" w:sz="0" w:space="0" w:color="auto"/>
        <w:left w:val="none" w:sz="0" w:space="0" w:color="auto"/>
        <w:bottom w:val="none" w:sz="0" w:space="0" w:color="auto"/>
        <w:right w:val="none" w:sz="0" w:space="0" w:color="auto"/>
      </w:divBdr>
    </w:div>
    <w:div w:id="309602771">
      <w:bodyDiv w:val="1"/>
      <w:marLeft w:val="0"/>
      <w:marRight w:val="0"/>
      <w:marTop w:val="0"/>
      <w:marBottom w:val="0"/>
      <w:divBdr>
        <w:top w:val="none" w:sz="0" w:space="0" w:color="auto"/>
        <w:left w:val="none" w:sz="0" w:space="0" w:color="auto"/>
        <w:bottom w:val="none" w:sz="0" w:space="0" w:color="auto"/>
        <w:right w:val="none" w:sz="0" w:space="0" w:color="auto"/>
      </w:divBdr>
    </w:div>
    <w:div w:id="315770771">
      <w:bodyDiv w:val="1"/>
      <w:marLeft w:val="0"/>
      <w:marRight w:val="0"/>
      <w:marTop w:val="0"/>
      <w:marBottom w:val="0"/>
      <w:divBdr>
        <w:top w:val="none" w:sz="0" w:space="0" w:color="auto"/>
        <w:left w:val="none" w:sz="0" w:space="0" w:color="auto"/>
        <w:bottom w:val="none" w:sz="0" w:space="0" w:color="auto"/>
        <w:right w:val="none" w:sz="0" w:space="0" w:color="auto"/>
      </w:divBdr>
    </w:div>
    <w:div w:id="316803618">
      <w:bodyDiv w:val="1"/>
      <w:marLeft w:val="0"/>
      <w:marRight w:val="0"/>
      <w:marTop w:val="0"/>
      <w:marBottom w:val="0"/>
      <w:divBdr>
        <w:top w:val="none" w:sz="0" w:space="0" w:color="auto"/>
        <w:left w:val="none" w:sz="0" w:space="0" w:color="auto"/>
        <w:bottom w:val="none" w:sz="0" w:space="0" w:color="auto"/>
        <w:right w:val="none" w:sz="0" w:space="0" w:color="auto"/>
      </w:divBdr>
    </w:div>
    <w:div w:id="328212714">
      <w:bodyDiv w:val="1"/>
      <w:marLeft w:val="0"/>
      <w:marRight w:val="0"/>
      <w:marTop w:val="0"/>
      <w:marBottom w:val="0"/>
      <w:divBdr>
        <w:top w:val="none" w:sz="0" w:space="0" w:color="auto"/>
        <w:left w:val="none" w:sz="0" w:space="0" w:color="auto"/>
        <w:bottom w:val="none" w:sz="0" w:space="0" w:color="auto"/>
        <w:right w:val="none" w:sz="0" w:space="0" w:color="auto"/>
      </w:divBdr>
    </w:div>
    <w:div w:id="330261374">
      <w:bodyDiv w:val="1"/>
      <w:marLeft w:val="0"/>
      <w:marRight w:val="0"/>
      <w:marTop w:val="0"/>
      <w:marBottom w:val="0"/>
      <w:divBdr>
        <w:top w:val="none" w:sz="0" w:space="0" w:color="auto"/>
        <w:left w:val="none" w:sz="0" w:space="0" w:color="auto"/>
        <w:bottom w:val="none" w:sz="0" w:space="0" w:color="auto"/>
        <w:right w:val="none" w:sz="0" w:space="0" w:color="auto"/>
      </w:divBdr>
    </w:div>
    <w:div w:id="334918264">
      <w:bodyDiv w:val="1"/>
      <w:marLeft w:val="0"/>
      <w:marRight w:val="0"/>
      <w:marTop w:val="0"/>
      <w:marBottom w:val="0"/>
      <w:divBdr>
        <w:top w:val="none" w:sz="0" w:space="0" w:color="auto"/>
        <w:left w:val="none" w:sz="0" w:space="0" w:color="auto"/>
        <w:bottom w:val="none" w:sz="0" w:space="0" w:color="auto"/>
        <w:right w:val="none" w:sz="0" w:space="0" w:color="auto"/>
      </w:divBdr>
    </w:div>
    <w:div w:id="361638571">
      <w:bodyDiv w:val="1"/>
      <w:marLeft w:val="0"/>
      <w:marRight w:val="0"/>
      <w:marTop w:val="0"/>
      <w:marBottom w:val="0"/>
      <w:divBdr>
        <w:top w:val="none" w:sz="0" w:space="0" w:color="auto"/>
        <w:left w:val="none" w:sz="0" w:space="0" w:color="auto"/>
        <w:bottom w:val="none" w:sz="0" w:space="0" w:color="auto"/>
        <w:right w:val="none" w:sz="0" w:space="0" w:color="auto"/>
      </w:divBdr>
    </w:div>
    <w:div w:id="369838704">
      <w:bodyDiv w:val="1"/>
      <w:marLeft w:val="0"/>
      <w:marRight w:val="0"/>
      <w:marTop w:val="0"/>
      <w:marBottom w:val="0"/>
      <w:divBdr>
        <w:top w:val="none" w:sz="0" w:space="0" w:color="auto"/>
        <w:left w:val="none" w:sz="0" w:space="0" w:color="auto"/>
        <w:bottom w:val="none" w:sz="0" w:space="0" w:color="auto"/>
        <w:right w:val="none" w:sz="0" w:space="0" w:color="auto"/>
      </w:divBdr>
    </w:div>
    <w:div w:id="381557194">
      <w:bodyDiv w:val="1"/>
      <w:marLeft w:val="0"/>
      <w:marRight w:val="0"/>
      <w:marTop w:val="0"/>
      <w:marBottom w:val="0"/>
      <w:divBdr>
        <w:top w:val="none" w:sz="0" w:space="0" w:color="auto"/>
        <w:left w:val="none" w:sz="0" w:space="0" w:color="auto"/>
        <w:bottom w:val="none" w:sz="0" w:space="0" w:color="auto"/>
        <w:right w:val="none" w:sz="0" w:space="0" w:color="auto"/>
      </w:divBdr>
    </w:div>
    <w:div w:id="381906536">
      <w:bodyDiv w:val="1"/>
      <w:marLeft w:val="0"/>
      <w:marRight w:val="0"/>
      <w:marTop w:val="0"/>
      <w:marBottom w:val="0"/>
      <w:divBdr>
        <w:top w:val="none" w:sz="0" w:space="0" w:color="auto"/>
        <w:left w:val="none" w:sz="0" w:space="0" w:color="auto"/>
        <w:bottom w:val="none" w:sz="0" w:space="0" w:color="auto"/>
        <w:right w:val="none" w:sz="0" w:space="0" w:color="auto"/>
      </w:divBdr>
    </w:div>
    <w:div w:id="397171312">
      <w:bodyDiv w:val="1"/>
      <w:marLeft w:val="0"/>
      <w:marRight w:val="0"/>
      <w:marTop w:val="0"/>
      <w:marBottom w:val="0"/>
      <w:divBdr>
        <w:top w:val="none" w:sz="0" w:space="0" w:color="auto"/>
        <w:left w:val="none" w:sz="0" w:space="0" w:color="auto"/>
        <w:bottom w:val="none" w:sz="0" w:space="0" w:color="auto"/>
        <w:right w:val="none" w:sz="0" w:space="0" w:color="auto"/>
      </w:divBdr>
    </w:div>
    <w:div w:id="402527487">
      <w:bodyDiv w:val="1"/>
      <w:marLeft w:val="0"/>
      <w:marRight w:val="0"/>
      <w:marTop w:val="0"/>
      <w:marBottom w:val="0"/>
      <w:divBdr>
        <w:top w:val="none" w:sz="0" w:space="0" w:color="auto"/>
        <w:left w:val="none" w:sz="0" w:space="0" w:color="auto"/>
        <w:bottom w:val="none" w:sz="0" w:space="0" w:color="auto"/>
        <w:right w:val="none" w:sz="0" w:space="0" w:color="auto"/>
      </w:divBdr>
    </w:div>
    <w:div w:id="408383503">
      <w:bodyDiv w:val="1"/>
      <w:marLeft w:val="0"/>
      <w:marRight w:val="0"/>
      <w:marTop w:val="0"/>
      <w:marBottom w:val="0"/>
      <w:divBdr>
        <w:top w:val="none" w:sz="0" w:space="0" w:color="auto"/>
        <w:left w:val="none" w:sz="0" w:space="0" w:color="auto"/>
        <w:bottom w:val="none" w:sz="0" w:space="0" w:color="auto"/>
        <w:right w:val="none" w:sz="0" w:space="0" w:color="auto"/>
      </w:divBdr>
    </w:div>
    <w:div w:id="409428200">
      <w:bodyDiv w:val="1"/>
      <w:marLeft w:val="0"/>
      <w:marRight w:val="0"/>
      <w:marTop w:val="0"/>
      <w:marBottom w:val="0"/>
      <w:divBdr>
        <w:top w:val="none" w:sz="0" w:space="0" w:color="auto"/>
        <w:left w:val="none" w:sz="0" w:space="0" w:color="auto"/>
        <w:bottom w:val="none" w:sz="0" w:space="0" w:color="auto"/>
        <w:right w:val="none" w:sz="0" w:space="0" w:color="auto"/>
      </w:divBdr>
    </w:div>
    <w:div w:id="410156941">
      <w:bodyDiv w:val="1"/>
      <w:marLeft w:val="0"/>
      <w:marRight w:val="0"/>
      <w:marTop w:val="0"/>
      <w:marBottom w:val="0"/>
      <w:divBdr>
        <w:top w:val="none" w:sz="0" w:space="0" w:color="auto"/>
        <w:left w:val="none" w:sz="0" w:space="0" w:color="auto"/>
        <w:bottom w:val="none" w:sz="0" w:space="0" w:color="auto"/>
        <w:right w:val="none" w:sz="0" w:space="0" w:color="auto"/>
      </w:divBdr>
    </w:div>
    <w:div w:id="411857770">
      <w:bodyDiv w:val="1"/>
      <w:marLeft w:val="0"/>
      <w:marRight w:val="0"/>
      <w:marTop w:val="0"/>
      <w:marBottom w:val="0"/>
      <w:divBdr>
        <w:top w:val="none" w:sz="0" w:space="0" w:color="auto"/>
        <w:left w:val="none" w:sz="0" w:space="0" w:color="auto"/>
        <w:bottom w:val="none" w:sz="0" w:space="0" w:color="auto"/>
        <w:right w:val="none" w:sz="0" w:space="0" w:color="auto"/>
      </w:divBdr>
    </w:div>
    <w:div w:id="416513314">
      <w:bodyDiv w:val="1"/>
      <w:marLeft w:val="0"/>
      <w:marRight w:val="0"/>
      <w:marTop w:val="0"/>
      <w:marBottom w:val="0"/>
      <w:divBdr>
        <w:top w:val="none" w:sz="0" w:space="0" w:color="auto"/>
        <w:left w:val="none" w:sz="0" w:space="0" w:color="auto"/>
        <w:bottom w:val="none" w:sz="0" w:space="0" w:color="auto"/>
        <w:right w:val="none" w:sz="0" w:space="0" w:color="auto"/>
      </w:divBdr>
    </w:div>
    <w:div w:id="420178011">
      <w:bodyDiv w:val="1"/>
      <w:marLeft w:val="0"/>
      <w:marRight w:val="0"/>
      <w:marTop w:val="0"/>
      <w:marBottom w:val="0"/>
      <w:divBdr>
        <w:top w:val="none" w:sz="0" w:space="0" w:color="auto"/>
        <w:left w:val="none" w:sz="0" w:space="0" w:color="auto"/>
        <w:bottom w:val="none" w:sz="0" w:space="0" w:color="auto"/>
        <w:right w:val="none" w:sz="0" w:space="0" w:color="auto"/>
      </w:divBdr>
    </w:div>
    <w:div w:id="420950318">
      <w:bodyDiv w:val="1"/>
      <w:marLeft w:val="0"/>
      <w:marRight w:val="0"/>
      <w:marTop w:val="0"/>
      <w:marBottom w:val="0"/>
      <w:divBdr>
        <w:top w:val="none" w:sz="0" w:space="0" w:color="auto"/>
        <w:left w:val="none" w:sz="0" w:space="0" w:color="auto"/>
        <w:bottom w:val="none" w:sz="0" w:space="0" w:color="auto"/>
        <w:right w:val="none" w:sz="0" w:space="0" w:color="auto"/>
      </w:divBdr>
    </w:div>
    <w:div w:id="429356675">
      <w:bodyDiv w:val="1"/>
      <w:marLeft w:val="0"/>
      <w:marRight w:val="0"/>
      <w:marTop w:val="0"/>
      <w:marBottom w:val="0"/>
      <w:divBdr>
        <w:top w:val="none" w:sz="0" w:space="0" w:color="auto"/>
        <w:left w:val="none" w:sz="0" w:space="0" w:color="auto"/>
        <w:bottom w:val="none" w:sz="0" w:space="0" w:color="auto"/>
        <w:right w:val="none" w:sz="0" w:space="0" w:color="auto"/>
      </w:divBdr>
    </w:div>
    <w:div w:id="449469707">
      <w:bodyDiv w:val="1"/>
      <w:marLeft w:val="0"/>
      <w:marRight w:val="0"/>
      <w:marTop w:val="0"/>
      <w:marBottom w:val="0"/>
      <w:divBdr>
        <w:top w:val="none" w:sz="0" w:space="0" w:color="auto"/>
        <w:left w:val="none" w:sz="0" w:space="0" w:color="auto"/>
        <w:bottom w:val="none" w:sz="0" w:space="0" w:color="auto"/>
        <w:right w:val="none" w:sz="0" w:space="0" w:color="auto"/>
      </w:divBdr>
    </w:div>
    <w:div w:id="460074201">
      <w:bodyDiv w:val="1"/>
      <w:marLeft w:val="0"/>
      <w:marRight w:val="0"/>
      <w:marTop w:val="0"/>
      <w:marBottom w:val="0"/>
      <w:divBdr>
        <w:top w:val="none" w:sz="0" w:space="0" w:color="auto"/>
        <w:left w:val="none" w:sz="0" w:space="0" w:color="auto"/>
        <w:bottom w:val="none" w:sz="0" w:space="0" w:color="auto"/>
        <w:right w:val="none" w:sz="0" w:space="0" w:color="auto"/>
      </w:divBdr>
    </w:div>
    <w:div w:id="463038056">
      <w:bodyDiv w:val="1"/>
      <w:marLeft w:val="0"/>
      <w:marRight w:val="0"/>
      <w:marTop w:val="0"/>
      <w:marBottom w:val="0"/>
      <w:divBdr>
        <w:top w:val="none" w:sz="0" w:space="0" w:color="auto"/>
        <w:left w:val="none" w:sz="0" w:space="0" w:color="auto"/>
        <w:bottom w:val="none" w:sz="0" w:space="0" w:color="auto"/>
        <w:right w:val="none" w:sz="0" w:space="0" w:color="auto"/>
      </w:divBdr>
    </w:div>
    <w:div w:id="476849212">
      <w:bodyDiv w:val="1"/>
      <w:marLeft w:val="0"/>
      <w:marRight w:val="0"/>
      <w:marTop w:val="0"/>
      <w:marBottom w:val="0"/>
      <w:divBdr>
        <w:top w:val="none" w:sz="0" w:space="0" w:color="auto"/>
        <w:left w:val="none" w:sz="0" w:space="0" w:color="auto"/>
        <w:bottom w:val="none" w:sz="0" w:space="0" w:color="auto"/>
        <w:right w:val="none" w:sz="0" w:space="0" w:color="auto"/>
      </w:divBdr>
    </w:div>
    <w:div w:id="484199278">
      <w:bodyDiv w:val="1"/>
      <w:marLeft w:val="0"/>
      <w:marRight w:val="0"/>
      <w:marTop w:val="0"/>
      <w:marBottom w:val="0"/>
      <w:divBdr>
        <w:top w:val="none" w:sz="0" w:space="0" w:color="auto"/>
        <w:left w:val="none" w:sz="0" w:space="0" w:color="auto"/>
        <w:bottom w:val="none" w:sz="0" w:space="0" w:color="auto"/>
        <w:right w:val="none" w:sz="0" w:space="0" w:color="auto"/>
      </w:divBdr>
    </w:div>
    <w:div w:id="493573013">
      <w:bodyDiv w:val="1"/>
      <w:marLeft w:val="0"/>
      <w:marRight w:val="0"/>
      <w:marTop w:val="0"/>
      <w:marBottom w:val="0"/>
      <w:divBdr>
        <w:top w:val="none" w:sz="0" w:space="0" w:color="auto"/>
        <w:left w:val="none" w:sz="0" w:space="0" w:color="auto"/>
        <w:bottom w:val="none" w:sz="0" w:space="0" w:color="auto"/>
        <w:right w:val="none" w:sz="0" w:space="0" w:color="auto"/>
      </w:divBdr>
    </w:div>
    <w:div w:id="493910003">
      <w:bodyDiv w:val="1"/>
      <w:marLeft w:val="0"/>
      <w:marRight w:val="0"/>
      <w:marTop w:val="0"/>
      <w:marBottom w:val="0"/>
      <w:divBdr>
        <w:top w:val="none" w:sz="0" w:space="0" w:color="auto"/>
        <w:left w:val="none" w:sz="0" w:space="0" w:color="auto"/>
        <w:bottom w:val="none" w:sz="0" w:space="0" w:color="auto"/>
        <w:right w:val="none" w:sz="0" w:space="0" w:color="auto"/>
      </w:divBdr>
    </w:div>
    <w:div w:id="503400390">
      <w:bodyDiv w:val="1"/>
      <w:marLeft w:val="0"/>
      <w:marRight w:val="0"/>
      <w:marTop w:val="0"/>
      <w:marBottom w:val="0"/>
      <w:divBdr>
        <w:top w:val="none" w:sz="0" w:space="0" w:color="auto"/>
        <w:left w:val="none" w:sz="0" w:space="0" w:color="auto"/>
        <w:bottom w:val="none" w:sz="0" w:space="0" w:color="auto"/>
        <w:right w:val="none" w:sz="0" w:space="0" w:color="auto"/>
      </w:divBdr>
    </w:div>
    <w:div w:id="505485031">
      <w:bodyDiv w:val="1"/>
      <w:marLeft w:val="0"/>
      <w:marRight w:val="0"/>
      <w:marTop w:val="0"/>
      <w:marBottom w:val="0"/>
      <w:divBdr>
        <w:top w:val="none" w:sz="0" w:space="0" w:color="auto"/>
        <w:left w:val="none" w:sz="0" w:space="0" w:color="auto"/>
        <w:bottom w:val="none" w:sz="0" w:space="0" w:color="auto"/>
        <w:right w:val="none" w:sz="0" w:space="0" w:color="auto"/>
      </w:divBdr>
    </w:div>
    <w:div w:id="519855470">
      <w:bodyDiv w:val="1"/>
      <w:marLeft w:val="0"/>
      <w:marRight w:val="0"/>
      <w:marTop w:val="0"/>
      <w:marBottom w:val="0"/>
      <w:divBdr>
        <w:top w:val="none" w:sz="0" w:space="0" w:color="auto"/>
        <w:left w:val="none" w:sz="0" w:space="0" w:color="auto"/>
        <w:bottom w:val="none" w:sz="0" w:space="0" w:color="auto"/>
        <w:right w:val="none" w:sz="0" w:space="0" w:color="auto"/>
      </w:divBdr>
    </w:div>
    <w:div w:id="525411821">
      <w:bodyDiv w:val="1"/>
      <w:marLeft w:val="0"/>
      <w:marRight w:val="0"/>
      <w:marTop w:val="0"/>
      <w:marBottom w:val="0"/>
      <w:divBdr>
        <w:top w:val="none" w:sz="0" w:space="0" w:color="auto"/>
        <w:left w:val="none" w:sz="0" w:space="0" w:color="auto"/>
        <w:bottom w:val="none" w:sz="0" w:space="0" w:color="auto"/>
        <w:right w:val="none" w:sz="0" w:space="0" w:color="auto"/>
      </w:divBdr>
    </w:div>
    <w:div w:id="527059944">
      <w:bodyDiv w:val="1"/>
      <w:marLeft w:val="0"/>
      <w:marRight w:val="0"/>
      <w:marTop w:val="0"/>
      <w:marBottom w:val="0"/>
      <w:divBdr>
        <w:top w:val="none" w:sz="0" w:space="0" w:color="auto"/>
        <w:left w:val="none" w:sz="0" w:space="0" w:color="auto"/>
        <w:bottom w:val="none" w:sz="0" w:space="0" w:color="auto"/>
        <w:right w:val="none" w:sz="0" w:space="0" w:color="auto"/>
      </w:divBdr>
    </w:div>
    <w:div w:id="544147672">
      <w:bodyDiv w:val="1"/>
      <w:marLeft w:val="0"/>
      <w:marRight w:val="0"/>
      <w:marTop w:val="0"/>
      <w:marBottom w:val="0"/>
      <w:divBdr>
        <w:top w:val="none" w:sz="0" w:space="0" w:color="auto"/>
        <w:left w:val="none" w:sz="0" w:space="0" w:color="auto"/>
        <w:bottom w:val="none" w:sz="0" w:space="0" w:color="auto"/>
        <w:right w:val="none" w:sz="0" w:space="0" w:color="auto"/>
      </w:divBdr>
    </w:div>
    <w:div w:id="548028478">
      <w:bodyDiv w:val="1"/>
      <w:marLeft w:val="0"/>
      <w:marRight w:val="0"/>
      <w:marTop w:val="0"/>
      <w:marBottom w:val="0"/>
      <w:divBdr>
        <w:top w:val="none" w:sz="0" w:space="0" w:color="auto"/>
        <w:left w:val="none" w:sz="0" w:space="0" w:color="auto"/>
        <w:bottom w:val="none" w:sz="0" w:space="0" w:color="auto"/>
        <w:right w:val="none" w:sz="0" w:space="0" w:color="auto"/>
      </w:divBdr>
    </w:div>
    <w:div w:id="553737518">
      <w:bodyDiv w:val="1"/>
      <w:marLeft w:val="0"/>
      <w:marRight w:val="0"/>
      <w:marTop w:val="0"/>
      <w:marBottom w:val="0"/>
      <w:divBdr>
        <w:top w:val="none" w:sz="0" w:space="0" w:color="auto"/>
        <w:left w:val="none" w:sz="0" w:space="0" w:color="auto"/>
        <w:bottom w:val="none" w:sz="0" w:space="0" w:color="auto"/>
        <w:right w:val="none" w:sz="0" w:space="0" w:color="auto"/>
      </w:divBdr>
    </w:div>
    <w:div w:id="556357284">
      <w:bodyDiv w:val="1"/>
      <w:marLeft w:val="0"/>
      <w:marRight w:val="0"/>
      <w:marTop w:val="0"/>
      <w:marBottom w:val="0"/>
      <w:divBdr>
        <w:top w:val="none" w:sz="0" w:space="0" w:color="auto"/>
        <w:left w:val="none" w:sz="0" w:space="0" w:color="auto"/>
        <w:bottom w:val="none" w:sz="0" w:space="0" w:color="auto"/>
        <w:right w:val="none" w:sz="0" w:space="0" w:color="auto"/>
      </w:divBdr>
    </w:div>
    <w:div w:id="568736677">
      <w:bodyDiv w:val="1"/>
      <w:marLeft w:val="0"/>
      <w:marRight w:val="0"/>
      <w:marTop w:val="0"/>
      <w:marBottom w:val="0"/>
      <w:divBdr>
        <w:top w:val="none" w:sz="0" w:space="0" w:color="auto"/>
        <w:left w:val="none" w:sz="0" w:space="0" w:color="auto"/>
        <w:bottom w:val="none" w:sz="0" w:space="0" w:color="auto"/>
        <w:right w:val="none" w:sz="0" w:space="0" w:color="auto"/>
      </w:divBdr>
    </w:div>
    <w:div w:id="582111142">
      <w:bodyDiv w:val="1"/>
      <w:marLeft w:val="0"/>
      <w:marRight w:val="0"/>
      <w:marTop w:val="0"/>
      <w:marBottom w:val="0"/>
      <w:divBdr>
        <w:top w:val="none" w:sz="0" w:space="0" w:color="auto"/>
        <w:left w:val="none" w:sz="0" w:space="0" w:color="auto"/>
        <w:bottom w:val="none" w:sz="0" w:space="0" w:color="auto"/>
        <w:right w:val="none" w:sz="0" w:space="0" w:color="auto"/>
      </w:divBdr>
    </w:div>
    <w:div w:id="589508678">
      <w:bodyDiv w:val="1"/>
      <w:marLeft w:val="0"/>
      <w:marRight w:val="0"/>
      <w:marTop w:val="0"/>
      <w:marBottom w:val="0"/>
      <w:divBdr>
        <w:top w:val="none" w:sz="0" w:space="0" w:color="auto"/>
        <w:left w:val="none" w:sz="0" w:space="0" w:color="auto"/>
        <w:bottom w:val="none" w:sz="0" w:space="0" w:color="auto"/>
        <w:right w:val="none" w:sz="0" w:space="0" w:color="auto"/>
      </w:divBdr>
    </w:div>
    <w:div w:id="591932421">
      <w:bodyDiv w:val="1"/>
      <w:marLeft w:val="0"/>
      <w:marRight w:val="0"/>
      <w:marTop w:val="0"/>
      <w:marBottom w:val="0"/>
      <w:divBdr>
        <w:top w:val="none" w:sz="0" w:space="0" w:color="auto"/>
        <w:left w:val="none" w:sz="0" w:space="0" w:color="auto"/>
        <w:bottom w:val="none" w:sz="0" w:space="0" w:color="auto"/>
        <w:right w:val="none" w:sz="0" w:space="0" w:color="auto"/>
      </w:divBdr>
    </w:div>
    <w:div w:id="593441525">
      <w:bodyDiv w:val="1"/>
      <w:marLeft w:val="0"/>
      <w:marRight w:val="0"/>
      <w:marTop w:val="0"/>
      <w:marBottom w:val="0"/>
      <w:divBdr>
        <w:top w:val="none" w:sz="0" w:space="0" w:color="auto"/>
        <w:left w:val="none" w:sz="0" w:space="0" w:color="auto"/>
        <w:bottom w:val="none" w:sz="0" w:space="0" w:color="auto"/>
        <w:right w:val="none" w:sz="0" w:space="0" w:color="auto"/>
      </w:divBdr>
    </w:div>
    <w:div w:id="595480562">
      <w:bodyDiv w:val="1"/>
      <w:marLeft w:val="0"/>
      <w:marRight w:val="0"/>
      <w:marTop w:val="0"/>
      <w:marBottom w:val="0"/>
      <w:divBdr>
        <w:top w:val="none" w:sz="0" w:space="0" w:color="auto"/>
        <w:left w:val="none" w:sz="0" w:space="0" w:color="auto"/>
        <w:bottom w:val="none" w:sz="0" w:space="0" w:color="auto"/>
        <w:right w:val="none" w:sz="0" w:space="0" w:color="auto"/>
      </w:divBdr>
    </w:div>
    <w:div w:id="596450361">
      <w:bodyDiv w:val="1"/>
      <w:marLeft w:val="0"/>
      <w:marRight w:val="0"/>
      <w:marTop w:val="0"/>
      <w:marBottom w:val="0"/>
      <w:divBdr>
        <w:top w:val="none" w:sz="0" w:space="0" w:color="auto"/>
        <w:left w:val="none" w:sz="0" w:space="0" w:color="auto"/>
        <w:bottom w:val="none" w:sz="0" w:space="0" w:color="auto"/>
        <w:right w:val="none" w:sz="0" w:space="0" w:color="auto"/>
      </w:divBdr>
    </w:div>
    <w:div w:id="599264147">
      <w:bodyDiv w:val="1"/>
      <w:marLeft w:val="0"/>
      <w:marRight w:val="0"/>
      <w:marTop w:val="0"/>
      <w:marBottom w:val="0"/>
      <w:divBdr>
        <w:top w:val="none" w:sz="0" w:space="0" w:color="auto"/>
        <w:left w:val="none" w:sz="0" w:space="0" w:color="auto"/>
        <w:bottom w:val="none" w:sz="0" w:space="0" w:color="auto"/>
        <w:right w:val="none" w:sz="0" w:space="0" w:color="auto"/>
      </w:divBdr>
    </w:div>
    <w:div w:id="602689328">
      <w:bodyDiv w:val="1"/>
      <w:marLeft w:val="0"/>
      <w:marRight w:val="0"/>
      <w:marTop w:val="0"/>
      <w:marBottom w:val="0"/>
      <w:divBdr>
        <w:top w:val="none" w:sz="0" w:space="0" w:color="auto"/>
        <w:left w:val="none" w:sz="0" w:space="0" w:color="auto"/>
        <w:bottom w:val="none" w:sz="0" w:space="0" w:color="auto"/>
        <w:right w:val="none" w:sz="0" w:space="0" w:color="auto"/>
      </w:divBdr>
    </w:div>
    <w:div w:id="629939485">
      <w:bodyDiv w:val="1"/>
      <w:marLeft w:val="0"/>
      <w:marRight w:val="0"/>
      <w:marTop w:val="0"/>
      <w:marBottom w:val="0"/>
      <w:divBdr>
        <w:top w:val="none" w:sz="0" w:space="0" w:color="auto"/>
        <w:left w:val="none" w:sz="0" w:space="0" w:color="auto"/>
        <w:bottom w:val="none" w:sz="0" w:space="0" w:color="auto"/>
        <w:right w:val="none" w:sz="0" w:space="0" w:color="auto"/>
      </w:divBdr>
    </w:div>
    <w:div w:id="638806432">
      <w:bodyDiv w:val="1"/>
      <w:marLeft w:val="0"/>
      <w:marRight w:val="0"/>
      <w:marTop w:val="0"/>
      <w:marBottom w:val="0"/>
      <w:divBdr>
        <w:top w:val="none" w:sz="0" w:space="0" w:color="auto"/>
        <w:left w:val="none" w:sz="0" w:space="0" w:color="auto"/>
        <w:bottom w:val="none" w:sz="0" w:space="0" w:color="auto"/>
        <w:right w:val="none" w:sz="0" w:space="0" w:color="auto"/>
      </w:divBdr>
    </w:div>
    <w:div w:id="640694580">
      <w:bodyDiv w:val="1"/>
      <w:marLeft w:val="0"/>
      <w:marRight w:val="0"/>
      <w:marTop w:val="0"/>
      <w:marBottom w:val="0"/>
      <w:divBdr>
        <w:top w:val="none" w:sz="0" w:space="0" w:color="auto"/>
        <w:left w:val="none" w:sz="0" w:space="0" w:color="auto"/>
        <w:bottom w:val="none" w:sz="0" w:space="0" w:color="auto"/>
        <w:right w:val="none" w:sz="0" w:space="0" w:color="auto"/>
      </w:divBdr>
    </w:div>
    <w:div w:id="651326286">
      <w:bodyDiv w:val="1"/>
      <w:marLeft w:val="0"/>
      <w:marRight w:val="0"/>
      <w:marTop w:val="0"/>
      <w:marBottom w:val="0"/>
      <w:divBdr>
        <w:top w:val="none" w:sz="0" w:space="0" w:color="auto"/>
        <w:left w:val="none" w:sz="0" w:space="0" w:color="auto"/>
        <w:bottom w:val="none" w:sz="0" w:space="0" w:color="auto"/>
        <w:right w:val="none" w:sz="0" w:space="0" w:color="auto"/>
      </w:divBdr>
    </w:div>
    <w:div w:id="651763086">
      <w:bodyDiv w:val="1"/>
      <w:marLeft w:val="0"/>
      <w:marRight w:val="0"/>
      <w:marTop w:val="0"/>
      <w:marBottom w:val="0"/>
      <w:divBdr>
        <w:top w:val="none" w:sz="0" w:space="0" w:color="auto"/>
        <w:left w:val="none" w:sz="0" w:space="0" w:color="auto"/>
        <w:bottom w:val="none" w:sz="0" w:space="0" w:color="auto"/>
        <w:right w:val="none" w:sz="0" w:space="0" w:color="auto"/>
      </w:divBdr>
    </w:div>
    <w:div w:id="657421136">
      <w:bodyDiv w:val="1"/>
      <w:marLeft w:val="0"/>
      <w:marRight w:val="0"/>
      <w:marTop w:val="0"/>
      <w:marBottom w:val="0"/>
      <w:divBdr>
        <w:top w:val="none" w:sz="0" w:space="0" w:color="auto"/>
        <w:left w:val="none" w:sz="0" w:space="0" w:color="auto"/>
        <w:bottom w:val="none" w:sz="0" w:space="0" w:color="auto"/>
        <w:right w:val="none" w:sz="0" w:space="0" w:color="auto"/>
      </w:divBdr>
    </w:div>
    <w:div w:id="665981769">
      <w:bodyDiv w:val="1"/>
      <w:marLeft w:val="0"/>
      <w:marRight w:val="0"/>
      <w:marTop w:val="0"/>
      <w:marBottom w:val="0"/>
      <w:divBdr>
        <w:top w:val="none" w:sz="0" w:space="0" w:color="auto"/>
        <w:left w:val="none" w:sz="0" w:space="0" w:color="auto"/>
        <w:bottom w:val="none" w:sz="0" w:space="0" w:color="auto"/>
        <w:right w:val="none" w:sz="0" w:space="0" w:color="auto"/>
      </w:divBdr>
    </w:div>
    <w:div w:id="698354078">
      <w:bodyDiv w:val="1"/>
      <w:marLeft w:val="0"/>
      <w:marRight w:val="0"/>
      <w:marTop w:val="0"/>
      <w:marBottom w:val="0"/>
      <w:divBdr>
        <w:top w:val="none" w:sz="0" w:space="0" w:color="auto"/>
        <w:left w:val="none" w:sz="0" w:space="0" w:color="auto"/>
        <w:bottom w:val="none" w:sz="0" w:space="0" w:color="auto"/>
        <w:right w:val="none" w:sz="0" w:space="0" w:color="auto"/>
      </w:divBdr>
    </w:div>
    <w:div w:id="723333309">
      <w:bodyDiv w:val="1"/>
      <w:marLeft w:val="0"/>
      <w:marRight w:val="0"/>
      <w:marTop w:val="0"/>
      <w:marBottom w:val="0"/>
      <w:divBdr>
        <w:top w:val="none" w:sz="0" w:space="0" w:color="auto"/>
        <w:left w:val="none" w:sz="0" w:space="0" w:color="auto"/>
        <w:bottom w:val="none" w:sz="0" w:space="0" w:color="auto"/>
        <w:right w:val="none" w:sz="0" w:space="0" w:color="auto"/>
      </w:divBdr>
    </w:div>
    <w:div w:id="728459767">
      <w:bodyDiv w:val="1"/>
      <w:marLeft w:val="0"/>
      <w:marRight w:val="0"/>
      <w:marTop w:val="0"/>
      <w:marBottom w:val="0"/>
      <w:divBdr>
        <w:top w:val="none" w:sz="0" w:space="0" w:color="auto"/>
        <w:left w:val="none" w:sz="0" w:space="0" w:color="auto"/>
        <w:bottom w:val="none" w:sz="0" w:space="0" w:color="auto"/>
        <w:right w:val="none" w:sz="0" w:space="0" w:color="auto"/>
      </w:divBdr>
    </w:div>
    <w:div w:id="741218287">
      <w:bodyDiv w:val="1"/>
      <w:marLeft w:val="0"/>
      <w:marRight w:val="0"/>
      <w:marTop w:val="0"/>
      <w:marBottom w:val="0"/>
      <w:divBdr>
        <w:top w:val="none" w:sz="0" w:space="0" w:color="auto"/>
        <w:left w:val="none" w:sz="0" w:space="0" w:color="auto"/>
        <w:bottom w:val="none" w:sz="0" w:space="0" w:color="auto"/>
        <w:right w:val="none" w:sz="0" w:space="0" w:color="auto"/>
      </w:divBdr>
    </w:div>
    <w:div w:id="753210813">
      <w:bodyDiv w:val="1"/>
      <w:marLeft w:val="0"/>
      <w:marRight w:val="0"/>
      <w:marTop w:val="0"/>
      <w:marBottom w:val="0"/>
      <w:divBdr>
        <w:top w:val="none" w:sz="0" w:space="0" w:color="auto"/>
        <w:left w:val="none" w:sz="0" w:space="0" w:color="auto"/>
        <w:bottom w:val="none" w:sz="0" w:space="0" w:color="auto"/>
        <w:right w:val="none" w:sz="0" w:space="0" w:color="auto"/>
      </w:divBdr>
    </w:div>
    <w:div w:id="754781933">
      <w:bodyDiv w:val="1"/>
      <w:marLeft w:val="0"/>
      <w:marRight w:val="0"/>
      <w:marTop w:val="0"/>
      <w:marBottom w:val="0"/>
      <w:divBdr>
        <w:top w:val="none" w:sz="0" w:space="0" w:color="auto"/>
        <w:left w:val="none" w:sz="0" w:space="0" w:color="auto"/>
        <w:bottom w:val="none" w:sz="0" w:space="0" w:color="auto"/>
        <w:right w:val="none" w:sz="0" w:space="0" w:color="auto"/>
      </w:divBdr>
    </w:div>
    <w:div w:id="761486414">
      <w:bodyDiv w:val="1"/>
      <w:marLeft w:val="0"/>
      <w:marRight w:val="0"/>
      <w:marTop w:val="0"/>
      <w:marBottom w:val="0"/>
      <w:divBdr>
        <w:top w:val="none" w:sz="0" w:space="0" w:color="auto"/>
        <w:left w:val="none" w:sz="0" w:space="0" w:color="auto"/>
        <w:bottom w:val="none" w:sz="0" w:space="0" w:color="auto"/>
        <w:right w:val="none" w:sz="0" w:space="0" w:color="auto"/>
      </w:divBdr>
    </w:div>
    <w:div w:id="769661840">
      <w:bodyDiv w:val="1"/>
      <w:marLeft w:val="0"/>
      <w:marRight w:val="0"/>
      <w:marTop w:val="0"/>
      <w:marBottom w:val="0"/>
      <w:divBdr>
        <w:top w:val="none" w:sz="0" w:space="0" w:color="auto"/>
        <w:left w:val="none" w:sz="0" w:space="0" w:color="auto"/>
        <w:bottom w:val="none" w:sz="0" w:space="0" w:color="auto"/>
        <w:right w:val="none" w:sz="0" w:space="0" w:color="auto"/>
      </w:divBdr>
    </w:div>
    <w:div w:id="774666012">
      <w:bodyDiv w:val="1"/>
      <w:marLeft w:val="0"/>
      <w:marRight w:val="0"/>
      <w:marTop w:val="0"/>
      <w:marBottom w:val="0"/>
      <w:divBdr>
        <w:top w:val="none" w:sz="0" w:space="0" w:color="auto"/>
        <w:left w:val="none" w:sz="0" w:space="0" w:color="auto"/>
        <w:bottom w:val="none" w:sz="0" w:space="0" w:color="auto"/>
        <w:right w:val="none" w:sz="0" w:space="0" w:color="auto"/>
      </w:divBdr>
    </w:div>
    <w:div w:id="794639689">
      <w:bodyDiv w:val="1"/>
      <w:marLeft w:val="0"/>
      <w:marRight w:val="0"/>
      <w:marTop w:val="0"/>
      <w:marBottom w:val="0"/>
      <w:divBdr>
        <w:top w:val="none" w:sz="0" w:space="0" w:color="auto"/>
        <w:left w:val="none" w:sz="0" w:space="0" w:color="auto"/>
        <w:bottom w:val="none" w:sz="0" w:space="0" w:color="auto"/>
        <w:right w:val="none" w:sz="0" w:space="0" w:color="auto"/>
      </w:divBdr>
    </w:div>
    <w:div w:id="818502928">
      <w:bodyDiv w:val="1"/>
      <w:marLeft w:val="0"/>
      <w:marRight w:val="0"/>
      <w:marTop w:val="0"/>
      <w:marBottom w:val="0"/>
      <w:divBdr>
        <w:top w:val="none" w:sz="0" w:space="0" w:color="auto"/>
        <w:left w:val="none" w:sz="0" w:space="0" w:color="auto"/>
        <w:bottom w:val="none" w:sz="0" w:space="0" w:color="auto"/>
        <w:right w:val="none" w:sz="0" w:space="0" w:color="auto"/>
      </w:divBdr>
    </w:div>
    <w:div w:id="834031484">
      <w:bodyDiv w:val="1"/>
      <w:marLeft w:val="0"/>
      <w:marRight w:val="0"/>
      <w:marTop w:val="0"/>
      <w:marBottom w:val="0"/>
      <w:divBdr>
        <w:top w:val="none" w:sz="0" w:space="0" w:color="auto"/>
        <w:left w:val="none" w:sz="0" w:space="0" w:color="auto"/>
        <w:bottom w:val="none" w:sz="0" w:space="0" w:color="auto"/>
        <w:right w:val="none" w:sz="0" w:space="0" w:color="auto"/>
      </w:divBdr>
    </w:div>
    <w:div w:id="847913902">
      <w:bodyDiv w:val="1"/>
      <w:marLeft w:val="0"/>
      <w:marRight w:val="0"/>
      <w:marTop w:val="0"/>
      <w:marBottom w:val="0"/>
      <w:divBdr>
        <w:top w:val="none" w:sz="0" w:space="0" w:color="auto"/>
        <w:left w:val="none" w:sz="0" w:space="0" w:color="auto"/>
        <w:bottom w:val="none" w:sz="0" w:space="0" w:color="auto"/>
        <w:right w:val="none" w:sz="0" w:space="0" w:color="auto"/>
      </w:divBdr>
    </w:div>
    <w:div w:id="865560457">
      <w:bodyDiv w:val="1"/>
      <w:marLeft w:val="0"/>
      <w:marRight w:val="0"/>
      <w:marTop w:val="0"/>
      <w:marBottom w:val="0"/>
      <w:divBdr>
        <w:top w:val="none" w:sz="0" w:space="0" w:color="auto"/>
        <w:left w:val="none" w:sz="0" w:space="0" w:color="auto"/>
        <w:bottom w:val="none" w:sz="0" w:space="0" w:color="auto"/>
        <w:right w:val="none" w:sz="0" w:space="0" w:color="auto"/>
      </w:divBdr>
    </w:div>
    <w:div w:id="878201673">
      <w:bodyDiv w:val="1"/>
      <w:marLeft w:val="0"/>
      <w:marRight w:val="0"/>
      <w:marTop w:val="0"/>
      <w:marBottom w:val="0"/>
      <w:divBdr>
        <w:top w:val="none" w:sz="0" w:space="0" w:color="auto"/>
        <w:left w:val="none" w:sz="0" w:space="0" w:color="auto"/>
        <w:bottom w:val="none" w:sz="0" w:space="0" w:color="auto"/>
        <w:right w:val="none" w:sz="0" w:space="0" w:color="auto"/>
      </w:divBdr>
    </w:div>
    <w:div w:id="900941124">
      <w:bodyDiv w:val="1"/>
      <w:marLeft w:val="0"/>
      <w:marRight w:val="0"/>
      <w:marTop w:val="0"/>
      <w:marBottom w:val="0"/>
      <w:divBdr>
        <w:top w:val="none" w:sz="0" w:space="0" w:color="auto"/>
        <w:left w:val="none" w:sz="0" w:space="0" w:color="auto"/>
        <w:bottom w:val="none" w:sz="0" w:space="0" w:color="auto"/>
        <w:right w:val="none" w:sz="0" w:space="0" w:color="auto"/>
      </w:divBdr>
    </w:div>
    <w:div w:id="908806180">
      <w:bodyDiv w:val="1"/>
      <w:marLeft w:val="0"/>
      <w:marRight w:val="0"/>
      <w:marTop w:val="0"/>
      <w:marBottom w:val="0"/>
      <w:divBdr>
        <w:top w:val="none" w:sz="0" w:space="0" w:color="auto"/>
        <w:left w:val="none" w:sz="0" w:space="0" w:color="auto"/>
        <w:bottom w:val="none" w:sz="0" w:space="0" w:color="auto"/>
        <w:right w:val="none" w:sz="0" w:space="0" w:color="auto"/>
      </w:divBdr>
    </w:div>
    <w:div w:id="909122029">
      <w:bodyDiv w:val="1"/>
      <w:marLeft w:val="0"/>
      <w:marRight w:val="0"/>
      <w:marTop w:val="0"/>
      <w:marBottom w:val="0"/>
      <w:divBdr>
        <w:top w:val="none" w:sz="0" w:space="0" w:color="auto"/>
        <w:left w:val="none" w:sz="0" w:space="0" w:color="auto"/>
        <w:bottom w:val="none" w:sz="0" w:space="0" w:color="auto"/>
        <w:right w:val="none" w:sz="0" w:space="0" w:color="auto"/>
      </w:divBdr>
    </w:div>
    <w:div w:id="911810616">
      <w:bodyDiv w:val="1"/>
      <w:marLeft w:val="0"/>
      <w:marRight w:val="0"/>
      <w:marTop w:val="0"/>
      <w:marBottom w:val="0"/>
      <w:divBdr>
        <w:top w:val="none" w:sz="0" w:space="0" w:color="auto"/>
        <w:left w:val="none" w:sz="0" w:space="0" w:color="auto"/>
        <w:bottom w:val="none" w:sz="0" w:space="0" w:color="auto"/>
        <w:right w:val="none" w:sz="0" w:space="0" w:color="auto"/>
      </w:divBdr>
    </w:div>
    <w:div w:id="922883700">
      <w:bodyDiv w:val="1"/>
      <w:marLeft w:val="0"/>
      <w:marRight w:val="0"/>
      <w:marTop w:val="0"/>
      <w:marBottom w:val="0"/>
      <w:divBdr>
        <w:top w:val="none" w:sz="0" w:space="0" w:color="auto"/>
        <w:left w:val="none" w:sz="0" w:space="0" w:color="auto"/>
        <w:bottom w:val="none" w:sz="0" w:space="0" w:color="auto"/>
        <w:right w:val="none" w:sz="0" w:space="0" w:color="auto"/>
      </w:divBdr>
    </w:div>
    <w:div w:id="928855664">
      <w:bodyDiv w:val="1"/>
      <w:marLeft w:val="0"/>
      <w:marRight w:val="0"/>
      <w:marTop w:val="0"/>
      <w:marBottom w:val="0"/>
      <w:divBdr>
        <w:top w:val="none" w:sz="0" w:space="0" w:color="auto"/>
        <w:left w:val="none" w:sz="0" w:space="0" w:color="auto"/>
        <w:bottom w:val="none" w:sz="0" w:space="0" w:color="auto"/>
        <w:right w:val="none" w:sz="0" w:space="0" w:color="auto"/>
      </w:divBdr>
    </w:div>
    <w:div w:id="929309548">
      <w:bodyDiv w:val="1"/>
      <w:marLeft w:val="0"/>
      <w:marRight w:val="0"/>
      <w:marTop w:val="0"/>
      <w:marBottom w:val="0"/>
      <w:divBdr>
        <w:top w:val="none" w:sz="0" w:space="0" w:color="auto"/>
        <w:left w:val="none" w:sz="0" w:space="0" w:color="auto"/>
        <w:bottom w:val="none" w:sz="0" w:space="0" w:color="auto"/>
        <w:right w:val="none" w:sz="0" w:space="0" w:color="auto"/>
      </w:divBdr>
    </w:div>
    <w:div w:id="941692540">
      <w:bodyDiv w:val="1"/>
      <w:marLeft w:val="0"/>
      <w:marRight w:val="0"/>
      <w:marTop w:val="0"/>
      <w:marBottom w:val="0"/>
      <w:divBdr>
        <w:top w:val="none" w:sz="0" w:space="0" w:color="auto"/>
        <w:left w:val="none" w:sz="0" w:space="0" w:color="auto"/>
        <w:bottom w:val="none" w:sz="0" w:space="0" w:color="auto"/>
        <w:right w:val="none" w:sz="0" w:space="0" w:color="auto"/>
      </w:divBdr>
    </w:div>
    <w:div w:id="946962342">
      <w:bodyDiv w:val="1"/>
      <w:marLeft w:val="0"/>
      <w:marRight w:val="0"/>
      <w:marTop w:val="0"/>
      <w:marBottom w:val="0"/>
      <w:divBdr>
        <w:top w:val="none" w:sz="0" w:space="0" w:color="auto"/>
        <w:left w:val="none" w:sz="0" w:space="0" w:color="auto"/>
        <w:bottom w:val="none" w:sz="0" w:space="0" w:color="auto"/>
        <w:right w:val="none" w:sz="0" w:space="0" w:color="auto"/>
      </w:divBdr>
    </w:div>
    <w:div w:id="956908000">
      <w:bodyDiv w:val="1"/>
      <w:marLeft w:val="0"/>
      <w:marRight w:val="0"/>
      <w:marTop w:val="0"/>
      <w:marBottom w:val="0"/>
      <w:divBdr>
        <w:top w:val="none" w:sz="0" w:space="0" w:color="auto"/>
        <w:left w:val="none" w:sz="0" w:space="0" w:color="auto"/>
        <w:bottom w:val="none" w:sz="0" w:space="0" w:color="auto"/>
        <w:right w:val="none" w:sz="0" w:space="0" w:color="auto"/>
      </w:divBdr>
    </w:div>
    <w:div w:id="962930745">
      <w:bodyDiv w:val="1"/>
      <w:marLeft w:val="0"/>
      <w:marRight w:val="0"/>
      <w:marTop w:val="0"/>
      <w:marBottom w:val="0"/>
      <w:divBdr>
        <w:top w:val="none" w:sz="0" w:space="0" w:color="auto"/>
        <w:left w:val="none" w:sz="0" w:space="0" w:color="auto"/>
        <w:bottom w:val="none" w:sz="0" w:space="0" w:color="auto"/>
        <w:right w:val="none" w:sz="0" w:space="0" w:color="auto"/>
      </w:divBdr>
    </w:div>
    <w:div w:id="968826510">
      <w:bodyDiv w:val="1"/>
      <w:marLeft w:val="0"/>
      <w:marRight w:val="0"/>
      <w:marTop w:val="0"/>
      <w:marBottom w:val="0"/>
      <w:divBdr>
        <w:top w:val="none" w:sz="0" w:space="0" w:color="auto"/>
        <w:left w:val="none" w:sz="0" w:space="0" w:color="auto"/>
        <w:bottom w:val="none" w:sz="0" w:space="0" w:color="auto"/>
        <w:right w:val="none" w:sz="0" w:space="0" w:color="auto"/>
      </w:divBdr>
    </w:div>
    <w:div w:id="988941834">
      <w:bodyDiv w:val="1"/>
      <w:marLeft w:val="0"/>
      <w:marRight w:val="0"/>
      <w:marTop w:val="0"/>
      <w:marBottom w:val="0"/>
      <w:divBdr>
        <w:top w:val="none" w:sz="0" w:space="0" w:color="auto"/>
        <w:left w:val="none" w:sz="0" w:space="0" w:color="auto"/>
        <w:bottom w:val="none" w:sz="0" w:space="0" w:color="auto"/>
        <w:right w:val="none" w:sz="0" w:space="0" w:color="auto"/>
      </w:divBdr>
    </w:div>
    <w:div w:id="991326437">
      <w:bodyDiv w:val="1"/>
      <w:marLeft w:val="0"/>
      <w:marRight w:val="0"/>
      <w:marTop w:val="0"/>
      <w:marBottom w:val="0"/>
      <w:divBdr>
        <w:top w:val="none" w:sz="0" w:space="0" w:color="auto"/>
        <w:left w:val="none" w:sz="0" w:space="0" w:color="auto"/>
        <w:bottom w:val="none" w:sz="0" w:space="0" w:color="auto"/>
        <w:right w:val="none" w:sz="0" w:space="0" w:color="auto"/>
      </w:divBdr>
    </w:div>
    <w:div w:id="1012339993">
      <w:bodyDiv w:val="1"/>
      <w:marLeft w:val="0"/>
      <w:marRight w:val="0"/>
      <w:marTop w:val="0"/>
      <w:marBottom w:val="0"/>
      <w:divBdr>
        <w:top w:val="none" w:sz="0" w:space="0" w:color="auto"/>
        <w:left w:val="none" w:sz="0" w:space="0" w:color="auto"/>
        <w:bottom w:val="none" w:sz="0" w:space="0" w:color="auto"/>
        <w:right w:val="none" w:sz="0" w:space="0" w:color="auto"/>
      </w:divBdr>
    </w:div>
    <w:div w:id="1015377992">
      <w:bodyDiv w:val="1"/>
      <w:marLeft w:val="0"/>
      <w:marRight w:val="0"/>
      <w:marTop w:val="0"/>
      <w:marBottom w:val="0"/>
      <w:divBdr>
        <w:top w:val="none" w:sz="0" w:space="0" w:color="auto"/>
        <w:left w:val="none" w:sz="0" w:space="0" w:color="auto"/>
        <w:bottom w:val="none" w:sz="0" w:space="0" w:color="auto"/>
        <w:right w:val="none" w:sz="0" w:space="0" w:color="auto"/>
      </w:divBdr>
    </w:div>
    <w:div w:id="1016076578">
      <w:bodyDiv w:val="1"/>
      <w:marLeft w:val="0"/>
      <w:marRight w:val="0"/>
      <w:marTop w:val="0"/>
      <w:marBottom w:val="0"/>
      <w:divBdr>
        <w:top w:val="none" w:sz="0" w:space="0" w:color="auto"/>
        <w:left w:val="none" w:sz="0" w:space="0" w:color="auto"/>
        <w:bottom w:val="none" w:sz="0" w:space="0" w:color="auto"/>
        <w:right w:val="none" w:sz="0" w:space="0" w:color="auto"/>
      </w:divBdr>
    </w:div>
    <w:div w:id="1016082718">
      <w:bodyDiv w:val="1"/>
      <w:marLeft w:val="0"/>
      <w:marRight w:val="0"/>
      <w:marTop w:val="0"/>
      <w:marBottom w:val="0"/>
      <w:divBdr>
        <w:top w:val="none" w:sz="0" w:space="0" w:color="auto"/>
        <w:left w:val="none" w:sz="0" w:space="0" w:color="auto"/>
        <w:bottom w:val="none" w:sz="0" w:space="0" w:color="auto"/>
        <w:right w:val="none" w:sz="0" w:space="0" w:color="auto"/>
      </w:divBdr>
    </w:div>
    <w:div w:id="1028330684">
      <w:bodyDiv w:val="1"/>
      <w:marLeft w:val="0"/>
      <w:marRight w:val="0"/>
      <w:marTop w:val="0"/>
      <w:marBottom w:val="0"/>
      <w:divBdr>
        <w:top w:val="none" w:sz="0" w:space="0" w:color="auto"/>
        <w:left w:val="none" w:sz="0" w:space="0" w:color="auto"/>
        <w:bottom w:val="none" w:sz="0" w:space="0" w:color="auto"/>
        <w:right w:val="none" w:sz="0" w:space="0" w:color="auto"/>
      </w:divBdr>
    </w:div>
    <w:div w:id="1031809523">
      <w:bodyDiv w:val="1"/>
      <w:marLeft w:val="0"/>
      <w:marRight w:val="0"/>
      <w:marTop w:val="0"/>
      <w:marBottom w:val="0"/>
      <w:divBdr>
        <w:top w:val="none" w:sz="0" w:space="0" w:color="auto"/>
        <w:left w:val="none" w:sz="0" w:space="0" w:color="auto"/>
        <w:bottom w:val="none" w:sz="0" w:space="0" w:color="auto"/>
        <w:right w:val="none" w:sz="0" w:space="0" w:color="auto"/>
      </w:divBdr>
    </w:div>
    <w:div w:id="1032070820">
      <w:bodyDiv w:val="1"/>
      <w:marLeft w:val="0"/>
      <w:marRight w:val="0"/>
      <w:marTop w:val="0"/>
      <w:marBottom w:val="0"/>
      <w:divBdr>
        <w:top w:val="none" w:sz="0" w:space="0" w:color="auto"/>
        <w:left w:val="none" w:sz="0" w:space="0" w:color="auto"/>
        <w:bottom w:val="none" w:sz="0" w:space="0" w:color="auto"/>
        <w:right w:val="none" w:sz="0" w:space="0" w:color="auto"/>
      </w:divBdr>
    </w:div>
    <w:div w:id="1034039675">
      <w:bodyDiv w:val="1"/>
      <w:marLeft w:val="0"/>
      <w:marRight w:val="0"/>
      <w:marTop w:val="0"/>
      <w:marBottom w:val="0"/>
      <w:divBdr>
        <w:top w:val="none" w:sz="0" w:space="0" w:color="auto"/>
        <w:left w:val="none" w:sz="0" w:space="0" w:color="auto"/>
        <w:bottom w:val="none" w:sz="0" w:space="0" w:color="auto"/>
        <w:right w:val="none" w:sz="0" w:space="0" w:color="auto"/>
      </w:divBdr>
    </w:div>
    <w:div w:id="1042098838">
      <w:bodyDiv w:val="1"/>
      <w:marLeft w:val="0"/>
      <w:marRight w:val="0"/>
      <w:marTop w:val="0"/>
      <w:marBottom w:val="0"/>
      <w:divBdr>
        <w:top w:val="none" w:sz="0" w:space="0" w:color="auto"/>
        <w:left w:val="none" w:sz="0" w:space="0" w:color="auto"/>
        <w:bottom w:val="none" w:sz="0" w:space="0" w:color="auto"/>
        <w:right w:val="none" w:sz="0" w:space="0" w:color="auto"/>
      </w:divBdr>
    </w:div>
    <w:div w:id="1045299610">
      <w:bodyDiv w:val="1"/>
      <w:marLeft w:val="0"/>
      <w:marRight w:val="0"/>
      <w:marTop w:val="0"/>
      <w:marBottom w:val="0"/>
      <w:divBdr>
        <w:top w:val="none" w:sz="0" w:space="0" w:color="auto"/>
        <w:left w:val="none" w:sz="0" w:space="0" w:color="auto"/>
        <w:bottom w:val="none" w:sz="0" w:space="0" w:color="auto"/>
        <w:right w:val="none" w:sz="0" w:space="0" w:color="auto"/>
      </w:divBdr>
    </w:div>
    <w:div w:id="1047409058">
      <w:bodyDiv w:val="1"/>
      <w:marLeft w:val="0"/>
      <w:marRight w:val="0"/>
      <w:marTop w:val="0"/>
      <w:marBottom w:val="0"/>
      <w:divBdr>
        <w:top w:val="none" w:sz="0" w:space="0" w:color="auto"/>
        <w:left w:val="none" w:sz="0" w:space="0" w:color="auto"/>
        <w:bottom w:val="none" w:sz="0" w:space="0" w:color="auto"/>
        <w:right w:val="none" w:sz="0" w:space="0" w:color="auto"/>
      </w:divBdr>
    </w:div>
    <w:div w:id="1048072204">
      <w:bodyDiv w:val="1"/>
      <w:marLeft w:val="0"/>
      <w:marRight w:val="0"/>
      <w:marTop w:val="0"/>
      <w:marBottom w:val="0"/>
      <w:divBdr>
        <w:top w:val="none" w:sz="0" w:space="0" w:color="auto"/>
        <w:left w:val="none" w:sz="0" w:space="0" w:color="auto"/>
        <w:bottom w:val="none" w:sz="0" w:space="0" w:color="auto"/>
        <w:right w:val="none" w:sz="0" w:space="0" w:color="auto"/>
      </w:divBdr>
    </w:div>
    <w:div w:id="1053968211">
      <w:bodyDiv w:val="1"/>
      <w:marLeft w:val="0"/>
      <w:marRight w:val="0"/>
      <w:marTop w:val="0"/>
      <w:marBottom w:val="0"/>
      <w:divBdr>
        <w:top w:val="none" w:sz="0" w:space="0" w:color="auto"/>
        <w:left w:val="none" w:sz="0" w:space="0" w:color="auto"/>
        <w:bottom w:val="none" w:sz="0" w:space="0" w:color="auto"/>
        <w:right w:val="none" w:sz="0" w:space="0" w:color="auto"/>
      </w:divBdr>
    </w:div>
    <w:div w:id="1055203244">
      <w:bodyDiv w:val="1"/>
      <w:marLeft w:val="0"/>
      <w:marRight w:val="0"/>
      <w:marTop w:val="0"/>
      <w:marBottom w:val="0"/>
      <w:divBdr>
        <w:top w:val="none" w:sz="0" w:space="0" w:color="auto"/>
        <w:left w:val="none" w:sz="0" w:space="0" w:color="auto"/>
        <w:bottom w:val="none" w:sz="0" w:space="0" w:color="auto"/>
        <w:right w:val="none" w:sz="0" w:space="0" w:color="auto"/>
      </w:divBdr>
    </w:div>
    <w:div w:id="1062945641">
      <w:bodyDiv w:val="1"/>
      <w:marLeft w:val="0"/>
      <w:marRight w:val="0"/>
      <w:marTop w:val="0"/>
      <w:marBottom w:val="0"/>
      <w:divBdr>
        <w:top w:val="none" w:sz="0" w:space="0" w:color="auto"/>
        <w:left w:val="none" w:sz="0" w:space="0" w:color="auto"/>
        <w:bottom w:val="none" w:sz="0" w:space="0" w:color="auto"/>
        <w:right w:val="none" w:sz="0" w:space="0" w:color="auto"/>
      </w:divBdr>
    </w:div>
    <w:div w:id="1067920981">
      <w:bodyDiv w:val="1"/>
      <w:marLeft w:val="0"/>
      <w:marRight w:val="0"/>
      <w:marTop w:val="0"/>
      <w:marBottom w:val="0"/>
      <w:divBdr>
        <w:top w:val="none" w:sz="0" w:space="0" w:color="auto"/>
        <w:left w:val="none" w:sz="0" w:space="0" w:color="auto"/>
        <w:bottom w:val="none" w:sz="0" w:space="0" w:color="auto"/>
        <w:right w:val="none" w:sz="0" w:space="0" w:color="auto"/>
      </w:divBdr>
    </w:div>
    <w:div w:id="1068772602">
      <w:bodyDiv w:val="1"/>
      <w:marLeft w:val="0"/>
      <w:marRight w:val="0"/>
      <w:marTop w:val="0"/>
      <w:marBottom w:val="0"/>
      <w:divBdr>
        <w:top w:val="none" w:sz="0" w:space="0" w:color="auto"/>
        <w:left w:val="none" w:sz="0" w:space="0" w:color="auto"/>
        <w:bottom w:val="none" w:sz="0" w:space="0" w:color="auto"/>
        <w:right w:val="none" w:sz="0" w:space="0" w:color="auto"/>
      </w:divBdr>
    </w:div>
    <w:div w:id="1075401017">
      <w:bodyDiv w:val="1"/>
      <w:marLeft w:val="0"/>
      <w:marRight w:val="0"/>
      <w:marTop w:val="0"/>
      <w:marBottom w:val="0"/>
      <w:divBdr>
        <w:top w:val="none" w:sz="0" w:space="0" w:color="auto"/>
        <w:left w:val="none" w:sz="0" w:space="0" w:color="auto"/>
        <w:bottom w:val="none" w:sz="0" w:space="0" w:color="auto"/>
        <w:right w:val="none" w:sz="0" w:space="0" w:color="auto"/>
      </w:divBdr>
    </w:div>
    <w:div w:id="1077242344">
      <w:bodyDiv w:val="1"/>
      <w:marLeft w:val="0"/>
      <w:marRight w:val="0"/>
      <w:marTop w:val="0"/>
      <w:marBottom w:val="0"/>
      <w:divBdr>
        <w:top w:val="none" w:sz="0" w:space="0" w:color="auto"/>
        <w:left w:val="none" w:sz="0" w:space="0" w:color="auto"/>
        <w:bottom w:val="none" w:sz="0" w:space="0" w:color="auto"/>
        <w:right w:val="none" w:sz="0" w:space="0" w:color="auto"/>
      </w:divBdr>
    </w:div>
    <w:div w:id="1079719269">
      <w:bodyDiv w:val="1"/>
      <w:marLeft w:val="0"/>
      <w:marRight w:val="0"/>
      <w:marTop w:val="0"/>
      <w:marBottom w:val="0"/>
      <w:divBdr>
        <w:top w:val="none" w:sz="0" w:space="0" w:color="auto"/>
        <w:left w:val="none" w:sz="0" w:space="0" w:color="auto"/>
        <w:bottom w:val="none" w:sz="0" w:space="0" w:color="auto"/>
        <w:right w:val="none" w:sz="0" w:space="0" w:color="auto"/>
      </w:divBdr>
    </w:div>
    <w:div w:id="1085687718">
      <w:bodyDiv w:val="1"/>
      <w:marLeft w:val="0"/>
      <w:marRight w:val="0"/>
      <w:marTop w:val="0"/>
      <w:marBottom w:val="0"/>
      <w:divBdr>
        <w:top w:val="none" w:sz="0" w:space="0" w:color="auto"/>
        <w:left w:val="none" w:sz="0" w:space="0" w:color="auto"/>
        <w:bottom w:val="none" w:sz="0" w:space="0" w:color="auto"/>
        <w:right w:val="none" w:sz="0" w:space="0" w:color="auto"/>
      </w:divBdr>
    </w:div>
    <w:div w:id="1101146487">
      <w:bodyDiv w:val="1"/>
      <w:marLeft w:val="0"/>
      <w:marRight w:val="0"/>
      <w:marTop w:val="0"/>
      <w:marBottom w:val="0"/>
      <w:divBdr>
        <w:top w:val="none" w:sz="0" w:space="0" w:color="auto"/>
        <w:left w:val="none" w:sz="0" w:space="0" w:color="auto"/>
        <w:bottom w:val="none" w:sz="0" w:space="0" w:color="auto"/>
        <w:right w:val="none" w:sz="0" w:space="0" w:color="auto"/>
      </w:divBdr>
    </w:div>
    <w:div w:id="1103691819">
      <w:bodyDiv w:val="1"/>
      <w:marLeft w:val="0"/>
      <w:marRight w:val="0"/>
      <w:marTop w:val="0"/>
      <w:marBottom w:val="0"/>
      <w:divBdr>
        <w:top w:val="none" w:sz="0" w:space="0" w:color="auto"/>
        <w:left w:val="none" w:sz="0" w:space="0" w:color="auto"/>
        <w:bottom w:val="none" w:sz="0" w:space="0" w:color="auto"/>
        <w:right w:val="none" w:sz="0" w:space="0" w:color="auto"/>
      </w:divBdr>
    </w:div>
    <w:div w:id="1109934899">
      <w:bodyDiv w:val="1"/>
      <w:marLeft w:val="0"/>
      <w:marRight w:val="0"/>
      <w:marTop w:val="0"/>
      <w:marBottom w:val="0"/>
      <w:divBdr>
        <w:top w:val="none" w:sz="0" w:space="0" w:color="auto"/>
        <w:left w:val="none" w:sz="0" w:space="0" w:color="auto"/>
        <w:bottom w:val="none" w:sz="0" w:space="0" w:color="auto"/>
        <w:right w:val="none" w:sz="0" w:space="0" w:color="auto"/>
      </w:divBdr>
    </w:div>
    <w:div w:id="1110397461">
      <w:bodyDiv w:val="1"/>
      <w:marLeft w:val="0"/>
      <w:marRight w:val="0"/>
      <w:marTop w:val="0"/>
      <w:marBottom w:val="0"/>
      <w:divBdr>
        <w:top w:val="none" w:sz="0" w:space="0" w:color="auto"/>
        <w:left w:val="none" w:sz="0" w:space="0" w:color="auto"/>
        <w:bottom w:val="none" w:sz="0" w:space="0" w:color="auto"/>
        <w:right w:val="none" w:sz="0" w:space="0" w:color="auto"/>
      </w:divBdr>
    </w:div>
    <w:div w:id="1116869268">
      <w:bodyDiv w:val="1"/>
      <w:marLeft w:val="0"/>
      <w:marRight w:val="0"/>
      <w:marTop w:val="0"/>
      <w:marBottom w:val="0"/>
      <w:divBdr>
        <w:top w:val="none" w:sz="0" w:space="0" w:color="auto"/>
        <w:left w:val="none" w:sz="0" w:space="0" w:color="auto"/>
        <w:bottom w:val="none" w:sz="0" w:space="0" w:color="auto"/>
        <w:right w:val="none" w:sz="0" w:space="0" w:color="auto"/>
      </w:divBdr>
    </w:div>
    <w:div w:id="1146777391">
      <w:bodyDiv w:val="1"/>
      <w:marLeft w:val="0"/>
      <w:marRight w:val="0"/>
      <w:marTop w:val="0"/>
      <w:marBottom w:val="0"/>
      <w:divBdr>
        <w:top w:val="none" w:sz="0" w:space="0" w:color="auto"/>
        <w:left w:val="none" w:sz="0" w:space="0" w:color="auto"/>
        <w:bottom w:val="none" w:sz="0" w:space="0" w:color="auto"/>
        <w:right w:val="none" w:sz="0" w:space="0" w:color="auto"/>
      </w:divBdr>
    </w:div>
    <w:div w:id="1147356681">
      <w:bodyDiv w:val="1"/>
      <w:marLeft w:val="0"/>
      <w:marRight w:val="0"/>
      <w:marTop w:val="0"/>
      <w:marBottom w:val="0"/>
      <w:divBdr>
        <w:top w:val="none" w:sz="0" w:space="0" w:color="auto"/>
        <w:left w:val="none" w:sz="0" w:space="0" w:color="auto"/>
        <w:bottom w:val="none" w:sz="0" w:space="0" w:color="auto"/>
        <w:right w:val="none" w:sz="0" w:space="0" w:color="auto"/>
      </w:divBdr>
    </w:div>
    <w:div w:id="1153444470">
      <w:bodyDiv w:val="1"/>
      <w:marLeft w:val="0"/>
      <w:marRight w:val="0"/>
      <w:marTop w:val="0"/>
      <w:marBottom w:val="0"/>
      <w:divBdr>
        <w:top w:val="none" w:sz="0" w:space="0" w:color="auto"/>
        <w:left w:val="none" w:sz="0" w:space="0" w:color="auto"/>
        <w:bottom w:val="none" w:sz="0" w:space="0" w:color="auto"/>
        <w:right w:val="none" w:sz="0" w:space="0" w:color="auto"/>
      </w:divBdr>
    </w:div>
    <w:div w:id="1161845055">
      <w:bodyDiv w:val="1"/>
      <w:marLeft w:val="0"/>
      <w:marRight w:val="0"/>
      <w:marTop w:val="0"/>
      <w:marBottom w:val="0"/>
      <w:divBdr>
        <w:top w:val="none" w:sz="0" w:space="0" w:color="auto"/>
        <w:left w:val="none" w:sz="0" w:space="0" w:color="auto"/>
        <w:bottom w:val="none" w:sz="0" w:space="0" w:color="auto"/>
        <w:right w:val="none" w:sz="0" w:space="0" w:color="auto"/>
      </w:divBdr>
    </w:div>
    <w:div w:id="1163668762">
      <w:bodyDiv w:val="1"/>
      <w:marLeft w:val="0"/>
      <w:marRight w:val="0"/>
      <w:marTop w:val="0"/>
      <w:marBottom w:val="0"/>
      <w:divBdr>
        <w:top w:val="none" w:sz="0" w:space="0" w:color="auto"/>
        <w:left w:val="none" w:sz="0" w:space="0" w:color="auto"/>
        <w:bottom w:val="none" w:sz="0" w:space="0" w:color="auto"/>
        <w:right w:val="none" w:sz="0" w:space="0" w:color="auto"/>
      </w:divBdr>
    </w:div>
    <w:div w:id="1176505190">
      <w:bodyDiv w:val="1"/>
      <w:marLeft w:val="0"/>
      <w:marRight w:val="0"/>
      <w:marTop w:val="0"/>
      <w:marBottom w:val="0"/>
      <w:divBdr>
        <w:top w:val="none" w:sz="0" w:space="0" w:color="auto"/>
        <w:left w:val="none" w:sz="0" w:space="0" w:color="auto"/>
        <w:bottom w:val="none" w:sz="0" w:space="0" w:color="auto"/>
        <w:right w:val="none" w:sz="0" w:space="0" w:color="auto"/>
      </w:divBdr>
    </w:div>
    <w:div w:id="1186021913">
      <w:bodyDiv w:val="1"/>
      <w:marLeft w:val="0"/>
      <w:marRight w:val="0"/>
      <w:marTop w:val="0"/>
      <w:marBottom w:val="0"/>
      <w:divBdr>
        <w:top w:val="none" w:sz="0" w:space="0" w:color="auto"/>
        <w:left w:val="none" w:sz="0" w:space="0" w:color="auto"/>
        <w:bottom w:val="none" w:sz="0" w:space="0" w:color="auto"/>
        <w:right w:val="none" w:sz="0" w:space="0" w:color="auto"/>
      </w:divBdr>
    </w:div>
    <w:div w:id="1191918747">
      <w:bodyDiv w:val="1"/>
      <w:marLeft w:val="0"/>
      <w:marRight w:val="0"/>
      <w:marTop w:val="0"/>
      <w:marBottom w:val="0"/>
      <w:divBdr>
        <w:top w:val="none" w:sz="0" w:space="0" w:color="auto"/>
        <w:left w:val="none" w:sz="0" w:space="0" w:color="auto"/>
        <w:bottom w:val="none" w:sz="0" w:space="0" w:color="auto"/>
        <w:right w:val="none" w:sz="0" w:space="0" w:color="auto"/>
      </w:divBdr>
    </w:div>
    <w:div w:id="1197810485">
      <w:bodyDiv w:val="1"/>
      <w:marLeft w:val="0"/>
      <w:marRight w:val="0"/>
      <w:marTop w:val="0"/>
      <w:marBottom w:val="0"/>
      <w:divBdr>
        <w:top w:val="none" w:sz="0" w:space="0" w:color="auto"/>
        <w:left w:val="none" w:sz="0" w:space="0" w:color="auto"/>
        <w:bottom w:val="none" w:sz="0" w:space="0" w:color="auto"/>
        <w:right w:val="none" w:sz="0" w:space="0" w:color="auto"/>
      </w:divBdr>
    </w:div>
    <w:div w:id="1209415856">
      <w:bodyDiv w:val="1"/>
      <w:marLeft w:val="0"/>
      <w:marRight w:val="0"/>
      <w:marTop w:val="0"/>
      <w:marBottom w:val="0"/>
      <w:divBdr>
        <w:top w:val="none" w:sz="0" w:space="0" w:color="auto"/>
        <w:left w:val="none" w:sz="0" w:space="0" w:color="auto"/>
        <w:bottom w:val="none" w:sz="0" w:space="0" w:color="auto"/>
        <w:right w:val="none" w:sz="0" w:space="0" w:color="auto"/>
      </w:divBdr>
    </w:div>
    <w:div w:id="1211697483">
      <w:bodyDiv w:val="1"/>
      <w:marLeft w:val="0"/>
      <w:marRight w:val="0"/>
      <w:marTop w:val="0"/>
      <w:marBottom w:val="0"/>
      <w:divBdr>
        <w:top w:val="none" w:sz="0" w:space="0" w:color="auto"/>
        <w:left w:val="none" w:sz="0" w:space="0" w:color="auto"/>
        <w:bottom w:val="none" w:sz="0" w:space="0" w:color="auto"/>
        <w:right w:val="none" w:sz="0" w:space="0" w:color="auto"/>
      </w:divBdr>
    </w:div>
    <w:div w:id="1225215123">
      <w:bodyDiv w:val="1"/>
      <w:marLeft w:val="0"/>
      <w:marRight w:val="0"/>
      <w:marTop w:val="0"/>
      <w:marBottom w:val="0"/>
      <w:divBdr>
        <w:top w:val="none" w:sz="0" w:space="0" w:color="auto"/>
        <w:left w:val="none" w:sz="0" w:space="0" w:color="auto"/>
        <w:bottom w:val="none" w:sz="0" w:space="0" w:color="auto"/>
        <w:right w:val="none" w:sz="0" w:space="0" w:color="auto"/>
      </w:divBdr>
    </w:div>
    <w:div w:id="1233663576">
      <w:bodyDiv w:val="1"/>
      <w:marLeft w:val="0"/>
      <w:marRight w:val="0"/>
      <w:marTop w:val="0"/>
      <w:marBottom w:val="0"/>
      <w:divBdr>
        <w:top w:val="none" w:sz="0" w:space="0" w:color="auto"/>
        <w:left w:val="none" w:sz="0" w:space="0" w:color="auto"/>
        <w:bottom w:val="none" w:sz="0" w:space="0" w:color="auto"/>
        <w:right w:val="none" w:sz="0" w:space="0" w:color="auto"/>
      </w:divBdr>
    </w:div>
    <w:div w:id="1235160511">
      <w:bodyDiv w:val="1"/>
      <w:marLeft w:val="0"/>
      <w:marRight w:val="0"/>
      <w:marTop w:val="0"/>
      <w:marBottom w:val="0"/>
      <w:divBdr>
        <w:top w:val="none" w:sz="0" w:space="0" w:color="auto"/>
        <w:left w:val="none" w:sz="0" w:space="0" w:color="auto"/>
        <w:bottom w:val="none" w:sz="0" w:space="0" w:color="auto"/>
        <w:right w:val="none" w:sz="0" w:space="0" w:color="auto"/>
      </w:divBdr>
    </w:div>
    <w:div w:id="1238907315">
      <w:bodyDiv w:val="1"/>
      <w:marLeft w:val="0"/>
      <w:marRight w:val="0"/>
      <w:marTop w:val="0"/>
      <w:marBottom w:val="0"/>
      <w:divBdr>
        <w:top w:val="none" w:sz="0" w:space="0" w:color="auto"/>
        <w:left w:val="none" w:sz="0" w:space="0" w:color="auto"/>
        <w:bottom w:val="none" w:sz="0" w:space="0" w:color="auto"/>
        <w:right w:val="none" w:sz="0" w:space="0" w:color="auto"/>
      </w:divBdr>
    </w:div>
    <w:div w:id="1245726224">
      <w:bodyDiv w:val="1"/>
      <w:marLeft w:val="0"/>
      <w:marRight w:val="0"/>
      <w:marTop w:val="0"/>
      <w:marBottom w:val="0"/>
      <w:divBdr>
        <w:top w:val="none" w:sz="0" w:space="0" w:color="auto"/>
        <w:left w:val="none" w:sz="0" w:space="0" w:color="auto"/>
        <w:bottom w:val="none" w:sz="0" w:space="0" w:color="auto"/>
        <w:right w:val="none" w:sz="0" w:space="0" w:color="auto"/>
      </w:divBdr>
    </w:div>
    <w:div w:id="1250310683">
      <w:bodyDiv w:val="1"/>
      <w:marLeft w:val="0"/>
      <w:marRight w:val="0"/>
      <w:marTop w:val="0"/>
      <w:marBottom w:val="0"/>
      <w:divBdr>
        <w:top w:val="none" w:sz="0" w:space="0" w:color="auto"/>
        <w:left w:val="none" w:sz="0" w:space="0" w:color="auto"/>
        <w:bottom w:val="none" w:sz="0" w:space="0" w:color="auto"/>
        <w:right w:val="none" w:sz="0" w:space="0" w:color="auto"/>
      </w:divBdr>
    </w:div>
    <w:div w:id="1252811640">
      <w:bodyDiv w:val="1"/>
      <w:marLeft w:val="0"/>
      <w:marRight w:val="0"/>
      <w:marTop w:val="0"/>
      <w:marBottom w:val="0"/>
      <w:divBdr>
        <w:top w:val="none" w:sz="0" w:space="0" w:color="auto"/>
        <w:left w:val="none" w:sz="0" w:space="0" w:color="auto"/>
        <w:bottom w:val="none" w:sz="0" w:space="0" w:color="auto"/>
        <w:right w:val="none" w:sz="0" w:space="0" w:color="auto"/>
      </w:divBdr>
    </w:div>
    <w:div w:id="1253852842">
      <w:bodyDiv w:val="1"/>
      <w:marLeft w:val="0"/>
      <w:marRight w:val="0"/>
      <w:marTop w:val="0"/>
      <w:marBottom w:val="0"/>
      <w:divBdr>
        <w:top w:val="none" w:sz="0" w:space="0" w:color="auto"/>
        <w:left w:val="none" w:sz="0" w:space="0" w:color="auto"/>
        <w:bottom w:val="none" w:sz="0" w:space="0" w:color="auto"/>
        <w:right w:val="none" w:sz="0" w:space="0" w:color="auto"/>
      </w:divBdr>
    </w:div>
    <w:div w:id="1258254434">
      <w:bodyDiv w:val="1"/>
      <w:marLeft w:val="0"/>
      <w:marRight w:val="0"/>
      <w:marTop w:val="0"/>
      <w:marBottom w:val="0"/>
      <w:divBdr>
        <w:top w:val="none" w:sz="0" w:space="0" w:color="auto"/>
        <w:left w:val="none" w:sz="0" w:space="0" w:color="auto"/>
        <w:bottom w:val="none" w:sz="0" w:space="0" w:color="auto"/>
        <w:right w:val="none" w:sz="0" w:space="0" w:color="auto"/>
      </w:divBdr>
    </w:div>
    <w:div w:id="1263219289">
      <w:bodyDiv w:val="1"/>
      <w:marLeft w:val="0"/>
      <w:marRight w:val="0"/>
      <w:marTop w:val="0"/>
      <w:marBottom w:val="0"/>
      <w:divBdr>
        <w:top w:val="none" w:sz="0" w:space="0" w:color="auto"/>
        <w:left w:val="none" w:sz="0" w:space="0" w:color="auto"/>
        <w:bottom w:val="none" w:sz="0" w:space="0" w:color="auto"/>
        <w:right w:val="none" w:sz="0" w:space="0" w:color="auto"/>
      </w:divBdr>
    </w:div>
    <w:div w:id="1268152508">
      <w:bodyDiv w:val="1"/>
      <w:marLeft w:val="0"/>
      <w:marRight w:val="0"/>
      <w:marTop w:val="0"/>
      <w:marBottom w:val="0"/>
      <w:divBdr>
        <w:top w:val="none" w:sz="0" w:space="0" w:color="auto"/>
        <w:left w:val="none" w:sz="0" w:space="0" w:color="auto"/>
        <w:bottom w:val="none" w:sz="0" w:space="0" w:color="auto"/>
        <w:right w:val="none" w:sz="0" w:space="0" w:color="auto"/>
      </w:divBdr>
    </w:div>
    <w:div w:id="1290089791">
      <w:bodyDiv w:val="1"/>
      <w:marLeft w:val="0"/>
      <w:marRight w:val="0"/>
      <w:marTop w:val="0"/>
      <w:marBottom w:val="0"/>
      <w:divBdr>
        <w:top w:val="none" w:sz="0" w:space="0" w:color="auto"/>
        <w:left w:val="none" w:sz="0" w:space="0" w:color="auto"/>
        <w:bottom w:val="none" w:sz="0" w:space="0" w:color="auto"/>
        <w:right w:val="none" w:sz="0" w:space="0" w:color="auto"/>
      </w:divBdr>
    </w:div>
    <w:div w:id="1303581247">
      <w:bodyDiv w:val="1"/>
      <w:marLeft w:val="0"/>
      <w:marRight w:val="0"/>
      <w:marTop w:val="0"/>
      <w:marBottom w:val="0"/>
      <w:divBdr>
        <w:top w:val="none" w:sz="0" w:space="0" w:color="auto"/>
        <w:left w:val="none" w:sz="0" w:space="0" w:color="auto"/>
        <w:bottom w:val="none" w:sz="0" w:space="0" w:color="auto"/>
        <w:right w:val="none" w:sz="0" w:space="0" w:color="auto"/>
      </w:divBdr>
    </w:div>
    <w:div w:id="1317221833">
      <w:bodyDiv w:val="1"/>
      <w:marLeft w:val="0"/>
      <w:marRight w:val="0"/>
      <w:marTop w:val="0"/>
      <w:marBottom w:val="0"/>
      <w:divBdr>
        <w:top w:val="none" w:sz="0" w:space="0" w:color="auto"/>
        <w:left w:val="none" w:sz="0" w:space="0" w:color="auto"/>
        <w:bottom w:val="none" w:sz="0" w:space="0" w:color="auto"/>
        <w:right w:val="none" w:sz="0" w:space="0" w:color="auto"/>
      </w:divBdr>
    </w:div>
    <w:div w:id="1345328557">
      <w:bodyDiv w:val="1"/>
      <w:marLeft w:val="0"/>
      <w:marRight w:val="0"/>
      <w:marTop w:val="0"/>
      <w:marBottom w:val="0"/>
      <w:divBdr>
        <w:top w:val="none" w:sz="0" w:space="0" w:color="auto"/>
        <w:left w:val="none" w:sz="0" w:space="0" w:color="auto"/>
        <w:bottom w:val="none" w:sz="0" w:space="0" w:color="auto"/>
        <w:right w:val="none" w:sz="0" w:space="0" w:color="auto"/>
      </w:divBdr>
    </w:div>
    <w:div w:id="1351222123">
      <w:bodyDiv w:val="1"/>
      <w:marLeft w:val="0"/>
      <w:marRight w:val="0"/>
      <w:marTop w:val="0"/>
      <w:marBottom w:val="0"/>
      <w:divBdr>
        <w:top w:val="none" w:sz="0" w:space="0" w:color="auto"/>
        <w:left w:val="none" w:sz="0" w:space="0" w:color="auto"/>
        <w:bottom w:val="none" w:sz="0" w:space="0" w:color="auto"/>
        <w:right w:val="none" w:sz="0" w:space="0" w:color="auto"/>
      </w:divBdr>
    </w:div>
    <w:div w:id="1362512831">
      <w:bodyDiv w:val="1"/>
      <w:marLeft w:val="0"/>
      <w:marRight w:val="0"/>
      <w:marTop w:val="0"/>
      <w:marBottom w:val="0"/>
      <w:divBdr>
        <w:top w:val="none" w:sz="0" w:space="0" w:color="auto"/>
        <w:left w:val="none" w:sz="0" w:space="0" w:color="auto"/>
        <w:bottom w:val="none" w:sz="0" w:space="0" w:color="auto"/>
        <w:right w:val="none" w:sz="0" w:space="0" w:color="auto"/>
      </w:divBdr>
    </w:div>
    <w:div w:id="1368068098">
      <w:bodyDiv w:val="1"/>
      <w:marLeft w:val="0"/>
      <w:marRight w:val="0"/>
      <w:marTop w:val="0"/>
      <w:marBottom w:val="0"/>
      <w:divBdr>
        <w:top w:val="none" w:sz="0" w:space="0" w:color="auto"/>
        <w:left w:val="none" w:sz="0" w:space="0" w:color="auto"/>
        <w:bottom w:val="none" w:sz="0" w:space="0" w:color="auto"/>
        <w:right w:val="none" w:sz="0" w:space="0" w:color="auto"/>
      </w:divBdr>
    </w:div>
    <w:div w:id="1370685598">
      <w:bodyDiv w:val="1"/>
      <w:marLeft w:val="0"/>
      <w:marRight w:val="0"/>
      <w:marTop w:val="0"/>
      <w:marBottom w:val="0"/>
      <w:divBdr>
        <w:top w:val="none" w:sz="0" w:space="0" w:color="auto"/>
        <w:left w:val="none" w:sz="0" w:space="0" w:color="auto"/>
        <w:bottom w:val="none" w:sz="0" w:space="0" w:color="auto"/>
        <w:right w:val="none" w:sz="0" w:space="0" w:color="auto"/>
      </w:divBdr>
    </w:div>
    <w:div w:id="1386954847">
      <w:bodyDiv w:val="1"/>
      <w:marLeft w:val="0"/>
      <w:marRight w:val="0"/>
      <w:marTop w:val="0"/>
      <w:marBottom w:val="0"/>
      <w:divBdr>
        <w:top w:val="none" w:sz="0" w:space="0" w:color="auto"/>
        <w:left w:val="none" w:sz="0" w:space="0" w:color="auto"/>
        <w:bottom w:val="none" w:sz="0" w:space="0" w:color="auto"/>
        <w:right w:val="none" w:sz="0" w:space="0" w:color="auto"/>
      </w:divBdr>
    </w:div>
    <w:div w:id="1414936280">
      <w:bodyDiv w:val="1"/>
      <w:marLeft w:val="0"/>
      <w:marRight w:val="0"/>
      <w:marTop w:val="0"/>
      <w:marBottom w:val="0"/>
      <w:divBdr>
        <w:top w:val="none" w:sz="0" w:space="0" w:color="auto"/>
        <w:left w:val="none" w:sz="0" w:space="0" w:color="auto"/>
        <w:bottom w:val="none" w:sz="0" w:space="0" w:color="auto"/>
        <w:right w:val="none" w:sz="0" w:space="0" w:color="auto"/>
      </w:divBdr>
    </w:div>
    <w:div w:id="1429352452">
      <w:bodyDiv w:val="1"/>
      <w:marLeft w:val="0"/>
      <w:marRight w:val="0"/>
      <w:marTop w:val="0"/>
      <w:marBottom w:val="0"/>
      <w:divBdr>
        <w:top w:val="none" w:sz="0" w:space="0" w:color="auto"/>
        <w:left w:val="none" w:sz="0" w:space="0" w:color="auto"/>
        <w:bottom w:val="none" w:sz="0" w:space="0" w:color="auto"/>
        <w:right w:val="none" w:sz="0" w:space="0" w:color="auto"/>
      </w:divBdr>
    </w:div>
    <w:div w:id="1446118760">
      <w:bodyDiv w:val="1"/>
      <w:marLeft w:val="0"/>
      <w:marRight w:val="0"/>
      <w:marTop w:val="0"/>
      <w:marBottom w:val="0"/>
      <w:divBdr>
        <w:top w:val="none" w:sz="0" w:space="0" w:color="auto"/>
        <w:left w:val="none" w:sz="0" w:space="0" w:color="auto"/>
        <w:bottom w:val="none" w:sz="0" w:space="0" w:color="auto"/>
        <w:right w:val="none" w:sz="0" w:space="0" w:color="auto"/>
      </w:divBdr>
    </w:div>
    <w:div w:id="1452090913">
      <w:bodyDiv w:val="1"/>
      <w:marLeft w:val="0"/>
      <w:marRight w:val="0"/>
      <w:marTop w:val="0"/>
      <w:marBottom w:val="0"/>
      <w:divBdr>
        <w:top w:val="none" w:sz="0" w:space="0" w:color="auto"/>
        <w:left w:val="none" w:sz="0" w:space="0" w:color="auto"/>
        <w:bottom w:val="none" w:sz="0" w:space="0" w:color="auto"/>
        <w:right w:val="none" w:sz="0" w:space="0" w:color="auto"/>
      </w:divBdr>
    </w:div>
    <w:div w:id="1459493950">
      <w:bodyDiv w:val="1"/>
      <w:marLeft w:val="0"/>
      <w:marRight w:val="0"/>
      <w:marTop w:val="0"/>
      <w:marBottom w:val="0"/>
      <w:divBdr>
        <w:top w:val="none" w:sz="0" w:space="0" w:color="auto"/>
        <w:left w:val="none" w:sz="0" w:space="0" w:color="auto"/>
        <w:bottom w:val="none" w:sz="0" w:space="0" w:color="auto"/>
        <w:right w:val="none" w:sz="0" w:space="0" w:color="auto"/>
      </w:divBdr>
    </w:div>
    <w:div w:id="1463112155">
      <w:bodyDiv w:val="1"/>
      <w:marLeft w:val="0"/>
      <w:marRight w:val="0"/>
      <w:marTop w:val="0"/>
      <w:marBottom w:val="0"/>
      <w:divBdr>
        <w:top w:val="none" w:sz="0" w:space="0" w:color="auto"/>
        <w:left w:val="none" w:sz="0" w:space="0" w:color="auto"/>
        <w:bottom w:val="none" w:sz="0" w:space="0" w:color="auto"/>
        <w:right w:val="none" w:sz="0" w:space="0" w:color="auto"/>
      </w:divBdr>
    </w:div>
    <w:div w:id="1481732074">
      <w:bodyDiv w:val="1"/>
      <w:marLeft w:val="0"/>
      <w:marRight w:val="0"/>
      <w:marTop w:val="0"/>
      <w:marBottom w:val="0"/>
      <w:divBdr>
        <w:top w:val="none" w:sz="0" w:space="0" w:color="auto"/>
        <w:left w:val="none" w:sz="0" w:space="0" w:color="auto"/>
        <w:bottom w:val="none" w:sz="0" w:space="0" w:color="auto"/>
        <w:right w:val="none" w:sz="0" w:space="0" w:color="auto"/>
      </w:divBdr>
    </w:div>
    <w:div w:id="1482499027">
      <w:bodyDiv w:val="1"/>
      <w:marLeft w:val="0"/>
      <w:marRight w:val="0"/>
      <w:marTop w:val="0"/>
      <w:marBottom w:val="0"/>
      <w:divBdr>
        <w:top w:val="none" w:sz="0" w:space="0" w:color="auto"/>
        <w:left w:val="none" w:sz="0" w:space="0" w:color="auto"/>
        <w:bottom w:val="none" w:sz="0" w:space="0" w:color="auto"/>
        <w:right w:val="none" w:sz="0" w:space="0" w:color="auto"/>
      </w:divBdr>
    </w:div>
    <w:div w:id="1484851432">
      <w:bodyDiv w:val="1"/>
      <w:marLeft w:val="0"/>
      <w:marRight w:val="0"/>
      <w:marTop w:val="0"/>
      <w:marBottom w:val="0"/>
      <w:divBdr>
        <w:top w:val="none" w:sz="0" w:space="0" w:color="auto"/>
        <w:left w:val="none" w:sz="0" w:space="0" w:color="auto"/>
        <w:bottom w:val="none" w:sz="0" w:space="0" w:color="auto"/>
        <w:right w:val="none" w:sz="0" w:space="0" w:color="auto"/>
      </w:divBdr>
    </w:div>
    <w:div w:id="1496728252">
      <w:bodyDiv w:val="1"/>
      <w:marLeft w:val="0"/>
      <w:marRight w:val="0"/>
      <w:marTop w:val="0"/>
      <w:marBottom w:val="0"/>
      <w:divBdr>
        <w:top w:val="none" w:sz="0" w:space="0" w:color="auto"/>
        <w:left w:val="none" w:sz="0" w:space="0" w:color="auto"/>
        <w:bottom w:val="none" w:sz="0" w:space="0" w:color="auto"/>
        <w:right w:val="none" w:sz="0" w:space="0" w:color="auto"/>
      </w:divBdr>
    </w:div>
    <w:div w:id="1500923318">
      <w:bodyDiv w:val="1"/>
      <w:marLeft w:val="0"/>
      <w:marRight w:val="0"/>
      <w:marTop w:val="0"/>
      <w:marBottom w:val="0"/>
      <w:divBdr>
        <w:top w:val="none" w:sz="0" w:space="0" w:color="auto"/>
        <w:left w:val="none" w:sz="0" w:space="0" w:color="auto"/>
        <w:bottom w:val="none" w:sz="0" w:space="0" w:color="auto"/>
        <w:right w:val="none" w:sz="0" w:space="0" w:color="auto"/>
      </w:divBdr>
    </w:div>
    <w:div w:id="1507984696">
      <w:bodyDiv w:val="1"/>
      <w:marLeft w:val="0"/>
      <w:marRight w:val="0"/>
      <w:marTop w:val="0"/>
      <w:marBottom w:val="0"/>
      <w:divBdr>
        <w:top w:val="none" w:sz="0" w:space="0" w:color="auto"/>
        <w:left w:val="none" w:sz="0" w:space="0" w:color="auto"/>
        <w:bottom w:val="none" w:sz="0" w:space="0" w:color="auto"/>
        <w:right w:val="none" w:sz="0" w:space="0" w:color="auto"/>
      </w:divBdr>
    </w:div>
    <w:div w:id="1513029691">
      <w:bodyDiv w:val="1"/>
      <w:marLeft w:val="0"/>
      <w:marRight w:val="0"/>
      <w:marTop w:val="0"/>
      <w:marBottom w:val="0"/>
      <w:divBdr>
        <w:top w:val="none" w:sz="0" w:space="0" w:color="auto"/>
        <w:left w:val="none" w:sz="0" w:space="0" w:color="auto"/>
        <w:bottom w:val="none" w:sz="0" w:space="0" w:color="auto"/>
        <w:right w:val="none" w:sz="0" w:space="0" w:color="auto"/>
      </w:divBdr>
    </w:div>
    <w:div w:id="1520389148">
      <w:bodyDiv w:val="1"/>
      <w:marLeft w:val="0"/>
      <w:marRight w:val="0"/>
      <w:marTop w:val="0"/>
      <w:marBottom w:val="0"/>
      <w:divBdr>
        <w:top w:val="none" w:sz="0" w:space="0" w:color="auto"/>
        <w:left w:val="none" w:sz="0" w:space="0" w:color="auto"/>
        <w:bottom w:val="none" w:sz="0" w:space="0" w:color="auto"/>
        <w:right w:val="none" w:sz="0" w:space="0" w:color="auto"/>
      </w:divBdr>
    </w:div>
    <w:div w:id="1532837338">
      <w:bodyDiv w:val="1"/>
      <w:marLeft w:val="0"/>
      <w:marRight w:val="0"/>
      <w:marTop w:val="0"/>
      <w:marBottom w:val="0"/>
      <w:divBdr>
        <w:top w:val="none" w:sz="0" w:space="0" w:color="auto"/>
        <w:left w:val="none" w:sz="0" w:space="0" w:color="auto"/>
        <w:bottom w:val="none" w:sz="0" w:space="0" w:color="auto"/>
        <w:right w:val="none" w:sz="0" w:space="0" w:color="auto"/>
      </w:divBdr>
    </w:div>
    <w:div w:id="1549881653">
      <w:bodyDiv w:val="1"/>
      <w:marLeft w:val="0"/>
      <w:marRight w:val="0"/>
      <w:marTop w:val="0"/>
      <w:marBottom w:val="0"/>
      <w:divBdr>
        <w:top w:val="none" w:sz="0" w:space="0" w:color="auto"/>
        <w:left w:val="none" w:sz="0" w:space="0" w:color="auto"/>
        <w:bottom w:val="none" w:sz="0" w:space="0" w:color="auto"/>
        <w:right w:val="none" w:sz="0" w:space="0" w:color="auto"/>
      </w:divBdr>
    </w:div>
    <w:div w:id="1554078341">
      <w:bodyDiv w:val="1"/>
      <w:marLeft w:val="0"/>
      <w:marRight w:val="0"/>
      <w:marTop w:val="0"/>
      <w:marBottom w:val="0"/>
      <w:divBdr>
        <w:top w:val="none" w:sz="0" w:space="0" w:color="auto"/>
        <w:left w:val="none" w:sz="0" w:space="0" w:color="auto"/>
        <w:bottom w:val="none" w:sz="0" w:space="0" w:color="auto"/>
        <w:right w:val="none" w:sz="0" w:space="0" w:color="auto"/>
      </w:divBdr>
    </w:div>
    <w:div w:id="1566794680">
      <w:bodyDiv w:val="1"/>
      <w:marLeft w:val="0"/>
      <w:marRight w:val="0"/>
      <w:marTop w:val="0"/>
      <w:marBottom w:val="0"/>
      <w:divBdr>
        <w:top w:val="none" w:sz="0" w:space="0" w:color="auto"/>
        <w:left w:val="none" w:sz="0" w:space="0" w:color="auto"/>
        <w:bottom w:val="none" w:sz="0" w:space="0" w:color="auto"/>
        <w:right w:val="none" w:sz="0" w:space="0" w:color="auto"/>
      </w:divBdr>
    </w:div>
    <w:div w:id="1567759905">
      <w:bodyDiv w:val="1"/>
      <w:marLeft w:val="0"/>
      <w:marRight w:val="0"/>
      <w:marTop w:val="0"/>
      <w:marBottom w:val="0"/>
      <w:divBdr>
        <w:top w:val="none" w:sz="0" w:space="0" w:color="auto"/>
        <w:left w:val="none" w:sz="0" w:space="0" w:color="auto"/>
        <w:bottom w:val="none" w:sz="0" w:space="0" w:color="auto"/>
        <w:right w:val="none" w:sz="0" w:space="0" w:color="auto"/>
      </w:divBdr>
    </w:div>
    <w:div w:id="1578317628">
      <w:bodyDiv w:val="1"/>
      <w:marLeft w:val="0"/>
      <w:marRight w:val="0"/>
      <w:marTop w:val="0"/>
      <w:marBottom w:val="0"/>
      <w:divBdr>
        <w:top w:val="none" w:sz="0" w:space="0" w:color="auto"/>
        <w:left w:val="none" w:sz="0" w:space="0" w:color="auto"/>
        <w:bottom w:val="none" w:sz="0" w:space="0" w:color="auto"/>
        <w:right w:val="none" w:sz="0" w:space="0" w:color="auto"/>
      </w:divBdr>
    </w:div>
    <w:div w:id="1598951354">
      <w:bodyDiv w:val="1"/>
      <w:marLeft w:val="0"/>
      <w:marRight w:val="0"/>
      <w:marTop w:val="0"/>
      <w:marBottom w:val="0"/>
      <w:divBdr>
        <w:top w:val="none" w:sz="0" w:space="0" w:color="auto"/>
        <w:left w:val="none" w:sz="0" w:space="0" w:color="auto"/>
        <w:bottom w:val="none" w:sz="0" w:space="0" w:color="auto"/>
        <w:right w:val="none" w:sz="0" w:space="0" w:color="auto"/>
      </w:divBdr>
    </w:div>
    <w:div w:id="1600793522">
      <w:bodyDiv w:val="1"/>
      <w:marLeft w:val="0"/>
      <w:marRight w:val="0"/>
      <w:marTop w:val="0"/>
      <w:marBottom w:val="0"/>
      <w:divBdr>
        <w:top w:val="none" w:sz="0" w:space="0" w:color="auto"/>
        <w:left w:val="none" w:sz="0" w:space="0" w:color="auto"/>
        <w:bottom w:val="none" w:sz="0" w:space="0" w:color="auto"/>
        <w:right w:val="none" w:sz="0" w:space="0" w:color="auto"/>
      </w:divBdr>
    </w:div>
    <w:div w:id="1601571863">
      <w:bodyDiv w:val="1"/>
      <w:marLeft w:val="0"/>
      <w:marRight w:val="0"/>
      <w:marTop w:val="0"/>
      <w:marBottom w:val="0"/>
      <w:divBdr>
        <w:top w:val="none" w:sz="0" w:space="0" w:color="auto"/>
        <w:left w:val="none" w:sz="0" w:space="0" w:color="auto"/>
        <w:bottom w:val="none" w:sz="0" w:space="0" w:color="auto"/>
        <w:right w:val="none" w:sz="0" w:space="0" w:color="auto"/>
      </w:divBdr>
    </w:div>
    <w:div w:id="1612544860">
      <w:bodyDiv w:val="1"/>
      <w:marLeft w:val="0"/>
      <w:marRight w:val="0"/>
      <w:marTop w:val="0"/>
      <w:marBottom w:val="0"/>
      <w:divBdr>
        <w:top w:val="none" w:sz="0" w:space="0" w:color="auto"/>
        <w:left w:val="none" w:sz="0" w:space="0" w:color="auto"/>
        <w:bottom w:val="none" w:sz="0" w:space="0" w:color="auto"/>
        <w:right w:val="none" w:sz="0" w:space="0" w:color="auto"/>
      </w:divBdr>
    </w:div>
    <w:div w:id="1620843149">
      <w:bodyDiv w:val="1"/>
      <w:marLeft w:val="0"/>
      <w:marRight w:val="0"/>
      <w:marTop w:val="0"/>
      <w:marBottom w:val="0"/>
      <w:divBdr>
        <w:top w:val="none" w:sz="0" w:space="0" w:color="auto"/>
        <w:left w:val="none" w:sz="0" w:space="0" w:color="auto"/>
        <w:bottom w:val="none" w:sz="0" w:space="0" w:color="auto"/>
        <w:right w:val="none" w:sz="0" w:space="0" w:color="auto"/>
      </w:divBdr>
    </w:div>
    <w:div w:id="1632587418">
      <w:bodyDiv w:val="1"/>
      <w:marLeft w:val="0"/>
      <w:marRight w:val="0"/>
      <w:marTop w:val="0"/>
      <w:marBottom w:val="0"/>
      <w:divBdr>
        <w:top w:val="none" w:sz="0" w:space="0" w:color="auto"/>
        <w:left w:val="none" w:sz="0" w:space="0" w:color="auto"/>
        <w:bottom w:val="none" w:sz="0" w:space="0" w:color="auto"/>
        <w:right w:val="none" w:sz="0" w:space="0" w:color="auto"/>
      </w:divBdr>
    </w:div>
    <w:div w:id="1641761745">
      <w:bodyDiv w:val="1"/>
      <w:marLeft w:val="0"/>
      <w:marRight w:val="0"/>
      <w:marTop w:val="0"/>
      <w:marBottom w:val="0"/>
      <w:divBdr>
        <w:top w:val="none" w:sz="0" w:space="0" w:color="auto"/>
        <w:left w:val="none" w:sz="0" w:space="0" w:color="auto"/>
        <w:bottom w:val="none" w:sz="0" w:space="0" w:color="auto"/>
        <w:right w:val="none" w:sz="0" w:space="0" w:color="auto"/>
      </w:divBdr>
    </w:div>
    <w:div w:id="1651404964">
      <w:bodyDiv w:val="1"/>
      <w:marLeft w:val="0"/>
      <w:marRight w:val="0"/>
      <w:marTop w:val="0"/>
      <w:marBottom w:val="0"/>
      <w:divBdr>
        <w:top w:val="none" w:sz="0" w:space="0" w:color="auto"/>
        <w:left w:val="none" w:sz="0" w:space="0" w:color="auto"/>
        <w:bottom w:val="none" w:sz="0" w:space="0" w:color="auto"/>
        <w:right w:val="none" w:sz="0" w:space="0" w:color="auto"/>
      </w:divBdr>
    </w:div>
    <w:div w:id="1657799266">
      <w:bodyDiv w:val="1"/>
      <w:marLeft w:val="0"/>
      <w:marRight w:val="0"/>
      <w:marTop w:val="0"/>
      <w:marBottom w:val="0"/>
      <w:divBdr>
        <w:top w:val="none" w:sz="0" w:space="0" w:color="auto"/>
        <w:left w:val="none" w:sz="0" w:space="0" w:color="auto"/>
        <w:bottom w:val="none" w:sz="0" w:space="0" w:color="auto"/>
        <w:right w:val="none" w:sz="0" w:space="0" w:color="auto"/>
      </w:divBdr>
    </w:div>
    <w:div w:id="1698970405">
      <w:bodyDiv w:val="1"/>
      <w:marLeft w:val="0"/>
      <w:marRight w:val="0"/>
      <w:marTop w:val="0"/>
      <w:marBottom w:val="0"/>
      <w:divBdr>
        <w:top w:val="none" w:sz="0" w:space="0" w:color="auto"/>
        <w:left w:val="none" w:sz="0" w:space="0" w:color="auto"/>
        <w:bottom w:val="none" w:sz="0" w:space="0" w:color="auto"/>
        <w:right w:val="none" w:sz="0" w:space="0" w:color="auto"/>
      </w:divBdr>
    </w:div>
    <w:div w:id="1703358803">
      <w:bodyDiv w:val="1"/>
      <w:marLeft w:val="0"/>
      <w:marRight w:val="0"/>
      <w:marTop w:val="0"/>
      <w:marBottom w:val="0"/>
      <w:divBdr>
        <w:top w:val="none" w:sz="0" w:space="0" w:color="auto"/>
        <w:left w:val="none" w:sz="0" w:space="0" w:color="auto"/>
        <w:bottom w:val="none" w:sz="0" w:space="0" w:color="auto"/>
        <w:right w:val="none" w:sz="0" w:space="0" w:color="auto"/>
      </w:divBdr>
    </w:div>
    <w:div w:id="1708485471">
      <w:bodyDiv w:val="1"/>
      <w:marLeft w:val="0"/>
      <w:marRight w:val="0"/>
      <w:marTop w:val="0"/>
      <w:marBottom w:val="0"/>
      <w:divBdr>
        <w:top w:val="none" w:sz="0" w:space="0" w:color="auto"/>
        <w:left w:val="none" w:sz="0" w:space="0" w:color="auto"/>
        <w:bottom w:val="none" w:sz="0" w:space="0" w:color="auto"/>
        <w:right w:val="none" w:sz="0" w:space="0" w:color="auto"/>
      </w:divBdr>
    </w:div>
    <w:div w:id="1725981705">
      <w:bodyDiv w:val="1"/>
      <w:marLeft w:val="0"/>
      <w:marRight w:val="0"/>
      <w:marTop w:val="0"/>
      <w:marBottom w:val="0"/>
      <w:divBdr>
        <w:top w:val="none" w:sz="0" w:space="0" w:color="auto"/>
        <w:left w:val="none" w:sz="0" w:space="0" w:color="auto"/>
        <w:bottom w:val="none" w:sz="0" w:space="0" w:color="auto"/>
        <w:right w:val="none" w:sz="0" w:space="0" w:color="auto"/>
      </w:divBdr>
    </w:div>
    <w:div w:id="1727603029">
      <w:bodyDiv w:val="1"/>
      <w:marLeft w:val="0"/>
      <w:marRight w:val="0"/>
      <w:marTop w:val="0"/>
      <w:marBottom w:val="0"/>
      <w:divBdr>
        <w:top w:val="none" w:sz="0" w:space="0" w:color="auto"/>
        <w:left w:val="none" w:sz="0" w:space="0" w:color="auto"/>
        <w:bottom w:val="none" w:sz="0" w:space="0" w:color="auto"/>
        <w:right w:val="none" w:sz="0" w:space="0" w:color="auto"/>
      </w:divBdr>
    </w:div>
    <w:div w:id="1739326754">
      <w:bodyDiv w:val="1"/>
      <w:marLeft w:val="0"/>
      <w:marRight w:val="0"/>
      <w:marTop w:val="0"/>
      <w:marBottom w:val="0"/>
      <w:divBdr>
        <w:top w:val="none" w:sz="0" w:space="0" w:color="auto"/>
        <w:left w:val="none" w:sz="0" w:space="0" w:color="auto"/>
        <w:bottom w:val="none" w:sz="0" w:space="0" w:color="auto"/>
        <w:right w:val="none" w:sz="0" w:space="0" w:color="auto"/>
      </w:divBdr>
    </w:div>
    <w:div w:id="1742678172">
      <w:bodyDiv w:val="1"/>
      <w:marLeft w:val="0"/>
      <w:marRight w:val="0"/>
      <w:marTop w:val="0"/>
      <w:marBottom w:val="0"/>
      <w:divBdr>
        <w:top w:val="none" w:sz="0" w:space="0" w:color="auto"/>
        <w:left w:val="none" w:sz="0" w:space="0" w:color="auto"/>
        <w:bottom w:val="none" w:sz="0" w:space="0" w:color="auto"/>
        <w:right w:val="none" w:sz="0" w:space="0" w:color="auto"/>
      </w:divBdr>
    </w:div>
    <w:div w:id="1754430508">
      <w:bodyDiv w:val="1"/>
      <w:marLeft w:val="0"/>
      <w:marRight w:val="0"/>
      <w:marTop w:val="0"/>
      <w:marBottom w:val="0"/>
      <w:divBdr>
        <w:top w:val="none" w:sz="0" w:space="0" w:color="auto"/>
        <w:left w:val="none" w:sz="0" w:space="0" w:color="auto"/>
        <w:bottom w:val="none" w:sz="0" w:space="0" w:color="auto"/>
        <w:right w:val="none" w:sz="0" w:space="0" w:color="auto"/>
      </w:divBdr>
    </w:div>
    <w:div w:id="1777869309">
      <w:bodyDiv w:val="1"/>
      <w:marLeft w:val="0"/>
      <w:marRight w:val="0"/>
      <w:marTop w:val="0"/>
      <w:marBottom w:val="0"/>
      <w:divBdr>
        <w:top w:val="none" w:sz="0" w:space="0" w:color="auto"/>
        <w:left w:val="none" w:sz="0" w:space="0" w:color="auto"/>
        <w:bottom w:val="none" w:sz="0" w:space="0" w:color="auto"/>
        <w:right w:val="none" w:sz="0" w:space="0" w:color="auto"/>
      </w:divBdr>
    </w:div>
    <w:div w:id="1778522260">
      <w:bodyDiv w:val="1"/>
      <w:marLeft w:val="0"/>
      <w:marRight w:val="0"/>
      <w:marTop w:val="0"/>
      <w:marBottom w:val="0"/>
      <w:divBdr>
        <w:top w:val="none" w:sz="0" w:space="0" w:color="auto"/>
        <w:left w:val="none" w:sz="0" w:space="0" w:color="auto"/>
        <w:bottom w:val="none" w:sz="0" w:space="0" w:color="auto"/>
        <w:right w:val="none" w:sz="0" w:space="0" w:color="auto"/>
      </w:divBdr>
    </w:div>
    <w:div w:id="1785151819">
      <w:bodyDiv w:val="1"/>
      <w:marLeft w:val="0"/>
      <w:marRight w:val="0"/>
      <w:marTop w:val="0"/>
      <w:marBottom w:val="0"/>
      <w:divBdr>
        <w:top w:val="none" w:sz="0" w:space="0" w:color="auto"/>
        <w:left w:val="none" w:sz="0" w:space="0" w:color="auto"/>
        <w:bottom w:val="none" w:sz="0" w:space="0" w:color="auto"/>
        <w:right w:val="none" w:sz="0" w:space="0" w:color="auto"/>
      </w:divBdr>
    </w:div>
    <w:div w:id="1800294666">
      <w:bodyDiv w:val="1"/>
      <w:marLeft w:val="0"/>
      <w:marRight w:val="0"/>
      <w:marTop w:val="0"/>
      <w:marBottom w:val="0"/>
      <w:divBdr>
        <w:top w:val="none" w:sz="0" w:space="0" w:color="auto"/>
        <w:left w:val="none" w:sz="0" w:space="0" w:color="auto"/>
        <w:bottom w:val="none" w:sz="0" w:space="0" w:color="auto"/>
        <w:right w:val="none" w:sz="0" w:space="0" w:color="auto"/>
      </w:divBdr>
    </w:div>
    <w:div w:id="1806847158">
      <w:bodyDiv w:val="1"/>
      <w:marLeft w:val="0"/>
      <w:marRight w:val="0"/>
      <w:marTop w:val="0"/>
      <w:marBottom w:val="0"/>
      <w:divBdr>
        <w:top w:val="none" w:sz="0" w:space="0" w:color="auto"/>
        <w:left w:val="none" w:sz="0" w:space="0" w:color="auto"/>
        <w:bottom w:val="none" w:sz="0" w:space="0" w:color="auto"/>
        <w:right w:val="none" w:sz="0" w:space="0" w:color="auto"/>
      </w:divBdr>
    </w:div>
    <w:div w:id="1813449491">
      <w:bodyDiv w:val="1"/>
      <w:marLeft w:val="0"/>
      <w:marRight w:val="0"/>
      <w:marTop w:val="0"/>
      <w:marBottom w:val="0"/>
      <w:divBdr>
        <w:top w:val="none" w:sz="0" w:space="0" w:color="auto"/>
        <w:left w:val="none" w:sz="0" w:space="0" w:color="auto"/>
        <w:bottom w:val="none" w:sz="0" w:space="0" w:color="auto"/>
        <w:right w:val="none" w:sz="0" w:space="0" w:color="auto"/>
      </w:divBdr>
    </w:div>
    <w:div w:id="1816216656">
      <w:bodyDiv w:val="1"/>
      <w:marLeft w:val="0"/>
      <w:marRight w:val="0"/>
      <w:marTop w:val="0"/>
      <w:marBottom w:val="0"/>
      <w:divBdr>
        <w:top w:val="none" w:sz="0" w:space="0" w:color="auto"/>
        <w:left w:val="none" w:sz="0" w:space="0" w:color="auto"/>
        <w:bottom w:val="none" w:sz="0" w:space="0" w:color="auto"/>
        <w:right w:val="none" w:sz="0" w:space="0" w:color="auto"/>
      </w:divBdr>
    </w:div>
    <w:div w:id="1819684075">
      <w:bodyDiv w:val="1"/>
      <w:marLeft w:val="0"/>
      <w:marRight w:val="0"/>
      <w:marTop w:val="0"/>
      <w:marBottom w:val="0"/>
      <w:divBdr>
        <w:top w:val="none" w:sz="0" w:space="0" w:color="auto"/>
        <w:left w:val="none" w:sz="0" w:space="0" w:color="auto"/>
        <w:bottom w:val="none" w:sz="0" w:space="0" w:color="auto"/>
        <w:right w:val="none" w:sz="0" w:space="0" w:color="auto"/>
      </w:divBdr>
    </w:div>
    <w:div w:id="1826166416">
      <w:bodyDiv w:val="1"/>
      <w:marLeft w:val="0"/>
      <w:marRight w:val="0"/>
      <w:marTop w:val="0"/>
      <w:marBottom w:val="0"/>
      <w:divBdr>
        <w:top w:val="none" w:sz="0" w:space="0" w:color="auto"/>
        <w:left w:val="none" w:sz="0" w:space="0" w:color="auto"/>
        <w:bottom w:val="none" w:sz="0" w:space="0" w:color="auto"/>
        <w:right w:val="none" w:sz="0" w:space="0" w:color="auto"/>
      </w:divBdr>
    </w:div>
    <w:div w:id="1843543896">
      <w:bodyDiv w:val="1"/>
      <w:marLeft w:val="0"/>
      <w:marRight w:val="0"/>
      <w:marTop w:val="0"/>
      <w:marBottom w:val="0"/>
      <w:divBdr>
        <w:top w:val="none" w:sz="0" w:space="0" w:color="auto"/>
        <w:left w:val="none" w:sz="0" w:space="0" w:color="auto"/>
        <w:bottom w:val="none" w:sz="0" w:space="0" w:color="auto"/>
        <w:right w:val="none" w:sz="0" w:space="0" w:color="auto"/>
      </w:divBdr>
    </w:div>
    <w:div w:id="1845050198">
      <w:bodyDiv w:val="1"/>
      <w:marLeft w:val="0"/>
      <w:marRight w:val="0"/>
      <w:marTop w:val="0"/>
      <w:marBottom w:val="0"/>
      <w:divBdr>
        <w:top w:val="none" w:sz="0" w:space="0" w:color="auto"/>
        <w:left w:val="none" w:sz="0" w:space="0" w:color="auto"/>
        <w:bottom w:val="none" w:sz="0" w:space="0" w:color="auto"/>
        <w:right w:val="none" w:sz="0" w:space="0" w:color="auto"/>
      </w:divBdr>
    </w:div>
    <w:div w:id="1856843206">
      <w:bodyDiv w:val="1"/>
      <w:marLeft w:val="0"/>
      <w:marRight w:val="0"/>
      <w:marTop w:val="0"/>
      <w:marBottom w:val="0"/>
      <w:divBdr>
        <w:top w:val="none" w:sz="0" w:space="0" w:color="auto"/>
        <w:left w:val="none" w:sz="0" w:space="0" w:color="auto"/>
        <w:bottom w:val="none" w:sz="0" w:space="0" w:color="auto"/>
        <w:right w:val="none" w:sz="0" w:space="0" w:color="auto"/>
      </w:divBdr>
    </w:div>
    <w:div w:id="1860391751">
      <w:bodyDiv w:val="1"/>
      <w:marLeft w:val="0"/>
      <w:marRight w:val="0"/>
      <w:marTop w:val="0"/>
      <w:marBottom w:val="0"/>
      <w:divBdr>
        <w:top w:val="none" w:sz="0" w:space="0" w:color="auto"/>
        <w:left w:val="none" w:sz="0" w:space="0" w:color="auto"/>
        <w:bottom w:val="none" w:sz="0" w:space="0" w:color="auto"/>
        <w:right w:val="none" w:sz="0" w:space="0" w:color="auto"/>
      </w:divBdr>
    </w:div>
    <w:div w:id="1863784779">
      <w:bodyDiv w:val="1"/>
      <w:marLeft w:val="0"/>
      <w:marRight w:val="0"/>
      <w:marTop w:val="0"/>
      <w:marBottom w:val="0"/>
      <w:divBdr>
        <w:top w:val="none" w:sz="0" w:space="0" w:color="auto"/>
        <w:left w:val="none" w:sz="0" w:space="0" w:color="auto"/>
        <w:bottom w:val="none" w:sz="0" w:space="0" w:color="auto"/>
        <w:right w:val="none" w:sz="0" w:space="0" w:color="auto"/>
      </w:divBdr>
    </w:div>
    <w:div w:id="1877311173">
      <w:bodyDiv w:val="1"/>
      <w:marLeft w:val="0"/>
      <w:marRight w:val="0"/>
      <w:marTop w:val="0"/>
      <w:marBottom w:val="0"/>
      <w:divBdr>
        <w:top w:val="none" w:sz="0" w:space="0" w:color="auto"/>
        <w:left w:val="none" w:sz="0" w:space="0" w:color="auto"/>
        <w:bottom w:val="none" w:sz="0" w:space="0" w:color="auto"/>
        <w:right w:val="none" w:sz="0" w:space="0" w:color="auto"/>
      </w:divBdr>
    </w:div>
    <w:div w:id="1878395243">
      <w:bodyDiv w:val="1"/>
      <w:marLeft w:val="0"/>
      <w:marRight w:val="0"/>
      <w:marTop w:val="0"/>
      <w:marBottom w:val="0"/>
      <w:divBdr>
        <w:top w:val="none" w:sz="0" w:space="0" w:color="auto"/>
        <w:left w:val="none" w:sz="0" w:space="0" w:color="auto"/>
        <w:bottom w:val="none" w:sz="0" w:space="0" w:color="auto"/>
        <w:right w:val="none" w:sz="0" w:space="0" w:color="auto"/>
      </w:divBdr>
    </w:div>
    <w:div w:id="1886327591">
      <w:bodyDiv w:val="1"/>
      <w:marLeft w:val="0"/>
      <w:marRight w:val="0"/>
      <w:marTop w:val="0"/>
      <w:marBottom w:val="0"/>
      <w:divBdr>
        <w:top w:val="none" w:sz="0" w:space="0" w:color="auto"/>
        <w:left w:val="none" w:sz="0" w:space="0" w:color="auto"/>
        <w:bottom w:val="none" w:sz="0" w:space="0" w:color="auto"/>
        <w:right w:val="none" w:sz="0" w:space="0" w:color="auto"/>
      </w:divBdr>
    </w:div>
    <w:div w:id="1894777425">
      <w:bodyDiv w:val="1"/>
      <w:marLeft w:val="0"/>
      <w:marRight w:val="0"/>
      <w:marTop w:val="0"/>
      <w:marBottom w:val="0"/>
      <w:divBdr>
        <w:top w:val="none" w:sz="0" w:space="0" w:color="auto"/>
        <w:left w:val="none" w:sz="0" w:space="0" w:color="auto"/>
        <w:bottom w:val="none" w:sz="0" w:space="0" w:color="auto"/>
        <w:right w:val="none" w:sz="0" w:space="0" w:color="auto"/>
      </w:divBdr>
    </w:div>
    <w:div w:id="1899778037">
      <w:bodyDiv w:val="1"/>
      <w:marLeft w:val="0"/>
      <w:marRight w:val="0"/>
      <w:marTop w:val="0"/>
      <w:marBottom w:val="0"/>
      <w:divBdr>
        <w:top w:val="none" w:sz="0" w:space="0" w:color="auto"/>
        <w:left w:val="none" w:sz="0" w:space="0" w:color="auto"/>
        <w:bottom w:val="none" w:sz="0" w:space="0" w:color="auto"/>
        <w:right w:val="none" w:sz="0" w:space="0" w:color="auto"/>
      </w:divBdr>
    </w:div>
    <w:div w:id="1902399742">
      <w:bodyDiv w:val="1"/>
      <w:marLeft w:val="0"/>
      <w:marRight w:val="0"/>
      <w:marTop w:val="0"/>
      <w:marBottom w:val="0"/>
      <w:divBdr>
        <w:top w:val="none" w:sz="0" w:space="0" w:color="auto"/>
        <w:left w:val="none" w:sz="0" w:space="0" w:color="auto"/>
        <w:bottom w:val="none" w:sz="0" w:space="0" w:color="auto"/>
        <w:right w:val="none" w:sz="0" w:space="0" w:color="auto"/>
      </w:divBdr>
    </w:div>
    <w:div w:id="1919828312">
      <w:bodyDiv w:val="1"/>
      <w:marLeft w:val="0"/>
      <w:marRight w:val="0"/>
      <w:marTop w:val="0"/>
      <w:marBottom w:val="0"/>
      <w:divBdr>
        <w:top w:val="none" w:sz="0" w:space="0" w:color="auto"/>
        <w:left w:val="none" w:sz="0" w:space="0" w:color="auto"/>
        <w:bottom w:val="none" w:sz="0" w:space="0" w:color="auto"/>
        <w:right w:val="none" w:sz="0" w:space="0" w:color="auto"/>
      </w:divBdr>
    </w:div>
    <w:div w:id="1951083127">
      <w:bodyDiv w:val="1"/>
      <w:marLeft w:val="0"/>
      <w:marRight w:val="0"/>
      <w:marTop w:val="0"/>
      <w:marBottom w:val="0"/>
      <w:divBdr>
        <w:top w:val="none" w:sz="0" w:space="0" w:color="auto"/>
        <w:left w:val="none" w:sz="0" w:space="0" w:color="auto"/>
        <w:bottom w:val="none" w:sz="0" w:space="0" w:color="auto"/>
        <w:right w:val="none" w:sz="0" w:space="0" w:color="auto"/>
      </w:divBdr>
    </w:div>
    <w:div w:id="1959069575">
      <w:bodyDiv w:val="1"/>
      <w:marLeft w:val="0"/>
      <w:marRight w:val="0"/>
      <w:marTop w:val="0"/>
      <w:marBottom w:val="0"/>
      <w:divBdr>
        <w:top w:val="none" w:sz="0" w:space="0" w:color="auto"/>
        <w:left w:val="none" w:sz="0" w:space="0" w:color="auto"/>
        <w:bottom w:val="none" w:sz="0" w:space="0" w:color="auto"/>
        <w:right w:val="none" w:sz="0" w:space="0" w:color="auto"/>
      </w:divBdr>
    </w:div>
    <w:div w:id="1985424326">
      <w:bodyDiv w:val="1"/>
      <w:marLeft w:val="0"/>
      <w:marRight w:val="0"/>
      <w:marTop w:val="0"/>
      <w:marBottom w:val="0"/>
      <w:divBdr>
        <w:top w:val="none" w:sz="0" w:space="0" w:color="auto"/>
        <w:left w:val="none" w:sz="0" w:space="0" w:color="auto"/>
        <w:bottom w:val="none" w:sz="0" w:space="0" w:color="auto"/>
        <w:right w:val="none" w:sz="0" w:space="0" w:color="auto"/>
      </w:divBdr>
    </w:div>
    <w:div w:id="1987513201">
      <w:bodyDiv w:val="1"/>
      <w:marLeft w:val="0"/>
      <w:marRight w:val="0"/>
      <w:marTop w:val="0"/>
      <w:marBottom w:val="0"/>
      <w:divBdr>
        <w:top w:val="none" w:sz="0" w:space="0" w:color="auto"/>
        <w:left w:val="none" w:sz="0" w:space="0" w:color="auto"/>
        <w:bottom w:val="none" w:sz="0" w:space="0" w:color="auto"/>
        <w:right w:val="none" w:sz="0" w:space="0" w:color="auto"/>
      </w:divBdr>
    </w:div>
    <w:div w:id="1993949122">
      <w:bodyDiv w:val="1"/>
      <w:marLeft w:val="0"/>
      <w:marRight w:val="0"/>
      <w:marTop w:val="0"/>
      <w:marBottom w:val="0"/>
      <w:divBdr>
        <w:top w:val="none" w:sz="0" w:space="0" w:color="auto"/>
        <w:left w:val="none" w:sz="0" w:space="0" w:color="auto"/>
        <w:bottom w:val="none" w:sz="0" w:space="0" w:color="auto"/>
        <w:right w:val="none" w:sz="0" w:space="0" w:color="auto"/>
      </w:divBdr>
    </w:div>
    <w:div w:id="1997612976">
      <w:bodyDiv w:val="1"/>
      <w:marLeft w:val="0"/>
      <w:marRight w:val="0"/>
      <w:marTop w:val="0"/>
      <w:marBottom w:val="0"/>
      <w:divBdr>
        <w:top w:val="none" w:sz="0" w:space="0" w:color="auto"/>
        <w:left w:val="none" w:sz="0" w:space="0" w:color="auto"/>
        <w:bottom w:val="none" w:sz="0" w:space="0" w:color="auto"/>
        <w:right w:val="none" w:sz="0" w:space="0" w:color="auto"/>
      </w:divBdr>
    </w:div>
    <w:div w:id="2001352459">
      <w:bodyDiv w:val="1"/>
      <w:marLeft w:val="0"/>
      <w:marRight w:val="0"/>
      <w:marTop w:val="0"/>
      <w:marBottom w:val="0"/>
      <w:divBdr>
        <w:top w:val="none" w:sz="0" w:space="0" w:color="auto"/>
        <w:left w:val="none" w:sz="0" w:space="0" w:color="auto"/>
        <w:bottom w:val="none" w:sz="0" w:space="0" w:color="auto"/>
        <w:right w:val="none" w:sz="0" w:space="0" w:color="auto"/>
      </w:divBdr>
    </w:div>
    <w:div w:id="2010869784">
      <w:bodyDiv w:val="1"/>
      <w:marLeft w:val="0"/>
      <w:marRight w:val="0"/>
      <w:marTop w:val="0"/>
      <w:marBottom w:val="0"/>
      <w:divBdr>
        <w:top w:val="none" w:sz="0" w:space="0" w:color="auto"/>
        <w:left w:val="none" w:sz="0" w:space="0" w:color="auto"/>
        <w:bottom w:val="none" w:sz="0" w:space="0" w:color="auto"/>
        <w:right w:val="none" w:sz="0" w:space="0" w:color="auto"/>
      </w:divBdr>
    </w:div>
    <w:div w:id="2023583691">
      <w:bodyDiv w:val="1"/>
      <w:marLeft w:val="0"/>
      <w:marRight w:val="0"/>
      <w:marTop w:val="0"/>
      <w:marBottom w:val="0"/>
      <w:divBdr>
        <w:top w:val="none" w:sz="0" w:space="0" w:color="auto"/>
        <w:left w:val="none" w:sz="0" w:space="0" w:color="auto"/>
        <w:bottom w:val="none" w:sz="0" w:space="0" w:color="auto"/>
        <w:right w:val="none" w:sz="0" w:space="0" w:color="auto"/>
      </w:divBdr>
    </w:div>
    <w:div w:id="2029210490">
      <w:bodyDiv w:val="1"/>
      <w:marLeft w:val="0"/>
      <w:marRight w:val="0"/>
      <w:marTop w:val="0"/>
      <w:marBottom w:val="0"/>
      <w:divBdr>
        <w:top w:val="none" w:sz="0" w:space="0" w:color="auto"/>
        <w:left w:val="none" w:sz="0" w:space="0" w:color="auto"/>
        <w:bottom w:val="none" w:sz="0" w:space="0" w:color="auto"/>
        <w:right w:val="none" w:sz="0" w:space="0" w:color="auto"/>
      </w:divBdr>
    </w:div>
    <w:div w:id="2034726637">
      <w:bodyDiv w:val="1"/>
      <w:marLeft w:val="0"/>
      <w:marRight w:val="0"/>
      <w:marTop w:val="0"/>
      <w:marBottom w:val="0"/>
      <w:divBdr>
        <w:top w:val="none" w:sz="0" w:space="0" w:color="auto"/>
        <w:left w:val="none" w:sz="0" w:space="0" w:color="auto"/>
        <w:bottom w:val="none" w:sz="0" w:space="0" w:color="auto"/>
        <w:right w:val="none" w:sz="0" w:space="0" w:color="auto"/>
      </w:divBdr>
    </w:div>
    <w:div w:id="2041125195">
      <w:bodyDiv w:val="1"/>
      <w:marLeft w:val="0"/>
      <w:marRight w:val="0"/>
      <w:marTop w:val="0"/>
      <w:marBottom w:val="0"/>
      <w:divBdr>
        <w:top w:val="none" w:sz="0" w:space="0" w:color="auto"/>
        <w:left w:val="none" w:sz="0" w:space="0" w:color="auto"/>
        <w:bottom w:val="none" w:sz="0" w:space="0" w:color="auto"/>
        <w:right w:val="none" w:sz="0" w:space="0" w:color="auto"/>
      </w:divBdr>
    </w:div>
    <w:div w:id="2047483047">
      <w:bodyDiv w:val="1"/>
      <w:marLeft w:val="0"/>
      <w:marRight w:val="0"/>
      <w:marTop w:val="0"/>
      <w:marBottom w:val="0"/>
      <w:divBdr>
        <w:top w:val="none" w:sz="0" w:space="0" w:color="auto"/>
        <w:left w:val="none" w:sz="0" w:space="0" w:color="auto"/>
        <w:bottom w:val="none" w:sz="0" w:space="0" w:color="auto"/>
        <w:right w:val="none" w:sz="0" w:space="0" w:color="auto"/>
      </w:divBdr>
    </w:div>
    <w:div w:id="2049646294">
      <w:bodyDiv w:val="1"/>
      <w:marLeft w:val="0"/>
      <w:marRight w:val="0"/>
      <w:marTop w:val="0"/>
      <w:marBottom w:val="0"/>
      <w:divBdr>
        <w:top w:val="none" w:sz="0" w:space="0" w:color="auto"/>
        <w:left w:val="none" w:sz="0" w:space="0" w:color="auto"/>
        <w:bottom w:val="none" w:sz="0" w:space="0" w:color="auto"/>
        <w:right w:val="none" w:sz="0" w:space="0" w:color="auto"/>
      </w:divBdr>
    </w:div>
    <w:div w:id="2054771894">
      <w:bodyDiv w:val="1"/>
      <w:marLeft w:val="0"/>
      <w:marRight w:val="0"/>
      <w:marTop w:val="0"/>
      <w:marBottom w:val="0"/>
      <w:divBdr>
        <w:top w:val="none" w:sz="0" w:space="0" w:color="auto"/>
        <w:left w:val="none" w:sz="0" w:space="0" w:color="auto"/>
        <w:bottom w:val="none" w:sz="0" w:space="0" w:color="auto"/>
        <w:right w:val="none" w:sz="0" w:space="0" w:color="auto"/>
      </w:divBdr>
    </w:div>
    <w:div w:id="2057075749">
      <w:bodyDiv w:val="1"/>
      <w:marLeft w:val="0"/>
      <w:marRight w:val="0"/>
      <w:marTop w:val="0"/>
      <w:marBottom w:val="0"/>
      <w:divBdr>
        <w:top w:val="none" w:sz="0" w:space="0" w:color="auto"/>
        <w:left w:val="none" w:sz="0" w:space="0" w:color="auto"/>
        <w:bottom w:val="none" w:sz="0" w:space="0" w:color="auto"/>
        <w:right w:val="none" w:sz="0" w:space="0" w:color="auto"/>
      </w:divBdr>
    </w:div>
    <w:div w:id="2064215014">
      <w:bodyDiv w:val="1"/>
      <w:marLeft w:val="0"/>
      <w:marRight w:val="0"/>
      <w:marTop w:val="0"/>
      <w:marBottom w:val="0"/>
      <w:divBdr>
        <w:top w:val="none" w:sz="0" w:space="0" w:color="auto"/>
        <w:left w:val="none" w:sz="0" w:space="0" w:color="auto"/>
        <w:bottom w:val="none" w:sz="0" w:space="0" w:color="auto"/>
        <w:right w:val="none" w:sz="0" w:space="0" w:color="auto"/>
      </w:divBdr>
    </w:div>
    <w:div w:id="2070183159">
      <w:bodyDiv w:val="1"/>
      <w:marLeft w:val="0"/>
      <w:marRight w:val="0"/>
      <w:marTop w:val="0"/>
      <w:marBottom w:val="0"/>
      <w:divBdr>
        <w:top w:val="none" w:sz="0" w:space="0" w:color="auto"/>
        <w:left w:val="none" w:sz="0" w:space="0" w:color="auto"/>
        <w:bottom w:val="none" w:sz="0" w:space="0" w:color="auto"/>
        <w:right w:val="none" w:sz="0" w:space="0" w:color="auto"/>
      </w:divBdr>
    </w:div>
    <w:div w:id="2070493695">
      <w:bodyDiv w:val="1"/>
      <w:marLeft w:val="0"/>
      <w:marRight w:val="0"/>
      <w:marTop w:val="0"/>
      <w:marBottom w:val="0"/>
      <w:divBdr>
        <w:top w:val="none" w:sz="0" w:space="0" w:color="auto"/>
        <w:left w:val="none" w:sz="0" w:space="0" w:color="auto"/>
        <w:bottom w:val="none" w:sz="0" w:space="0" w:color="auto"/>
        <w:right w:val="none" w:sz="0" w:space="0" w:color="auto"/>
      </w:divBdr>
    </w:div>
    <w:div w:id="2085832772">
      <w:bodyDiv w:val="1"/>
      <w:marLeft w:val="0"/>
      <w:marRight w:val="0"/>
      <w:marTop w:val="0"/>
      <w:marBottom w:val="0"/>
      <w:divBdr>
        <w:top w:val="none" w:sz="0" w:space="0" w:color="auto"/>
        <w:left w:val="none" w:sz="0" w:space="0" w:color="auto"/>
        <w:bottom w:val="none" w:sz="0" w:space="0" w:color="auto"/>
        <w:right w:val="none" w:sz="0" w:space="0" w:color="auto"/>
      </w:divBdr>
    </w:div>
    <w:div w:id="2088647607">
      <w:bodyDiv w:val="1"/>
      <w:marLeft w:val="0"/>
      <w:marRight w:val="0"/>
      <w:marTop w:val="0"/>
      <w:marBottom w:val="0"/>
      <w:divBdr>
        <w:top w:val="none" w:sz="0" w:space="0" w:color="auto"/>
        <w:left w:val="none" w:sz="0" w:space="0" w:color="auto"/>
        <w:bottom w:val="none" w:sz="0" w:space="0" w:color="auto"/>
        <w:right w:val="none" w:sz="0" w:space="0" w:color="auto"/>
      </w:divBdr>
    </w:div>
    <w:div w:id="2092265185">
      <w:bodyDiv w:val="1"/>
      <w:marLeft w:val="0"/>
      <w:marRight w:val="0"/>
      <w:marTop w:val="0"/>
      <w:marBottom w:val="0"/>
      <w:divBdr>
        <w:top w:val="none" w:sz="0" w:space="0" w:color="auto"/>
        <w:left w:val="none" w:sz="0" w:space="0" w:color="auto"/>
        <w:bottom w:val="none" w:sz="0" w:space="0" w:color="auto"/>
        <w:right w:val="none" w:sz="0" w:space="0" w:color="auto"/>
      </w:divBdr>
    </w:div>
    <w:div w:id="2094937806">
      <w:bodyDiv w:val="1"/>
      <w:marLeft w:val="0"/>
      <w:marRight w:val="0"/>
      <w:marTop w:val="0"/>
      <w:marBottom w:val="0"/>
      <w:divBdr>
        <w:top w:val="none" w:sz="0" w:space="0" w:color="auto"/>
        <w:left w:val="none" w:sz="0" w:space="0" w:color="auto"/>
        <w:bottom w:val="none" w:sz="0" w:space="0" w:color="auto"/>
        <w:right w:val="none" w:sz="0" w:space="0" w:color="auto"/>
      </w:divBdr>
    </w:div>
    <w:div w:id="2102987039">
      <w:bodyDiv w:val="1"/>
      <w:marLeft w:val="0"/>
      <w:marRight w:val="0"/>
      <w:marTop w:val="0"/>
      <w:marBottom w:val="0"/>
      <w:divBdr>
        <w:top w:val="none" w:sz="0" w:space="0" w:color="auto"/>
        <w:left w:val="none" w:sz="0" w:space="0" w:color="auto"/>
        <w:bottom w:val="none" w:sz="0" w:space="0" w:color="auto"/>
        <w:right w:val="none" w:sz="0" w:space="0" w:color="auto"/>
      </w:divBdr>
    </w:div>
    <w:div w:id="2111002232">
      <w:bodyDiv w:val="1"/>
      <w:marLeft w:val="0"/>
      <w:marRight w:val="0"/>
      <w:marTop w:val="0"/>
      <w:marBottom w:val="0"/>
      <w:divBdr>
        <w:top w:val="none" w:sz="0" w:space="0" w:color="auto"/>
        <w:left w:val="none" w:sz="0" w:space="0" w:color="auto"/>
        <w:bottom w:val="none" w:sz="0" w:space="0" w:color="auto"/>
        <w:right w:val="none" w:sz="0" w:space="0" w:color="auto"/>
      </w:divBdr>
    </w:div>
    <w:div w:id="2113085719">
      <w:bodyDiv w:val="1"/>
      <w:marLeft w:val="0"/>
      <w:marRight w:val="0"/>
      <w:marTop w:val="0"/>
      <w:marBottom w:val="0"/>
      <w:divBdr>
        <w:top w:val="none" w:sz="0" w:space="0" w:color="auto"/>
        <w:left w:val="none" w:sz="0" w:space="0" w:color="auto"/>
        <w:bottom w:val="none" w:sz="0" w:space="0" w:color="auto"/>
        <w:right w:val="none" w:sz="0" w:space="0" w:color="auto"/>
      </w:divBdr>
    </w:div>
    <w:div w:id="2120947865">
      <w:bodyDiv w:val="1"/>
      <w:marLeft w:val="0"/>
      <w:marRight w:val="0"/>
      <w:marTop w:val="0"/>
      <w:marBottom w:val="0"/>
      <w:divBdr>
        <w:top w:val="none" w:sz="0" w:space="0" w:color="auto"/>
        <w:left w:val="none" w:sz="0" w:space="0" w:color="auto"/>
        <w:bottom w:val="none" w:sz="0" w:space="0" w:color="auto"/>
        <w:right w:val="none" w:sz="0" w:space="0" w:color="auto"/>
      </w:divBdr>
    </w:div>
    <w:div w:id="2133092765">
      <w:bodyDiv w:val="1"/>
      <w:marLeft w:val="0"/>
      <w:marRight w:val="0"/>
      <w:marTop w:val="0"/>
      <w:marBottom w:val="0"/>
      <w:divBdr>
        <w:top w:val="none" w:sz="0" w:space="0" w:color="auto"/>
        <w:left w:val="none" w:sz="0" w:space="0" w:color="auto"/>
        <w:bottom w:val="none" w:sz="0" w:space="0" w:color="auto"/>
        <w:right w:val="none" w:sz="0" w:space="0" w:color="auto"/>
      </w:divBdr>
    </w:div>
    <w:div w:id="2133789230">
      <w:bodyDiv w:val="1"/>
      <w:marLeft w:val="0"/>
      <w:marRight w:val="0"/>
      <w:marTop w:val="0"/>
      <w:marBottom w:val="0"/>
      <w:divBdr>
        <w:top w:val="none" w:sz="0" w:space="0" w:color="auto"/>
        <w:left w:val="none" w:sz="0" w:space="0" w:color="auto"/>
        <w:bottom w:val="none" w:sz="0" w:space="0" w:color="auto"/>
        <w:right w:val="none" w:sz="0" w:space="0" w:color="auto"/>
      </w:divBdr>
    </w:div>
    <w:div w:id="2136019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FEEEAA0340694478874C281026A242A" ma:contentTypeVersion="13" ma:contentTypeDescription="Create a new document." ma:contentTypeScope="" ma:versionID="1394bc5202a50afa5822ee4ec6599331">
  <xsd:schema xmlns:xsd="http://www.w3.org/2001/XMLSchema" xmlns:xs="http://www.w3.org/2001/XMLSchema" xmlns:p="http://schemas.microsoft.com/office/2006/metadata/properties" xmlns:ns3="bd7a26f8-a123-4fc0-b89f-371a4e958d21" xmlns:ns4="ca34e1c9-9227-44f2-9efe-a7c5d0325cb5" targetNamespace="http://schemas.microsoft.com/office/2006/metadata/properties" ma:root="true" ma:fieldsID="002c29b03d4ffcaa9b5ff4fd004c6932" ns3:_="" ns4:_="">
    <xsd:import namespace="bd7a26f8-a123-4fc0-b89f-371a4e958d21"/>
    <xsd:import namespace="ca34e1c9-9227-44f2-9efe-a7c5d0325cb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7a26f8-a123-4fc0-b89f-371a4e958d2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34e1c9-9227-44f2-9efe-a7c5d0325cb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dou</b:Tag>
    <b:SourceType>InternetSite</b:SourceType>
    <b:Guid>{C161C106-CA50-42AB-94B5-BA6E312384F4}</b:Guid>
    <b:Author>
      <b:Author>
        <b:NameList>
          <b:Person>
            <b:Last>doubleoctopus</b:Last>
          </b:Person>
        </b:NameList>
      </b:Author>
    </b:Author>
    <b:Title>DEMILITARIZED ZONE (DMZ)</b:Title>
    <b:InternetSiteTitle>doubleoctopus</b:InternetSiteTitle>
    <b:URL>https://doubleoctopus.com/security-wiki/network-architecture/demilitarized-zone/#:~:text=A%20DMZ%2C%20short%20for%20demilitarized,isolated%20form%20the%20external%20network.</b:URL>
    <b:RefOrder>2</b:RefOrder>
  </b:Source>
  <b:Source>
    <b:Tag>SSH</b:Tag>
    <b:SourceType>InternetSite</b:SourceType>
    <b:Guid>{5EDCE032-E16D-4888-BE80-FD11A70FA999}</b:Guid>
    <b:Author>
      <b:Author>
        <b:NameList>
          <b:Person>
            <b:Last>ssh.com</b:Last>
          </b:Person>
        </b:NameList>
      </b:Author>
    </b:Author>
    <b:Title>What is SSH Public Key authentication?</b:Title>
    <b:InternetSiteTitle>ssh</b:InternetSiteTitle>
    <b:URL>http://www.ssh.com/academy/ssh/public-key-authentication</b:URL>
    <b:RefOrder>3</b:RefOrder>
  </b:Source>
  <b:Source>
    <b:Tag>NIST</b:Tag>
    <b:SourceType>InternetSite</b:SourceType>
    <b:Guid>{84617FF4-E48E-47FE-BE60-DEA44CF7E425}</b:Guid>
    <b:Author>
      <b:Author>
        <b:NameList>
          <b:Person>
            <b:Last>Tatu Ylonen</b:Last>
            <b:First>Paul</b:First>
            <b:Middle>Turner, Karen Scarfone, Murugiah P. Souppaya</b:Middle>
          </b:Person>
        </b:NameList>
      </b:Author>
    </b:Author>
    <b:Title>Security of Interactive and Automated Access Management Using Secure Shell (SSH)</b:Title>
    <b:InternetSiteTitle>NIST</b:InternetSiteTitle>
    <b:Year>2015</b:Year>
    <b:Month>10</b:Month>
    <b:Day>15</b:Day>
    <b:URL>https://www.nist.gov/publications/security-interactive-and-automated-access-management-using-secure-shell-ssh</b:URL>
    <b:RefOrder>4</b:RefOrder>
  </b:Source>
  <b:Source>
    <b:Tag>pluralsight</b:Tag>
    <b:SourceType>InternetSite</b:SourceType>
    <b:Guid>{2C89F540-2904-4569-BC32-7C863D10B96F}</b:Guid>
    <b:Author>
      <b:Author>
        <b:NameList>
          <b:Person>
            <b:Last>Wilkins</b:Last>
            <b:First>Sean</b:First>
          </b:Person>
        </b:NameList>
      </b:Author>
    </b:Author>
    <b:Title>Stateful Firewall Fundamentals: A Better, Easier, More Secure Firewall</b:Title>
    <b:InternetSiteTitle>pluralsight</b:InternetSiteTitle>
    <b:Year>2013</b:Year>
    <b:Month>1</b:Month>
    <b:Day>9</b:Day>
    <b:URL>https://www.pluralsight.com/blog/it-ops/stateful-firewall-fundamentals#:~:text=A%20stateful%20firewall%20is%20a,and%20data%20packets%20in%20isolation.</b:URL>
    <b:RefOrder>5</b:RefOrder>
  </b:Source>
  <b:Source>
    <b:Tag>DNS</b:Tag>
    <b:SourceType>InternetSite</b:SourceType>
    <b:Guid>{BC08357F-6037-4454-AEBF-7D5C17FC90AF}</b:Guid>
    <b:Author>
      <b:Author>
        <b:NameList>
          <b:Person>
            <b:Last>Burke</b:Last>
            <b:First>John</b:First>
          </b:Person>
        </b:NameList>
      </b:Author>
    </b:Author>
    <b:Title>domain name system (DNS)</b:Title>
    <b:InternetSiteTitle>searchnetworking</b:InternetSiteTitle>
    <b:Year>2019</b:Year>
    <b:Month>7</b:Month>
    <b:URL>https://searchnetworking.techtarget.com/definition/domain-name-system#:~:text=The%20domain%20name%20system%20(DNS,uses%20to%20locate%20a%20website.</b:URL>
    <b:RefOrder>6</b:RefOrder>
  </b:Source>
  <b:Source>
    <b:Tag>Eric</b:Tag>
    <b:SourceType>InternetSite</b:SourceType>
    <b:Guid>{9B6C186A-6928-4546-8848-EE25404228E6}</b:Guid>
    <b:Author>
      <b:Author>
        <b:NameList>
          <b:Person>
            <b:Last>Crist</b:Last>
            <b:First>Eric</b:First>
            <b:Middle>F</b:Middle>
          </b:Person>
        </b:NameList>
      </b:Author>
    </b:Author>
    <b:Title>Multi-Factor Authentication with OpenVPN | Community Edition</b:Title>
    <b:InternetSiteTitle>openvpn</b:InternetSiteTitle>
    <b:URL>https://openvpn.net/multi-factor-authentication-with-openvpn-community-edition/</b:URL>
    <b:RefOrder>9</b:RefOrder>
  </b:Source>
  <b:Source>
    <b:Tag>CIO16</b:Tag>
    <b:SourceType>InternetSite</b:SourceType>
    <b:Guid>{E4EC237D-B6FF-42D8-94A2-EAA9CB54D03A}</b:Guid>
    <b:Author>
      <b:Author>
        <b:Corporate>CIOReview</b:Corporate>
      </b:Author>
    </b:Author>
    <b:Title>How to Secure a Network from DHCP Attacks</b:Title>
    <b:InternetSiteTitle>cioreview</b:InternetSiteTitle>
    <b:Year>2016</b:Year>
    <b:Month>8</b:Month>
    <b:Day>3</b:Day>
    <b:URL>https://www.cioreview.com/news/how-to-secure-a-network-from-dhcp-attacks-nid-15482-cid-21.html#:~:text=DHCP%20Attacks%20and%20Security&amp;text=Since%20DHCP%20is%20a%20protocol,user%2C%20compromising%20the%20network's%20security.</b:URL>
    <b:RefOrder>10</b:RefOrder>
  </b:Source>
  <b:Source>
    <b:Tag>Han12</b:Tag>
    <b:SourceType>ConferenceProceedings</b:SourceType>
    <b:Guid>{42E6BE31-0454-4224-8538-3391BA22FA8E}</b:Guid>
    <b:Title>The 2011 IDN Homograph Attack Mitigation Survey</b:Title>
    <b:JournalName>ECU Publications 2012</b:JournalName>
    <b:Year>2012</b:Year>
    <b:Pages>653-657</b:Pages>
    <b:Author>
      <b:Author>
        <b:NameList>
          <b:Person>
            <b:Last>Hannay</b:Last>
            <b:First>Peter</b:First>
          </b:Person>
          <b:Person>
            <b:Last>Baatard</b:Last>
            <b:First>Gregory</b:First>
          </b:Person>
        </b:NameList>
      </b:Author>
    </b:Author>
    <b:ConferenceName>ECU Publications 2012</b:ConferenceName>
    <b:City>Edith Cowan University</b:City>
    <b:Publisher>School of Computer and Security Science</b:Publisher>
    <b:URL>https://ro.ecu.edu.au/ecuworks2012/175/</b:URL>
    <b:RefOrder>7</b:RefOrder>
  </b:Source>
  <b:Source>
    <b:Tag>Gab021</b:Tag>
    <b:SourceType>JournalArticle</b:SourceType>
    <b:Guid>{FBCB856E-5D82-4C80-9023-374F39C62E18}</b:Guid>
    <b:Title>The Homograph Attack</b:Title>
    <b:Year>2002</b:Year>
    <b:Pages>128-130</b:Pages>
    <b:JournalName>Communications of the ACM</b:JournalName>
    <b:DOI>10.1145/503124.503156</b:DOI>
    <b:Author>
      <b:Author>
        <b:NameList>
          <b:Person>
            <b:Last>Gabrilovich</b:Last>
            <b:First>Evgeniy</b:First>
          </b:Person>
          <b:Person>
            <b:Last>Gontmakher</b:Last>
            <b:First>Alex</b:First>
          </b:Person>
        </b:NameList>
      </b:Author>
    </b:Author>
    <b:URL>https://doi.org/10.1145/503124.503156</b:URL>
    <b:RefOrder>8</b:RefOrder>
  </b:Source>
  <b:Source>
    <b:Tag>Rek96</b:Tag>
    <b:SourceType>Report</b:SourceType>
    <b:Guid>{29384C7E-1648-4818-9CFC-BDB8699BF80C}</b:Guid>
    <b:Title>Address Allocation for Private Internets</b:Title>
    <b:Year>1996</b:Year>
    <b:Publisher>IEFT</b:Publisher>
    <b:Author>
      <b:Author>
        <b:NameList>
          <b:Person>
            <b:Last>Rekhter</b:Last>
            <b:First>Yakov</b:First>
          </b:Person>
          <b:Person>
            <b:Last>Moskowitz</b:Last>
            <b:Middle>G</b:Middle>
            <b:First>Robert</b:First>
          </b:Person>
          <b:Person>
            <b:Last>Karrenberg</b:Last>
            <b:First>Daniel</b:First>
          </b:Person>
          <b:Person>
            <b:Last>de Groot</b:Last>
            <b:Middle>J</b:Middle>
            <b:First>Geert</b:First>
          </b:Person>
          <b:Person>
            <b:Last>Lear</b:Last>
            <b:First>Eliot</b:First>
          </b:Person>
        </b:NameList>
      </b:Author>
    </b:Author>
    <b:ShortTitle>RFC 1918</b:ShortTitle>
    <b:URL>https://tools.ietf.org/html/rfc1918</b:URL>
    <b:RefOrder>1</b:RefOrder>
  </b:Source>
</b:Sources>
</file>

<file path=customXml/itemProps1.xml><?xml version="1.0" encoding="utf-8"?>
<ds:datastoreItem xmlns:ds="http://schemas.openxmlformats.org/officeDocument/2006/customXml" ds:itemID="{D1D7291C-90EA-4819-82AA-EE3E539C6390}">
  <ds:schemaRefs>
    <ds:schemaRef ds:uri="http://schemas.microsoft.com/sharepoint/v3/contenttype/forms"/>
  </ds:schemaRefs>
</ds:datastoreItem>
</file>

<file path=customXml/itemProps2.xml><?xml version="1.0" encoding="utf-8"?>
<ds:datastoreItem xmlns:ds="http://schemas.openxmlformats.org/officeDocument/2006/customXml" ds:itemID="{82A3528C-532C-4C8E-99E2-52B3CA07D7D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9CDFBDB-9585-40F6-A13F-D70DF78303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7a26f8-a123-4fc0-b89f-371a4e958d21"/>
    <ds:schemaRef ds:uri="ca34e1c9-9227-44f2-9efe-a7c5d0325c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00EC177-C4AE-4F49-81B5-3B9D577CE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20</Pages>
  <Words>5528</Words>
  <Characters>31512</Characters>
  <Application>Microsoft Office Word</Application>
  <DocSecurity>0</DocSecurity>
  <Lines>262</Lines>
  <Paragraphs>73</Paragraphs>
  <ScaleCrop>false</ScaleCrop>
  <Company/>
  <LinksUpToDate>false</LinksUpToDate>
  <CharactersWithSpaces>36967</CharactersWithSpaces>
  <SharedDoc>false</SharedDoc>
  <HLinks>
    <vt:vector size="312" baseType="variant">
      <vt:variant>
        <vt:i4>1179701</vt:i4>
      </vt:variant>
      <vt:variant>
        <vt:i4>308</vt:i4>
      </vt:variant>
      <vt:variant>
        <vt:i4>0</vt:i4>
      </vt:variant>
      <vt:variant>
        <vt:i4>5</vt:i4>
      </vt:variant>
      <vt:variant>
        <vt:lpwstr/>
      </vt:variant>
      <vt:variant>
        <vt:lpwstr>_Toc70776436</vt:lpwstr>
      </vt:variant>
      <vt:variant>
        <vt:i4>1114165</vt:i4>
      </vt:variant>
      <vt:variant>
        <vt:i4>302</vt:i4>
      </vt:variant>
      <vt:variant>
        <vt:i4>0</vt:i4>
      </vt:variant>
      <vt:variant>
        <vt:i4>5</vt:i4>
      </vt:variant>
      <vt:variant>
        <vt:lpwstr/>
      </vt:variant>
      <vt:variant>
        <vt:lpwstr>_Toc70776435</vt:lpwstr>
      </vt:variant>
      <vt:variant>
        <vt:i4>1048629</vt:i4>
      </vt:variant>
      <vt:variant>
        <vt:i4>296</vt:i4>
      </vt:variant>
      <vt:variant>
        <vt:i4>0</vt:i4>
      </vt:variant>
      <vt:variant>
        <vt:i4>5</vt:i4>
      </vt:variant>
      <vt:variant>
        <vt:lpwstr/>
      </vt:variant>
      <vt:variant>
        <vt:lpwstr>_Toc70776434</vt:lpwstr>
      </vt:variant>
      <vt:variant>
        <vt:i4>1507381</vt:i4>
      </vt:variant>
      <vt:variant>
        <vt:i4>290</vt:i4>
      </vt:variant>
      <vt:variant>
        <vt:i4>0</vt:i4>
      </vt:variant>
      <vt:variant>
        <vt:i4>5</vt:i4>
      </vt:variant>
      <vt:variant>
        <vt:lpwstr/>
      </vt:variant>
      <vt:variant>
        <vt:lpwstr>_Toc70776433</vt:lpwstr>
      </vt:variant>
      <vt:variant>
        <vt:i4>1441845</vt:i4>
      </vt:variant>
      <vt:variant>
        <vt:i4>284</vt:i4>
      </vt:variant>
      <vt:variant>
        <vt:i4>0</vt:i4>
      </vt:variant>
      <vt:variant>
        <vt:i4>5</vt:i4>
      </vt:variant>
      <vt:variant>
        <vt:lpwstr/>
      </vt:variant>
      <vt:variant>
        <vt:lpwstr>_Toc70776432</vt:lpwstr>
      </vt:variant>
      <vt:variant>
        <vt:i4>1376309</vt:i4>
      </vt:variant>
      <vt:variant>
        <vt:i4>278</vt:i4>
      </vt:variant>
      <vt:variant>
        <vt:i4>0</vt:i4>
      </vt:variant>
      <vt:variant>
        <vt:i4>5</vt:i4>
      </vt:variant>
      <vt:variant>
        <vt:lpwstr/>
      </vt:variant>
      <vt:variant>
        <vt:lpwstr>_Toc70776431</vt:lpwstr>
      </vt:variant>
      <vt:variant>
        <vt:i4>1310773</vt:i4>
      </vt:variant>
      <vt:variant>
        <vt:i4>272</vt:i4>
      </vt:variant>
      <vt:variant>
        <vt:i4>0</vt:i4>
      </vt:variant>
      <vt:variant>
        <vt:i4>5</vt:i4>
      </vt:variant>
      <vt:variant>
        <vt:lpwstr/>
      </vt:variant>
      <vt:variant>
        <vt:lpwstr>_Toc70776430</vt:lpwstr>
      </vt:variant>
      <vt:variant>
        <vt:i4>1900596</vt:i4>
      </vt:variant>
      <vt:variant>
        <vt:i4>266</vt:i4>
      </vt:variant>
      <vt:variant>
        <vt:i4>0</vt:i4>
      </vt:variant>
      <vt:variant>
        <vt:i4>5</vt:i4>
      </vt:variant>
      <vt:variant>
        <vt:lpwstr/>
      </vt:variant>
      <vt:variant>
        <vt:lpwstr>_Toc70776429</vt:lpwstr>
      </vt:variant>
      <vt:variant>
        <vt:i4>1835060</vt:i4>
      </vt:variant>
      <vt:variant>
        <vt:i4>260</vt:i4>
      </vt:variant>
      <vt:variant>
        <vt:i4>0</vt:i4>
      </vt:variant>
      <vt:variant>
        <vt:i4>5</vt:i4>
      </vt:variant>
      <vt:variant>
        <vt:lpwstr/>
      </vt:variant>
      <vt:variant>
        <vt:lpwstr>_Toc70776428</vt:lpwstr>
      </vt:variant>
      <vt:variant>
        <vt:i4>1245236</vt:i4>
      </vt:variant>
      <vt:variant>
        <vt:i4>254</vt:i4>
      </vt:variant>
      <vt:variant>
        <vt:i4>0</vt:i4>
      </vt:variant>
      <vt:variant>
        <vt:i4>5</vt:i4>
      </vt:variant>
      <vt:variant>
        <vt:lpwstr/>
      </vt:variant>
      <vt:variant>
        <vt:lpwstr>_Toc70776427</vt:lpwstr>
      </vt:variant>
      <vt:variant>
        <vt:i4>1179700</vt:i4>
      </vt:variant>
      <vt:variant>
        <vt:i4>248</vt:i4>
      </vt:variant>
      <vt:variant>
        <vt:i4>0</vt:i4>
      </vt:variant>
      <vt:variant>
        <vt:i4>5</vt:i4>
      </vt:variant>
      <vt:variant>
        <vt:lpwstr/>
      </vt:variant>
      <vt:variant>
        <vt:lpwstr>_Toc70776426</vt:lpwstr>
      </vt:variant>
      <vt:variant>
        <vt:i4>1114164</vt:i4>
      </vt:variant>
      <vt:variant>
        <vt:i4>242</vt:i4>
      </vt:variant>
      <vt:variant>
        <vt:i4>0</vt:i4>
      </vt:variant>
      <vt:variant>
        <vt:i4>5</vt:i4>
      </vt:variant>
      <vt:variant>
        <vt:lpwstr/>
      </vt:variant>
      <vt:variant>
        <vt:lpwstr>_Toc70776425</vt:lpwstr>
      </vt:variant>
      <vt:variant>
        <vt:i4>1048628</vt:i4>
      </vt:variant>
      <vt:variant>
        <vt:i4>236</vt:i4>
      </vt:variant>
      <vt:variant>
        <vt:i4>0</vt:i4>
      </vt:variant>
      <vt:variant>
        <vt:i4>5</vt:i4>
      </vt:variant>
      <vt:variant>
        <vt:lpwstr/>
      </vt:variant>
      <vt:variant>
        <vt:lpwstr>_Toc70776424</vt:lpwstr>
      </vt:variant>
      <vt:variant>
        <vt:i4>1507380</vt:i4>
      </vt:variant>
      <vt:variant>
        <vt:i4>230</vt:i4>
      </vt:variant>
      <vt:variant>
        <vt:i4>0</vt:i4>
      </vt:variant>
      <vt:variant>
        <vt:i4>5</vt:i4>
      </vt:variant>
      <vt:variant>
        <vt:lpwstr/>
      </vt:variant>
      <vt:variant>
        <vt:lpwstr>_Toc70776423</vt:lpwstr>
      </vt:variant>
      <vt:variant>
        <vt:i4>1441844</vt:i4>
      </vt:variant>
      <vt:variant>
        <vt:i4>224</vt:i4>
      </vt:variant>
      <vt:variant>
        <vt:i4>0</vt:i4>
      </vt:variant>
      <vt:variant>
        <vt:i4>5</vt:i4>
      </vt:variant>
      <vt:variant>
        <vt:lpwstr/>
      </vt:variant>
      <vt:variant>
        <vt:lpwstr>_Toc70776422</vt:lpwstr>
      </vt:variant>
      <vt:variant>
        <vt:i4>1376308</vt:i4>
      </vt:variant>
      <vt:variant>
        <vt:i4>218</vt:i4>
      </vt:variant>
      <vt:variant>
        <vt:i4>0</vt:i4>
      </vt:variant>
      <vt:variant>
        <vt:i4>5</vt:i4>
      </vt:variant>
      <vt:variant>
        <vt:lpwstr/>
      </vt:variant>
      <vt:variant>
        <vt:lpwstr>_Toc70776421</vt:lpwstr>
      </vt:variant>
      <vt:variant>
        <vt:i4>1310772</vt:i4>
      </vt:variant>
      <vt:variant>
        <vt:i4>212</vt:i4>
      </vt:variant>
      <vt:variant>
        <vt:i4>0</vt:i4>
      </vt:variant>
      <vt:variant>
        <vt:i4>5</vt:i4>
      </vt:variant>
      <vt:variant>
        <vt:lpwstr/>
      </vt:variant>
      <vt:variant>
        <vt:lpwstr>_Toc70776420</vt:lpwstr>
      </vt:variant>
      <vt:variant>
        <vt:i4>1900599</vt:i4>
      </vt:variant>
      <vt:variant>
        <vt:i4>206</vt:i4>
      </vt:variant>
      <vt:variant>
        <vt:i4>0</vt:i4>
      </vt:variant>
      <vt:variant>
        <vt:i4>5</vt:i4>
      </vt:variant>
      <vt:variant>
        <vt:lpwstr/>
      </vt:variant>
      <vt:variant>
        <vt:lpwstr>_Toc70776419</vt:lpwstr>
      </vt:variant>
      <vt:variant>
        <vt:i4>1835063</vt:i4>
      </vt:variant>
      <vt:variant>
        <vt:i4>200</vt:i4>
      </vt:variant>
      <vt:variant>
        <vt:i4>0</vt:i4>
      </vt:variant>
      <vt:variant>
        <vt:i4>5</vt:i4>
      </vt:variant>
      <vt:variant>
        <vt:lpwstr/>
      </vt:variant>
      <vt:variant>
        <vt:lpwstr>_Toc70776418</vt:lpwstr>
      </vt:variant>
      <vt:variant>
        <vt:i4>1245239</vt:i4>
      </vt:variant>
      <vt:variant>
        <vt:i4>194</vt:i4>
      </vt:variant>
      <vt:variant>
        <vt:i4>0</vt:i4>
      </vt:variant>
      <vt:variant>
        <vt:i4>5</vt:i4>
      </vt:variant>
      <vt:variant>
        <vt:lpwstr/>
      </vt:variant>
      <vt:variant>
        <vt:lpwstr>_Toc70776417</vt:lpwstr>
      </vt:variant>
      <vt:variant>
        <vt:i4>1179703</vt:i4>
      </vt:variant>
      <vt:variant>
        <vt:i4>188</vt:i4>
      </vt:variant>
      <vt:variant>
        <vt:i4>0</vt:i4>
      </vt:variant>
      <vt:variant>
        <vt:i4>5</vt:i4>
      </vt:variant>
      <vt:variant>
        <vt:lpwstr/>
      </vt:variant>
      <vt:variant>
        <vt:lpwstr>_Toc70776416</vt:lpwstr>
      </vt:variant>
      <vt:variant>
        <vt:i4>1114167</vt:i4>
      </vt:variant>
      <vt:variant>
        <vt:i4>182</vt:i4>
      </vt:variant>
      <vt:variant>
        <vt:i4>0</vt:i4>
      </vt:variant>
      <vt:variant>
        <vt:i4>5</vt:i4>
      </vt:variant>
      <vt:variant>
        <vt:lpwstr/>
      </vt:variant>
      <vt:variant>
        <vt:lpwstr>_Toc70776415</vt:lpwstr>
      </vt:variant>
      <vt:variant>
        <vt:i4>1048631</vt:i4>
      </vt:variant>
      <vt:variant>
        <vt:i4>176</vt:i4>
      </vt:variant>
      <vt:variant>
        <vt:i4>0</vt:i4>
      </vt:variant>
      <vt:variant>
        <vt:i4>5</vt:i4>
      </vt:variant>
      <vt:variant>
        <vt:lpwstr/>
      </vt:variant>
      <vt:variant>
        <vt:lpwstr>_Toc70776414</vt:lpwstr>
      </vt:variant>
      <vt:variant>
        <vt:i4>1507383</vt:i4>
      </vt:variant>
      <vt:variant>
        <vt:i4>170</vt:i4>
      </vt:variant>
      <vt:variant>
        <vt:i4>0</vt:i4>
      </vt:variant>
      <vt:variant>
        <vt:i4>5</vt:i4>
      </vt:variant>
      <vt:variant>
        <vt:lpwstr/>
      </vt:variant>
      <vt:variant>
        <vt:lpwstr>_Toc70776413</vt:lpwstr>
      </vt:variant>
      <vt:variant>
        <vt:i4>1441847</vt:i4>
      </vt:variant>
      <vt:variant>
        <vt:i4>164</vt:i4>
      </vt:variant>
      <vt:variant>
        <vt:i4>0</vt:i4>
      </vt:variant>
      <vt:variant>
        <vt:i4>5</vt:i4>
      </vt:variant>
      <vt:variant>
        <vt:lpwstr/>
      </vt:variant>
      <vt:variant>
        <vt:lpwstr>_Toc70776412</vt:lpwstr>
      </vt:variant>
      <vt:variant>
        <vt:i4>1376311</vt:i4>
      </vt:variant>
      <vt:variant>
        <vt:i4>158</vt:i4>
      </vt:variant>
      <vt:variant>
        <vt:i4>0</vt:i4>
      </vt:variant>
      <vt:variant>
        <vt:i4>5</vt:i4>
      </vt:variant>
      <vt:variant>
        <vt:lpwstr/>
      </vt:variant>
      <vt:variant>
        <vt:lpwstr>_Toc70776411</vt:lpwstr>
      </vt:variant>
      <vt:variant>
        <vt:i4>1310775</vt:i4>
      </vt:variant>
      <vt:variant>
        <vt:i4>152</vt:i4>
      </vt:variant>
      <vt:variant>
        <vt:i4>0</vt:i4>
      </vt:variant>
      <vt:variant>
        <vt:i4>5</vt:i4>
      </vt:variant>
      <vt:variant>
        <vt:lpwstr/>
      </vt:variant>
      <vt:variant>
        <vt:lpwstr>_Toc70776410</vt:lpwstr>
      </vt:variant>
      <vt:variant>
        <vt:i4>1900598</vt:i4>
      </vt:variant>
      <vt:variant>
        <vt:i4>146</vt:i4>
      </vt:variant>
      <vt:variant>
        <vt:i4>0</vt:i4>
      </vt:variant>
      <vt:variant>
        <vt:i4>5</vt:i4>
      </vt:variant>
      <vt:variant>
        <vt:lpwstr/>
      </vt:variant>
      <vt:variant>
        <vt:lpwstr>_Toc70776409</vt:lpwstr>
      </vt:variant>
      <vt:variant>
        <vt:i4>1835062</vt:i4>
      </vt:variant>
      <vt:variant>
        <vt:i4>140</vt:i4>
      </vt:variant>
      <vt:variant>
        <vt:i4>0</vt:i4>
      </vt:variant>
      <vt:variant>
        <vt:i4>5</vt:i4>
      </vt:variant>
      <vt:variant>
        <vt:lpwstr/>
      </vt:variant>
      <vt:variant>
        <vt:lpwstr>_Toc70776408</vt:lpwstr>
      </vt:variant>
      <vt:variant>
        <vt:i4>1245238</vt:i4>
      </vt:variant>
      <vt:variant>
        <vt:i4>134</vt:i4>
      </vt:variant>
      <vt:variant>
        <vt:i4>0</vt:i4>
      </vt:variant>
      <vt:variant>
        <vt:i4>5</vt:i4>
      </vt:variant>
      <vt:variant>
        <vt:lpwstr/>
      </vt:variant>
      <vt:variant>
        <vt:lpwstr>_Toc70776407</vt:lpwstr>
      </vt:variant>
      <vt:variant>
        <vt:i4>1179702</vt:i4>
      </vt:variant>
      <vt:variant>
        <vt:i4>128</vt:i4>
      </vt:variant>
      <vt:variant>
        <vt:i4>0</vt:i4>
      </vt:variant>
      <vt:variant>
        <vt:i4>5</vt:i4>
      </vt:variant>
      <vt:variant>
        <vt:lpwstr/>
      </vt:variant>
      <vt:variant>
        <vt:lpwstr>_Toc70776406</vt:lpwstr>
      </vt:variant>
      <vt:variant>
        <vt:i4>1114166</vt:i4>
      </vt:variant>
      <vt:variant>
        <vt:i4>122</vt:i4>
      </vt:variant>
      <vt:variant>
        <vt:i4>0</vt:i4>
      </vt:variant>
      <vt:variant>
        <vt:i4>5</vt:i4>
      </vt:variant>
      <vt:variant>
        <vt:lpwstr/>
      </vt:variant>
      <vt:variant>
        <vt:lpwstr>_Toc70776405</vt:lpwstr>
      </vt:variant>
      <vt:variant>
        <vt:i4>1048630</vt:i4>
      </vt:variant>
      <vt:variant>
        <vt:i4>116</vt:i4>
      </vt:variant>
      <vt:variant>
        <vt:i4>0</vt:i4>
      </vt:variant>
      <vt:variant>
        <vt:i4>5</vt:i4>
      </vt:variant>
      <vt:variant>
        <vt:lpwstr/>
      </vt:variant>
      <vt:variant>
        <vt:lpwstr>_Toc70776404</vt:lpwstr>
      </vt:variant>
      <vt:variant>
        <vt:i4>1507382</vt:i4>
      </vt:variant>
      <vt:variant>
        <vt:i4>110</vt:i4>
      </vt:variant>
      <vt:variant>
        <vt:i4>0</vt:i4>
      </vt:variant>
      <vt:variant>
        <vt:i4>5</vt:i4>
      </vt:variant>
      <vt:variant>
        <vt:lpwstr/>
      </vt:variant>
      <vt:variant>
        <vt:lpwstr>_Toc70776403</vt:lpwstr>
      </vt:variant>
      <vt:variant>
        <vt:i4>1441846</vt:i4>
      </vt:variant>
      <vt:variant>
        <vt:i4>104</vt:i4>
      </vt:variant>
      <vt:variant>
        <vt:i4>0</vt:i4>
      </vt:variant>
      <vt:variant>
        <vt:i4>5</vt:i4>
      </vt:variant>
      <vt:variant>
        <vt:lpwstr/>
      </vt:variant>
      <vt:variant>
        <vt:lpwstr>_Toc70776402</vt:lpwstr>
      </vt:variant>
      <vt:variant>
        <vt:i4>1376310</vt:i4>
      </vt:variant>
      <vt:variant>
        <vt:i4>98</vt:i4>
      </vt:variant>
      <vt:variant>
        <vt:i4>0</vt:i4>
      </vt:variant>
      <vt:variant>
        <vt:i4>5</vt:i4>
      </vt:variant>
      <vt:variant>
        <vt:lpwstr/>
      </vt:variant>
      <vt:variant>
        <vt:lpwstr>_Toc70776401</vt:lpwstr>
      </vt:variant>
      <vt:variant>
        <vt:i4>1310774</vt:i4>
      </vt:variant>
      <vt:variant>
        <vt:i4>92</vt:i4>
      </vt:variant>
      <vt:variant>
        <vt:i4>0</vt:i4>
      </vt:variant>
      <vt:variant>
        <vt:i4>5</vt:i4>
      </vt:variant>
      <vt:variant>
        <vt:lpwstr/>
      </vt:variant>
      <vt:variant>
        <vt:lpwstr>_Toc70776400</vt:lpwstr>
      </vt:variant>
      <vt:variant>
        <vt:i4>1703999</vt:i4>
      </vt:variant>
      <vt:variant>
        <vt:i4>86</vt:i4>
      </vt:variant>
      <vt:variant>
        <vt:i4>0</vt:i4>
      </vt:variant>
      <vt:variant>
        <vt:i4>5</vt:i4>
      </vt:variant>
      <vt:variant>
        <vt:lpwstr/>
      </vt:variant>
      <vt:variant>
        <vt:lpwstr>_Toc70776399</vt:lpwstr>
      </vt:variant>
      <vt:variant>
        <vt:i4>1769535</vt:i4>
      </vt:variant>
      <vt:variant>
        <vt:i4>80</vt:i4>
      </vt:variant>
      <vt:variant>
        <vt:i4>0</vt:i4>
      </vt:variant>
      <vt:variant>
        <vt:i4>5</vt:i4>
      </vt:variant>
      <vt:variant>
        <vt:lpwstr/>
      </vt:variant>
      <vt:variant>
        <vt:lpwstr>_Toc70776398</vt:lpwstr>
      </vt:variant>
      <vt:variant>
        <vt:i4>1310783</vt:i4>
      </vt:variant>
      <vt:variant>
        <vt:i4>74</vt:i4>
      </vt:variant>
      <vt:variant>
        <vt:i4>0</vt:i4>
      </vt:variant>
      <vt:variant>
        <vt:i4>5</vt:i4>
      </vt:variant>
      <vt:variant>
        <vt:lpwstr/>
      </vt:variant>
      <vt:variant>
        <vt:lpwstr>_Toc70776397</vt:lpwstr>
      </vt:variant>
      <vt:variant>
        <vt:i4>1376319</vt:i4>
      </vt:variant>
      <vt:variant>
        <vt:i4>68</vt:i4>
      </vt:variant>
      <vt:variant>
        <vt:i4>0</vt:i4>
      </vt:variant>
      <vt:variant>
        <vt:i4>5</vt:i4>
      </vt:variant>
      <vt:variant>
        <vt:lpwstr/>
      </vt:variant>
      <vt:variant>
        <vt:lpwstr>_Toc70776396</vt:lpwstr>
      </vt:variant>
      <vt:variant>
        <vt:i4>1441855</vt:i4>
      </vt:variant>
      <vt:variant>
        <vt:i4>62</vt:i4>
      </vt:variant>
      <vt:variant>
        <vt:i4>0</vt:i4>
      </vt:variant>
      <vt:variant>
        <vt:i4>5</vt:i4>
      </vt:variant>
      <vt:variant>
        <vt:lpwstr/>
      </vt:variant>
      <vt:variant>
        <vt:lpwstr>_Toc70776395</vt:lpwstr>
      </vt:variant>
      <vt:variant>
        <vt:i4>1507391</vt:i4>
      </vt:variant>
      <vt:variant>
        <vt:i4>56</vt:i4>
      </vt:variant>
      <vt:variant>
        <vt:i4>0</vt:i4>
      </vt:variant>
      <vt:variant>
        <vt:i4>5</vt:i4>
      </vt:variant>
      <vt:variant>
        <vt:lpwstr/>
      </vt:variant>
      <vt:variant>
        <vt:lpwstr>_Toc70776394</vt:lpwstr>
      </vt:variant>
      <vt:variant>
        <vt:i4>1048639</vt:i4>
      </vt:variant>
      <vt:variant>
        <vt:i4>50</vt:i4>
      </vt:variant>
      <vt:variant>
        <vt:i4>0</vt:i4>
      </vt:variant>
      <vt:variant>
        <vt:i4>5</vt:i4>
      </vt:variant>
      <vt:variant>
        <vt:lpwstr/>
      </vt:variant>
      <vt:variant>
        <vt:lpwstr>_Toc70776393</vt:lpwstr>
      </vt:variant>
      <vt:variant>
        <vt:i4>1114175</vt:i4>
      </vt:variant>
      <vt:variant>
        <vt:i4>44</vt:i4>
      </vt:variant>
      <vt:variant>
        <vt:i4>0</vt:i4>
      </vt:variant>
      <vt:variant>
        <vt:i4>5</vt:i4>
      </vt:variant>
      <vt:variant>
        <vt:lpwstr/>
      </vt:variant>
      <vt:variant>
        <vt:lpwstr>_Toc70776392</vt:lpwstr>
      </vt:variant>
      <vt:variant>
        <vt:i4>1179711</vt:i4>
      </vt:variant>
      <vt:variant>
        <vt:i4>38</vt:i4>
      </vt:variant>
      <vt:variant>
        <vt:i4>0</vt:i4>
      </vt:variant>
      <vt:variant>
        <vt:i4>5</vt:i4>
      </vt:variant>
      <vt:variant>
        <vt:lpwstr/>
      </vt:variant>
      <vt:variant>
        <vt:lpwstr>_Toc70776391</vt:lpwstr>
      </vt:variant>
      <vt:variant>
        <vt:i4>1245247</vt:i4>
      </vt:variant>
      <vt:variant>
        <vt:i4>32</vt:i4>
      </vt:variant>
      <vt:variant>
        <vt:i4>0</vt:i4>
      </vt:variant>
      <vt:variant>
        <vt:i4>5</vt:i4>
      </vt:variant>
      <vt:variant>
        <vt:lpwstr/>
      </vt:variant>
      <vt:variant>
        <vt:lpwstr>_Toc70776390</vt:lpwstr>
      </vt:variant>
      <vt:variant>
        <vt:i4>1703998</vt:i4>
      </vt:variant>
      <vt:variant>
        <vt:i4>26</vt:i4>
      </vt:variant>
      <vt:variant>
        <vt:i4>0</vt:i4>
      </vt:variant>
      <vt:variant>
        <vt:i4>5</vt:i4>
      </vt:variant>
      <vt:variant>
        <vt:lpwstr/>
      </vt:variant>
      <vt:variant>
        <vt:lpwstr>_Toc70776389</vt:lpwstr>
      </vt:variant>
      <vt:variant>
        <vt:i4>1769534</vt:i4>
      </vt:variant>
      <vt:variant>
        <vt:i4>20</vt:i4>
      </vt:variant>
      <vt:variant>
        <vt:i4>0</vt:i4>
      </vt:variant>
      <vt:variant>
        <vt:i4>5</vt:i4>
      </vt:variant>
      <vt:variant>
        <vt:lpwstr/>
      </vt:variant>
      <vt:variant>
        <vt:lpwstr>_Toc70776388</vt:lpwstr>
      </vt:variant>
      <vt:variant>
        <vt:i4>1310782</vt:i4>
      </vt:variant>
      <vt:variant>
        <vt:i4>14</vt:i4>
      </vt:variant>
      <vt:variant>
        <vt:i4>0</vt:i4>
      </vt:variant>
      <vt:variant>
        <vt:i4>5</vt:i4>
      </vt:variant>
      <vt:variant>
        <vt:lpwstr/>
      </vt:variant>
      <vt:variant>
        <vt:lpwstr>_Toc70776387</vt:lpwstr>
      </vt:variant>
      <vt:variant>
        <vt:i4>1376318</vt:i4>
      </vt:variant>
      <vt:variant>
        <vt:i4>8</vt:i4>
      </vt:variant>
      <vt:variant>
        <vt:i4>0</vt:i4>
      </vt:variant>
      <vt:variant>
        <vt:i4>5</vt:i4>
      </vt:variant>
      <vt:variant>
        <vt:lpwstr/>
      </vt:variant>
      <vt:variant>
        <vt:lpwstr>_Toc70776386</vt:lpwstr>
      </vt:variant>
      <vt:variant>
        <vt:i4>1441854</vt:i4>
      </vt:variant>
      <vt:variant>
        <vt:i4>2</vt:i4>
      </vt:variant>
      <vt:variant>
        <vt:i4>0</vt:i4>
      </vt:variant>
      <vt:variant>
        <vt:i4>5</vt:i4>
      </vt:variant>
      <vt:variant>
        <vt:lpwstr/>
      </vt:variant>
      <vt:variant>
        <vt:lpwstr>_Toc7077638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Smith</dc:creator>
  <cp:keywords/>
  <dc:description/>
  <cp:lastModifiedBy>SMITH, BEN (UG)</cp:lastModifiedBy>
  <cp:revision>112</cp:revision>
  <dcterms:created xsi:type="dcterms:W3CDTF">2021-04-21T17:40:00Z</dcterms:created>
  <dcterms:modified xsi:type="dcterms:W3CDTF">2021-05-12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EEEAA0340694478874C281026A242A</vt:lpwstr>
  </property>
</Properties>
</file>